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5F07F" w14:textId="4A489D7A" w:rsidR="007A6200" w:rsidRPr="00A62DF1" w:rsidRDefault="678903ED" w:rsidP="009169F6">
      <w:pPr>
        <w:pStyle w:val="Heading1"/>
      </w:pPr>
      <w:r w:rsidRPr="00A62DF1">
        <w:t>202</w:t>
      </w:r>
      <w:r w:rsidR="00BD6B8D">
        <w:t>6</w:t>
      </w:r>
      <w:r w:rsidR="004C46A1">
        <w:t xml:space="preserve"> Qualified Health Plan</w:t>
      </w:r>
      <w:r w:rsidR="00F56864">
        <w:rPr>
          <w:rFonts w:ascii="Arial" w:hAnsi="Arial" w:cs="Arial"/>
          <w:sz w:val="48"/>
          <w:szCs w:val="48"/>
        </w:rPr>
        <w:t xml:space="preserve"> </w:t>
      </w:r>
      <w:r w:rsidR="55041CEF" w:rsidRPr="00A62DF1">
        <w:t>(QHP)</w:t>
      </w:r>
      <w:r w:rsidR="004C46A1">
        <w:t xml:space="preserve"> Enrollee Experience Survey</w:t>
      </w:r>
      <w:r w:rsidR="55041CEF" w:rsidRPr="00A62DF1">
        <w:t xml:space="preserve"> </w:t>
      </w:r>
    </w:p>
    <w:p w14:paraId="6C281FD6" w14:textId="77777777" w:rsidR="007A6200" w:rsidRPr="00A62DF1" w:rsidRDefault="007A6200" w:rsidP="007A6200">
      <w:pPr>
        <w:spacing w:line="40" w:lineRule="exact"/>
        <w:rPr>
          <w:rFonts w:ascii="Arial" w:eastAsia="SimSun" w:hAnsi="Arial"/>
        </w:rPr>
      </w:pPr>
    </w:p>
    <w:p w14:paraId="5A5A3D91" w14:textId="77777777" w:rsidR="007A6200" w:rsidRPr="00A62DF1" w:rsidRDefault="007A6200" w:rsidP="00966DB8">
      <w:pPr>
        <w:pStyle w:val="Heading2"/>
      </w:pPr>
      <w:r w:rsidRPr="00A62DF1">
        <w:t>Internet Survey Script</w:t>
      </w:r>
    </w:p>
    <w:p w14:paraId="52F8C202" w14:textId="24752E95" w:rsidR="007A6200" w:rsidRPr="00A62DF1" w:rsidRDefault="007A6200" w:rsidP="005C0F05">
      <w:pPr>
        <w:pStyle w:val="BodyText"/>
        <w:contextualSpacing/>
        <w:rPr>
          <w:b/>
          <w:bCs/>
          <w:sz w:val="44"/>
          <w:szCs w:val="44"/>
        </w:rPr>
      </w:pPr>
      <w:r w:rsidRPr="00A62DF1">
        <w:rPr>
          <w:b/>
          <w:bCs/>
          <w:sz w:val="44"/>
          <w:szCs w:val="44"/>
        </w:rPr>
        <w:t xml:space="preserve">Language: </w:t>
      </w:r>
      <w:r w:rsidR="00814AAE">
        <w:rPr>
          <w:b/>
          <w:bCs/>
          <w:sz w:val="44"/>
          <w:szCs w:val="44"/>
        </w:rPr>
        <w:t>Chinese</w:t>
      </w:r>
    </w:p>
    <w:p w14:paraId="2C37BADE" w14:textId="08150159" w:rsidR="007A6200" w:rsidRPr="00A62DF1" w:rsidRDefault="55041CEF" w:rsidP="005C0F05">
      <w:pPr>
        <w:pStyle w:val="BodyText"/>
        <w:contextualSpacing/>
        <w:rPr>
          <w:b/>
          <w:bCs/>
          <w:sz w:val="44"/>
          <w:szCs w:val="44"/>
        </w:rPr>
      </w:pPr>
      <w:r w:rsidRPr="00A62DF1">
        <w:rPr>
          <w:b/>
          <w:bCs/>
          <w:sz w:val="44"/>
          <w:szCs w:val="44"/>
        </w:rPr>
        <w:t xml:space="preserve">Data Collection: </w:t>
      </w:r>
      <w:r w:rsidR="678903ED" w:rsidRPr="00A62DF1">
        <w:rPr>
          <w:b/>
          <w:bCs/>
          <w:sz w:val="44"/>
          <w:szCs w:val="44"/>
        </w:rPr>
        <w:t>202</w:t>
      </w:r>
      <w:r w:rsidR="00BD6B8D">
        <w:rPr>
          <w:b/>
          <w:bCs/>
          <w:sz w:val="44"/>
          <w:szCs w:val="44"/>
        </w:rPr>
        <w:t>6</w:t>
      </w:r>
    </w:p>
    <w:p w14:paraId="71089EF4" w14:textId="002A53B4" w:rsidR="007A6200" w:rsidRPr="00A62DF1" w:rsidRDefault="007A6200" w:rsidP="005C0F05">
      <w:pPr>
        <w:pStyle w:val="BodyText"/>
        <w:contextualSpacing/>
        <w:rPr>
          <w:b/>
          <w:bCs/>
          <w:sz w:val="44"/>
          <w:szCs w:val="44"/>
        </w:rPr>
      </w:pPr>
      <w:r w:rsidRPr="00A62DF1">
        <w:rPr>
          <w:b/>
          <w:bCs/>
          <w:sz w:val="44"/>
          <w:szCs w:val="44"/>
        </w:rPr>
        <w:t>Reference Period: 6 months</w:t>
      </w:r>
    </w:p>
    <w:p w14:paraId="51D99D9A" w14:textId="58675BE3" w:rsidR="007A6200" w:rsidRPr="00A62DF1" w:rsidRDefault="007A6200" w:rsidP="003C77DB">
      <w:pPr>
        <w:pStyle w:val="Heading3"/>
      </w:pPr>
      <w:r w:rsidRPr="00A62DF1">
        <w:t>Internet Survey Scrip</w:t>
      </w:r>
      <w:r w:rsidR="00930B77" w:rsidRPr="00A62DF1">
        <w:t>t</w:t>
      </w:r>
      <w:r w:rsidRPr="00A62DF1">
        <w:t xml:space="preserve"> Conventions</w:t>
      </w:r>
    </w:p>
    <w:p w14:paraId="248006AC" w14:textId="424345BD" w:rsidR="007A6200" w:rsidRPr="00A62DF1" w:rsidRDefault="007A6200" w:rsidP="001B124D">
      <w:pPr>
        <w:pStyle w:val="ListParagraph"/>
      </w:pPr>
      <w:r w:rsidRPr="00A62DF1">
        <w:t>Programmer instructions and survey question numbers appear in [UPPERCASE LETTERS ENCLOSED IN BRACKETS]</w:t>
      </w:r>
      <w:r w:rsidR="00E01A24" w:rsidRPr="00A62DF1">
        <w:t xml:space="preserve"> and</w:t>
      </w:r>
      <w:r w:rsidRPr="00A62DF1">
        <w:t xml:space="preserve"> must </w:t>
      </w:r>
      <w:r w:rsidRPr="00A62DF1">
        <w:rPr>
          <w:b/>
          <w:i/>
        </w:rPr>
        <w:t>not</w:t>
      </w:r>
      <w:r w:rsidRPr="00A62DF1">
        <w:t xml:space="preserve"> be displayed on webpages.</w:t>
      </w:r>
    </w:p>
    <w:p w14:paraId="5E8CB346" w14:textId="3D7D4BE2" w:rsidR="007A6200" w:rsidRPr="00A62DF1" w:rsidRDefault="007A6200" w:rsidP="001B124D">
      <w:pPr>
        <w:pStyle w:val="ListParagraph"/>
      </w:pPr>
      <w:r w:rsidRPr="00A62DF1">
        <w:t>Inserts or fills from the sample frame</w:t>
      </w:r>
      <w:r w:rsidR="00936354" w:rsidRPr="00A62DF1">
        <w:t xml:space="preserve"> </w:t>
      </w:r>
      <w:r w:rsidRPr="00A62DF1">
        <w:t>appear in {ENGLISH UPPERCASE LETTERS ENCLOSED IN CURLY BRACKETS}.</w:t>
      </w:r>
    </w:p>
    <w:p w14:paraId="52E29B59" w14:textId="4AF9E6FA" w:rsidR="00AB6033" w:rsidRPr="00A62DF1" w:rsidRDefault="007A6200" w:rsidP="001B124D">
      <w:pPr>
        <w:pStyle w:val="ListParagraph"/>
      </w:pPr>
      <w:r w:rsidRPr="00A62DF1">
        <w:t xml:space="preserve">Dashed </w:t>
      </w:r>
      <w:r w:rsidR="009750B0" w:rsidRPr="00A62DF1">
        <w:rPr>
          <w:color w:val="C00000"/>
        </w:rPr>
        <w:t>RED</w:t>
      </w:r>
      <w:r w:rsidR="009750B0" w:rsidRPr="00A62DF1">
        <w:t xml:space="preserve"> </w:t>
      </w:r>
      <w:r w:rsidRPr="00A62DF1">
        <w:t>lines</w:t>
      </w:r>
      <w:r w:rsidR="00F862A6" w:rsidRPr="00A62DF1">
        <w:t xml:space="preserve"> </w:t>
      </w:r>
      <w:r w:rsidR="00DC39F5" w:rsidRPr="00A62DF1">
        <w:t xml:space="preserve">that </w:t>
      </w:r>
      <w:r w:rsidR="002E7858" w:rsidRPr="00A62DF1">
        <w:t xml:space="preserve">appear above and below all gate item questions (i.e., questions that include a skip pattern) </w:t>
      </w:r>
      <w:r w:rsidRPr="00A62DF1">
        <w:t xml:space="preserve">indicate </w:t>
      </w:r>
      <w:r w:rsidR="002E7858" w:rsidRPr="00A62DF1">
        <w:t xml:space="preserve">these questions </w:t>
      </w:r>
      <w:r w:rsidRPr="00A62DF1">
        <w:t xml:space="preserve">must be displayed </w:t>
      </w:r>
      <w:r w:rsidR="002E7858" w:rsidRPr="00A62DF1">
        <w:t xml:space="preserve">as a single question </w:t>
      </w:r>
      <w:r w:rsidRPr="00A62DF1">
        <w:t xml:space="preserve">on a </w:t>
      </w:r>
      <w:r w:rsidR="003F01F2" w:rsidRPr="00A62DF1">
        <w:t xml:space="preserve">separate </w:t>
      </w:r>
      <w:r w:rsidRPr="00A62DF1">
        <w:t xml:space="preserve">webpage. </w:t>
      </w:r>
      <w:r w:rsidR="001F6D92" w:rsidRPr="00A62DF1">
        <w:t>All remaining questions</w:t>
      </w:r>
      <w:r w:rsidR="002E7858" w:rsidRPr="00A62DF1">
        <w:t xml:space="preserve"> (i.e., </w:t>
      </w:r>
      <w:r w:rsidR="007E3BC2" w:rsidRPr="00A62DF1">
        <w:t>non-gate items</w:t>
      </w:r>
      <w:r w:rsidR="002E7858" w:rsidRPr="00A62DF1">
        <w:t>)</w:t>
      </w:r>
      <w:r w:rsidR="00AB6033" w:rsidRPr="00A62DF1">
        <w:t xml:space="preserve">, </w:t>
      </w:r>
      <w:r w:rsidR="00A05F5A" w:rsidRPr="00A62DF1">
        <w:t>except for</w:t>
      </w:r>
      <w:r w:rsidR="00AB6033" w:rsidRPr="00A62DF1">
        <w:t xml:space="preserve"> </w:t>
      </w:r>
      <w:r w:rsidR="003B624F" w:rsidRPr="00A62DF1">
        <w:t>Questions 2,</w:t>
      </w:r>
      <w:r w:rsidR="00AB6033" w:rsidRPr="00A62DF1">
        <w:t xml:space="preserve"> 5</w:t>
      </w:r>
      <w:r w:rsidR="00D73E92" w:rsidRPr="00A62DF1">
        <w:t>0</w:t>
      </w:r>
      <w:r w:rsidR="003B624F" w:rsidRPr="00A62DF1">
        <w:t>,</w:t>
      </w:r>
      <w:r w:rsidR="00AB6033" w:rsidRPr="00A62DF1">
        <w:t xml:space="preserve"> and </w:t>
      </w:r>
      <w:r w:rsidR="006A7D7A" w:rsidRPr="00A62DF1">
        <w:t>6</w:t>
      </w:r>
      <w:r w:rsidR="003B5E40" w:rsidRPr="00A62DF1">
        <w:t>7</w:t>
      </w:r>
      <w:r w:rsidR="00AB6033" w:rsidRPr="00A62DF1">
        <w:t>,</w:t>
      </w:r>
      <w:r w:rsidR="001F6D92" w:rsidRPr="00A62DF1">
        <w:t xml:space="preserve"> must be </w:t>
      </w:r>
      <w:r w:rsidR="00A05F5A" w:rsidRPr="00A62DF1">
        <w:t>displayed with</w:t>
      </w:r>
      <w:r w:rsidR="00012E8D" w:rsidRPr="00A62DF1">
        <w:t xml:space="preserve"> at </w:t>
      </w:r>
      <w:r w:rsidR="001F6D92" w:rsidRPr="00A62DF1">
        <w:t>least two questions per webpage</w:t>
      </w:r>
      <w:r w:rsidR="002E7858" w:rsidRPr="00A62DF1">
        <w:t xml:space="preserve"> but no more than </w:t>
      </w:r>
      <w:r w:rsidR="001F6D92" w:rsidRPr="00A62DF1">
        <w:t>three questions per webpage</w:t>
      </w:r>
      <w:r w:rsidR="00AB6033" w:rsidRPr="00A62DF1">
        <w:t>. V</w:t>
      </w:r>
      <w:r w:rsidR="002E7858" w:rsidRPr="00A62DF1">
        <w:t>endors</w:t>
      </w:r>
      <w:r w:rsidR="00D32D48" w:rsidRPr="00A62DF1">
        <w:t xml:space="preserve"> </w:t>
      </w:r>
      <w:r w:rsidR="002E7858" w:rsidRPr="00A62DF1">
        <w:t xml:space="preserve">use their discretion </w:t>
      </w:r>
      <w:r w:rsidR="00697F3A" w:rsidRPr="00A62DF1">
        <w:t xml:space="preserve">to determine </w:t>
      </w:r>
      <w:r w:rsidR="002E7858" w:rsidRPr="00A62DF1">
        <w:t>how many questions are</w:t>
      </w:r>
      <w:r w:rsidR="00DC39F5" w:rsidRPr="00A62DF1">
        <w:t xml:space="preserve"> </w:t>
      </w:r>
      <w:r w:rsidR="002E7858" w:rsidRPr="00A62DF1">
        <w:t xml:space="preserve">displayed per webpage </w:t>
      </w:r>
      <w:r w:rsidR="00012E8D" w:rsidRPr="00A62DF1">
        <w:t xml:space="preserve">(two but no more than three) </w:t>
      </w:r>
      <w:r w:rsidR="002E7858" w:rsidRPr="00A62DF1">
        <w:t xml:space="preserve">for </w:t>
      </w:r>
      <w:r w:rsidR="006F79B4" w:rsidRPr="00A62DF1">
        <w:t>the non-gate questions</w:t>
      </w:r>
      <w:r w:rsidR="002E7858" w:rsidRPr="00A62DF1">
        <w:t xml:space="preserve">. </w:t>
      </w:r>
    </w:p>
    <w:p w14:paraId="56C66682" w14:textId="01CD05F3" w:rsidR="007A6200" w:rsidRPr="00A62DF1" w:rsidRDefault="00AB6033" w:rsidP="001B124D">
      <w:pPr>
        <w:pStyle w:val="ListParagraph"/>
      </w:pPr>
      <w:r w:rsidRPr="00A62DF1">
        <w:t xml:space="preserve">Solid </w:t>
      </w:r>
      <w:r w:rsidR="009750B0" w:rsidRPr="00A62DF1">
        <w:rPr>
          <w:color w:val="C00000"/>
        </w:rPr>
        <w:t>RED</w:t>
      </w:r>
      <w:r w:rsidR="009750B0" w:rsidRPr="00A62DF1">
        <w:t xml:space="preserve"> </w:t>
      </w:r>
      <w:r w:rsidRPr="00A62DF1">
        <w:t xml:space="preserve">lines indicate webpage breaks between survey sections. </w:t>
      </w:r>
      <w:r w:rsidR="004006BE" w:rsidRPr="00A62DF1">
        <w:t xml:space="preserve">Vendors </w:t>
      </w:r>
      <w:r w:rsidR="00697F3A" w:rsidRPr="00A62DF1">
        <w:t>may</w:t>
      </w:r>
      <w:r w:rsidR="004006BE" w:rsidRPr="00A62DF1">
        <w:t xml:space="preserve"> not include non-gate questions spanning different survey sections on a</w:t>
      </w:r>
      <w:r w:rsidR="00790121" w:rsidRPr="00A62DF1">
        <w:t xml:space="preserve"> </w:t>
      </w:r>
      <w:r w:rsidR="004006BE" w:rsidRPr="00A62DF1">
        <w:t xml:space="preserve">single webpage (e.g., Question </w:t>
      </w:r>
      <w:r w:rsidR="0033376E" w:rsidRPr="00A62DF1">
        <w:t>19</w:t>
      </w:r>
      <w:r w:rsidR="00DF6A0F" w:rsidRPr="00A62DF1">
        <w:t xml:space="preserve"> </w:t>
      </w:r>
      <w:r w:rsidR="004006BE" w:rsidRPr="00A62DF1">
        <w:t xml:space="preserve">[Your Health Plan] and Question </w:t>
      </w:r>
      <w:r w:rsidR="00152C2F" w:rsidRPr="00A62DF1">
        <w:t>2</w:t>
      </w:r>
      <w:r w:rsidR="003B5E40" w:rsidRPr="00A62DF1">
        <w:t>0</w:t>
      </w:r>
      <w:r w:rsidR="00FC36CC" w:rsidRPr="00A62DF1">
        <w:t xml:space="preserve"> </w:t>
      </w:r>
      <w:r w:rsidR="004006BE" w:rsidRPr="00A62DF1">
        <w:t xml:space="preserve">[Your Health Care in the Last 6 Months] cannot be displayed on the same webpage).  </w:t>
      </w:r>
    </w:p>
    <w:p w14:paraId="14578084" w14:textId="5AA55CA8" w:rsidR="007A6200" w:rsidRPr="00A62DF1" w:rsidRDefault="00CB6BA3" w:rsidP="001B124D">
      <w:pPr>
        <w:pStyle w:val="ListParagraph"/>
      </w:pPr>
      <w:r w:rsidRPr="00A62DF1">
        <w:t>Unless otherwise noted, s</w:t>
      </w:r>
      <w:r w:rsidR="007A6200" w:rsidRPr="00A62DF1">
        <w:t xml:space="preserve">kipped </w:t>
      </w:r>
      <w:r w:rsidR="00A6069D" w:rsidRPr="00A62DF1">
        <w:t xml:space="preserve">questions </w:t>
      </w:r>
      <w:r w:rsidR="007A6200" w:rsidRPr="00A62DF1">
        <w:t>follow the same skip pattern as the “N</w:t>
      </w:r>
      <w:r w:rsidR="00737E27" w:rsidRPr="00A62DF1">
        <w:t>O</w:t>
      </w:r>
      <w:r w:rsidR="007A6200" w:rsidRPr="00A62DF1">
        <w:t>”</w:t>
      </w:r>
      <w:r w:rsidR="00737E27" w:rsidRPr="00A62DF1">
        <w:t>, “</w:t>
      </w:r>
      <w:r w:rsidRPr="00A62DF1">
        <w:t>N</w:t>
      </w:r>
      <w:r w:rsidR="00737E27" w:rsidRPr="00A62DF1">
        <w:t>ONE</w:t>
      </w:r>
      <w:r w:rsidRPr="00A62DF1">
        <w:t>”</w:t>
      </w:r>
      <w:r w:rsidR="00737E27" w:rsidRPr="00A62DF1">
        <w:t>, or “NOT APPLICABLE”</w:t>
      </w:r>
      <w:r w:rsidR="007A6200" w:rsidRPr="00A62DF1">
        <w:t xml:space="preserve"> response option</w:t>
      </w:r>
      <w:r w:rsidRPr="00A62DF1">
        <w:t>s</w:t>
      </w:r>
      <w:r w:rsidR="007A6200" w:rsidRPr="00A62DF1">
        <w:t>.</w:t>
      </w:r>
    </w:p>
    <w:p w14:paraId="5B5C7140" w14:textId="22B8C582" w:rsidR="007A6200" w:rsidRPr="00A62DF1" w:rsidRDefault="55041CEF" w:rsidP="007A0B84">
      <w:pPr>
        <w:pStyle w:val="BodyText"/>
        <w:spacing w:before="240"/>
        <w:rPr>
          <w:i/>
          <w:iCs/>
        </w:rPr>
      </w:pPr>
      <w:r w:rsidRPr="00A62DF1">
        <w:rPr>
          <w:b/>
          <w:bCs/>
          <w:i/>
          <w:iCs/>
        </w:rPr>
        <w:t>N</w:t>
      </w:r>
      <w:r w:rsidR="7568E7E0" w:rsidRPr="00A62DF1">
        <w:rPr>
          <w:b/>
          <w:bCs/>
          <w:i/>
          <w:iCs/>
        </w:rPr>
        <w:t>ote</w:t>
      </w:r>
      <w:r w:rsidRPr="00A62DF1">
        <w:rPr>
          <w:b/>
          <w:bCs/>
          <w:i/>
          <w:iCs/>
        </w:rPr>
        <w:t>:</w:t>
      </w:r>
      <w:r w:rsidRPr="00A62DF1">
        <w:rPr>
          <w:i/>
          <w:iCs/>
        </w:rPr>
        <w:t xml:space="preserve"> A comprehensive list of </w:t>
      </w:r>
      <w:r w:rsidR="3AB4A014" w:rsidRPr="00A62DF1">
        <w:rPr>
          <w:i/>
          <w:iCs/>
        </w:rPr>
        <w:t>i</w:t>
      </w:r>
      <w:r w:rsidRPr="00A62DF1">
        <w:rPr>
          <w:i/>
          <w:iCs/>
        </w:rPr>
        <w:t xml:space="preserve">nternet </w:t>
      </w:r>
      <w:r w:rsidR="3AB4A014" w:rsidRPr="00A62DF1">
        <w:rPr>
          <w:i/>
          <w:iCs/>
        </w:rPr>
        <w:t>s</w:t>
      </w:r>
      <w:r w:rsidRPr="00A62DF1">
        <w:rPr>
          <w:i/>
          <w:iCs/>
        </w:rPr>
        <w:t xml:space="preserve">urvey requirements </w:t>
      </w:r>
      <w:r w:rsidR="161B2D44" w:rsidRPr="00A62DF1">
        <w:rPr>
          <w:i/>
          <w:iCs/>
        </w:rPr>
        <w:t>is available</w:t>
      </w:r>
      <w:r w:rsidRPr="00A62DF1">
        <w:rPr>
          <w:i/>
          <w:iCs/>
        </w:rPr>
        <w:t xml:space="preserve"> in the </w:t>
      </w:r>
      <w:r w:rsidR="08BA1C3F" w:rsidRPr="00A62DF1">
        <w:rPr>
          <w:i/>
          <w:iCs/>
        </w:rPr>
        <w:t>Prepare for Data Collection</w:t>
      </w:r>
      <w:r w:rsidRPr="00A62DF1">
        <w:rPr>
          <w:i/>
          <w:iCs/>
        </w:rPr>
        <w:t xml:space="preserve"> section of the </w:t>
      </w:r>
      <w:r w:rsidR="678903ED" w:rsidRPr="00A62DF1">
        <w:rPr>
          <w:i/>
          <w:iCs/>
        </w:rPr>
        <w:t>202</w:t>
      </w:r>
      <w:r w:rsidR="00BD6B8D">
        <w:rPr>
          <w:i/>
          <w:iCs/>
        </w:rPr>
        <w:t>6</w:t>
      </w:r>
      <w:r w:rsidR="15591514" w:rsidRPr="00A62DF1">
        <w:rPr>
          <w:i/>
          <w:iCs/>
        </w:rPr>
        <w:t xml:space="preserve"> </w:t>
      </w:r>
      <w:r w:rsidRPr="00A62DF1">
        <w:rPr>
          <w:i/>
          <w:iCs/>
        </w:rPr>
        <w:t xml:space="preserve">QHP Enrollee Survey </w:t>
      </w:r>
      <w:r w:rsidR="161B2D44" w:rsidRPr="00A62DF1">
        <w:rPr>
          <w:i/>
          <w:iCs/>
        </w:rPr>
        <w:t>Technical Specifications</w:t>
      </w:r>
      <w:r w:rsidRPr="00A62DF1">
        <w:rPr>
          <w:i/>
          <w:iCs/>
        </w:rPr>
        <w:t>.</w:t>
      </w:r>
    </w:p>
    <w:p w14:paraId="15E437F3" w14:textId="77777777" w:rsidR="00CA1DD3" w:rsidRPr="00A62DF1" w:rsidRDefault="00CA1DD3">
      <w:pPr>
        <w:spacing w:after="160" w:line="259" w:lineRule="auto"/>
        <w:rPr>
          <w:b/>
          <w:sz w:val="32"/>
          <w:szCs w:val="28"/>
        </w:rPr>
      </w:pPr>
      <w:r w:rsidRPr="00A62DF1">
        <w:rPr>
          <w:b/>
          <w:sz w:val="32"/>
          <w:szCs w:val="28"/>
        </w:rPr>
        <w:br w:type="page"/>
      </w:r>
    </w:p>
    <w:p w14:paraId="14186656" w14:textId="1923E1C0" w:rsidR="007A6200" w:rsidRPr="00A62DF1" w:rsidRDefault="007A6200" w:rsidP="00C90456">
      <w:pPr>
        <w:pStyle w:val="Heading3"/>
      </w:pPr>
      <w:r w:rsidRPr="00A62DF1">
        <w:lastRenderedPageBreak/>
        <w:t>Programming Specifications</w:t>
      </w:r>
      <w:r w:rsidR="003711CC" w:rsidRPr="00A62DF1">
        <w:t xml:space="preserve"> and System Requirements</w:t>
      </w:r>
    </w:p>
    <w:p w14:paraId="3489F0A7" w14:textId="77777777" w:rsidR="00735B9B" w:rsidRDefault="007A6200" w:rsidP="00735B9B">
      <w:pPr>
        <w:pStyle w:val="ListParagraph"/>
      </w:pPr>
      <w:r w:rsidRPr="00A62DF1">
        <w:t xml:space="preserve">The </w:t>
      </w:r>
      <w:r w:rsidR="00237620" w:rsidRPr="00A62DF1">
        <w:t>i</w:t>
      </w:r>
      <w:r w:rsidRPr="00A62DF1">
        <w:t xml:space="preserve">nternet survey instrument </w:t>
      </w:r>
      <w:r w:rsidR="00136DFF" w:rsidRPr="00A62DF1">
        <w:t>must be</w:t>
      </w:r>
      <w:r w:rsidRPr="00A62DF1">
        <w:t xml:space="preserve"> programmed to adhere to all survey skip patterns.</w:t>
      </w:r>
    </w:p>
    <w:p w14:paraId="18231AE1" w14:textId="77777777" w:rsidR="00735B9B" w:rsidRDefault="00BA0640" w:rsidP="00735B9B">
      <w:pPr>
        <w:pStyle w:val="ListParagraph"/>
      </w:pPr>
      <w:r w:rsidRPr="00A62DF1">
        <w:t>Unless otherwise noted, all q</w:t>
      </w:r>
      <w:r w:rsidR="007A6200" w:rsidRPr="00A62DF1">
        <w:t xml:space="preserve">uestions </w:t>
      </w:r>
      <w:r w:rsidRPr="00A62DF1">
        <w:t xml:space="preserve">are programmed to </w:t>
      </w:r>
      <w:r w:rsidR="007A6200" w:rsidRPr="00A62DF1">
        <w:t>accept only one response.</w:t>
      </w:r>
    </w:p>
    <w:p w14:paraId="067FB252" w14:textId="4A78D228" w:rsidR="007A6200" w:rsidRPr="00A62DF1" w:rsidRDefault="007A6200" w:rsidP="00735B9B">
      <w:pPr>
        <w:pStyle w:val="ListParagraph"/>
      </w:pPr>
      <w:r w:rsidRPr="00A62DF1">
        <w:t xml:space="preserve">Each question </w:t>
      </w:r>
      <w:r w:rsidR="00C103D9" w:rsidRPr="00A62DF1">
        <w:t xml:space="preserve">must </w:t>
      </w:r>
      <w:r w:rsidRPr="00A62DF1">
        <w:t xml:space="preserve">be programmed to allow the respondent to skip the question without providing a response and </w:t>
      </w:r>
      <w:r w:rsidR="00BA0640" w:rsidRPr="00A62DF1">
        <w:t xml:space="preserve">to </w:t>
      </w:r>
      <w:r w:rsidRPr="00A62DF1">
        <w:t>proceed to the next</w:t>
      </w:r>
      <w:r w:rsidR="00BA0640" w:rsidRPr="00A62DF1">
        <w:t xml:space="preserve"> appropriate </w:t>
      </w:r>
      <w:r w:rsidRPr="00A62DF1">
        <w:t>survey question.</w:t>
      </w:r>
    </w:p>
    <w:p w14:paraId="6BE8B679" w14:textId="77777777" w:rsidR="007A6200" w:rsidRPr="00A62DF1" w:rsidRDefault="007A6200" w:rsidP="001B124D">
      <w:pPr>
        <w:pStyle w:val="ListParagraph"/>
      </w:pPr>
      <w:r w:rsidRPr="00A62DF1">
        <w:t>Each question includes the appropriate section header as specified throughout the script.</w:t>
      </w:r>
    </w:p>
    <w:p w14:paraId="648F0D24" w14:textId="77777777" w:rsidR="007A6200" w:rsidRPr="00A62DF1" w:rsidRDefault="007A6200" w:rsidP="001B124D">
      <w:pPr>
        <w:pStyle w:val="ListParagraph"/>
      </w:pPr>
      <w:r w:rsidRPr="00A62DF1">
        <w:t xml:space="preserve">The presentation of questions and response categories </w:t>
      </w:r>
      <w:r w:rsidRPr="00A62DF1">
        <w:rPr>
          <w:b/>
          <w:i/>
        </w:rPr>
        <w:t xml:space="preserve">cannot </w:t>
      </w:r>
      <w:r w:rsidRPr="00A62DF1">
        <w:t>deviate from the format presented in the script. All response categories must be listed vertically. Matrix format is not permitted.</w:t>
      </w:r>
    </w:p>
    <w:p w14:paraId="5EF818F5" w14:textId="510F3D12" w:rsidR="007A6200" w:rsidRPr="0049527D" w:rsidRDefault="00237620" w:rsidP="001B124D">
      <w:pPr>
        <w:pStyle w:val="ListParagraph"/>
      </w:pPr>
      <w:r w:rsidRPr="00A62DF1">
        <w:t xml:space="preserve">Each webpage must </w:t>
      </w:r>
      <w:r w:rsidRPr="0049527D">
        <w:t>include a</w:t>
      </w:r>
      <w:r w:rsidR="007A6200" w:rsidRPr="0049527D">
        <w:t xml:space="preserve"> “</w:t>
      </w:r>
      <w:r w:rsidR="00EB3D0A" w:rsidRPr="00CD2272">
        <w:rPr>
          <w:rFonts w:ascii="SimSun" w:eastAsia="SimSun" w:hAnsi="SimSun" w:cs="SimSun" w:hint="eastAsia"/>
        </w:rPr>
        <w:t>如果</w:t>
      </w:r>
      <w:r w:rsidR="00F342DF" w:rsidRPr="00CD2272">
        <w:rPr>
          <w:rFonts w:eastAsiaTheme="minorEastAsia" w:hint="eastAsia"/>
        </w:rPr>
        <w:t>有疑问</w:t>
      </w:r>
      <w:r w:rsidR="007A6200" w:rsidRPr="0049527D">
        <w:t xml:space="preserve">” link </w:t>
      </w:r>
      <w:r w:rsidRPr="0049527D">
        <w:t>with</w:t>
      </w:r>
      <w:r w:rsidR="00874E76" w:rsidRPr="0049527D">
        <w:t xml:space="preserve"> the following text</w:t>
      </w:r>
      <w:r w:rsidR="007A6200" w:rsidRPr="0049527D">
        <w:t>.</w:t>
      </w:r>
      <w:r w:rsidR="00874E76" w:rsidRPr="0049527D">
        <w:t xml:space="preserve"> </w:t>
      </w:r>
    </w:p>
    <w:p w14:paraId="2C1E8FB5" w14:textId="4A0A3769" w:rsidR="00874E76" w:rsidRPr="00A62DF1" w:rsidRDefault="001D4FFE" w:rsidP="005F1282">
      <w:pPr>
        <w:pStyle w:val="BodyText"/>
        <w:keepNext/>
        <w:spacing w:after="120"/>
        <w:ind w:left="720"/>
      </w:pPr>
      <w:r>
        <w:t>“</w:t>
      </w:r>
      <w:r w:rsidR="00761DA2" w:rsidRPr="00E420DB">
        <w:t>[Vendor Name]</w:t>
      </w:r>
      <w:r w:rsidR="00761DA2" w:rsidRPr="00E420DB">
        <w:rPr>
          <w:rFonts w:ascii="SimSun" w:eastAsia="SimSun" w:hAnsi="SimSun" w:cs="SimSun" w:hint="eastAsia"/>
        </w:rPr>
        <w:t>是一家独立研究</w:t>
      </w:r>
      <w:r w:rsidR="00D946BD" w:rsidRPr="00E420DB">
        <w:rPr>
          <w:rFonts w:ascii="SimSun" w:eastAsia="SimSun" w:hAnsi="SimSun" w:cs="SimSun" w:hint="eastAsia"/>
        </w:rPr>
        <w:t>机构</w:t>
      </w:r>
      <w:r w:rsidR="00761DA2" w:rsidRPr="00E420DB">
        <w:rPr>
          <w:rFonts w:ascii="SimSun" w:eastAsia="SimSun" w:hAnsi="SimSun" w:cs="SimSun" w:hint="eastAsia"/>
        </w:rPr>
        <w:t>，正在帮助您的健</w:t>
      </w:r>
      <w:r w:rsidR="00D946BD" w:rsidRPr="00E420DB">
        <w:rPr>
          <w:rFonts w:ascii="SimSun" w:eastAsia="SimSun" w:hAnsi="SimSun" w:cs="SimSun" w:hint="eastAsia"/>
        </w:rPr>
        <w:t>保</w:t>
      </w:r>
      <w:r w:rsidR="00761DA2" w:rsidRPr="00E420DB">
        <w:rPr>
          <w:rFonts w:ascii="SimSun" w:eastAsia="SimSun" w:hAnsi="SimSun" w:cs="SimSun" w:hint="eastAsia"/>
        </w:rPr>
        <w:t>计划进行</w:t>
      </w:r>
      <w:r w:rsidR="00872866" w:rsidRPr="00E420DB">
        <w:rPr>
          <w:rFonts w:ascii="SimSun" w:eastAsia="SimSun" w:hAnsi="SimSun" w:cs="SimSun" w:hint="eastAsia"/>
        </w:rPr>
        <w:t>这项</w:t>
      </w:r>
      <w:r w:rsidR="00EB3D0A" w:rsidRPr="00E420DB">
        <w:rPr>
          <w:rFonts w:ascii="SimSun" w:eastAsia="SimSun" w:hAnsi="SimSun" w:cs="SimSun" w:hint="eastAsia"/>
        </w:rPr>
        <w:t>问卷</w:t>
      </w:r>
      <w:r w:rsidR="00761DA2" w:rsidRPr="00E420DB">
        <w:rPr>
          <w:rFonts w:ascii="SimSun" w:eastAsia="SimSun" w:hAnsi="SimSun" w:cs="SimSun" w:hint="eastAsia"/>
        </w:rPr>
        <w:t>调查。如果您有任何疑问，请致电我们的免费电话</w:t>
      </w:r>
      <w:r w:rsidR="00761DA2" w:rsidRPr="00E420DB">
        <w:rPr>
          <w:rFonts w:hint="eastAsia"/>
        </w:rPr>
        <w:t xml:space="preserve"> [(XXX) XXX-XXXX]</w:t>
      </w:r>
      <w:r w:rsidR="00761DA2" w:rsidRPr="00E420DB">
        <w:rPr>
          <w:rFonts w:ascii="SimSun" w:eastAsia="SimSun" w:hAnsi="SimSun" w:cs="SimSun" w:hint="eastAsia"/>
        </w:rPr>
        <w:t>。</w:t>
      </w:r>
      <w:r w:rsidR="00874E76" w:rsidRPr="00A62DF1">
        <w:t xml:space="preserve">” </w:t>
      </w:r>
    </w:p>
    <w:p w14:paraId="2B7BDDC2" w14:textId="22F3B242" w:rsidR="00874E76" w:rsidRPr="00A62DF1" w:rsidRDefault="00237620" w:rsidP="005F1282">
      <w:pPr>
        <w:pStyle w:val="BodyText"/>
        <w:spacing w:after="120"/>
        <w:ind w:left="720"/>
        <w:rPr>
          <w:i/>
        </w:rPr>
      </w:pPr>
      <w:r w:rsidRPr="00A62DF1">
        <w:rPr>
          <w:b/>
          <w:i/>
        </w:rPr>
        <w:t>Note:</w:t>
      </w:r>
      <w:r w:rsidRPr="00A62DF1">
        <w:rPr>
          <w:i/>
        </w:rPr>
        <w:t xml:space="preserve"> </w:t>
      </w:r>
      <w:r w:rsidR="00874E76" w:rsidRPr="00A62DF1">
        <w:rPr>
          <w:i/>
        </w:rPr>
        <w:t>In addition to the toll-free number, vendors may also provide an email address through which sampled enrollees can submit questions.</w:t>
      </w:r>
    </w:p>
    <w:p w14:paraId="6EE26B02" w14:textId="2224E992" w:rsidR="007A6200" w:rsidRPr="00A62DF1" w:rsidRDefault="007A6200" w:rsidP="001B124D">
      <w:pPr>
        <w:pStyle w:val="ListParagraph"/>
      </w:pPr>
      <w:r w:rsidRPr="00A62DF1">
        <w:t>After the last survey question, an exit page provides confirmation of survey receipt and thanks the sampled enrollee for participating.</w:t>
      </w:r>
    </w:p>
    <w:p w14:paraId="73DBD4C2" w14:textId="77777777" w:rsidR="007A6200" w:rsidRPr="00A62DF1" w:rsidRDefault="007A6200" w:rsidP="007A0B84">
      <w:pPr>
        <w:pStyle w:val="Heading3"/>
        <w:spacing w:before="240"/>
        <w:rPr>
          <w:sz w:val="36"/>
        </w:rPr>
      </w:pPr>
      <w:r w:rsidRPr="00A62DF1">
        <w:t>Text Convention Requirements</w:t>
      </w:r>
    </w:p>
    <w:p w14:paraId="537E0419" w14:textId="6F6D4BFD" w:rsidR="007A6200" w:rsidRPr="00A62DF1" w:rsidRDefault="003711CC" w:rsidP="001B124D">
      <w:pPr>
        <w:pStyle w:val="ListParagraph"/>
        <w:numPr>
          <w:ilvl w:val="0"/>
          <w:numId w:val="37"/>
        </w:numPr>
      </w:pPr>
      <w:r w:rsidRPr="00A62DF1">
        <w:t>V</w:t>
      </w:r>
      <w:r w:rsidR="007A6200" w:rsidRPr="00A62DF1">
        <w:t xml:space="preserve">endors </w:t>
      </w:r>
      <w:r w:rsidR="007A6200" w:rsidRPr="00A62DF1">
        <w:rPr>
          <w:b/>
          <w:i/>
        </w:rPr>
        <w:t>cannot</w:t>
      </w:r>
      <w:r w:rsidR="007A6200" w:rsidRPr="00A62DF1">
        <w:t xml:space="preserve"> bold text that is not bold in the </w:t>
      </w:r>
      <w:r w:rsidR="00BA0640" w:rsidRPr="00A62DF1">
        <w:t>script</w:t>
      </w:r>
      <w:r w:rsidR="007A6200" w:rsidRPr="00A62DF1">
        <w:t xml:space="preserve"> (e.g., question stems, response categories). </w:t>
      </w:r>
    </w:p>
    <w:p w14:paraId="24700308" w14:textId="3046ECC9" w:rsidR="007A6200" w:rsidRPr="00A62DF1" w:rsidRDefault="003711CC" w:rsidP="001B124D">
      <w:pPr>
        <w:pStyle w:val="ListParagraph"/>
        <w:numPr>
          <w:ilvl w:val="0"/>
          <w:numId w:val="37"/>
        </w:numPr>
      </w:pPr>
      <w:r w:rsidRPr="00A62DF1">
        <w:t>V</w:t>
      </w:r>
      <w:r w:rsidR="007A6200" w:rsidRPr="00A62DF1">
        <w:t xml:space="preserve">endors </w:t>
      </w:r>
      <w:r w:rsidR="007A6200" w:rsidRPr="00A62DF1">
        <w:rPr>
          <w:b/>
          <w:i/>
        </w:rPr>
        <w:t>must</w:t>
      </w:r>
      <w:r w:rsidR="007A6200" w:rsidRPr="00A62DF1">
        <w:t xml:space="preserve"> bold text that is bold in the </w:t>
      </w:r>
      <w:r w:rsidR="00BA0640" w:rsidRPr="00A62DF1">
        <w:t>script</w:t>
      </w:r>
      <w:r w:rsidR="007A6200" w:rsidRPr="00A62DF1">
        <w:t xml:space="preserve"> (</w:t>
      </w:r>
      <w:r w:rsidRPr="00A62DF1">
        <w:t>i.</w:t>
      </w:r>
      <w:r w:rsidR="007A6200" w:rsidRPr="00A62DF1">
        <w:t>e.</w:t>
      </w:r>
      <w:r w:rsidR="001B314C" w:rsidRPr="00A62DF1">
        <w:t>,</w:t>
      </w:r>
      <w:r w:rsidR="007A6200" w:rsidRPr="00A62DF1">
        <w:t xml:space="preserve"> emphasized words).</w:t>
      </w:r>
    </w:p>
    <w:p w14:paraId="78311C79" w14:textId="554C961E" w:rsidR="007A6200" w:rsidRPr="00A62DF1" w:rsidRDefault="003711CC" w:rsidP="001B124D">
      <w:pPr>
        <w:pStyle w:val="ListParagraph"/>
        <w:numPr>
          <w:ilvl w:val="0"/>
          <w:numId w:val="37"/>
        </w:numPr>
      </w:pPr>
      <w:r w:rsidRPr="00A62DF1">
        <w:t>V</w:t>
      </w:r>
      <w:r w:rsidR="007A6200" w:rsidRPr="00A62DF1">
        <w:t xml:space="preserve">endors </w:t>
      </w:r>
      <w:r w:rsidR="007A6200" w:rsidRPr="00A62DF1">
        <w:rPr>
          <w:b/>
          <w:i/>
        </w:rPr>
        <w:t>cannot</w:t>
      </w:r>
      <w:r w:rsidR="007A6200" w:rsidRPr="00A62DF1">
        <w:t xml:space="preserve"> underline text that is bold in the </w:t>
      </w:r>
      <w:r w:rsidR="00BA0640" w:rsidRPr="00A62DF1">
        <w:t>script</w:t>
      </w:r>
      <w:r w:rsidR="007A6200" w:rsidRPr="00A62DF1">
        <w:t xml:space="preserve">. </w:t>
      </w:r>
    </w:p>
    <w:p w14:paraId="0F1E549B" w14:textId="7627D131" w:rsidR="007A6200" w:rsidRPr="00A62DF1" w:rsidRDefault="001B314C" w:rsidP="001B124D">
      <w:pPr>
        <w:pStyle w:val="ListParagraph"/>
        <w:numPr>
          <w:ilvl w:val="0"/>
          <w:numId w:val="37"/>
        </w:numPr>
      </w:pPr>
      <w:r w:rsidRPr="00A62DF1">
        <w:t>V</w:t>
      </w:r>
      <w:r w:rsidR="007A6200" w:rsidRPr="00A62DF1">
        <w:t xml:space="preserve">endors </w:t>
      </w:r>
      <w:r w:rsidR="007A6200" w:rsidRPr="00A62DF1">
        <w:rPr>
          <w:b/>
          <w:i/>
        </w:rPr>
        <w:t>must</w:t>
      </w:r>
      <w:r w:rsidR="007A6200" w:rsidRPr="00A62DF1">
        <w:t xml:space="preserve"> italicize text that is italicized in the </w:t>
      </w:r>
      <w:r w:rsidR="00BA0640" w:rsidRPr="00A62DF1">
        <w:t>script</w:t>
      </w:r>
      <w:r w:rsidR="007A6200" w:rsidRPr="00A62DF1">
        <w:t>.</w:t>
      </w:r>
    </w:p>
    <w:p w14:paraId="19A08186" w14:textId="2A68EEC6" w:rsidR="007A6200" w:rsidRPr="00A62DF1" w:rsidRDefault="001B314C" w:rsidP="001B124D">
      <w:pPr>
        <w:pStyle w:val="ListParagraph"/>
        <w:numPr>
          <w:ilvl w:val="0"/>
          <w:numId w:val="37"/>
        </w:numPr>
      </w:pPr>
      <w:r w:rsidRPr="00A62DF1">
        <w:t>V</w:t>
      </w:r>
      <w:r w:rsidR="007A6200" w:rsidRPr="00A62DF1">
        <w:t xml:space="preserve">endors use either black or dark blue readable font for all survey questions and response options; the font color used for survey questions and response options must be consistent throughout the survey. </w:t>
      </w:r>
      <w:r w:rsidRPr="00A62DF1">
        <w:t>V</w:t>
      </w:r>
      <w:r w:rsidR="007A6200" w:rsidRPr="00A62DF1">
        <w:t>endors may opt to use a highlight color for instructions and survey headings.</w:t>
      </w:r>
    </w:p>
    <w:p w14:paraId="21172AAA" w14:textId="77777777" w:rsidR="007A6200" w:rsidRPr="00A62DF1" w:rsidRDefault="007A6200">
      <w:pPr>
        <w:spacing w:after="160" w:line="259" w:lineRule="auto"/>
        <w:rPr>
          <w:rFonts w:eastAsiaTheme="minorHAnsi"/>
          <w:szCs w:val="24"/>
        </w:rPr>
      </w:pPr>
      <w:r w:rsidRPr="00A62DF1">
        <w:br w:type="page"/>
      </w:r>
    </w:p>
    <w:p w14:paraId="63B56E01" w14:textId="10C3C5EC" w:rsidR="000B783B" w:rsidRPr="00A62DF1" w:rsidRDefault="000B783B" w:rsidP="00C90456">
      <w:pPr>
        <w:pStyle w:val="Heading3"/>
      </w:pPr>
      <w:r w:rsidRPr="00A62DF1">
        <w:lastRenderedPageBreak/>
        <w:t>I</w:t>
      </w:r>
      <w:r w:rsidR="00A91E26" w:rsidRPr="00A62DF1">
        <w:t xml:space="preserve">nternet </w:t>
      </w:r>
      <w:r w:rsidR="008435F3" w:rsidRPr="00A62DF1">
        <w:t xml:space="preserve">Survey </w:t>
      </w:r>
      <w:r w:rsidR="00E90580" w:rsidRPr="00A62DF1">
        <w:t>Login</w:t>
      </w:r>
      <w:r w:rsidR="00A91E26" w:rsidRPr="00A62DF1">
        <w:t xml:space="preserve"> Page</w:t>
      </w:r>
    </w:p>
    <w:p w14:paraId="717217B6" w14:textId="319DF9E4" w:rsidR="000667C2" w:rsidRPr="00A62DF1" w:rsidRDefault="000667C2" w:rsidP="007A0B84">
      <w:pPr>
        <w:pStyle w:val="CMSBodyText"/>
        <w:tabs>
          <w:tab w:val="left" w:pos="4320"/>
          <w:tab w:val="right" w:pos="9360"/>
        </w:tabs>
        <w:spacing w:before="240"/>
        <w:rPr>
          <w:lang w:eastAsia="zh-CN"/>
        </w:rPr>
      </w:pPr>
      <w:r w:rsidRPr="00A62DF1">
        <w:rPr>
          <w:lang w:eastAsia="zh-CN"/>
        </w:rPr>
        <w:t>[VENDOR LOGO]</w:t>
      </w:r>
      <w:r w:rsidRPr="00A62DF1">
        <w:rPr>
          <w:lang w:eastAsia="zh-CN"/>
        </w:rPr>
        <w:tab/>
        <w:t xml:space="preserve">and/or </w:t>
      </w:r>
      <w:r w:rsidRPr="00A62DF1">
        <w:rPr>
          <w:lang w:eastAsia="zh-CN"/>
        </w:rPr>
        <w:tab/>
        <w:t>[QHP ISSUER LOGO]</w:t>
      </w:r>
    </w:p>
    <w:p w14:paraId="0D0C3BBA" w14:textId="163BBCF4" w:rsidR="00C95BEF" w:rsidRPr="00A62DF1" w:rsidRDefault="00483D34" w:rsidP="00C95BEF">
      <w:pPr>
        <w:pStyle w:val="CMSBodyText"/>
        <w:jc w:val="right"/>
        <w:rPr>
          <w:lang w:eastAsia="zh-CN"/>
        </w:rPr>
      </w:pPr>
      <w:r w:rsidRPr="00483D34">
        <w:rPr>
          <w:lang w:eastAsia="zh-CN"/>
        </w:rPr>
        <w:t xml:space="preserve">OMB No. 0938-1221: </w:t>
      </w:r>
      <w:r w:rsidRPr="00483D34">
        <w:rPr>
          <w:rFonts w:ascii="MS Gothic" w:eastAsia="MS Gothic" w:hAnsi="MS Gothic" w:cs="MS Gothic" w:hint="eastAsia"/>
          <w:lang w:eastAsia="zh-CN"/>
        </w:rPr>
        <w:t>核准到期日：</w:t>
      </w:r>
      <w:r w:rsidRPr="00483D34">
        <w:rPr>
          <w:lang w:eastAsia="zh-CN"/>
        </w:rPr>
        <w:t>09/30/2026</w:t>
      </w:r>
    </w:p>
    <w:p w14:paraId="5464622F" w14:textId="561F2E2A" w:rsidR="00FA0212" w:rsidRPr="00A62DF1" w:rsidRDefault="00FA0212" w:rsidP="00FA0212">
      <w:pPr>
        <w:pStyle w:val="CMSBodyText"/>
        <w:rPr>
          <w:lang w:eastAsia="zh-CN"/>
        </w:rPr>
      </w:pPr>
      <w:r w:rsidRPr="00A62DF1">
        <w:rPr>
          <w:lang w:eastAsia="zh-CN"/>
        </w:rPr>
        <w:t xml:space="preserve">[VENDORS MUST INCLUDE </w:t>
      </w:r>
      <w:r w:rsidR="008A53C6" w:rsidRPr="00A62DF1">
        <w:rPr>
          <w:lang w:eastAsia="zh-CN"/>
        </w:rPr>
        <w:t>A LOGIN</w:t>
      </w:r>
      <w:r w:rsidR="00BD325C" w:rsidRPr="00A62DF1">
        <w:rPr>
          <w:lang w:eastAsia="zh-CN"/>
        </w:rPr>
        <w:t xml:space="preserve"> PAGE FOR ENROLLEES TO ENTER THE</w:t>
      </w:r>
      <w:r w:rsidRPr="00A62DF1">
        <w:rPr>
          <w:lang w:eastAsia="zh-CN"/>
        </w:rPr>
        <w:t xml:space="preserve"> LOGIN CREDENTIALS </w:t>
      </w:r>
      <w:r w:rsidR="00BD325C" w:rsidRPr="00A62DF1">
        <w:rPr>
          <w:lang w:eastAsia="zh-CN"/>
        </w:rPr>
        <w:t>PROVIDED ON THE MAILED LETTER</w:t>
      </w:r>
      <w:r w:rsidR="00143CE3">
        <w:rPr>
          <w:lang w:eastAsia="zh-CN"/>
        </w:rPr>
        <w:t>. THE LOGIN PAGE APPEARS IN CHINESE, WITH A CLICKABLE LINK OR DROP-DOWN MENU PRESENTING THE OPTION FOR ENROLLEES TO TAKE THE SURVEY IN ENGLISH AND SPANISH (IF APPLICABLE)</w:t>
      </w:r>
      <w:r w:rsidR="00143CE3" w:rsidRPr="00A62DF1">
        <w:rPr>
          <w:lang w:eastAsia="zh-CN"/>
        </w:rPr>
        <w:t>]:</w:t>
      </w:r>
      <w:r w:rsidRPr="00A62DF1">
        <w:rPr>
          <w:lang w:eastAsia="zh-CN"/>
        </w:rPr>
        <w:t xml:space="preserve">]: </w:t>
      </w:r>
    </w:p>
    <w:p w14:paraId="2A177D91" w14:textId="0BE036D5" w:rsidR="00FA0212" w:rsidRPr="00A62DF1" w:rsidRDefault="00276EE9" w:rsidP="00FA0212">
      <w:pPr>
        <w:pStyle w:val="CMSBodyText"/>
        <w:rPr>
          <w:lang w:eastAsia="zh-CN"/>
        </w:rPr>
      </w:pPr>
      <w:r w:rsidRPr="00276EE9">
        <w:rPr>
          <w:rFonts w:hint="eastAsia"/>
          <w:lang w:eastAsia="zh-CN"/>
        </w:rPr>
        <w:t>如果您想继续进行</w:t>
      </w:r>
      <w:r>
        <w:rPr>
          <w:rFonts w:hint="eastAsia"/>
          <w:lang w:eastAsia="zh-CN"/>
        </w:rPr>
        <w:t>问卷</w:t>
      </w:r>
      <w:r w:rsidRPr="00276EE9">
        <w:rPr>
          <w:rFonts w:hint="eastAsia"/>
          <w:lang w:eastAsia="zh-CN"/>
        </w:rPr>
        <w:t>调查，请输入您收到的信函中提供的</w:t>
      </w:r>
      <w:r w:rsidR="00FA0212" w:rsidRPr="00A62DF1">
        <w:rPr>
          <w:lang w:eastAsia="zh-CN"/>
        </w:rPr>
        <w:t xml:space="preserve"> [</w:t>
      </w:r>
      <w:r w:rsidR="00C61EDC" w:rsidRPr="00A62DF1">
        <w:rPr>
          <w:lang w:eastAsia="zh-CN"/>
        </w:rPr>
        <w:t xml:space="preserve">TYPE OF </w:t>
      </w:r>
      <w:r w:rsidR="00FA0212" w:rsidRPr="00A62DF1">
        <w:rPr>
          <w:lang w:eastAsia="zh-CN"/>
        </w:rPr>
        <w:t>LOGIN CREDENTIAL(S)]:</w:t>
      </w:r>
    </w:p>
    <w:p w14:paraId="5B49E285" w14:textId="0A8D6C6F" w:rsidR="00FA0212" w:rsidRPr="00A62DF1" w:rsidRDefault="00FA0212" w:rsidP="00214FA5">
      <w:pPr>
        <w:spacing w:after="240" w:line="240" w:lineRule="auto"/>
      </w:pPr>
      <w:r w:rsidRPr="00A62DF1">
        <w:t xml:space="preserve">[LOGIN CREDENTIAL(S) INCLUDE USER NAME </w:t>
      </w:r>
      <w:r w:rsidR="00BD325C" w:rsidRPr="00A62DF1">
        <w:t>AND/</w:t>
      </w:r>
      <w:r w:rsidRPr="00A62DF1">
        <w:t>OR PASSWORD</w:t>
      </w:r>
      <w:r w:rsidR="00BD325C" w:rsidRPr="00A62DF1">
        <w:t xml:space="preserve">. </w:t>
      </w:r>
      <w:r w:rsidRPr="00A62DF1">
        <w:t xml:space="preserve">ONCE LOGIN CREDENTIALS ARE ENTERED, ENROLLEES MUST BE DIRECTED TO </w:t>
      </w:r>
      <w:r w:rsidR="008524C1">
        <w:t xml:space="preserve">THE SURVEY </w:t>
      </w:r>
      <w:r w:rsidR="00143CE3">
        <w:t xml:space="preserve">INSTRUCTIONS </w:t>
      </w:r>
      <w:r w:rsidR="008524C1">
        <w:t xml:space="preserve">PAGE IN </w:t>
      </w:r>
      <w:r w:rsidR="00650338">
        <w:t>CHINESE</w:t>
      </w:r>
      <w:r w:rsidRPr="00A62DF1">
        <w:t>.]</w:t>
      </w:r>
    </w:p>
    <w:p w14:paraId="3FB4F3AB" w14:textId="011D2B20" w:rsidR="00A96EE7" w:rsidRPr="00A62DF1" w:rsidRDefault="00FA0212" w:rsidP="00F20A2A">
      <w:pPr>
        <w:pStyle w:val="CMSBodyText"/>
        <w:rPr>
          <w:lang w:eastAsia="zh-CN"/>
        </w:rPr>
      </w:pPr>
      <w:r w:rsidRPr="00A62DF1">
        <w:rPr>
          <w:lang w:eastAsia="zh-CN"/>
        </w:rPr>
        <w:t>[</w:t>
      </w:r>
      <w:r w:rsidR="00BD325C" w:rsidRPr="00A62DF1">
        <w:rPr>
          <w:lang w:eastAsia="zh-CN"/>
        </w:rPr>
        <w:t xml:space="preserve">ENROLLEES </w:t>
      </w:r>
      <w:r w:rsidR="00D21415" w:rsidRPr="00A62DF1">
        <w:rPr>
          <w:lang w:eastAsia="zh-CN"/>
        </w:rPr>
        <w:t>WHO</w:t>
      </w:r>
      <w:r w:rsidR="00BD325C" w:rsidRPr="00A62DF1">
        <w:rPr>
          <w:lang w:eastAsia="zh-CN"/>
        </w:rPr>
        <w:t xml:space="preserve"> ACCESS THE SURVEY </w:t>
      </w:r>
      <w:r w:rsidR="0042755B" w:rsidRPr="00A62DF1">
        <w:rPr>
          <w:lang w:eastAsia="zh-CN"/>
        </w:rPr>
        <w:t>THROUGH A</w:t>
      </w:r>
      <w:r w:rsidR="00BD325C" w:rsidRPr="00A62DF1">
        <w:rPr>
          <w:lang w:eastAsia="zh-CN"/>
        </w:rPr>
        <w:t xml:space="preserve"> LINK IN THEIR EMAIL</w:t>
      </w:r>
      <w:r w:rsidR="00337C82" w:rsidRPr="00A62DF1">
        <w:rPr>
          <w:lang w:eastAsia="zh-CN"/>
        </w:rPr>
        <w:t xml:space="preserve"> OR BY SCANNING THE QR CODE</w:t>
      </w:r>
      <w:r w:rsidR="00BD325C" w:rsidRPr="00A62DF1">
        <w:rPr>
          <w:lang w:eastAsia="zh-CN"/>
        </w:rPr>
        <w:t xml:space="preserve"> ARE AUTOMATICALLY ROUTED TO TH</w:t>
      </w:r>
      <w:r w:rsidR="00D049DE">
        <w:rPr>
          <w:lang w:eastAsia="zh-CN"/>
        </w:rPr>
        <w:t xml:space="preserve">E SURVEY </w:t>
      </w:r>
      <w:r w:rsidR="00BD325C" w:rsidRPr="00A62DF1">
        <w:rPr>
          <w:lang w:eastAsia="zh-CN"/>
        </w:rPr>
        <w:t xml:space="preserve"> </w:t>
      </w:r>
      <w:r w:rsidR="00143CE3">
        <w:rPr>
          <w:lang w:eastAsia="zh-CN"/>
        </w:rPr>
        <w:t xml:space="preserve">INSTRUCTIONS </w:t>
      </w:r>
      <w:r w:rsidR="00BD325C" w:rsidRPr="00A62DF1">
        <w:rPr>
          <w:lang w:eastAsia="zh-CN"/>
        </w:rPr>
        <w:t>PAGE</w:t>
      </w:r>
      <w:r w:rsidR="00D049DE">
        <w:rPr>
          <w:lang w:eastAsia="zh-CN"/>
        </w:rPr>
        <w:t xml:space="preserve"> IN </w:t>
      </w:r>
      <w:r w:rsidR="00650338">
        <w:rPr>
          <w:lang w:eastAsia="zh-CN"/>
        </w:rPr>
        <w:t>CHINESE</w:t>
      </w:r>
      <w:r w:rsidR="00BD325C" w:rsidRPr="00A62DF1">
        <w:rPr>
          <w:lang w:eastAsia="zh-CN"/>
        </w:rPr>
        <w:t>.</w:t>
      </w:r>
      <w:r w:rsidRPr="00A62DF1">
        <w:rPr>
          <w:lang w:eastAsia="zh-CN"/>
        </w:rPr>
        <w:t>]</w:t>
      </w:r>
    </w:p>
    <w:p w14:paraId="5532C2F4" w14:textId="7A613516" w:rsidR="00522F43" w:rsidRPr="00A62DF1" w:rsidRDefault="678903ED" w:rsidP="00C90456">
      <w:pPr>
        <w:pStyle w:val="Heading3"/>
        <w:rPr>
          <w:rFonts w:eastAsiaTheme="minorEastAsia"/>
        </w:rPr>
      </w:pPr>
      <w:r w:rsidRPr="00A62DF1">
        <w:rPr>
          <w:rFonts w:eastAsiaTheme="minorEastAsia"/>
        </w:rPr>
        <w:t>202</w:t>
      </w:r>
      <w:r w:rsidR="00BD6B8D">
        <w:rPr>
          <w:rFonts w:eastAsiaTheme="minorEastAsia"/>
        </w:rPr>
        <w:t>6</w:t>
      </w:r>
      <w:r w:rsidR="79110177" w:rsidRPr="00A62DF1">
        <w:rPr>
          <w:rFonts w:eastAsiaTheme="minorEastAsia"/>
        </w:rPr>
        <w:t xml:space="preserve"> </w:t>
      </w:r>
      <w:r w:rsidR="26CDC66E" w:rsidRPr="00A62DF1">
        <w:rPr>
          <w:rFonts w:eastAsiaTheme="minorEastAsia"/>
        </w:rPr>
        <w:t>Qualified Health Plan (QHP) Enrollee Experience Survey</w:t>
      </w:r>
    </w:p>
    <w:p w14:paraId="2EFCCE48" w14:textId="2DD4C95C" w:rsidR="006F5F88" w:rsidRPr="00A62DF1" w:rsidRDefault="006F5F88" w:rsidP="007A0B84">
      <w:pPr>
        <w:pStyle w:val="CMSBodyText"/>
        <w:tabs>
          <w:tab w:val="left" w:pos="4320"/>
          <w:tab w:val="right" w:pos="9360"/>
        </w:tabs>
        <w:spacing w:before="240"/>
        <w:rPr>
          <w:lang w:eastAsia="zh-CN"/>
        </w:rPr>
      </w:pPr>
      <w:r w:rsidRPr="00A62DF1">
        <w:rPr>
          <w:lang w:eastAsia="zh-CN"/>
        </w:rPr>
        <w:t>[VENDOR LOGO]</w:t>
      </w:r>
      <w:r w:rsidRPr="00A62DF1">
        <w:rPr>
          <w:lang w:eastAsia="zh-CN"/>
        </w:rPr>
        <w:tab/>
        <w:t xml:space="preserve">and/or </w:t>
      </w:r>
      <w:r w:rsidRPr="00A62DF1">
        <w:rPr>
          <w:lang w:eastAsia="zh-CN"/>
        </w:rPr>
        <w:tab/>
        <w:t>[QHP ISSUER LOGO]</w:t>
      </w:r>
    </w:p>
    <w:p w14:paraId="0E53BC48" w14:textId="77777777" w:rsidR="00506C62" w:rsidRPr="00A62DF1" w:rsidRDefault="00506C62" w:rsidP="00506C62">
      <w:pPr>
        <w:pStyle w:val="CMSBodyText"/>
        <w:jc w:val="right"/>
        <w:rPr>
          <w:lang w:eastAsia="zh-CN"/>
        </w:rPr>
      </w:pPr>
      <w:r w:rsidRPr="00483D34">
        <w:rPr>
          <w:lang w:eastAsia="zh-CN"/>
        </w:rPr>
        <w:t xml:space="preserve">OMB No. 0938-1221: </w:t>
      </w:r>
      <w:r w:rsidRPr="00483D34">
        <w:rPr>
          <w:rFonts w:ascii="MS Gothic" w:eastAsia="MS Gothic" w:hAnsi="MS Gothic" w:cs="MS Gothic" w:hint="eastAsia"/>
          <w:lang w:eastAsia="zh-CN"/>
        </w:rPr>
        <w:t>核准到期日：</w:t>
      </w:r>
      <w:r w:rsidRPr="00483D34">
        <w:rPr>
          <w:lang w:eastAsia="zh-CN"/>
        </w:rPr>
        <w:t>09/30/2026</w:t>
      </w:r>
    </w:p>
    <w:p w14:paraId="65A5A6E3" w14:textId="581B9B27" w:rsidR="000667C2" w:rsidRPr="00A62DF1" w:rsidRDefault="00F46A77" w:rsidP="000667C2">
      <w:pPr>
        <w:pStyle w:val="CMSBodyText"/>
        <w:spacing w:before="240"/>
        <w:rPr>
          <w:lang w:eastAsia="zh-CN"/>
        </w:rPr>
      </w:pPr>
      <w:r w:rsidRPr="00F46A77">
        <w:rPr>
          <w:rFonts w:hint="eastAsia"/>
          <w:lang w:eastAsia="zh-CN"/>
        </w:rPr>
        <w:t>感谢您访问</w:t>
      </w:r>
      <w:r w:rsidR="00651F40">
        <w:rPr>
          <w:rFonts w:hint="eastAsia"/>
          <w:lang w:eastAsia="zh-CN"/>
        </w:rPr>
        <w:t>符合资格健保计划</w:t>
      </w:r>
      <w:r>
        <w:rPr>
          <w:rFonts w:hint="eastAsia"/>
          <w:lang w:eastAsia="zh-CN"/>
        </w:rPr>
        <w:t>投保人</w:t>
      </w:r>
      <w:r w:rsidR="004E1756">
        <w:rPr>
          <w:rFonts w:hint="eastAsia"/>
          <w:lang w:eastAsia="zh-CN"/>
        </w:rPr>
        <w:t>体验</w:t>
      </w:r>
      <w:r w:rsidRPr="00F46A77">
        <w:rPr>
          <w:rFonts w:hint="eastAsia"/>
          <w:lang w:eastAsia="zh-CN"/>
        </w:rPr>
        <w:t>调查网站。</w:t>
      </w:r>
      <w:r w:rsidR="002B5AFF" w:rsidRPr="002B5AFF">
        <w:rPr>
          <w:rFonts w:hint="eastAsia"/>
          <w:lang w:eastAsia="zh-CN"/>
        </w:rPr>
        <w:t>我们</w:t>
      </w:r>
      <w:r w:rsidR="002B5AFF">
        <w:rPr>
          <w:rFonts w:hint="eastAsia"/>
          <w:lang w:eastAsia="zh-CN"/>
        </w:rPr>
        <w:t>邀请</w:t>
      </w:r>
      <w:r w:rsidR="002B5AFF" w:rsidRPr="002B5AFF">
        <w:rPr>
          <w:rFonts w:hint="eastAsia"/>
          <w:lang w:eastAsia="zh-CN"/>
        </w:rPr>
        <w:t>您完成这项调查，说明您使用</w:t>
      </w:r>
      <w:r w:rsidR="000A3459">
        <w:rPr>
          <w:rFonts w:hint="eastAsia"/>
          <w:lang w:eastAsia="zh-CN"/>
        </w:rPr>
        <w:t>您的</w:t>
      </w:r>
      <w:r w:rsidR="000A3459" w:rsidRPr="00287847">
        <w:rPr>
          <w:rFonts w:hint="eastAsia"/>
          <w:lang w:eastAsia="zh-CN"/>
        </w:rPr>
        <w:t>健</w:t>
      </w:r>
      <w:r w:rsidR="000A3459">
        <w:rPr>
          <w:rFonts w:hint="eastAsia"/>
          <w:lang w:eastAsia="zh-CN"/>
        </w:rPr>
        <w:t>保</w:t>
      </w:r>
      <w:r w:rsidR="000A3459" w:rsidRPr="00287847">
        <w:rPr>
          <w:rFonts w:hint="eastAsia"/>
          <w:lang w:eastAsia="zh-CN"/>
        </w:rPr>
        <w:t>计划的体验</w:t>
      </w:r>
      <w:r w:rsidR="00F922AF">
        <w:rPr>
          <w:rFonts w:hint="eastAsia"/>
          <w:lang w:eastAsia="zh-CN"/>
        </w:rPr>
        <w:t>。</w:t>
      </w:r>
      <w:r w:rsidR="007810B3">
        <w:rPr>
          <w:rFonts w:hint="eastAsia"/>
          <w:lang w:eastAsia="zh-CN"/>
        </w:rPr>
        <w:t>此健保计划是指</w:t>
      </w:r>
      <w:r w:rsidR="001A4455">
        <w:rPr>
          <w:rFonts w:hint="eastAsia"/>
          <w:lang w:eastAsia="zh-CN"/>
        </w:rPr>
        <w:t>在您收到</w:t>
      </w:r>
      <w:r w:rsidR="00287847" w:rsidRPr="00287847">
        <w:rPr>
          <w:rFonts w:hint="eastAsia"/>
          <w:lang w:eastAsia="zh-CN"/>
        </w:rPr>
        <w:t>的电子邮件或信件中指定的健</w:t>
      </w:r>
      <w:r w:rsidR="001A4455">
        <w:rPr>
          <w:rFonts w:hint="eastAsia"/>
          <w:lang w:eastAsia="zh-CN"/>
        </w:rPr>
        <w:t>保</w:t>
      </w:r>
      <w:r w:rsidR="00287847" w:rsidRPr="00287847">
        <w:rPr>
          <w:rFonts w:hint="eastAsia"/>
          <w:lang w:eastAsia="zh-CN"/>
        </w:rPr>
        <w:t>计划</w:t>
      </w:r>
      <w:r w:rsidR="002B5AFF" w:rsidRPr="002B5AFF">
        <w:rPr>
          <w:rFonts w:hint="eastAsia"/>
          <w:lang w:eastAsia="zh-CN"/>
        </w:rPr>
        <w:t>。</w:t>
      </w:r>
      <w:r w:rsidR="00D85100" w:rsidRPr="00D85100">
        <w:rPr>
          <w:rFonts w:ascii="PMingLiU" w:eastAsia="PMingLiU" w:hAnsi="PMingLiU"/>
          <w:lang w:eastAsia="zh-CN"/>
        </w:rPr>
        <w:t xml:space="preserve">请依据您于 </w:t>
      </w:r>
      <w:r w:rsidR="00D85100" w:rsidRPr="00B00A12">
        <w:rPr>
          <w:rFonts w:eastAsia="PMingLiU"/>
          <w:lang w:eastAsia="zh-CN"/>
        </w:rPr>
        <w:t>2024</w:t>
      </w:r>
      <w:r w:rsidR="00D85100">
        <w:rPr>
          <w:rFonts w:ascii="PMingLiU" w:eastAsia="PMingLiU" w:hAnsi="PMingLiU"/>
          <w:lang w:eastAsia="zh-CN"/>
        </w:rPr>
        <w:t xml:space="preserve"> </w:t>
      </w:r>
      <w:r w:rsidR="00D85100" w:rsidRPr="00D85100">
        <w:rPr>
          <w:rFonts w:ascii="PMingLiU" w:eastAsia="PMingLiU" w:hAnsi="PMingLiU"/>
          <w:lang w:eastAsia="zh-CN"/>
        </w:rPr>
        <w:t xml:space="preserve">年 </w:t>
      </w:r>
      <w:r w:rsidR="00D85100" w:rsidRPr="00B00A12">
        <w:rPr>
          <w:rFonts w:eastAsia="PMingLiU"/>
          <w:lang w:eastAsia="zh-CN"/>
        </w:rPr>
        <w:t>7</w:t>
      </w:r>
      <w:r w:rsidR="00D85100" w:rsidRPr="00D85100">
        <w:rPr>
          <w:rFonts w:ascii="PMingLiU" w:eastAsia="PMingLiU" w:hAnsi="PMingLiU"/>
          <w:lang w:eastAsia="zh-CN"/>
        </w:rPr>
        <w:t xml:space="preserve"> 月到 </w:t>
      </w:r>
      <w:r w:rsidR="00D85100" w:rsidRPr="00B00A12">
        <w:rPr>
          <w:rFonts w:eastAsia="PMingLiU"/>
          <w:szCs w:val="22"/>
          <w:lang w:eastAsia="zh-CN"/>
        </w:rPr>
        <w:t>12</w:t>
      </w:r>
      <w:r w:rsidR="00D85100" w:rsidRPr="00D85100">
        <w:rPr>
          <w:rFonts w:ascii="PMingLiU" w:eastAsia="PMingLiU" w:hAnsi="PMingLiU"/>
          <w:lang w:eastAsia="zh-CN"/>
        </w:rPr>
        <w:t xml:space="preserve"> 月使用健保计划的体验回答调查问卷中的问题</w:t>
      </w:r>
      <w:r w:rsidR="00D85100" w:rsidRPr="009914B7">
        <w:rPr>
          <w:lang w:eastAsia="zh-CN"/>
        </w:rPr>
        <w:t>。</w:t>
      </w:r>
    </w:p>
    <w:p w14:paraId="0A8880AF" w14:textId="77777777" w:rsidR="00B1278F" w:rsidRPr="00B1278F" w:rsidRDefault="00B1278F" w:rsidP="00B1278F">
      <w:pPr>
        <w:pStyle w:val="SurveyBodyTextIndented"/>
        <w:rPr>
          <w:rFonts w:ascii="PMingLiU" w:eastAsia="PMingLiU" w:hAnsi="PMingLiU" w:cs="Times New Roman"/>
          <w:sz w:val="22"/>
          <w:szCs w:val="22"/>
        </w:rPr>
      </w:pPr>
      <w:r w:rsidRPr="00B1278F">
        <w:rPr>
          <w:rFonts w:ascii="PMingLiU" w:eastAsia="PMingLiU" w:hAnsi="PMingLiU" w:cs="Times New Roman"/>
          <w:b/>
          <w:sz w:val="22"/>
          <w:szCs w:val="22"/>
        </w:rPr>
        <w:t>您的隐私会受到保护</w:t>
      </w:r>
      <w:r w:rsidRPr="00B1278F">
        <w:rPr>
          <w:rFonts w:ascii="PMingLiU" w:eastAsia="PMingLiU" w:hAnsi="PMingLiU" w:cs="Times New Roman"/>
          <w:sz w:val="22"/>
          <w:szCs w:val="22"/>
        </w:rPr>
        <w:t>。您的意见不会公开并且仅会用于本调查。您的回答将汇集到资料库中。除非法律规定，否则我们不会与任何人分享您的姓名或答案。</w:t>
      </w:r>
    </w:p>
    <w:p w14:paraId="31BD7405" w14:textId="77777777" w:rsidR="00B1278F" w:rsidRPr="00B1278F" w:rsidRDefault="00B1278F" w:rsidP="00B1278F">
      <w:pPr>
        <w:pStyle w:val="SurveyBodyTextIndented"/>
        <w:rPr>
          <w:rFonts w:ascii="PMingLiU" w:eastAsia="PMingLiU" w:hAnsi="PMingLiU" w:cs="Times New Roman"/>
          <w:sz w:val="22"/>
          <w:szCs w:val="22"/>
        </w:rPr>
      </w:pPr>
      <w:r w:rsidRPr="00B1278F">
        <w:rPr>
          <w:rFonts w:ascii="PMingLiU" w:eastAsia="PMingLiU" w:hAnsi="PMingLiU" w:cs="Times New Roman"/>
          <w:b/>
          <w:bCs/>
          <w:sz w:val="22"/>
          <w:szCs w:val="22"/>
        </w:rPr>
        <w:t>您的参与纯属自愿。</w:t>
      </w:r>
      <w:r w:rsidRPr="00B1278F">
        <w:rPr>
          <w:rFonts w:ascii="PMingLiU" w:eastAsia="PMingLiU" w:hAnsi="PMingLiU" w:cs="Times New Roman"/>
          <w:sz w:val="22"/>
          <w:szCs w:val="22"/>
        </w:rPr>
        <w:t>您不必回答任何您不想回答的问题。如果选择不回答，不会影响您取得的任何福利。</w:t>
      </w:r>
    </w:p>
    <w:p w14:paraId="28EAA07C" w14:textId="1140FC0B" w:rsidR="00582160" w:rsidRPr="00A62DF1" w:rsidRDefault="00B1278F" w:rsidP="009B2FFB">
      <w:pPr>
        <w:pStyle w:val="SurveyBodyTextIndented"/>
      </w:pPr>
      <w:r w:rsidRPr="00B1278F">
        <w:rPr>
          <w:rFonts w:ascii="PMingLiU" w:eastAsia="PMingLiU" w:hAnsi="PMingLiU" w:cs="Times New Roman"/>
          <w:b/>
          <w:sz w:val="22"/>
          <w:szCs w:val="22"/>
        </w:rPr>
        <w:t>有疑问时该怎么办。</w:t>
      </w:r>
      <w:r w:rsidRPr="00893053">
        <w:rPr>
          <w:rFonts w:eastAsia="PMingLiU" w:cs="Times New Roman"/>
          <w:sz w:val="22"/>
          <w:szCs w:val="22"/>
        </w:rPr>
        <w:t>[QHP ISSUER NAME]</w:t>
      </w:r>
      <w:r w:rsidRPr="00B1278F">
        <w:rPr>
          <w:rFonts w:ascii="PMingLiU" w:eastAsia="PMingLiU" w:hAnsi="PMingLiU" w:cs="Times New Roman"/>
          <w:sz w:val="22"/>
          <w:szCs w:val="22"/>
        </w:rPr>
        <w:t xml:space="preserve"> 已和 </w:t>
      </w:r>
      <w:r w:rsidRPr="00893053">
        <w:rPr>
          <w:rFonts w:eastAsia="PMingLiU" w:cs="Times New Roman"/>
          <w:sz w:val="22"/>
          <w:szCs w:val="22"/>
        </w:rPr>
        <w:t xml:space="preserve">[VENDOR NAME] </w:t>
      </w:r>
      <w:r w:rsidRPr="00B1278F">
        <w:rPr>
          <w:rFonts w:ascii="PMingLiU" w:eastAsia="PMingLiU" w:hAnsi="PMingLiU" w:cs="Times New Roman"/>
          <w:sz w:val="22"/>
          <w:szCs w:val="22"/>
        </w:rPr>
        <w:t xml:space="preserve">签订合约进行这项调查。如果您对本调查有任何疑问，请于周一到周五 (不包括联邦假期) </w:t>
      </w:r>
      <w:r w:rsidRPr="00893053">
        <w:rPr>
          <w:rFonts w:eastAsia="PMingLiU" w:cs="Times New Roman"/>
          <w:sz w:val="22"/>
          <w:szCs w:val="22"/>
        </w:rPr>
        <w:t>[VENDOR LOCAL TIME]</w:t>
      </w:r>
      <w:r w:rsidRPr="00B1278F">
        <w:rPr>
          <w:rFonts w:ascii="PMingLiU" w:eastAsia="PMingLiU" w:hAnsi="PMingLiU" w:cs="Times New Roman"/>
          <w:sz w:val="22"/>
          <w:szCs w:val="22"/>
        </w:rPr>
        <w:t xml:space="preserve">上午 [XX:XX] 到下午 </w:t>
      </w:r>
      <w:r w:rsidRPr="00893053">
        <w:rPr>
          <w:rFonts w:eastAsia="PMingLiU" w:cs="Times New Roman"/>
          <w:sz w:val="22"/>
          <w:szCs w:val="22"/>
        </w:rPr>
        <w:t xml:space="preserve">[XX:XX] </w:t>
      </w:r>
      <w:r w:rsidRPr="00B1278F">
        <w:rPr>
          <w:rFonts w:ascii="PMingLiU" w:eastAsia="PMingLiU" w:hAnsi="PMingLiU" w:cs="Times New Roman"/>
          <w:sz w:val="22"/>
          <w:szCs w:val="22"/>
        </w:rPr>
        <w:t xml:space="preserve">拨打免付费电话 </w:t>
      </w:r>
      <w:r w:rsidRPr="00893053">
        <w:rPr>
          <w:rFonts w:eastAsia="PMingLiU" w:cs="Times New Roman"/>
          <w:sz w:val="22"/>
          <w:szCs w:val="22"/>
        </w:rPr>
        <w:t>(XXX) [XXX-XXXX]</w:t>
      </w:r>
      <w:r w:rsidRPr="00B1278F">
        <w:rPr>
          <w:rFonts w:ascii="PMingLiU" w:eastAsia="PMingLiU" w:hAnsi="PMingLiU" w:cs="Times New Roman"/>
          <w:sz w:val="22"/>
          <w:szCs w:val="22"/>
        </w:rPr>
        <w:t xml:space="preserve"> </w:t>
      </w:r>
      <w:r w:rsidRPr="00893053">
        <w:rPr>
          <w:rFonts w:ascii="PMingLiU" w:eastAsia="PMingLiU" w:hAnsi="PMingLiU" w:cs="Times New Roman"/>
          <w:sz w:val="22"/>
          <w:szCs w:val="22"/>
        </w:rPr>
        <w:t>或寄电子邮件</w:t>
      </w:r>
      <w:r w:rsidRPr="00893053">
        <w:rPr>
          <w:rFonts w:eastAsia="PMingLiU" w:cs="Times New Roman"/>
          <w:sz w:val="22"/>
          <w:szCs w:val="22"/>
        </w:rPr>
        <w:t xml:space="preserve"> [VENDOR EMAIL] </w:t>
      </w:r>
      <w:r w:rsidRPr="00B1278F">
        <w:rPr>
          <w:rFonts w:ascii="PMingLiU" w:eastAsia="PMingLiU" w:hAnsi="PMingLiU" w:cs="Times New Roman"/>
          <w:sz w:val="22"/>
          <w:szCs w:val="22"/>
        </w:rPr>
        <w:t xml:space="preserve">联络 </w:t>
      </w:r>
      <w:r w:rsidRPr="00893053">
        <w:rPr>
          <w:rFonts w:eastAsia="PMingLiU" w:cs="Times New Roman"/>
          <w:sz w:val="22"/>
          <w:szCs w:val="22"/>
        </w:rPr>
        <w:t>[VENDOR NAME]</w:t>
      </w:r>
      <w:r w:rsidRPr="00B1278F">
        <w:rPr>
          <w:rFonts w:ascii="PMingLiU" w:eastAsia="PMingLiU" w:hAnsi="PMingLiU" w:cs="Times New Roman"/>
          <w:sz w:val="22"/>
          <w:szCs w:val="22"/>
        </w:rPr>
        <w:t>。</w:t>
      </w:r>
      <w:r w:rsidR="00582160" w:rsidRPr="00A62DF1">
        <w:br w:type="page"/>
      </w:r>
    </w:p>
    <w:p w14:paraId="6ABE35CB" w14:textId="59E59BC7" w:rsidR="00522F43" w:rsidRPr="003D387E" w:rsidRDefault="003D387E" w:rsidP="009169F6">
      <w:pPr>
        <w:pStyle w:val="Heading4"/>
        <w:rPr>
          <w:rFonts w:ascii="PMingLiU" w:eastAsia="PMingLiU" w:hAnsi="PMingLiU"/>
          <w:lang w:eastAsia="zh-CN"/>
        </w:rPr>
      </w:pPr>
      <w:r w:rsidRPr="003D387E">
        <w:rPr>
          <w:rFonts w:ascii="PMingLiU" w:eastAsia="PMingLiU" w:hAnsi="PMingLiU" w:cs="Microsoft JhengHei" w:hint="eastAsia"/>
          <w:lang w:eastAsia="zh-CN"/>
        </w:rPr>
        <w:lastRenderedPageBreak/>
        <w:t>调查说明</w:t>
      </w:r>
    </w:p>
    <w:p w14:paraId="3D975AEA" w14:textId="32392B0D" w:rsidR="008435F3" w:rsidRPr="00ED43E7" w:rsidRDefault="006B15F8" w:rsidP="007A1FD1">
      <w:pPr>
        <w:pStyle w:val="HIMBullet1"/>
        <w:spacing w:after="240" w:line="240" w:lineRule="auto"/>
        <w:rPr>
          <w:rFonts w:eastAsiaTheme="minorEastAsia"/>
          <w:sz w:val="22"/>
          <w:szCs w:val="22"/>
          <w:lang w:eastAsia="zh-CN"/>
        </w:rPr>
      </w:pPr>
      <w:r w:rsidRPr="00ED43E7">
        <w:rPr>
          <w:sz w:val="22"/>
          <w:szCs w:val="22"/>
          <w:lang w:eastAsia="zh-CN"/>
        </w:rPr>
        <w:t>[</w:t>
      </w:r>
      <w:r w:rsidR="0066257E" w:rsidRPr="00ED43E7">
        <w:rPr>
          <w:sz w:val="22"/>
          <w:szCs w:val="22"/>
          <w:lang w:eastAsia="zh-CN"/>
        </w:rPr>
        <w:t>VENDORS MUST INCLUDE INSTRUMENT-SP</w:t>
      </w:r>
      <w:r w:rsidR="00D62FCB" w:rsidRPr="00ED43E7">
        <w:rPr>
          <w:sz w:val="22"/>
          <w:szCs w:val="22"/>
          <w:lang w:eastAsia="zh-CN"/>
        </w:rPr>
        <w:t xml:space="preserve">ECIFIC INSTRUCTIONS </w:t>
      </w:r>
      <w:r w:rsidR="008435F3" w:rsidRPr="00ED43E7">
        <w:rPr>
          <w:sz w:val="22"/>
          <w:szCs w:val="22"/>
          <w:lang w:eastAsia="zh-CN"/>
        </w:rPr>
        <w:t>ON HOW TO</w:t>
      </w:r>
      <w:r w:rsidR="00D62FCB" w:rsidRPr="00ED43E7">
        <w:rPr>
          <w:sz w:val="22"/>
          <w:szCs w:val="22"/>
          <w:lang w:eastAsia="zh-CN"/>
        </w:rPr>
        <w:t xml:space="preserve"> COMPLE</w:t>
      </w:r>
      <w:r w:rsidR="0066257E" w:rsidRPr="00ED43E7">
        <w:rPr>
          <w:sz w:val="22"/>
          <w:szCs w:val="22"/>
          <w:lang w:eastAsia="zh-CN"/>
        </w:rPr>
        <w:t>T</w:t>
      </w:r>
      <w:r w:rsidR="008435F3" w:rsidRPr="00ED43E7">
        <w:rPr>
          <w:sz w:val="22"/>
          <w:szCs w:val="22"/>
          <w:lang w:eastAsia="zh-CN"/>
        </w:rPr>
        <w:t>E</w:t>
      </w:r>
      <w:r w:rsidR="0066257E" w:rsidRPr="00ED43E7">
        <w:rPr>
          <w:sz w:val="22"/>
          <w:szCs w:val="22"/>
          <w:lang w:eastAsia="zh-CN"/>
        </w:rPr>
        <w:t xml:space="preserve"> THE INTERNET SURVEY HERE.</w:t>
      </w:r>
      <w:r w:rsidR="008435F3" w:rsidRPr="00ED43E7">
        <w:rPr>
          <w:sz w:val="22"/>
          <w:szCs w:val="22"/>
          <w:lang w:eastAsia="zh-CN"/>
        </w:rPr>
        <w:t xml:space="preserve"> </w:t>
      </w:r>
      <w:r w:rsidR="0066257E" w:rsidRPr="00ED43E7">
        <w:rPr>
          <w:sz w:val="22"/>
          <w:szCs w:val="22"/>
          <w:lang w:eastAsia="zh-CN"/>
        </w:rPr>
        <w:t>THIS INCLUDES</w:t>
      </w:r>
      <w:r w:rsidR="008435F3" w:rsidRPr="00ED43E7">
        <w:rPr>
          <w:sz w:val="22"/>
          <w:szCs w:val="22"/>
          <w:lang w:eastAsia="zh-CN"/>
        </w:rPr>
        <w:t>:</w:t>
      </w:r>
    </w:p>
    <w:p w14:paraId="4F213CC1" w14:textId="36DED742" w:rsidR="008435F3" w:rsidRPr="00ED43E7" w:rsidRDefault="00263E92" w:rsidP="001B124D">
      <w:pPr>
        <w:pStyle w:val="ListParagraph"/>
        <w:rPr>
          <w:rFonts w:eastAsiaTheme="minorEastAsia"/>
          <w:sz w:val="22"/>
          <w:szCs w:val="22"/>
        </w:rPr>
      </w:pPr>
      <w:r w:rsidRPr="00ED43E7">
        <w:rPr>
          <w:rFonts w:eastAsiaTheme="minorEastAsia"/>
          <w:sz w:val="22"/>
          <w:szCs w:val="22"/>
        </w:rPr>
        <w:t>INSTRUCTIONS ON HOW TO USE THE “</w:t>
      </w:r>
      <w:r w:rsidR="003D4DD0">
        <w:rPr>
          <w:rFonts w:eastAsiaTheme="minorEastAsia"/>
          <w:sz w:val="22"/>
          <w:szCs w:val="22"/>
        </w:rPr>
        <w:t>上一页</w:t>
      </w:r>
      <w:r w:rsidRPr="00ED43E7">
        <w:rPr>
          <w:rFonts w:eastAsiaTheme="minorEastAsia"/>
          <w:sz w:val="22"/>
          <w:szCs w:val="22"/>
        </w:rPr>
        <w:t>” BUTTON TO RETURN TO PREVIOUS SURVEY QUESTIONS TO CHECK, CHANGE, OR DELETE AN ANSWER.</w:t>
      </w:r>
    </w:p>
    <w:p w14:paraId="300C269E" w14:textId="11A6B192" w:rsidR="00BC1765" w:rsidRPr="00ED43E7" w:rsidRDefault="00263E92" w:rsidP="001B124D">
      <w:pPr>
        <w:pStyle w:val="ListParagraph"/>
        <w:rPr>
          <w:rFonts w:eastAsiaTheme="minorEastAsia"/>
          <w:sz w:val="22"/>
          <w:szCs w:val="22"/>
        </w:rPr>
      </w:pPr>
      <w:r w:rsidRPr="00ED43E7">
        <w:rPr>
          <w:rFonts w:eastAsiaTheme="minorEastAsia"/>
          <w:sz w:val="22"/>
          <w:szCs w:val="22"/>
        </w:rPr>
        <w:t>INSTRUCTIONS ON HOW TO USE THE “</w:t>
      </w:r>
      <w:r w:rsidR="00D14896">
        <w:rPr>
          <w:rFonts w:eastAsiaTheme="minorEastAsia"/>
          <w:sz w:val="22"/>
          <w:szCs w:val="22"/>
        </w:rPr>
        <w:t>下一页</w:t>
      </w:r>
      <w:r w:rsidRPr="00ED43E7">
        <w:rPr>
          <w:rFonts w:eastAsiaTheme="minorEastAsia"/>
          <w:sz w:val="22"/>
          <w:szCs w:val="22"/>
        </w:rPr>
        <w:t>” BUTTON TO ADVANCE TO SUBSEQUENT SURVEY QUESTIONS.</w:t>
      </w:r>
    </w:p>
    <w:p w14:paraId="2F2BBB31" w14:textId="56A39C11" w:rsidR="006B15F8" w:rsidRPr="00ED43E7" w:rsidRDefault="00263E92" w:rsidP="001B124D">
      <w:pPr>
        <w:pStyle w:val="ListParagraph"/>
        <w:numPr>
          <w:ilvl w:val="0"/>
          <w:numId w:val="37"/>
        </w:numPr>
        <w:rPr>
          <w:rFonts w:eastAsiaTheme="minorEastAsia"/>
          <w:sz w:val="22"/>
          <w:szCs w:val="22"/>
        </w:rPr>
      </w:pPr>
      <w:r w:rsidRPr="00ED43E7">
        <w:rPr>
          <w:rFonts w:eastAsiaTheme="minorEastAsia"/>
          <w:sz w:val="22"/>
          <w:szCs w:val="22"/>
        </w:rPr>
        <w:t>ADDITIONAL INSTRUCTIONS SPECIFIC TO THE VENDOR’S INTERNET SURVEY INSTRUMENT OR PLATFORM</w:t>
      </w:r>
      <w:r w:rsidR="00237620" w:rsidRPr="00ED43E7">
        <w:rPr>
          <w:rFonts w:eastAsiaTheme="minorEastAsia"/>
          <w:sz w:val="22"/>
          <w:szCs w:val="22"/>
        </w:rPr>
        <w:t>, IF NEEDED</w:t>
      </w:r>
      <w:r w:rsidRPr="00ED43E7">
        <w:rPr>
          <w:rFonts w:eastAsiaTheme="minorEastAsia"/>
          <w:sz w:val="22"/>
          <w:szCs w:val="22"/>
        </w:rPr>
        <w:t>.]</w:t>
      </w:r>
    </w:p>
    <w:p w14:paraId="2583E795" w14:textId="6C91C680" w:rsidR="00B974AC" w:rsidRPr="00A62DF1" w:rsidRDefault="00B974AC" w:rsidP="001A010E">
      <w:pPr>
        <w:pStyle w:val="CMSBodyText"/>
        <w:spacing w:before="240"/>
        <w:rPr>
          <w:lang w:eastAsia="zh-CN"/>
        </w:rPr>
      </w:pPr>
      <w:r w:rsidRPr="00A62DF1">
        <w:rPr>
          <w:lang w:eastAsia="zh-CN"/>
        </w:rPr>
        <w:t>[VENDORS MUST INCLUDE THE BELOW OMB STATEMENT.]</w:t>
      </w:r>
    </w:p>
    <w:p w14:paraId="286B4C14" w14:textId="0D531ACE" w:rsidR="00FE17EF" w:rsidRPr="00ED43E7" w:rsidRDefault="002719D2" w:rsidP="002719D2">
      <w:pPr>
        <w:pStyle w:val="Note"/>
        <w:rPr>
          <w:rFonts w:ascii="Times New Roman" w:hAnsi="Times New Roman" w:cs="Times New Roman"/>
          <w:sz w:val="22"/>
          <w:szCs w:val="22"/>
          <w:lang w:val="en-US" w:eastAsia="zh-CN"/>
        </w:rPr>
      </w:pPr>
      <w:r w:rsidRPr="00ED43E7">
        <w:rPr>
          <w:rFonts w:ascii="Times New Roman" w:hAnsi="Times New Roman" w:cs="Times New Roman"/>
          <w:sz w:val="22"/>
          <w:szCs w:val="22"/>
          <w:lang w:val="en-US" w:eastAsia="zh-CN"/>
        </w:rPr>
        <w:t>依据</w:t>
      </w:r>
      <w:r w:rsidRPr="00ED43E7">
        <w:rPr>
          <w:rFonts w:ascii="Times New Roman" w:hAnsi="Times New Roman" w:cs="Times New Roman"/>
          <w:sz w:val="22"/>
          <w:szCs w:val="22"/>
          <w:lang w:val="en-US" w:eastAsia="zh-CN"/>
        </w:rPr>
        <w:t xml:space="preserve"> 1995 </w:t>
      </w:r>
      <w:r w:rsidRPr="00ED43E7">
        <w:rPr>
          <w:rFonts w:ascii="Times New Roman" w:hAnsi="Times New Roman" w:cs="Times New Roman"/>
          <w:sz w:val="22"/>
          <w:szCs w:val="22"/>
          <w:lang w:val="en-US" w:eastAsia="zh-CN"/>
        </w:rPr>
        <w:t>年文书减量法案规定，除非资讯收集显示有效的管理与预算办公室</w:t>
      </w:r>
      <w:r w:rsidRPr="00ED43E7">
        <w:rPr>
          <w:rFonts w:ascii="Times New Roman" w:hAnsi="Times New Roman" w:cs="Times New Roman"/>
          <w:sz w:val="22"/>
          <w:szCs w:val="22"/>
          <w:lang w:val="en-US" w:eastAsia="zh-CN"/>
        </w:rPr>
        <w:t xml:space="preserve"> (Office of Management and Budget, OMB) </w:t>
      </w:r>
      <w:r w:rsidRPr="00ED43E7">
        <w:rPr>
          <w:rFonts w:ascii="Times New Roman" w:hAnsi="Times New Roman" w:cs="Times New Roman"/>
          <w:sz w:val="22"/>
          <w:szCs w:val="22"/>
          <w:lang w:val="en-US" w:eastAsia="zh-CN"/>
        </w:rPr>
        <w:t>控制编号，否则任何人都不必作答。本资讯收集的有效</w:t>
      </w:r>
      <w:r w:rsidRPr="00ED43E7">
        <w:rPr>
          <w:rFonts w:ascii="Times New Roman" w:hAnsi="Times New Roman" w:cs="Times New Roman"/>
          <w:sz w:val="22"/>
          <w:szCs w:val="22"/>
          <w:lang w:val="en-US" w:eastAsia="zh-CN"/>
        </w:rPr>
        <w:t xml:space="preserve"> OMB </w:t>
      </w:r>
      <w:r w:rsidRPr="00ED43E7">
        <w:rPr>
          <w:rFonts w:ascii="Times New Roman" w:hAnsi="Times New Roman" w:cs="Times New Roman"/>
          <w:sz w:val="22"/>
          <w:szCs w:val="22"/>
          <w:lang w:val="en-US" w:eastAsia="zh-CN"/>
        </w:rPr>
        <w:t>控制编号为</w:t>
      </w:r>
      <w:r w:rsidRPr="00ED43E7">
        <w:rPr>
          <w:rFonts w:ascii="Times New Roman" w:hAnsi="Times New Roman" w:cs="Times New Roman"/>
          <w:sz w:val="22"/>
          <w:szCs w:val="22"/>
          <w:lang w:val="en-US" w:eastAsia="zh-CN"/>
        </w:rPr>
        <w:t xml:space="preserve"> 0938-1221</w:t>
      </w:r>
      <w:r w:rsidRPr="00ED43E7">
        <w:rPr>
          <w:rFonts w:ascii="Times New Roman" w:hAnsi="Times New Roman" w:cs="Times New Roman"/>
          <w:sz w:val="22"/>
          <w:szCs w:val="22"/>
          <w:lang w:val="en-US" w:eastAsia="zh-CN"/>
        </w:rPr>
        <w:t>；此控制编号有效至</w:t>
      </w:r>
      <w:r w:rsidRPr="00ED43E7">
        <w:rPr>
          <w:rFonts w:ascii="Times New Roman" w:hAnsi="Times New Roman" w:cs="Times New Roman"/>
          <w:sz w:val="22"/>
          <w:szCs w:val="22"/>
          <w:lang w:val="en-US" w:eastAsia="zh-CN"/>
        </w:rPr>
        <w:t>09/30/2026</w:t>
      </w:r>
      <w:r w:rsidRPr="00ED43E7">
        <w:rPr>
          <w:rFonts w:ascii="Times New Roman" w:hAnsi="Times New Roman" w:cs="Times New Roman"/>
          <w:sz w:val="22"/>
          <w:szCs w:val="22"/>
          <w:lang w:val="en-US" w:eastAsia="zh-CN"/>
        </w:rPr>
        <w:t>。本资讯收集填写所需时间预估每次做答平均</w:t>
      </w:r>
      <w:r w:rsidRPr="00ED43E7">
        <w:rPr>
          <w:rFonts w:ascii="Times New Roman" w:hAnsi="Times New Roman" w:cs="Times New Roman"/>
          <w:sz w:val="22"/>
          <w:szCs w:val="22"/>
          <w:lang w:val="en-US" w:eastAsia="zh-CN"/>
        </w:rPr>
        <w:t xml:space="preserve"> 10 </w:t>
      </w:r>
      <w:r w:rsidRPr="00ED43E7">
        <w:rPr>
          <w:rFonts w:ascii="Times New Roman" w:hAnsi="Times New Roman" w:cs="Times New Roman"/>
          <w:sz w:val="22"/>
          <w:szCs w:val="22"/>
          <w:lang w:val="en-US" w:eastAsia="zh-CN"/>
        </w:rPr>
        <w:t>分钟，包括阅读指示说明、搜寻现有资料资源、取得所需资料，以及填写和阅读资讯收集内容。如果您有关于预估时间准确性的意见或改善本表格的建议，请写信至：</w:t>
      </w:r>
      <w:r w:rsidRPr="00ED43E7">
        <w:rPr>
          <w:rFonts w:ascii="Times New Roman" w:hAnsi="Times New Roman" w:cs="Times New Roman"/>
          <w:sz w:val="22"/>
          <w:szCs w:val="22"/>
          <w:lang w:val="en-US" w:eastAsia="zh-CN"/>
        </w:rPr>
        <w:t>CMS, 7500 Security Boulevard, Attn: PRA Reports Clearance Officer, Mail Stop C4-26-05, Baltimore, Maryland 21244-1850</w:t>
      </w:r>
      <w:r w:rsidRPr="00ED43E7">
        <w:rPr>
          <w:rFonts w:ascii="Times New Roman" w:hAnsi="Times New Roman" w:cs="Times New Roman"/>
          <w:sz w:val="22"/>
          <w:szCs w:val="22"/>
          <w:lang w:val="en-US" w:eastAsia="zh-CN"/>
        </w:rPr>
        <w:t>。</w:t>
      </w:r>
    </w:p>
    <w:p w14:paraId="2A507943" w14:textId="77777777" w:rsidR="00A91E26" w:rsidRPr="00A62DF1" w:rsidRDefault="00A91E26">
      <w:pPr>
        <w:spacing w:after="160" w:line="259" w:lineRule="auto"/>
        <w:rPr>
          <w:rFonts w:eastAsiaTheme="minorHAnsi" w:cstheme="minorBidi"/>
          <w:b/>
          <w:sz w:val="28"/>
          <w:szCs w:val="28"/>
        </w:rPr>
      </w:pPr>
      <w:r w:rsidRPr="00A62DF1">
        <w:rPr>
          <w:b/>
          <w:sz w:val="28"/>
          <w:szCs w:val="28"/>
        </w:rPr>
        <w:br w:type="page"/>
      </w:r>
    </w:p>
    <w:p w14:paraId="035F1FC0" w14:textId="17800501" w:rsidR="006C4043" w:rsidRPr="00A62DF1" w:rsidRDefault="00A91E26" w:rsidP="009169F6">
      <w:pPr>
        <w:pStyle w:val="Heading4"/>
        <w:rPr>
          <w:lang w:eastAsia="zh-CN"/>
        </w:rPr>
      </w:pPr>
      <w:r w:rsidRPr="00A62DF1">
        <w:rPr>
          <w:lang w:eastAsia="zh-CN"/>
        </w:rPr>
        <w:lastRenderedPageBreak/>
        <w:t>Internet Survey Script</w:t>
      </w:r>
    </w:p>
    <w:p w14:paraId="7785D057" w14:textId="773BAE8B" w:rsidR="00520710" w:rsidRPr="00A62DF1" w:rsidRDefault="00520710"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47A414F7" wp14:editId="3F7F0357">
            <wp:extent cx="5943600" cy="47625"/>
            <wp:effectExtent l="0" t="0" r="0" b="9525"/>
            <wp:docPr id="3" name="Picture 3"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158CC41C" w14:textId="6227351D" w:rsidR="005C1E4F" w:rsidRPr="0073737A" w:rsidRDefault="00333FB1" w:rsidP="00873CD4">
      <w:pPr>
        <w:pStyle w:val="Q1-Survey-Question"/>
        <w:numPr>
          <w:ilvl w:val="0"/>
          <w:numId w:val="31"/>
        </w:numPr>
        <w:tabs>
          <w:tab w:val="clear" w:pos="432"/>
        </w:tabs>
        <w:ind w:left="540" w:hanging="540"/>
        <w:contextualSpacing/>
      </w:pPr>
      <w:r w:rsidRPr="00333FB1">
        <w:rPr>
          <w:rFonts w:hint="eastAsia"/>
        </w:rPr>
        <w:t>我们的记录显示，您目前加入的是</w:t>
      </w:r>
      <w:r w:rsidRPr="00333FB1">
        <w:rPr>
          <w:rFonts w:hint="eastAsia"/>
        </w:rPr>
        <w:t>{QHP Issuer Name}</w:t>
      </w:r>
      <w:r w:rsidRPr="00333FB1">
        <w:rPr>
          <w:rFonts w:hint="eastAsia"/>
        </w:rPr>
        <w:t>。是否正确？</w:t>
      </w:r>
      <w:r w:rsidR="4C12D7B2" w:rsidRPr="3664FD76">
        <w:t xml:space="preserve"> </w:t>
      </w:r>
    </w:p>
    <w:p w14:paraId="461AE0A3" w14:textId="78EE1834" w:rsidR="70338747" w:rsidRPr="00E04B2F" w:rsidRDefault="00E04B2F" w:rsidP="3664FD76">
      <w:pPr>
        <w:pStyle w:val="A1-Survey1DigitRespOptBox"/>
        <w:tabs>
          <w:tab w:val="right" w:pos="950"/>
        </w:tabs>
        <w:spacing w:line="320" w:lineRule="exact"/>
        <w:ind w:hanging="648"/>
        <w:rPr>
          <w:rFonts w:eastAsia="Times New Roman"/>
          <w:szCs w:val="24"/>
        </w:rPr>
      </w:pPr>
      <w:r w:rsidRPr="00E04B2F">
        <w:rPr>
          <w:shd w:val="clear" w:color="auto" w:fill="E6E6E6"/>
        </w:rPr>
        <w:fldChar w:fldCharType="begin">
          <w:ffData>
            <w:name w:val=""/>
            <w:enabled/>
            <w:calcOnExit w:val="0"/>
            <w:statusText w:type="text" w:val="复选框"/>
            <w:checkBox>
              <w:sizeAuto/>
              <w:default w:val="0"/>
            </w:checkBox>
          </w:ffData>
        </w:fldChar>
      </w:r>
      <w:r w:rsidRPr="00E04B2F">
        <w:rPr>
          <w:shd w:val="clear" w:color="auto" w:fill="E6E6E6"/>
        </w:rPr>
        <w:instrText xml:space="preserve"> FORMCHECKBOX </w:instrText>
      </w:r>
      <w:r w:rsidRPr="00E04B2F">
        <w:rPr>
          <w:shd w:val="clear" w:color="auto" w:fill="E6E6E6"/>
        </w:rPr>
      </w:r>
      <w:r w:rsidRPr="00E04B2F">
        <w:rPr>
          <w:shd w:val="clear" w:color="auto" w:fill="E6E6E6"/>
        </w:rPr>
        <w:fldChar w:fldCharType="separate"/>
      </w:r>
      <w:r w:rsidRPr="00E04B2F">
        <w:rPr>
          <w:shd w:val="clear" w:color="auto" w:fill="E6E6E6"/>
        </w:rPr>
        <w:fldChar w:fldCharType="end"/>
      </w:r>
      <w:r w:rsidRPr="00E04B2F">
        <w:tab/>
      </w:r>
      <w:r w:rsidR="70338747" w:rsidRPr="00E04B2F">
        <w:rPr>
          <w:rFonts w:ascii="PMingLiU" w:eastAsia="PMingLiU" w:hAnsi="PMingLiU" w:cs="PMingLiU"/>
          <w:szCs w:val="24"/>
        </w:rPr>
        <w:t>是</w:t>
      </w:r>
      <w:r w:rsidR="009E16E5" w:rsidRPr="00E04B2F">
        <w:rPr>
          <w:rFonts w:ascii="PMingLiU" w:eastAsia="PMingLiU" w:hAnsi="PMingLiU" w:cs="PMingLiU"/>
          <w:szCs w:val="24"/>
        </w:rPr>
        <w:tab/>
      </w:r>
      <w:r w:rsidR="009E16E5" w:rsidRPr="00E04B2F">
        <w:rPr>
          <w:rFonts w:ascii="PMingLiU" w:eastAsia="PMingLiU" w:hAnsi="PMingLiU" w:cs="PMingLiU"/>
          <w:szCs w:val="24"/>
        </w:rPr>
        <w:tab/>
      </w:r>
      <w:r w:rsidR="70338747" w:rsidRPr="00E04B2F">
        <w:rPr>
          <w:rFonts w:eastAsia="Times New Roman"/>
          <w:szCs w:val="24"/>
        </w:rPr>
        <w:t xml:space="preserve"> </w:t>
      </w:r>
      <w:r w:rsidR="001E58D3" w:rsidRPr="00E04B2F">
        <w:rPr>
          <w:bCs/>
        </w:rPr>
        <w:t>[IF YES, GO TO #3]</w:t>
      </w:r>
    </w:p>
    <w:p w14:paraId="4B239CDE" w14:textId="408A3DBC" w:rsidR="70338747" w:rsidRPr="00E04B2F" w:rsidRDefault="00E04B2F" w:rsidP="3664FD76">
      <w:pPr>
        <w:pStyle w:val="A1-Survey1DigitRespOptBox"/>
        <w:tabs>
          <w:tab w:val="right" w:pos="950"/>
        </w:tabs>
        <w:spacing w:line="320" w:lineRule="exact"/>
        <w:ind w:hanging="648"/>
        <w:rPr>
          <w:rFonts w:ascii="PMingLiU" w:eastAsia="PMingLiU" w:hAnsi="PMingLiU" w:cs="PMingLiU"/>
          <w:szCs w:val="24"/>
        </w:rPr>
      </w:pPr>
      <w:r w:rsidRPr="00E04B2F">
        <w:rPr>
          <w:shd w:val="clear" w:color="auto" w:fill="E6E6E6"/>
        </w:rPr>
        <w:fldChar w:fldCharType="begin">
          <w:ffData>
            <w:name w:val=""/>
            <w:enabled/>
            <w:calcOnExit w:val="0"/>
            <w:statusText w:type="text" w:val="复选框"/>
            <w:checkBox>
              <w:sizeAuto/>
              <w:default w:val="0"/>
            </w:checkBox>
          </w:ffData>
        </w:fldChar>
      </w:r>
      <w:r w:rsidRPr="00E04B2F">
        <w:rPr>
          <w:shd w:val="clear" w:color="auto" w:fill="E6E6E6"/>
        </w:rPr>
        <w:instrText xml:space="preserve"> FORMCHECKBOX </w:instrText>
      </w:r>
      <w:r w:rsidRPr="00E04B2F">
        <w:rPr>
          <w:shd w:val="clear" w:color="auto" w:fill="E6E6E6"/>
        </w:rPr>
      </w:r>
      <w:r w:rsidRPr="00E04B2F">
        <w:rPr>
          <w:shd w:val="clear" w:color="auto" w:fill="E6E6E6"/>
        </w:rPr>
        <w:fldChar w:fldCharType="separate"/>
      </w:r>
      <w:r w:rsidRPr="00E04B2F">
        <w:rPr>
          <w:shd w:val="clear" w:color="auto" w:fill="E6E6E6"/>
        </w:rPr>
        <w:fldChar w:fldCharType="end"/>
      </w:r>
      <w:r w:rsidRPr="00E04B2F">
        <w:tab/>
      </w:r>
      <w:r w:rsidR="70338747" w:rsidRPr="00E04B2F">
        <w:rPr>
          <w:rFonts w:ascii="PMingLiU" w:eastAsia="PMingLiU" w:hAnsi="PMingLiU" w:cs="PMingLiU"/>
          <w:szCs w:val="24"/>
        </w:rPr>
        <w:t>否</w:t>
      </w:r>
    </w:p>
    <w:p w14:paraId="0076E059" w14:textId="63CCB20A" w:rsidR="0066257E" w:rsidRPr="00A62DF1" w:rsidRDefault="0067192D" w:rsidP="009B2FFB">
      <w:pPr>
        <w:pStyle w:val="A1-Survey1DigitRespOptBox"/>
        <w:spacing w:before="360" w:after="0"/>
        <w:ind w:left="0" w:firstLine="0"/>
      </w:pPr>
      <w:r w:rsidRPr="00A62DF1">
        <w:t xml:space="preserve">[IF Q1 IS SKIPPED, SURVEY </w:t>
      </w:r>
      <w:r w:rsidR="00FC70A3" w:rsidRPr="00A62DF1">
        <w:t>MUST</w:t>
      </w:r>
      <w:r w:rsidRPr="00A62DF1">
        <w:t xml:space="preserve"> BE PROGRAMMED TO PROCEED TO Q2</w:t>
      </w:r>
      <w:r w:rsidR="00440447" w:rsidRPr="00A62DF1">
        <w:t>.</w:t>
      </w:r>
      <w:r w:rsidRPr="00A62DF1">
        <w:t>]</w:t>
      </w:r>
    </w:p>
    <w:p w14:paraId="3B6ABDDA" w14:textId="30335537"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EFF8F9E" wp14:editId="6DF53C63">
            <wp:extent cx="5943600" cy="47625"/>
            <wp:effectExtent l="0" t="0" r="0" b="9525"/>
            <wp:docPr id="30" name="Picture 30"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4E2261FE" w14:textId="17D49531" w:rsidR="005C1E4F" w:rsidRPr="00A62DF1" w:rsidRDefault="01FFAFE6" w:rsidP="3664FD76">
      <w:pPr>
        <w:pStyle w:val="Q1-Survey-Question"/>
        <w:numPr>
          <w:ilvl w:val="0"/>
          <w:numId w:val="31"/>
        </w:numPr>
        <w:tabs>
          <w:tab w:val="clear" w:pos="432"/>
        </w:tabs>
        <w:spacing w:before="180" w:after="0"/>
        <w:ind w:left="540" w:hanging="540"/>
        <w:contextualSpacing/>
      </w:pPr>
      <w:r>
        <w:t>您健保计划的名称是什么？</w:t>
      </w:r>
      <w:r>
        <w:t xml:space="preserve"> </w:t>
      </w:r>
    </w:p>
    <w:p w14:paraId="7A74AD7B" w14:textId="18343941" w:rsidR="005C1E4F" w:rsidRPr="00A62DF1" w:rsidRDefault="01FFAFE6" w:rsidP="3664FD76">
      <w:pPr>
        <w:pStyle w:val="ListParagraph"/>
        <w:numPr>
          <w:ilvl w:val="0"/>
          <w:numId w:val="0"/>
        </w:numPr>
        <w:spacing w:before="180" w:after="180"/>
        <w:ind w:left="720"/>
      </w:pPr>
      <w:r>
        <w:t>请填写</w:t>
      </w:r>
      <w:r w:rsidR="000A6B1F">
        <w:t xml:space="preserve">: _______________________________________ </w:t>
      </w:r>
      <w:r>
        <w:t xml:space="preserve"> </w:t>
      </w:r>
    </w:p>
    <w:p w14:paraId="6F5096BB" w14:textId="0D06ED59" w:rsidR="00440447" w:rsidRPr="00A62DF1" w:rsidRDefault="00F33D46" w:rsidP="00D14678">
      <w:pPr>
        <w:pStyle w:val="A3-SurveyResponseLine"/>
        <w:tabs>
          <w:tab w:val="clear" w:pos="4680"/>
          <w:tab w:val="right" w:leader="underscore" w:pos="9360"/>
        </w:tabs>
        <w:spacing w:before="0" w:after="0"/>
        <w:ind w:left="0"/>
        <w:contextualSpacing/>
        <w:rPr>
          <w:iCs/>
          <w:szCs w:val="24"/>
          <w:lang w:eastAsia="zh-CN"/>
        </w:rPr>
      </w:pPr>
      <w:r w:rsidRPr="00A62DF1">
        <w:rPr>
          <w:iCs/>
          <w:szCs w:val="24"/>
          <w:lang w:eastAsia="zh-CN"/>
        </w:rPr>
        <w:t xml:space="preserve">[TEXT BOX </w:t>
      </w:r>
      <w:r w:rsidR="00FC70A3" w:rsidRPr="00A62DF1">
        <w:rPr>
          <w:iCs/>
          <w:szCs w:val="24"/>
          <w:lang w:eastAsia="zh-CN"/>
        </w:rPr>
        <w:t>MUST</w:t>
      </w:r>
      <w:r w:rsidRPr="00A62DF1">
        <w:rPr>
          <w:iCs/>
          <w:szCs w:val="24"/>
          <w:lang w:eastAsia="zh-CN"/>
        </w:rPr>
        <w:t xml:space="preserve"> BE PROGRAMMED TO ACCEPT AT LEAST </w:t>
      </w:r>
      <w:r w:rsidR="00D42223" w:rsidRPr="00A62DF1">
        <w:rPr>
          <w:iCs/>
          <w:szCs w:val="24"/>
          <w:lang w:eastAsia="zh-CN"/>
        </w:rPr>
        <w:t>A 250-CHARACTER RESPONSE</w:t>
      </w:r>
      <w:r w:rsidRPr="00A62DF1">
        <w:rPr>
          <w:iCs/>
          <w:szCs w:val="24"/>
          <w:lang w:eastAsia="zh-CN"/>
        </w:rPr>
        <w:t xml:space="preserve">. </w:t>
      </w:r>
      <w:r w:rsidR="00440447" w:rsidRPr="00A62DF1">
        <w:rPr>
          <w:iCs/>
          <w:szCs w:val="24"/>
          <w:lang w:eastAsia="zh-CN"/>
        </w:rPr>
        <w:t xml:space="preserve">IN ADDITION TO THE TEXT BOX, </w:t>
      </w:r>
      <w:r w:rsidRPr="00A62DF1">
        <w:rPr>
          <w:iCs/>
          <w:szCs w:val="24"/>
          <w:lang w:eastAsia="zh-CN"/>
        </w:rPr>
        <w:t>A DROPDOWN MENU OF QHP ISSUER ALIASES IS ALSO ALLOWABLE.]</w:t>
      </w:r>
    </w:p>
    <w:p w14:paraId="20618CCF" w14:textId="5C343AF4" w:rsidR="006601FA" w:rsidRPr="00A62DF1" w:rsidRDefault="006601FA" w:rsidP="0097119E">
      <w:pPr>
        <w:pStyle w:val="A1-Survey1DigitRespOptBox"/>
        <w:spacing w:before="200" w:after="200"/>
        <w:ind w:left="432"/>
        <w:contextualSpacing/>
      </w:pPr>
      <w:r>
        <w:rPr>
          <w:noProof/>
        </w:rPr>
        <w:drawing>
          <wp:inline distT="0" distB="0" distL="0" distR="0" wp14:anchorId="5AC6901C" wp14:editId="3DE1F409">
            <wp:extent cx="5943600" cy="70485"/>
            <wp:effectExtent l="0" t="0" r="0" b="5715"/>
            <wp:docPr id="1" name="Picture 1"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70485"/>
                    </a:xfrm>
                    <a:prstGeom prst="rect">
                      <a:avLst/>
                    </a:prstGeom>
                  </pic:spPr>
                </pic:pic>
              </a:graphicData>
            </a:graphic>
          </wp:inline>
        </w:drawing>
      </w:r>
    </w:p>
    <w:p w14:paraId="731B0B85" w14:textId="5EC85DFB" w:rsidR="003679B2" w:rsidRPr="005C1F05" w:rsidRDefault="1AECFE9C" w:rsidP="005C1F05">
      <w:pPr>
        <w:pStyle w:val="SurveyBodyText"/>
        <w:keepNext/>
        <w:keepLines/>
        <w:rPr>
          <w:rFonts w:ascii="SimSun" w:eastAsia="SimSun" w:hAnsi="SimSun" w:cs="SimSun"/>
          <w:b/>
          <w:sz w:val="32"/>
          <w:szCs w:val="28"/>
        </w:rPr>
      </w:pPr>
      <w:r w:rsidRPr="005C1F05">
        <w:rPr>
          <w:rFonts w:ascii="SimSun" w:eastAsia="SimSun" w:hAnsi="SimSun" w:cs="SimSun"/>
          <w:b/>
          <w:sz w:val="32"/>
          <w:szCs w:val="28"/>
        </w:rPr>
        <w:t xml:space="preserve">您的健保计划 </w:t>
      </w:r>
    </w:p>
    <w:p w14:paraId="6F95E69F" w14:textId="40A407FD" w:rsidR="003679B2" w:rsidRPr="00A62DF1" w:rsidRDefault="003679B2" w:rsidP="003679B2">
      <w:pPr>
        <w:rPr>
          <w:szCs w:val="24"/>
        </w:rPr>
      </w:pPr>
      <w:r>
        <w:t xml:space="preserve">[SECTION HEADING MUST APPEAR ON EACH WEBPAGE </w:t>
      </w:r>
      <w:r w:rsidR="00CD10AA">
        <w:t xml:space="preserve">THAT INCLUDES </w:t>
      </w:r>
      <w:r>
        <w:t>QUESTIONS 3</w:t>
      </w:r>
      <w:r w:rsidR="008638A2">
        <w:t>-</w:t>
      </w:r>
      <w:r w:rsidR="001B74D3">
        <w:t>19</w:t>
      </w:r>
      <w:r>
        <w:t>.]</w:t>
      </w:r>
    </w:p>
    <w:p w14:paraId="50D70D4E" w14:textId="2526D208" w:rsidR="003679B2" w:rsidRPr="00A62DF1" w:rsidRDefault="4E4D6A75" w:rsidP="00B35F6C">
      <w:pPr>
        <w:pStyle w:val="SurveyBodyText"/>
        <w:spacing w:before="180" w:after="180"/>
      </w:pPr>
      <w:r w:rsidRPr="3664FD76">
        <w:rPr>
          <w:rFonts w:ascii="PMingLiU" w:eastAsia="PMingLiU" w:hAnsi="PMingLiU" w:cs="PMingLiU"/>
          <w:color w:val="000000" w:themeColor="text1"/>
        </w:rPr>
        <w:t>以下一系列问题将询问您对您健保计划的体验。请依据您于</w:t>
      </w:r>
      <w:r w:rsidRPr="3664FD76">
        <w:rPr>
          <w:rFonts w:eastAsia="Times New Roman" w:cs="Times New Roman"/>
          <w:color w:val="000000" w:themeColor="text1"/>
        </w:rPr>
        <w:t xml:space="preserve"> 202</w:t>
      </w:r>
      <w:r w:rsidR="000D7468">
        <w:rPr>
          <w:rFonts w:eastAsiaTheme="minorEastAsia" w:cs="Times New Roman"/>
          <w:color w:val="000000" w:themeColor="text1"/>
        </w:rPr>
        <w:t>5</w:t>
      </w:r>
      <w:r w:rsidRPr="3664FD76">
        <w:rPr>
          <w:rFonts w:eastAsia="Times New Roman" w:cs="Times New Roman"/>
          <w:color w:val="000000" w:themeColor="text1"/>
        </w:rPr>
        <w:t xml:space="preserve"> </w:t>
      </w:r>
      <w:r w:rsidRPr="3664FD76">
        <w:rPr>
          <w:rFonts w:ascii="PMingLiU" w:eastAsia="PMingLiU" w:hAnsi="PMingLiU" w:cs="PMingLiU"/>
          <w:color w:val="000000" w:themeColor="text1"/>
        </w:rPr>
        <w:t>年</w:t>
      </w:r>
      <w:r w:rsidRPr="3664FD76">
        <w:rPr>
          <w:rFonts w:eastAsia="Times New Roman" w:cs="Times New Roman"/>
          <w:color w:val="000000" w:themeColor="text1"/>
        </w:rPr>
        <w:t xml:space="preserve"> 7 </w:t>
      </w:r>
      <w:r w:rsidRPr="3664FD76">
        <w:rPr>
          <w:rFonts w:ascii="PMingLiU" w:eastAsia="PMingLiU" w:hAnsi="PMingLiU" w:cs="PMingLiU"/>
          <w:color w:val="000000" w:themeColor="text1"/>
        </w:rPr>
        <w:t>月到</w:t>
      </w:r>
      <w:r w:rsidRPr="3664FD76">
        <w:rPr>
          <w:rFonts w:eastAsia="Times New Roman" w:cs="Times New Roman"/>
          <w:color w:val="000000" w:themeColor="text1"/>
        </w:rPr>
        <w:t xml:space="preserve"> 12 </w:t>
      </w:r>
      <w:r w:rsidRPr="3664FD76">
        <w:rPr>
          <w:rFonts w:ascii="PMingLiU" w:eastAsia="PMingLiU" w:hAnsi="PMingLiU" w:cs="PMingLiU"/>
          <w:color w:val="000000" w:themeColor="text1"/>
        </w:rPr>
        <w:t>月使用健保计划的体验回答问题。</w:t>
      </w:r>
    </w:p>
    <w:p w14:paraId="7DF659FF" w14:textId="7BE1ED15" w:rsidR="4E4D6A75" w:rsidRDefault="4E4D6A75" w:rsidP="3664FD76">
      <w:pPr>
        <w:pStyle w:val="Q1-Survey-Question"/>
        <w:numPr>
          <w:ilvl w:val="0"/>
          <w:numId w:val="31"/>
        </w:numPr>
        <w:tabs>
          <w:tab w:val="clear" w:pos="432"/>
        </w:tabs>
        <w:ind w:left="540" w:hanging="540"/>
        <w:contextualSpacing/>
      </w:pPr>
      <w:r w:rsidRPr="3664FD76">
        <w:rPr>
          <w:rFonts w:ascii="PMingLiU" w:eastAsia="PMingLiU" w:hAnsi="PMingLiU" w:cs="PMingLiU"/>
          <w:color w:val="000000" w:themeColor="text1"/>
          <w:szCs w:val="24"/>
        </w:rPr>
        <w:t>在过去</w:t>
      </w:r>
      <w:r w:rsidRPr="3664FD76">
        <w:rPr>
          <w:rFonts w:eastAsia="Times New Roman"/>
          <w:color w:val="000000" w:themeColor="text1"/>
          <w:szCs w:val="24"/>
        </w:rPr>
        <w:t xml:space="preserve"> 6 </w:t>
      </w:r>
      <w:r w:rsidRPr="3664FD76">
        <w:rPr>
          <w:rFonts w:ascii="PMingLiU" w:eastAsia="PMingLiU" w:hAnsi="PMingLiU" w:cs="PMingLiU"/>
          <w:color w:val="000000" w:themeColor="text1"/>
          <w:szCs w:val="24"/>
        </w:rPr>
        <w:t>个月中，您多常在书面资料或网</w:t>
      </w:r>
      <w:r w:rsidRPr="3664FD76">
        <w:rPr>
          <w:rFonts w:ascii="SimSun" w:eastAsia="SimSun" w:hAnsi="SimSun" w:cs="SimSun"/>
          <w:color w:val="000000" w:themeColor="text1"/>
          <w:szCs w:val="24"/>
        </w:rPr>
        <w:t>络</w:t>
      </w:r>
      <w:r w:rsidRPr="3664FD76">
        <w:rPr>
          <w:rFonts w:ascii="PMingLiU" w:eastAsia="PMingLiU" w:hAnsi="PMingLiU" w:cs="PMingLiU"/>
          <w:color w:val="000000" w:themeColor="text1"/>
          <w:szCs w:val="24"/>
        </w:rPr>
        <w:t>上找到您所需的关于您健保计划如何运作的资讯</w:t>
      </w:r>
      <w:r w:rsidRPr="3664FD76">
        <w:rPr>
          <w:rFonts w:eastAsia="Times New Roman"/>
          <w:color w:val="000000" w:themeColor="text1"/>
          <w:szCs w:val="24"/>
        </w:rPr>
        <w:t>？</w:t>
      </w:r>
      <w:r w:rsidRPr="3664FD76">
        <w:t xml:space="preserve"> </w:t>
      </w:r>
    </w:p>
    <w:p w14:paraId="11792402" w14:textId="2B4EF71F" w:rsidR="003679B2" w:rsidRPr="00E04B2F" w:rsidRDefault="00E04B2F" w:rsidP="003679B2">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57B2A" w:rsidRPr="00E04B2F">
        <w:t>从未</w:t>
      </w:r>
    </w:p>
    <w:p w14:paraId="6F6727D5" w14:textId="1B4C0040" w:rsidR="003679B2" w:rsidRPr="00E04B2F" w:rsidRDefault="00E04B2F" w:rsidP="003679B2">
      <w:pPr>
        <w:pStyle w:val="A1-Survey1DigitRespOptBox"/>
        <w:spacing w:before="0" w:after="0"/>
        <w:ind w:left="576" w:firstLine="0"/>
        <w:contextualSpacing/>
      </w:pPr>
      <w:r w:rsidRPr="00E04B2F">
        <w:rPr>
          <w:shd w:val="clear" w:color="auto" w:fill="E6E6E6"/>
        </w:rPr>
        <w:fldChar w:fldCharType="begin">
          <w:ffData>
            <w:name w:val=""/>
            <w:enabled/>
            <w:calcOnExit w:val="0"/>
            <w:statusText w:type="text" w:val="复选框"/>
            <w:checkBox>
              <w:sizeAuto/>
              <w:default w:val="0"/>
            </w:checkBox>
          </w:ffData>
        </w:fldChar>
      </w:r>
      <w:r w:rsidRPr="00E04B2F">
        <w:rPr>
          <w:shd w:val="clear" w:color="auto" w:fill="E6E6E6"/>
        </w:rPr>
        <w:instrText xml:space="preserve"> FORMCHECKBOX </w:instrText>
      </w:r>
      <w:r w:rsidRPr="00E04B2F">
        <w:rPr>
          <w:shd w:val="clear" w:color="auto" w:fill="E6E6E6"/>
        </w:rPr>
      </w:r>
      <w:r w:rsidRPr="00E04B2F">
        <w:rPr>
          <w:shd w:val="clear" w:color="auto" w:fill="E6E6E6"/>
        </w:rPr>
        <w:fldChar w:fldCharType="separate"/>
      </w:r>
      <w:r w:rsidRPr="00E04B2F">
        <w:rPr>
          <w:shd w:val="clear" w:color="auto" w:fill="E6E6E6"/>
        </w:rPr>
        <w:fldChar w:fldCharType="end"/>
      </w:r>
      <w:r w:rsidRPr="00E04B2F">
        <w:tab/>
      </w:r>
      <w:r w:rsidR="695F8911" w:rsidRPr="00E04B2F">
        <w:rPr>
          <w:rFonts w:ascii="PMingLiU" w:eastAsia="PMingLiU" w:hAnsi="PMingLiU" w:cs="PMingLiU"/>
          <w:szCs w:val="24"/>
        </w:rPr>
        <w:t>有时</w:t>
      </w:r>
      <w:r w:rsidR="695F8911" w:rsidRPr="00E04B2F">
        <w:t xml:space="preserve"> </w:t>
      </w:r>
    </w:p>
    <w:p w14:paraId="636FFEAD" w14:textId="1D31052F" w:rsidR="003679B2" w:rsidRPr="00E04B2F" w:rsidRDefault="00E04B2F" w:rsidP="003679B2">
      <w:pPr>
        <w:pStyle w:val="A1-Survey1DigitRespOptBox"/>
        <w:spacing w:before="0" w:after="0"/>
        <w:ind w:left="576" w:firstLine="0"/>
        <w:contextualSpacing/>
      </w:pPr>
      <w:r w:rsidRPr="00E04B2F">
        <w:rPr>
          <w:shd w:val="clear" w:color="auto" w:fill="E6E6E6"/>
        </w:rPr>
        <w:fldChar w:fldCharType="begin">
          <w:ffData>
            <w:name w:val=""/>
            <w:enabled/>
            <w:calcOnExit w:val="0"/>
            <w:statusText w:type="text" w:val="复选框"/>
            <w:checkBox>
              <w:sizeAuto/>
              <w:default w:val="0"/>
            </w:checkBox>
          </w:ffData>
        </w:fldChar>
      </w:r>
      <w:r w:rsidRPr="00E04B2F">
        <w:rPr>
          <w:shd w:val="clear" w:color="auto" w:fill="E6E6E6"/>
        </w:rPr>
        <w:instrText xml:space="preserve"> FORMCHECKBOX </w:instrText>
      </w:r>
      <w:r w:rsidRPr="00E04B2F">
        <w:rPr>
          <w:shd w:val="clear" w:color="auto" w:fill="E6E6E6"/>
        </w:rPr>
      </w:r>
      <w:r w:rsidRPr="00E04B2F">
        <w:rPr>
          <w:shd w:val="clear" w:color="auto" w:fill="E6E6E6"/>
        </w:rPr>
        <w:fldChar w:fldCharType="separate"/>
      </w:r>
      <w:r w:rsidRPr="00E04B2F">
        <w:rPr>
          <w:shd w:val="clear" w:color="auto" w:fill="E6E6E6"/>
        </w:rPr>
        <w:fldChar w:fldCharType="end"/>
      </w:r>
      <w:r w:rsidRPr="00E04B2F">
        <w:tab/>
      </w:r>
      <w:r w:rsidR="698D4869" w:rsidRPr="00E04B2F">
        <w:rPr>
          <w:rFonts w:ascii="PMingLiU" w:eastAsia="PMingLiU" w:hAnsi="PMingLiU" w:cs="PMingLiU"/>
          <w:szCs w:val="24"/>
        </w:rPr>
        <w:t>经常</w:t>
      </w:r>
      <w:r w:rsidR="698D4869" w:rsidRPr="00E04B2F">
        <w:t xml:space="preserve"> </w:t>
      </w:r>
    </w:p>
    <w:p w14:paraId="6D352C22" w14:textId="4EB2732B" w:rsidR="00DF31AD" w:rsidRPr="00E04B2F" w:rsidRDefault="00E04B2F" w:rsidP="00D30A2A">
      <w:pPr>
        <w:pStyle w:val="A1-Survey1DigitRespOptBox"/>
        <w:spacing w:before="0" w:after="0"/>
        <w:ind w:left="576" w:firstLine="0"/>
        <w:contextualSpacing/>
      </w:pPr>
      <w:r w:rsidRPr="00E04B2F">
        <w:rPr>
          <w:shd w:val="clear" w:color="auto" w:fill="E6E6E6"/>
        </w:rPr>
        <w:fldChar w:fldCharType="begin">
          <w:ffData>
            <w:name w:val=""/>
            <w:enabled/>
            <w:calcOnExit w:val="0"/>
            <w:statusText w:type="text" w:val="复选框"/>
            <w:checkBox>
              <w:sizeAuto/>
              <w:default w:val="0"/>
            </w:checkBox>
          </w:ffData>
        </w:fldChar>
      </w:r>
      <w:r w:rsidRPr="00E04B2F">
        <w:rPr>
          <w:shd w:val="clear" w:color="auto" w:fill="E6E6E6"/>
        </w:rPr>
        <w:instrText xml:space="preserve"> FORMCHECKBOX </w:instrText>
      </w:r>
      <w:r w:rsidRPr="00E04B2F">
        <w:rPr>
          <w:shd w:val="clear" w:color="auto" w:fill="E6E6E6"/>
        </w:rPr>
      </w:r>
      <w:r w:rsidRPr="00E04B2F">
        <w:rPr>
          <w:shd w:val="clear" w:color="auto" w:fill="E6E6E6"/>
        </w:rPr>
        <w:fldChar w:fldCharType="separate"/>
      </w:r>
      <w:r w:rsidRPr="00E04B2F">
        <w:rPr>
          <w:shd w:val="clear" w:color="auto" w:fill="E6E6E6"/>
        </w:rPr>
        <w:fldChar w:fldCharType="end"/>
      </w:r>
      <w:r w:rsidRPr="00E04B2F">
        <w:tab/>
      </w:r>
      <w:r w:rsidR="6950F7AB" w:rsidRPr="00E04B2F">
        <w:rPr>
          <w:rFonts w:ascii="PMingLiU" w:eastAsia="PMingLiU" w:hAnsi="PMingLiU" w:cs="PMingLiU"/>
          <w:szCs w:val="24"/>
        </w:rPr>
        <w:t>总是</w:t>
      </w:r>
      <w:r w:rsidR="6950F7AB" w:rsidRPr="00E04B2F">
        <w:t xml:space="preserve"> </w:t>
      </w:r>
    </w:p>
    <w:p w14:paraId="6AE2FFC5" w14:textId="3867B21C" w:rsidR="008638A2" w:rsidRPr="00A62DF1" w:rsidRDefault="00E04B2F" w:rsidP="00D30A2A">
      <w:pPr>
        <w:pStyle w:val="A1-Survey1DigitRespOptBox"/>
        <w:ind w:left="619" w:hanging="43"/>
        <w:contextualSpacing/>
      </w:pPr>
      <w:r w:rsidRPr="00E04B2F">
        <w:rPr>
          <w:shd w:val="clear" w:color="auto" w:fill="E6E6E6"/>
        </w:rPr>
        <w:fldChar w:fldCharType="begin">
          <w:ffData>
            <w:name w:val=""/>
            <w:enabled/>
            <w:calcOnExit w:val="0"/>
            <w:statusText w:type="text" w:val="复选框"/>
            <w:checkBox>
              <w:sizeAuto/>
              <w:default w:val="0"/>
            </w:checkBox>
          </w:ffData>
        </w:fldChar>
      </w:r>
      <w:r w:rsidRPr="00E04B2F">
        <w:rPr>
          <w:shd w:val="clear" w:color="auto" w:fill="E6E6E6"/>
        </w:rPr>
        <w:instrText xml:space="preserve"> FORMCHECKBOX </w:instrText>
      </w:r>
      <w:r w:rsidRPr="00E04B2F">
        <w:rPr>
          <w:shd w:val="clear" w:color="auto" w:fill="E6E6E6"/>
        </w:rPr>
      </w:r>
      <w:r w:rsidRPr="00E04B2F">
        <w:rPr>
          <w:shd w:val="clear" w:color="auto" w:fill="E6E6E6"/>
        </w:rPr>
        <w:fldChar w:fldCharType="separate"/>
      </w:r>
      <w:r w:rsidRPr="00E04B2F">
        <w:rPr>
          <w:shd w:val="clear" w:color="auto" w:fill="E6E6E6"/>
        </w:rPr>
        <w:fldChar w:fldCharType="end"/>
      </w:r>
      <w:r w:rsidRPr="00E04B2F">
        <w:tab/>
      </w:r>
      <w:r w:rsidR="180B8531" w:rsidRPr="00E04B2F">
        <w:rPr>
          <w:rFonts w:ascii="PMingLiU" w:eastAsia="PMingLiU" w:hAnsi="PMingLiU" w:cs="PMingLiU"/>
          <w:szCs w:val="24"/>
        </w:rPr>
        <w:t>不适用</w:t>
      </w:r>
      <w:r w:rsidR="180B8531" w:rsidRPr="3664FD76">
        <w:rPr>
          <w:rFonts w:ascii="PMingLiU" w:eastAsia="PMingLiU" w:hAnsi="PMingLiU" w:cs="PMingLiU"/>
          <w:color w:val="000000" w:themeColor="text1"/>
          <w:szCs w:val="24"/>
        </w:rPr>
        <w:t>；我没有寻找关于健保计划的任何资讯</w:t>
      </w:r>
    </w:p>
    <w:p w14:paraId="42905225" w14:textId="35A7C344" w:rsidR="003679B2" w:rsidRPr="00A62DF1" w:rsidRDefault="0045068C" w:rsidP="0045068C">
      <w:pPr>
        <w:pStyle w:val="Q1-Survey-Question"/>
        <w:numPr>
          <w:ilvl w:val="0"/>
          <w:numId w:val="31"/>
        </w:numPr>
        <w:spacing w:before="280" w:after="120"/>
      </w:pPr>
      <w:r w:rsidRPr="009914B7">
        <w:t>在过去</w:t>
      </w:r>
      <w:r w:rsidRPr="009914B7">
        <w:t xml:space="preserve"> 6 </w:t>
      </w:r>
      <w:r w:rsidRPr="009914B7">
        <w:t>个月中，您多常通过您的健保计划了解您需为健康照护服务或器材支付多少</w:t>
      </w:r>
      <w:r w:rsidRPr="009914B7">
        <w:br/>
      </w:r>
      <w:r w:rsidRPr="009914B7">
        <w:t>费用？</w:t>
      </w:r>
    </w:p>
    <w:p w14:paraId="35AC319B" w14:textId="4C9D79A4" w:rsidR="003679B2" w:rsidRPr="00A62DF1" w:rsidRDefault="00E04B2F" w:rsidP="00A52E01">
      <w:pPr>
        <w:pStyle w:val="A1-Survey1DigitRespOptBox"/>
        <w:widowControl w:val="0"/>
        <w:spacing w:before="0" w:after="0"/>
        <w:ind w:left="576" w:firstLine="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6C5139" w:rsidRPr="006C5139">
        <w:rPr>
          <w:rFonts w:hint="eastAsia"/>
        </w:rPr>
        <w:t>从未</w:t>
      </w:r>
    </w:p>
    <w:p w14:paraId="29F7CAD2" w14:textId="36D0F510" w:rsidR="003679B2" w:rsidRPr="00A62DF1" w:rsidRDefault="00E04B2F" w:rsidP="00A52E01">
      <w:pPr>
        <w:pStyle w:val="A1-Survey1DigitRespOptBox"/>
        <w:widowControl w:val="0"/>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813F1" w:rsidRPr="001813F1">
        <w:rPr>
          <w:rFonts w:hint="eastAsia"/>
        </w:rPr>
        <w:t>有时</w:t>
      </w:r>
    </w:p>
    <w:p w14:paraId="222CA705" w14:textId="6B2E513B" w:rsidR="003679B2" w:rsidRPr="00A62DF1" w:rsidRDefault="00E04B2F" w:rsidP="00A52E01">
      <w:pPr>
        <w:pStyle w:val="A1-Survey1DigitRespOptBox"/>
        <w:widowControl w:val="0"/>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66BB7" w:rsidRPr="00266BB7">
        <w:rPr>
          <w:rFonts w:hint="eastAsia"/>
        </w:rPr>
        <w:t>经常</w:t>
      </w:r>
    </w:p>
    <w:p w14:paraId="26101E4B" w14:textId="49A27EE1" w:rsidR="003679B2" w:rsidRPr="00A62DF1" w:rsidRDefault="00E04B2F" w:rsidP="00A52E01">
      <w:pPr>
        <w:pStyle w:val="A1-Survey1DigitRespOptBox"/>
        <w:widowControl w:val="0"/>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71E4F" w:rsidRPr="00D71E4F">
        <w:rPr>
          <w:rFonts w:hint="eastAsia"/>
        </w:rPr>
        <w:t>总是</w:t>
      </w:r>
    </w:p>
    <w:p w14:paraId="5366F4EB" w14:textId="2E2E9A70" w:rsidR="003679B2" w:rsidRPr="00A62DF1" w:rsidRDefault="00E04B2F" w:rsidP="005F1282">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A5464" w:rsidRPr="005A5464">
        <w:rPr>
          <w:rFonts w:eastAsia="PMingLiU"/>
          <w:szCs w:val="24"/>
          <w:lang w:bidi="zh-TW"/>
        </w:rPr>
        <w:t>不适用；我没有去了解需为健康照护服务或器材支付多少费用</w:t>
      </w:r>
    </w:p>
    <w:p w14:paraId="51C20879" w14:textId="7C0A5E66" w:rsidR="003679B2" w:rsidRPr="00040B49" w:rsidRDefault="00040B49" w:rsidP="00040B49">
      <w:pPr>
        <w:pStyle w:val="Q1-Survey-Question"/>
        <w:numPr>
          <w:ilvl w:val="0"/>
          <w:numId w:val="31"/>
        </w:numPr>
        <w:spacing w:before="280" w:after="120"/>
        <w:rPr>
          <w:rFonts w:ascii="PMingLiU" w:eastAsia="PMingLiU" w:hAnsi="PMingLiU" w:cs="PMingLiU"/>
          <w:szCs w:val="24"/>
          <w:lang w:bidi="zh-TW"/>
        </w:rPr>
      </w:pPr>
      <w:r w:rsidRPr="00040B49">
        <w:rPr>
          <w:rFonts w:ascii="PMingLiU" w:eastAsia="PMingLiU" w:hAnsi="PMingLiU" w:cs="PMingLiU"/>
          <w:szCs w:val="24"/>
          <w:lang w:bidi="zh-TW"/>
        </w:rPr>
        <w:lastRenderedPageBreak/>
        <w:t xml:space="preserve">在过去 </w:t>
      </w:r>
      <w:r w:rsidRPr="00040B49">
        <w:rPr>
          <w:rFonts w:eastAsia="PMingLiU"/>
          <w:szCs w:val="24"/>
          <w:lang w:bidi="zh-TW"/>
        </w:rPr>
        <w:t>6</w:t>
      </w:r>
      <w:r w:rsidRPr="00040B49">
        <w:rPr>
          <w:rFonts w:ascii="PMingLiU" w:eastAsia="PMingLiU" w:hAnsi="PMingLiU" w:cs="PMingLiU"/>
          <w:szCs w:val="24"/>
          <w:lang w:bidi="zh-TW"/>
        </w:rPr>
        <w:t xml:space="preserve"> 个月中，您多常通过您的健保计划</w:t>
      </w:r>
      <w:r w:rsidRPr="00040B49">
        <w:rPr>
          <w:rFonts w:eastAsia="PMingLiU"/>
          <w:szCs w:val="24"/>
          <w:lang w:bidi="zh-TW"/>
        </w:rPr>
        <w:t>了解您需为特定处方药物支付多少费用？</w:t>
      </w:r>
    </w:p>
    <w:p w14:paraId="1BCBE107" w14:textId="699CEB85" w:rsidR="003679B2" w:rsidRPr="00A62DF1" w:rsidRDefault="00F50873" w:rsidP="00A52E01">
      <w:pPr>
        <w:pStyle w:val="A1-Survey1DigitRespOptBox"/>
        <w:widowControl w:val="0"/>
        <w:spacing w:before="0" w:after="0"/>
        <w:ind w:left="576" w:firstLine="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00E04B2F" w:rsidRPr="00E04B2F">
        <w:tab/>
      </w:r>
      <w:r w:rsidR="00FD1F40" w:rsidRPr="00FD1F40">
        <w:rPr>
          <w:rFonts w:hint="eastAsia"/>
        </w:rPr>
        <w:t>从未</w:t>
      </w:r>
    </w:p>
    <w:p w14:paraId="77847F90" w14:textId="4F67FB53" w:rsidR="003679B2" w:rsidRPr="00A62DF1" w:rsidRDefault="00E04B2F" w:rsidP="00A52E01">
      <w:pPr>
        <w:pStyle w:val="A1-Survey1DigitRespOptBox"/>
        <w:widowControl w:val="0"/>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02676" w:rsidRPr="00E02676">
        <w:rPr>
          <w:rFonts w:hint="eastAsia"/>
        </w:rPr>
        <w:t>有时</w:t>
      </w:r>
    </w:p>
    <w:p w14:paraId="311EB618" w14:textId="2845D833" w:rsidR="003679B2" w:rsidRPr="00A62DF1" w:rsidRDefault="00E04B2F" w:rsidP="00A52E01">
      <w:pPr>
        <w:pStyle w:val="A1-Survey1DigitRespOptBox"/>
        <w:widowControl w:val="0"/>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64C10" w:rsidRPr="00564C10">
        <w:rPr>
          <w:rFonts w:eastAsia="PMingLiU"/>
          <w:szCs w:val="24"/>
          <w:lang w:bidi="zh-TW"/>
        </w:rPr>
        <w:t>经常</w:t>
      </w:r>
    </w:p>
    <w:p w14:paraId="023C7716" w14:textId="39989141" w:rsidR="003679B2" w:rsidRPr="00A62DF1" w:rsidRDefault="00E04B2F" w:rsidP="003679B2">
      <w:pPr>
        <w:pStyle w:val="A1-Survey1DigitRespOptBox"/>
        <w:spacing w:before="0" w:after="0"/>
        <w:ind w:left="576" w:firstLine="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652878" w:rsidRPr="00652878">
        <w:rPr>
          <w:rFonts w:hint="eastAsia"/>
        </w:rPr>
        <w:t>总是</w:t>
      </w:r>
    </w:p>
    <w:p w14:paraId="05703930" w14:textId="4E3CC31F" w:rsidR="008638A2" w:rsidRPr="00A62DF1" w:rsidRDefault="00E04B2F" w:rsidP="005F128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B01C0" w:rsidRPr="00CB01C0">
        <w:rPr>
          <w:rFonts w:eastAsia="PMingLiU"/>
          <w:szCs w:val="24"/>
          <w:lang w:bidi="zh-TW"/>
        </w:rPr>
        <w:t>不适用；我没有寻找关于需为处方药物支付多少费用的任何资讯</w:t>
      </w:r>
    </w:p>
    <w:p w14:paraId="4FD9D33E" w14:textId="128088B6"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680968B6" wp14:editId="68E01B88">
            <wp:extent cx="5943600" cy="47625"/>
            <wp:effectExtent l="0" t="0" r="0" b="9525"/>
            <wp:docPr id="35" name="Picture 35"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23E3DA29" w14:textId="54709861" w:rsidR="003679B2" w:rsidRPr="00BB6E2C" w:rsidRDefault="00BB6E2C" w:rsidP="00BB6E2C">
      <w:pPr>
        <w:pStyle w:val="Q1-Survey-Question"/>
        <w:numPr>
          <w:ilvl w:val="0"/>
          <w:numId w:val="31"/>
        </w:numPr>
        <w:spacing w:before="280" w:after="120"/>
        <w:rPr>
          <w:rFonts w:eastAsia="PMingLiU"/>
          <w:b/>
          <w:szCs w:val="24"/>
          <w:lang w:bidi="zh-TW"/>
        </w:rPr>
      </w:pPr>
      <w:r w:rsidRPr="00BB6E2C">
        <w:rPr>
          <w:rFonts w:eastAsia="PMingLiU"/>
          <w:szCs w:val="24"/>
          <w:lang w:bidi="zh-TW"/>
        </w:rPr>
        <w:t>在过去</w:t>
      </w:r>
      <w:r w:rsidRPr="00BB6E2C">
        <w:rPr>
          <w:rFonts w:eastAsia="PMingLiU"/>
          <w:szCs w:val="24"/>
          <w:lang w:bidi="zh-TW"/>
        </w:rPr>
        <w:t xml:space="preserve">6 </w:t>
      </w:r>
      <w:r w:rsidRPr="00BB6E2C">
        <w:rPr>
          <w:rFonts w:eastAsia="PMingLiU"/>
          <w:szCs w:val="24"/>
          <w:lang w:bidi="zh-TW"/>
        </w:rPr>
        <w:t>个月中，您多常从您健保计划的客户服务部取得您所需的资讯或帮助？</w:t>
      </w:r>
    </w:p>
    <w:p w14:paraId="77350F9D" w14:textId="579107F1" w:rsidR="003679B2" w:rsidRPr="00A62DF1" w:rsidRDefault="00E04B2F"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D51EB" w:rsidRPr="009914B7">
        <w:t>从未</w:t>
      </w:r>
    </w:p>
    <w:p w14:paraId="49A4E721" w14:textId="4D25E1AA" w:rsidR="003679B2" w:rsidRPr="00A62DF1" w:rsidRDefault="00E04B2F"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630C5" w:rsidRPr="009914B7">
        <w:t>有时</w:t>
      </w:r>
    </w:p>
    <w:p w14:paraId="5643C8CF" w14:textId="0FAA215D" w:rsidR="003679B2" w:rsidRPr="00A62DF1" w:rsidRDefault="00E04B2F"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F0431" w:rsidRPr="009914B7">
        <w:t>经常</w:t>
      </w:r>
    </w:p>
    <w:p w14:paraId="017B95A7" w14:textId="6E0F3A33" w:rsidR="003679B2" w:rsidRPr="00A62DF1" w:rsidRDefault="00E04B2F"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53CEB" w:rsidRPr="009914B7">
        <w:t>总是</w:t>
      </w:r>
    </w:p>
    <w:p w14:paraId="104E5AAD" w14:textId="5B4AADF8" w:rsidR="008638A2" w:rsidRPr="00A62DF1" w:rsidRDefault="00F50873" w:rsidP="008638A2">
      <w:pPr>
        <w:pStyle w:val="A1-Survey1DigitRespOptBox"/>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00E04B2F" w:rsidRPr="00E04B2F">
        <w:tab/>
      </w:r>
      <w:r w:rsidR="00710BEE" w:rsidRPr="00710BEE">
        <w:rPr>
          <w:rFonts w:eastAsia="PMingLiU"/>
          <w:szCs w:val="24"/>
          <w:lang w:bidi="zh-TW"/>
        </w:rPr>
        <w:t>不适用；我没有联络我健保计划的客户服务部以获取资讯或帮助</w:t>
      </w:r>
      <w:r w:rsidR="00E92D94" w:rsidRPr="00A62DF1">
        <w:t> </w:t>
      </w:r>
      <w:r w:rsidR="007C734B" w:rsidRPr="00A62DF1">
        <w:t>[IF NOT APPLICABLE</w:t>
      </w:r>
      <w:r w:rsidR="008638A2" w:rsidRPr="00A62DF1">
        <w:t xml:space="preserve">, </w:t>
      </w:r>
      <w:r w:rsidR="007C734B" w:rsidRPr="00A62DF1">
        <w:t>GO TO</w:t>
      </w:r>
      <w:r w:rsidR="008638A2" w:rsidRPr="00A62DF1">
        <w:t xml:space="preserve"> #9</w:t>
      </w:r>
      <w:r w:rsidR="007C734B" w:rsidRPr="00A62DF1">
        <w:t>]</w:t>
      </w:r>
    </w:p>
    <w:p w14:paraId="239343F8" w14:textId="7C4FAC4E"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17923289" wp14:editId="5760E785">
            <wp:extent cx="5943600" cy="47625"/>
            <wp:effectExtent l="0" t="0" r="0" b="9525"/>
            <wp:docPr id="56" name="Picture 56"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42EFFB2E" w14:textId="266DBDA2" w:rsidR="003679B2" w:rsidRPr="00FC1EC6" w:rsidRDefault="00FC1EC6" w:rsidP="00FC1EC6">
      <w:pPr>
        <w:pStyle w:val="Q1-Survey-Question"/>
        <w:numPr>
          <w:ilvl w:val="0"/>
          <w:numId w:val="31"/>
        </w:numPr>
        <w:spacing w:before="240" w:after="100"/>
        <w:rPr>
          <w:rFonts w:eastAsia="PMingLiU"/>
          <w:szCs w:val="24"/>
          <w:lang w:bidi="zh-TW"/>
        </w:rPr>
      </w:pPr>
      <w:r w:rsidRPr="00FC1EC6">
        <w:rPr>
          <w:rFonts w:eastAsia="PMingLiU"/>
          <w:szCs w:val="24"/>
          <w:lang w:bidi="zh-TW"/>
        </w:rPr>
        <w:t>在过去</w:t>
      </w:r>
      <w:r w:rsidRPr="00FC1EC6">
        <w:rPr>
          <w:rFonts w:eastAsia="PMingLiU"/>
          <w:szCs w:val="24"/>
          <w:lang w:bidi="zh-TW"/>
        </w:rPr>
        <w:t xml:space="preserve"> 6 </w:t>
      </w:r>
      <w:r w:rsidRPr="00FC1EC6">
        <w:rPr>
          <w:rFonts w:eastAsia="PMingLiU"/>
          <w:szCs w:val="24"/>
          <w:lang w:bidi="zh-TW"/>
        </w:rPr>
        <w:t>个月中，您健保计划的客户服务部职员多常以礼貌和尊重的方式对待您？</w:t>
      </w:r>
    </w:p>
    <w:p w14:paraId="0B83F5A5" w14:textId="4C33E278" w:rsidR="003679B2" w:rsidRPr="00A62DF1" w:rsidRDefault="00F50873"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2308E" w:rsidRPr="009914B7">
        <w:t>从未</w:t>
      </w:r>
    </w:p>
    <w:p w14:paraId="60737DED" w14:textId="49826720"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7199C" w:rsidRPr="009914B7">
        <w:t>有时</w:t>
      </w:r>
    </w:p>
    <w:p w14:paraId="49B2D5C6" w14:textId="6603306F"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D27C3" w:rsidRPr="009914B7">
        <w:t>经常</w:t>
      </w:r>
    </w:p>
    <w:p w14:paraId="2F6C3BA7" w14:textId="1BAE3011" w:rsidR="00A52E01" w:rsidRPr="00A62DF1" w:rsidRDefault="00F50873" w:rsidP="00A05F5A">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702F8" w:rsidRPr="009914B7">
        <w:t>总是</w:t>
      </w:r>
    </w:p>
    <w:p w14:paraId="76748A8E" w14:textId="5AFD413E" w:rsidR="003679B2" w:rsidRPr="00281F73" w:rsidRDefault="00281F73" w:rsidP="00281F73">
      <w:pPr>
        <w:pStyle w:val="Q1-Survey-Question"/>
        <w:numPr>
          <w:ilvl w:val="0"/>
          <w:numId w:val="31"/>
        </w:numPr>
        <w:spacing w:before="240" w:after="100"/>
        <w:rPr>
          <w:rFonts w:eastAsia="PMingLiU"/>
          <w:szCs w:val="24"/>
          <w:lang w:bidi="zh-TW"/>
        </w:rPr>
      </w:pPr>
      <w:r w:rsidRPr="00281F73">
        <w:rPr>
          <w:rFonts w:eastAsia="PMingLiU"/>
          <w:szCs w:val="24"/>
          <w:lang w:bidi="zh-TW"/>
        </w:rPr>
        <w:t>在过去</w:t>
      </w:r>
      <w:r w:rsidRPr="00281F73">
        <w:rPr>
          <w:rFonts w:eastAsia="PMingLiU"/>
          <w:szCs w:val="24"/>
          <w:lang w:bidi="zh-TW"/>
        </w:rPr>
        <w:t xml:space="preserve"> 6 </w:t>
      </w:r>
      <w:r w:rsidRPr="00281F73">
        <w:rPr>
          <w:rFonts w:eastAsia="PMingLiU"/>
          <w:szCs w:val="24"/>
          <w:lang w:bidi="zh-TW"/>
        </w:rPr>
        <w:t>个月中，您等待与您健保计划的客户服务部职员通话的时间多常超过预期？</w:t>
      </w:r>
    </w:p>
    <w:p w14:paraId="6FF46477" w14:textId="587CA87E"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64D79" w:rsidRPr="009914B7">
        <w:t>从未</w:t>
      </w:r>
    </w:p>
    <w:p w14:paraId="0DBF253D" w14:textId="08ED0654"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301BF" w:rsidRPr="009914B7">
        <w:t>有时</w:t>
      </w:r>
    </w:p>
    <w:p w14:paraId="7904604F" w14:textId="5DB9FB69"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42C9B" w:rsidRPr="009914B7">
        <w:t>经常</w:t>
      </w:r>
    </w:p>
    <w:p w14:paraId="2A69B06B" w14:textId="2B86F68E" w:rsidR="00D10113" w:rsidRPr="00A62DF1" w:rsidRDefault="00F50873" w:rsidP="00D10113">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C1D19" w:rsidRPr="009914B7">
        <w:t>总是</w:t>
      </w:r>
    </w:p>
    <w:p w14:paraId="343D9F54" w14:textId="2D334C4B" w:rsidR="002A1CE7" w:rsidRPr="00A62DF1" w:rsidRDefault="006601FA" w:rsidP="002A1CE7">
      <w:pPr>
        <w:pStyle w:val="SurveyBodyTextIndented"/>
        <w:spacing w:after="200"/>
        <w:ind w:left="0"/>
        <w:rPr>
          <w:sz w:val="20"/>
          <w:szCs w:val="20"/>
        </w:rPr>
      </w:pPr>
      <w:bookmarkStart w:id="0" w:name="_Hlk115356501"/>
      <w:r w:rsidRPr="00A62DF1">
        <w:rPr>
          <w:noProof/>
          <w:color w:val="2B579A"/>
          <w:sz w:val="20"/>
          <w:szCs w:val="20"/>
          <w:shd w:val="clear" w:color="auto" w:fill="E6E6E6"/>
        </w:rPr>
        <w:drawing>
          <wp:inline distT="0" distB="0" distL="0" distR="0" wp14:anchorId="2402ABAB" wp14:editId="36FF4DBA">
            <wp:extent cx="5943600" cy="47625"/>
            <wp:effectExtent l="0" t="0" r="0" b="9525"/>
            <wp:docPr id="36" name="Picture 36"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6680351D" w14:textId="39950472" w:rsidR="003679B2" w:rsidRPr="00D2077E" w:rsidRDefault="00D2077E" w:rsidP="00D2077E">
      <w:pPr>
        <w:pStyle w:val="Q1-Survey-Question"/>
        <w:numPr>
          <w:ilvl w:val="0"/>
          <w:numId w:val="31"/>
        </w:numPr>
        <w:spacing w:before="240" w:after="100"/>
        <w:rPr>
          <w:rFonts w:eastAsia="PMingLiU"/>
          <w:b/>
          <w:szCs w:val="24"/>
          <w:lang w:bidi="zh-TW"/>
        </w:rPr>
      </w:pPr>
      <w:bookmarkStart w:id="1" w:name="_Ref134791005"/>
      <w:bookmarkEnd w:id="0"/>
      <w:r w:rsidRPr="00D2077E">
        <w:rPr>
          <w:rFonts w:eastAsia="PMingLiU"/>
          <w:szCs w:val="24"/>
          <w:lang w:bidi="zh-TW"/>
        </w:rPr>
        <w:t>在过去</w:t>
      </w:r>
      <w:r w:rsidRPr="00D2077E">
        <w:rPr>
          <w:rFonts w:eastAsia="PMingLiU"/>
          <w:szCs w:val="24"/>
          <w:lang w:bidi="zh-TW"/>
        </w:rPr>
        <w:t xml:space="preserve"> 6 </w:t>
      </w:r>
      <w:r w:rsidRPr="00D2077E">
        <w:rPr>
          <w:rFonts w:eastAsia="PMingLiU"/>
          <w:szCs w:val="24"/>
          <w:lang w:bidi="zh-TW"/>
        </w:rPr>
        <w:t>个月中，您健保计划给您填写的表格容易填写的频率有多高？</w:t>
      </w:r>
      <w:bookmarkEnd w:id="1"/>
    </w:p>
    <w:p w14:paraId="5F8296E3" w14:textId="36AA697F"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804A9" w:rsidRPr="009914B7">
        <w:t>从未</w:t>
      </w:r>
    </w:p>
    <w:p w14:paraId="2FE37E3F" w14:textId="59C91A16"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42F3B" w:rsidRPr="009914B7">
        <w:t>有时</w:t>
      </w:r>
    </w:p>
    <w:p w14:paraId="456F136C" w14:textId="32861B62"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C38CF" w:rsidRPr="009914B7">
        <w:t>经常</w:t>
      </w:r>
    </w:p>
    <w:p w14:paraId="5148FC96" w14:textId="367248E0" w:rsidR="003679B2" w:rsidRPr="00A62DF1" w:rsidRDefault="00F50873"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73D46" w:rsidRPr="009914B7">
        <w:t>总是</w:t>
      </w:r>
    </w:p>
    <w:p w14:paraId="0A5EB49D" w14:textId="46F6B1AE" w:rsidR="007C734B" w:rsidRPr="00A62DF1" w:rsidRDefault="00625240" w:rsidP="00E546F0">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00F50873" w:rsidRPr="00E04B2F">
        <w:tab/>
      </w:r>
      <w:r w:rsidR="00042D98" w:rsidRPr="009914B7">
        <w:t>不适用；健保计划没有给我任何表格让我填写</w:t>
      </w:r>
      <w:r w:rsidR="00042D98" w:rsidRPr="009914B7">
        <w:t xml:space="preserve"> </w:t>
      </w:r>
      <w:r w:rsidR="00DE7128" w:rsidRPr="00A62DF1">
        <w:t>[IF NOT APPLICABLE, GO TO #13]</w:t>
      </w:r>
    </w:p>
    <w:p w14:paraId="6BA709EF" w14:textId="1ACF725E" w:rsidR="009B2FFB" w:rsidRDefault="009E75A2" w:rsidP="00824731">
      <w:pPr>
        <w:pStyle w:val="SurveyBodyTextIndented"/>
        <w:spacing w:before="200" w:after="200"/>
        <w:ind w:left="0"/>
        <w:rPr>
          <w:sz w:val="20"/>
          <w:szCs w:val="20"/>
        </w:rPr>
      </w:pPr>
      <w:bookmarkStart w:id="2" w:name="_Hlk115356520"/>
      <w:r w:rsidRPr="00A62DF1">
        <w:rPr>
          <w:noProof/>
          <w:color w:val="2B579A"/>
          <w:sz w:val="20"/>
          <w:szCs w:val="20"/>
          <w:shd w:val="clear" w:color="auto" w:fill="E6E6E6"/>
        </w:rPr>
        <w:drawing>
          <wp:inline distT="0" distB="0" distL="0" distR="0" wp14:anchorId="2FF7A3AC" wp14:editId="540C4307">
            <wp:extent cx="5943600" cy="47625"/>
            <wp:effectExtent l="0" t="0" r="0" b="9525"/>
            <wp:docPr id="57" name="Picture 57"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r w:rsidR="009B2FFB">
        <w:rPr>
          <w:sz w:val="20"/>
          <w:szCs w:val="20"/>
        </w:rPr>
        <w:br w:type="page"/>
      </w:r>
    </w:p>
    <w:bookmarkEnd w:id="2"/>
    <w:p w14:paraId="68D2AFD7" w14:textId="3F3C0FB6" w:rsidR="003679B2" w:rsidRPr="00454602" w:rsidRDefault="00454602" w:rsidP="00454602">
      <w:pPr>
        <w:pStyle w:val="Q1-Survey-Question"/>
        <w:numPr>
          <w:ilvl w:val="0"/>
          <w:numId w:val="31"/>
        </w:numPr>
        <w:spacing w:before="280" w:after="120"/>
        <w:rPr>
          <w:rFonts w:ascii="PMingLiU" w:eastAsia="PMingLiU" w:hAnsi="PMingLiU" w:cs="PMingLiU"/>
          <w:b/>
          <w:szCs w:val="24"/>
          <w:lang w:bidi="zh-TW"/>
        </w:rPr>
      </w:pPr>
      <w:r>
        <w:lastRenderedPageBreak/>
        <w:t xml:space="preserve"> </w:t>
      </w:r>
      <w:r w:rsidRPr="00454602">
        <w:rPr>
          <w:rFonts w:ascii="PMingLiU" w:eastAsia="PMingLiU" w:hAnsi="PMingLiU" w:cs="PMingLiU"/>
          <w:szCs w:val="24"/>
          <w:lang w:bidi="zh-TW"/>
        </w:rPr>
        <w:t xml:space="preserve">在过去 </w:t>
      </w:r>
      <w:r w:rsidRPr="00454602">
        <w:rPr>
          <w:rFonts w:eastAsia="PMingLiU"/>
          <w:szCs w:val="24"/>
          <w:lang w:bidi="zh-TW"/>
        </w:rPr>
        <w:t xml:space="preserve">6 </w:t>
      </w:r>
      <w:r w:rsidRPr="00454602">
        <w:rPr>
          <w:rFonts w:ascii="PMingLiU" w:eastAsia="PMingLiU" w:hAnsi="PMingLiU" w:cs="PMingLiU"/>
          <w:szCs w:val="24"/>
          <w:lang w:bidi="zh-TW"/>
        </w:rPr>
        <w:t>个月中，在您填写表格前，健保计</w:t>
      </w:r>
      <w:r w:rsidRPr="00454602">
        <w:rPr>
          <w:rFonts w:eastAsia="PMingLiU"/>
          <w:szCs w:val="24"/>
          <w:lang w:bidi="zh-TW"/>
        </w:rPr>
        <w:t>划多常向您解释表格的目的？</w:t>
      </w:r>
    </w:p>
    <w:p w14:paraId="75B0ADEF" w14:textId="2AFF1B8D" w:rsidR="003679B2" w:rsidRPr="00A62DF1" w:rsidRDefault="0015427E" w:rsidP="00E546F0">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A114B5" w:rsidRPr="009914B7">
        <w:t>从未</w:t>
      </w:r>
    </w:p>
    <w:p w14:paraId="160D9A12" w14:textId="11A97589" w:rsidR="003679B2" w:rsidRPr="00A62DF1" w:rsidRDefault="0015427E" w:rsidP="00E546F0">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2F7F1E" w:rsidRPr="009914B7">
        <w:t>有时</w:t>
      </w:r>
    </w:p>
    <w:p w14:paraId="22DC5BEA" w14:textId="0C9DB8E4" w:rsidR="003679B2" w:rsidRPr="00A62DF1" w:rsidRDefault="0015427E" w:rsidP="00E546F0">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C66FE4" w:rsidRPr="009914B7">
        <w:t>经常</w:t>
      </w:r>
    </w:p>
    <w:p w14:paraId="7ABEDC66" w14:textId="22BCFA6B" w:rsidR="003679B2" w:rsidRPr="00A62DF1" w:rsidRDefault="0015427E" w:rsidP="00E546F0">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CA5BF3" w:rsidRPr="009914B7">
        <w:t>总是</w:t>
      </w:r>
    </w:p>
    <w:p w14:paraId="087238F3" w14:textId="433695D0" w:rsidR="003679B2" w:rsidRPr="00A62DF1" w:rsidRDefault="00EF21A4" w:rsidP="00783C3B">
      <w:pPr>
        <w:pStyle w:val="Q1-Survey-Question"/>
        <w:keepNext w:val="0"/>
        <w:keepLines w:val="0"/>
        <w:widowControl w:val="0"/>
        <w:numPr>
          <w:ilvl w:val="0"/>
          <w:numId w:val="31"/>
        </w:numPr>
        <w:tabs>
          <w:tab w:val="clear" w:pos="432"/>
        </w:tabs>
        <w:spacing w:before="240"/>
        <w:ind w:left="547" w:hanging="547"/>
      </w:pPr>
      <w:r w:rsidRPr="00EF21A4">
        <w:rPr>
          <w:rFonts w:eastAsia="PMingLiU"/>
          <w:szCs w:val="24"/>
          <w:lang w:bidi="zh-TW"/>
        </w:rPr>
        <w:t>在过去</w:t>
      </w:r>
      <w:r w:rsidRPr="00EF21A4">
        <w:rPr>
          <w:rFonts w:eastAsia="PMingLiU"/>
          <w:szCs w:val="24"/>
          <w:lang w:bidi="zh-TW"/>
        </w:rPr>
        <w:t xml:space="preserve"> 6 </w:t>
      </w:r>
      <w:r w:rsidRPr="00EF21A4">
        <w:rPr>
          <w:rFonts w:eastAsia="PMingLiU"/>
          <w:szCs w:val="24"/>
          <w:lang w:bidi="zh-TW"/>
        </w:rPr>
        <w:t>个月中，您需要填写的表格多常以您惯用的语言提供</w:t>
      </w:r>
    </w:p>
    <w:p w14:paraId="20FF790D" w14:textId="20BD3C5F" w:rsidR="003679B2" w:rsidRPr="00A62DF1" w:rsidRDefault="0015427E"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DE576B" w:rsidRPr="009914B7">
        <w:t>从未</w:t>
      </w:r>
    </w:p>
    <w:p w14:paraId="03D3B919" w14:textId="5B71D3E0" w:rsidR="003679B2" w:rsidRPr="00A62DF1" w:rsidRDefault="0015427E"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C67121" w:rsidRPr="009914B7">
        <w:t>有时</w:t>
      </w:r>
    </w:p>
    <w:p w14:paraId="6C70B199" w14:textId="1EE69AE4" w:rsidR="003679B2" w:rsidRPr="00A62DF1" w:rsidRDefault="0015427E"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7B102C" w:rsidRPr="009914B7">
        <w:t>经常</w:t>
      </w:r>
    </w:p>
    <w:p w14:paraId="05CFB531" w14:textId="66A3CA9E" w:rsidR="00A52E01" w:rsidRPr="00A62DF1" w:rsidRDefault="0015427E" w:rsidP="00A05F5A">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A40BD2" w:rsidRPr="009914B7">
        <w:t>总是</w:t>
      </w:r>
    </w:p>
    <w:p w14:paraId="583FEABD" w14:textId="1BDDD8C8" w:rsidR="003679B2" w:rsidRPr="00A62DF1" w:rsidRDefault="006567EC" w:rsidP="00783C3B">
      <w:pPr>
        <w:pStyle w:val="Q1-Survey-Question"/>
        <w:keepNext w:val="0"/>
        <w:keepLines w:val="0"/>
        <w:widowControl w:val="0"/>
        <w:numPr>
          <w:ilvl w:val="0"/>
          <w:numId w:val="31"/>
        </w:numPr>
        <w:tabs>
          <w:tab w:val="clear" w:pos="432"/>
        </w:tabs>
        <w:spacing w:before="240"/>
        <w:ind w:left="547" w:hanging="547"/>
        <w:contextualSpacing/>
        <w:rPr>
          <w:spacing w:val="-4"/>
        </w:rPr>
      </w:pPr>
      <w:r w:rsidRPr="006567EC">
        <w:rPr>
          <w:rFonts w:eastAsia="PMingLiU"/>
          <w:szCs w:val="24"/>
          <w:lang w:bidi="zh-TW"/>
        </w:rPr>
        <w:t>在过去</w:t>
      </w:r>
      <w:r w:rsidRPr="006567EC">
        <w:rPr>
          <w:rFonts w:eastAsia="PMingLiU"/>
          <w:szCs w:val="24"/>
          <w:lang w:bidi="zh-TW"/>
        </w:rPr>
        <w:t xml:space="preserve"> 6 </w:t>
      </w:r>
      <w:r w:rsidRPr="006567EC">
        <w:rPr>
          <w:rFonts w:eastAsia="PMingLiU"/>
          <w:szCs w:val="24"/>
          <w:lang w:bidi="zh-TW"/>
        </w:rPr>
        <w:t>个月中，您需要填写的表格多常以您所需的格式</w:t>
      </w:r>
      <w:r w:rsidRPr="006567EC">
        <w:rPr>
          <w:rFonts w:eastAsia="PMingLiU"/>
          <w:szCs w:val="24"/>
          <w:lang w:bidi="zh-TW"/>
        </w:rPr>
        <w:t xml:space="preserve"> </w:t>
      </w:r>
      <w:r w:rsidRPr="006567EC">
        <w:rPr>
          <w:rFonts w:eastAsia="PMingLiU"/>
          <w:szCs w:val="24"/>
          <w:lang w:bidi="zh-TW"/>
        </w:rPr>
        <w:t>，例如大字体或盲文，提供</w:t>
      </w:r>
    </w:p>
    <w:p w14:paraId="271D46DA" w14:textId="47FED5EA" w:rsidR="003679B2" w:rsidRPr="00A62DF1" w:rsidRDefault="00BB796C"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0217D0" w:rsidRPr="009914B7">
        <w:t>从未</w:t>
      </w:r>
    </w:p>
    <w:p w14:paraId="2933EC25" w14:textId="36AA4EE3" w:rsidR="003679B2" w:rsidRPr="00A62DF1" w:rsidRDefault="00BB796C"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C32FAB" w:rsidRPr="009914B7">
        <w:t>有时</w:t>
      </w:r>
    </w:p>
    <w:p w14:paraId="47F6FDD7" w14:textId="69A32632" w:rsidR="003679B2" w:rsidRPr="00A62DF1" w:rsidRDefault="00BB796C"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E804A7" w:rsidRPr="009914B7">
        <w:t>经常</w:t>
      </w:r>
    </w:p>
    <w:p w14:paraId="6974F5FF" w14:textId="7434A004" w:rsidR="003679B2" w:rsidRPr="00A62DF1" w:rsidRDefault="00BB796C" w:rsidP="0015427E">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C02240" w:rsidRPr="009914B7">
        <w:t>总是</w:t>
      </w:r>
    </w:p>
    <w:p w14:paraId="6723254F" w14:textId="467BCA08" w:rsidR="006F67E9" w:rsidRPr="00A62DF1" w:rsidRDefault="00BB796C" w:rsidP="0015427E">
      <w:pPr>
        <w:pStyle w:val="A1-Survey1DigitRespOptBox"/>
        <w:widowControl w:val="0"/>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1E2C6D" w:rsidRPr="001E2C6D">
        <w:rPr>
          <w:rFonts w:eastAsia="PMingLiU"/>
          <w:szCs w:val="24"/>
          <w:lang w:bidi="zh-TW"/>
        </w:rPr>
        <w:t>不适用；不需要不同格式的表格</w:t>
      </w:r>
    </w:p>
    <w:p w14:paraId="7E9E6E73" w14:textId="66DE085C" w:rsidR="007C734B" w:rsidRPr="00A62DF1" w:rsidRDefault="000C6307" w:rsidP="00783C3B">
      <w:pPr>
        <w:pStyle w:val="Q1-Survey-Question"/>
        <w:keepNext w:val="0"/>
        <w:keepLines w:val="0"/>
        <w:widowControl w:val="0"/>
        <w:numPr>
          <w:ilvl w:val="0"/>
          <w:numId w:val="31"/>
        </w:numPr>
        <w:tabs>
          <w:tab w:val="clear" w:pos="432"/>
        </w:tabs>
        <w:spacing w:before="240"/>
        <w:ind w:left="547" w:hanging="547"/>
      </w:pPr>
      <w:r w:rsidRPr="000C6307">
        <w:rPr>
          <w:rFonts w:eastAsia="PMingLiU"/>
          <w:szCs w:val="24"/>
          <w:lang w:bidi="zh-TW"/>
        </w:rPr>
        <w:t>在过去</w:t>
      </w:r>
      <w:r w:rsidRPr="000C6307">
        <w:rPr>
          <w:rFonts w:eastAsia="PMingLiU"/>
          <w:szCs w:val="24"/>
          <w:lang w:bidi="zh-TW"/>
        </w:rPr>
        <w:t xml:space="preserve"> 6 </w:t>
      </w:r>
      <w:r w:rsidRPr="000C6307">
        <w:rPr>
          <w:rFonts w:eastAsia="PMingLiU"/>
          <w:szCs w:val="24"/>
          <w:lang w:bidi="zh-TW"/>
        </w:rPr>
        <w:t>个月中，您的健保计划多常</w:t>
      </w:r>
      <w:r w:rsidRPr="000C6307">
        <w:rPr>
          <w:rFonts w:eastAsia="PMingLiU"/>
          <w:b/>
          <w:bCs/>
          <w:szCs w:val="24"/>
          <w:lang w:bidi="zh-TW"/>
        </w:rPr>
        <w:t>未</w:t>
      </w:r>
      <w:r w:rsidRPr="000C6307">
        <w:rPr>
          <w:rFonts w:eastAsia="PMingLiU"/>
          <w:szCs w:val="24"/>
          <w:lang w:bidi="zh-TW"/>
        </w:rPr>
        <w:t>支付您医师说您需要的照护</w:t>
      </w:r>
    </w:p>
    <w:p w14:paraId="1F002D43" w14:textId="778BD76B" w:rsidR="007C734B" w:rsidRPr="00A62DF1" w:rsidRDefault="00BB796C"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AB35B5" w:rsidRPr="009914B7">
        <w:t>从未</w:t>
      </w:r>
    </w:p>
    <w:p w14:paraId="64D52400" w14:textId="30A1521E" w:rsidR="007C734B" w:rsidRPr="00A62DF1" w:rsidRDefault="00BB796C"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612B77" w:rsidRPr="009914B7">
        <w:t>有时</w:t>
      </w:r>
    </w:p>
    <w:p w14:paraId="5FD30AD6" w14:textId="33BFD54B" w:rsidR="007C734B" w:rsidRPr="00A62DF1" w:rsidRDefault="00BB796C"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15745E" w:rsidRPr="009914B7">
        <w:t>经常</w:t>
      </w:r>
    </w:p>
    <w:p w14:paraId="3E5390BB" w14:textId="218EF38E" w:rsidR="007C734B" w:rsidRPr="00A62DF1" w:rsidRDefault="00BB796C" w:rsidP="00A52E01">
      <w:pPr>
        <w:pStyle w:val="A1-Survey1DigitRespOptBox"/>
        <w:widowControl w:val="0"/>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3C6BD2" w:rsidRPr="009914B7">
        <w:t>总是</w:t>
      </w:r>
    </w:p>
    <w:p w14:paraId="61A55081" w14:textId="385626D7" w:rsidR="007C734B" w:rsidRPr="002A2466" w:rsidRDefault="002A2466" w:rsidP="002A2466">
      <w:pPr>
        <w:pStyle w:val="Q1-Survey-Question"/>
        <w:numPr>
          <w:ilvl w:val="0"/>
          <w:numId w:val="31"/>
        </w:numPr>
        <w:spacing w:before="280" w:after="120"/>
        <w:rPr>
          <w:rFonts w:eastAsia="PMingLiU"/>
          <w:b/>
          <w:szCs w:val="24"/>
          <w:lang w:bidi="zh-TW"/>
        </w:rPr>
      </w:pPr>
      <w:r>
        <w:t xml:space="preserve"> </w:t>
      </w:r>
      <w:r w:rsidRPr="002A2466">
        <w:rPr>
          <w:rFonts w:eastAsia="PMingLiU"/>
          <w:szCs w:val="24"/>
          <w:lang w:bidi="zh-TW"/>
        </w:rPr>
        <w:t>在过去</w:t>
      </w:r>
      <w:r w:rsidRPr="002A2466">
        <w:rPr>
          <w:rFonts w:eastAsia="PMingLiU"/>
          <w:szCs w:val="24"/>
          <w:lang w:bidi="zh-TW"/>
        </w:rPr>
        <w:t xml:space="preserve"> 6 </w:t>
      </w:r>
      <w:r w:rsidRPr="002A2466">
        <w:rPr>
          <w:rFonts w:eastAsia="PMingLiU"/>
          <w:szCs w:val="24"/>
          <w:lang w:bidi="zh-TW"/>
        </w:rPr>
        <w:t>个月中，您多常需要自己支付您认为您的健保计划会支付的照护？</w:t>
      </w:r>
    </w:p>
    <w:p w14:paraId="1E0E5D0D" w14:textId="613CA421" w:rsidR="007C734B" w:rsidRPr="00A62DF1" w:rsidRDefault="00BB796C" w:rsidP="002A1CE7">
      <w:pPr>
        <w:pStyle w:val="A1-Survey1DigitRespOptBox"/>
        <w:keepNext/>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860D73" w:rsidRPr="009914B7">
        <w:t>从未</w:t>
      </w:r>
    </w:p>
    <w:p w14:paraId="28147CB0" w14:textId="18241BAE" w:rsidR="007C734B" w:rsidRPr="00A62DF1" w:rsidRDefault="00BB796C" w:rsidP="002A1CE7">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846F2" w:rsidRPr="009914B7">
        <w:t>有时</w:t>
      </w:r>
    </w:p>
    <w:p w14:paraId="350031EC" w14:textId="7CBAAAE6" w:rsidR="007C734B" w:rsidRPr="00A62DF1" w:rsidRDefault="00BB796C" w:rsidP="002A1CE7">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72302" w:rsidRPr="009914B7">
        <w:t>经常</w:t>
      </w:r>
    </w:p>
    <w:p w14:paraId="4A1EC3C9" w14:textId="7F798622" w:rsidR="00A52E01" w:rsidRPr="00A62DF1" w:rsidRDefault="00BB796C" w:rsidP="00A05F5A">
      <w:pPr>
        <w:pStyle w:val="A1-Survey1DigitRespOptBox"/>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7E0E2D" w:rsidRPr="009914B7">
        <w:t>总是</w:t>
      </w:r>
    </w:p>
    <w:p w14:paraId="08B06BC7" w14:textId="440B0DEF" w:rsidR="007C734B" w:rsidRPr="00FB6297" w:rsidRDefault="00FB6297" w:rsidP="00FB6297">
      <w:pPr>
        <w:pStyle w:val="Q1-Survey-Question"/>
        <w:numPr>
          <w:ilvl w:val="0"/>
          <w:numId w:val="31"/>
        </w:numPr>
        <w:spacing w:before="280" w:after="120" w:line="276" w:lineRule="auto"/>
        <w:rPr>
          <w:rFonts w:eastAsia="PMingLiU"/>
          <w:b/>
          <w:szCs w:val="24"/>
          <w:lang w:bidi="zh-TW"/>
        </w:rPr>
      </w:pPr>
      <w:r>
        <w:t xml:space="preserve"> </w:t>
      </w:r>
      <w:r w:rsidRPr="00FB6297">
        <w:rPr>
          <w:rFonts w:eastAsia="PMingLiU"/>
          <w:szCs w:val="24"/>
          <w:lang w:bidi="zh-TW"/>
        </w:rPr>
        <w:t>在过去</w:t>
      </w:r>
      <w:r w:rsidRPr="00FB6297">
        <w:rPr>
          <w:rFonts w:eastAsia="PMingLiU"/>
          <w:szCs w:val="24"/>
          <w:lang w:bidi="zh-TW"/>
        </w:rPr>
        <w:t xml:space="preserve"> 6 </w:t>
      </w:r>
      <w:r w:rsidRPr="00FB6297">
        <w:rPr>
          <w:rFonts w:eastAsia="PMingLiU"/>
          <w:szCs w:val="24"/>
          <w:lang w:bidi="zh-TW"/>
        </w:rPr>
        <w:t>个月中，您多常因担忧费用问题而延迟或</w:t>
      </w:r>
      <w:r w:rsidRPr="00FB6297">
        <w:rPr>
          <w:rFonts w:eastAsia="PMingLiU"/>
          <w:b/>
          <w:bCs/>
          <w:szCs w:val="24"/>
          <w:lang w:bidi="zh-TW"/>
        </w:rPr>
        <w:t>取消</w:t>
      </w:r>
      <w:r w:rsidRPr="00FB6297">
        <w:rPr>
          <w:rFonts w:eastAsia="PMingLiU"/>
          <w:szCs w:val="24"/>
          <w:lang w:bidi="zh-TW"/>
        </w:rPr>
        <w:t>向医师求诊？</w:t>
      </w:r>
      <w:r w:rsidRPr="00FB6297">
        <w:rPr>
          <w:rFonts w:eastAsia="PMingLiU"/>
          <w:i/>
          <w:iCs/>
          <w:szCs w:val="24"/>
          <w:lang w:bidi="zh-TW"/>
        </w:rPr>
        <w:t>请</w:t>
      </w:r>
      <w:r w:rsidRPr="00FB6297">
        <w:rPr>
          <w:rFonts w:eastAsia="PMingLiU"/>
          <w:b/>
          <w:bCs/>
          <w:i/>
          <w:iCs/>
          <w:szCs w:val="24"/>
          <w:lang w:bidi="zh-TW"/>
        </w:rPr>
        <w:t>不要</w:t>
      </w:r>
      <w:r w:rsidRPr="00FB6297">
        <w:rPr>
          <w:rFonts w:eastAsia="PMingLiU"/>
          <w:i/>
          <w:iCs/>
          <w:szCs w:val="24"/>
          <w:lang w:bidi="zh-TW"/>
        </w:rPr>
        <w:t>包括牙科照护</w:t>
      </w:r>
      <w:r w:rsidRPr="00FB6297">
        <w:rPr>
          <w:rFonts w:eastAsia="PMingLiU"/>
          <w:szCs w:val="24"/>
          <w:lang w:bidi="zh-TW"/>
        </w:rPr>
        <w:t>。</w:t>
      </w:r>
    </w:p>
    <w:p w14:paraId="73235D46" w14:textId="770CA103" w:rsidR="007C734B" w:rsidRPr="00A62DF1" w:rsidRDefault="00BB796C" w:rsidP="007C734B">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2164B" w:rsidRPr="009914B7">
        <w:t>从未</w:t>
      </w:r>
    </w:p>
    <w:p w14:paraId="2EBE382C" w14:textId="19733372" w:rsidR="007C734B" w:rsidRPr="00A62DF1" w:rsidRDefault="00BB796C" w:rsidP="007C734B">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66F3C" w:rsidRPr="009914B7">
        <w:t>有时</w:t>
      </w:r>
    </w:p>
    <w:p w14:paraId="527DBFA2" w14:textId="4918F0DA" w:rsidR="007C734B" w:rsidRPr="00A62DF1" w:rsidRDefault="00BB796C" w:rsidP="007C734B">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F5F2D" w:rsidRPr="009914B7">
        <w:t>经常</w:t>
      </w:r>
    </w:p>
    <w:p w14:paraId="3D2D86EA" w14:textId="429A52F7" w:rsidR="007C734B" w:rsidRPr="00A62DF1" w:rsidRDefault="00BB796C" w:rsidP="007C734B">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126F0" w:rsidRPr="009914B7">
        <w:t>总是</w:t>
      </w:r>
    </w:p>
    <w:p w14:paraId="6BB0D9EE" w14:textId="2EA8732A" w:rsidR="001157D8" w:rsidRPr="00123424" w:rsidRDefault="00123424" w:rsidP="00123424">
      <w:pPr>
        <w:pStyle w:val="Q1-Survey-Question"/>
        <w:numPr>
          <w:ilvl w:val="0"/>
          <w:numId w:val="31"/>
        </w:numPr>
        <w:spacing w:before="280" w:after="120"/>
        <w:rPr>
          <w:rFonts w:eastAsia="PMingLiU"/>
          <w:b/>
          <w:szCs w:val="24"/>
          <w:lang w:bidi="zh-TW"/>
        </w:rPr>
      </w:pPr>
      <w:r>
        <w:lastRenderedPageBreak/>
        <w:t xml:space="preserve"> </w:t>
      </w:r>
      <w:r w:rsidRPr="00123424">
        <w:rPr>
          <w:rFonts w:eastAsia="PMingLiU"/>
          <w:szCs w:val="24"/>
          <w:lang w:bidi="zh-TW"/>
        </w:rPr>
        <w:t>在过去</w:t>
      </w:r>
      <w:r w:rsidRPr="00123424">
        <w:rPr>
          <w:rFonts w:eastAsia="PMingLiU"/>
          <w:szCs w:val="24"/>
          <w:lang w:bidi="zh-TW"/>
        </w:rPr>
        <w:t xml:space="preserve"> 6 </w:t>
      </w:r>
      <w:r w:rsidRPr="00123424">
        <w:rPr>
          <w:rFonts w:eastAsia="PMingLiU"/>
          <w:szCs w:val="24"/>
          <w:lang w:bidi="zh-TW"/>
        </w:rPr>
        <w:t>个月中，您多常因担忧费用问题而延迟或</w:t>
      </w:r>
      <w:r w:rsidRPr="00123424">
        <w:rPr>
          <w:rFonts w:eastAsia="PMingLiU"/>
          <w:b/>
          <w:szCs w:val="24"/>
          <w:lang w:bidi="zh-TW"/>
        </w:rPr>
        <w:t>取消</w:t>
      </w:r>
      <w:r w:rsidRPr="00123424">
        <w:rPr>
          <w:rFonts w:eastAsia="PMingLiU"/>
          <w:szCs w:val="24"/>
          <w:lang w:bidi="zh-TW"/>
        </w:rPr>
        <w:t>补充处方药物？</w:t>
      </w:r>
    </w:p>
    <w:p w14:paraId="7AA5601D" w14:textId="6626B31A" w:rsidR="001157D8" w:rsidRPr="00A62DF1" w:rsidRDefault="00BB796C" w:rsidP="001157D8">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B37FF" w:rsidRPr="009914B7">
        <w:t>从未</w:t>
      </w:r>
    </w:p>
    <w:p w14:paraId="35654507" w14:textId="1E39AD7E" w:rsidR="001157D8" w:rsidRPr="00A62DF1" w:rsidRDefault="00BB796C" w:rsidP="001157D8">
      <w:pPr>
        <w:pStyle w:val="A1-Survey1DigitRespOptBox"/>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903282" w:rsidRPr="009914B7">
        <w:t>有时</w:t>
      </w:r>
    </w:p>
    <w:p w14:paraId="0915E733" w14:textId="358EF864" w:rsidR="001157D8" w:rsidRPr="00A62DF1" w:rsidRDefault="00BB796C" w:rsidP="001157D8">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46219" w:rsidRPr="009914B7">
        <w:t>经常</w:t>
      </w:r>
    </w:p>
    <w:p w14:paraId="67AD7433" w14:textId="521466EA" w:rsidR="00A52E01" w:rsidRPr="00A62DF1" w:rsidRDefault="00BB796C" w:rsidP="00A05F5A">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93605" w:rsidRPr="009914B7">
        <w:t>总是</w:t>
      </w:r>
    </w:p>
    <w:p w14:paraId="0AC41929" w14:textId="1C22F2C1" w:rsidR="009C34EA" w:rsidRPr="00BD7224" w:rsidRDefault="00BD7224" w:rsidP="00BD7224">
      <w:pPr>
        <w:pStyle w:val="Q1-Survey-Question"/>
        <w:numPr>
          <w:ilvl w:val="0"/>
          <w:numId w:val="31"/>
        </w:numPr>
        <w:tabs>
          <w:tab w:val="clear" w:pos="432"/>
          <w:tab w:val="left" w:pos="180"/>
        </w:tabs>
        <w:spacing w:before="280" w:after="120"/>
        <w:rPr>
          <w:rFonts w:eastAsia="PMingLiU"/>
          <w:szCs w:val="24"/>
          <w:lang w:bidi="zh-TW"/>
        </w:rPr>
      </w:pPr>
      <w:r w:rsidRPr="00BD7224">
        <w:rPr>
          <w:rFonts w:eastAsia="PMingLiU"/>
          <w:szCs w:val="24"/>
          <w:lang w:bidi="zh-TW"/>
        </w:rPr>
        <w:t>您对健康保险词汇的理解自信程度为何？</w:t>
      </w:r>
    </w:p>
    <w:bookmarkStart w:id="3" w:name="_Hlk519604262"/>
    <w:p w14:paraId="42628659" w14:textId="10F96B4C" w:rsidR="009C34EA" w:rsidRPr="00A62DF1" w:rsidRDefault="00BB796C" w:rsidP="009C34E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352B6" w:rsidRPr="009914B7">
        <w:t>完全没有自信</w:t>
      </w:r>
    </w:p>
    <w:p w14:paraId="58C8EA89" w14:textId="2FC757FB" w:rsidR="009C34EA" w:rsidRPr="00A62DF1" w:rsidRDefault="00BB796C" w:rsidP="009C34E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F00B6" w:rsidRPr="009914B7">
        <w:t>有点自信</w:t>
      </w:r>
    </w:p>
    <w:p w14:paraId="2EDA7152" w14:textId="7E4C51C3" w:rsidR="009C34EA" w:rsidRPr="00A62DF1" w:rsidRDefault="00BB796C" w:rsidP="009C34E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85827" w:rsidRPr="009914B7">
        <w:t>自信程度居中</w:t>
      </w:r>
    </w:p>
    <w:p w14:paraId="0D3A31AE" w14:textId="3B2906C6" w:rsidR="009C34EA" w:rsidRPr="00A62DF1" w:rsidRDefault="00BB796C" w:rsidP="009C34EA">
      <w:pPr>
        <w:pStyle w:val="A1-Survey1DigitRespOptBox"/>
        <w:spacing w:before="0" w:after="0"/>
        <w:ind w:left="576" w:firstLine="0"/>
        <w:contextualSpacing/>
        <w:rPr>
          <w:bCs/>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B43D2" w:rsidRPr="009914B7">
        <w:t>非常有自信</w:t>
      </w:r>
    </w:p>
    <w:bookmarkEnd w:id="3"/>
    <w:p w14:paraId="25EBF046" w14:textId="74565DCE" w:rsidR="009C34EA" w:rsidRPr="00F26698" w:rsidRDefault="00F26698" w:rsidP="00F26698">
      <w:pPr>
        <w:pStyle w:val="Q1-Survey-Question"/>
        <w:numPr>
          <w:ilvl w:val="0"/>
          <w:numId w:val="31"/>
        </w:numPr>
        <w:spacing w:before="280" w:after="120"/>
        <w:rPr>
          <w:rFonts w:eastAsia="PMingLiU"/>
          <w:szCs w:val="24"/>
          <w:lang w:bidi="zh-TW"/>
        </w:rPr>
      </w:pPr>
      <w:r>
        <w:t xml:space="preserve"> </w:t>
      </w:r>
      <w:r w:rsidRPr="00F26698">
        <w:rPr>
          <w:rFonts w:eastAsia="PMingLiU"/>
          <w:szCs w:val="24"/>
          <w:lang w:bidi="zh-TW"/>
        </w:rPr>
        <w:t>您对以下叙述的自信程度为何：您了解使用健康保险所需要了解的大部分事项。</w:t>
      </w:r>
    </w:p>
    <w:p w14:paraId="18CBCBE8" w14:textId="5237DB8F" w:rsidR="009C34EA" w:rsidRPr="00A62DF1" w:rsidRDefault="00BB796C" w:rsidP="009C34E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072C5" w:rsidRPr="009914B7">
        <w:t>完全没有自信</w:t>
      </w:r>
    </w:p>
    <w:p w14:paraId="5D5A552D" w14:textId="72158617" w:rsidR="009C34EA" w:rsidRPr="00A62DF1" w:rsidRDefault="00BB796C" w:rsidP="009C34E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1448A" w:rsidRPr="009914B7">
        <w:t>有点自信</w:t>
      </w:r>
    </w:p>
    <w:p w14:paraId="6D828DA4" w14:textId="68DDC0D5" w:rsidR="009C34EA" w:rsidRPr="00A62DF1" w:rsidRDefault="00BB796C" w:rsidP="009C34E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323E0" w:rsidRPr="009914B7">
        <w:t>自信程度居中</w:t>
      </w:r>
    </w:p>
    <w:p w14:paraId="4480B4CE" w14:textId="4C9F773E" w:rsidR="009C34EA" w:rsidRPr="00A62DF1" w:rsidRDefault="00BB796C" w:rsidP="009C34EA">
      <w:pPr>
        <w:pStyle w:val="A1-Survey1DigitRespOptBox"/>
        <w:spacing w:before="0" w:after="0"/>
        <w:ind w:left="576" w:firstLine="0"/>
        <w:contextualSpacing/>
        <w:rPr>
          <w:bCs/>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4399B" w:rsidRPr="009914B7">
        <w:t>非常有自信</w:t>
      </w:r>
    </w:p>
    <w:p w14:paraId="4523E3D4" w14:textId="085CDBFC" w:rsidR="00592DA8" w:rsidRPr="00114E70" w:rsidRDefault="00C142A2" w:rsidP="00114E70">
      <w:pPr>
        <w:pStyle w:val="Q1-Survey-Question"/>
        <w:numPr>
          <w:ilvl w:val="0"/>
          <w:numId w:val="31"/>
        </w:numPr>
        <w:spacing w:before="280" w:after="120"/>
        <w:rPr>
          <w:rFonts w:ascii="PMingLiU" w:eastAsia="PMingLiU" w:hAnsi="PMingLiU" w:cs="PMingLiU"/>
          <w:b/>
          <w:szCs w:val="24"/>
          <w:lang w:bidi="zh-TW"/>
        </w:rPr>
      </w:pPr>
      <w:r>
        <w:rPr>
          <w:rFonts w:ascii="PMingLiU" w:eastAsia="PMingLiU" w:hAnsi="PMingLiU" w:cs="PMingLiU"/>
          <w:szCs w:val="24"/>
          <w:lang w:bidi="zh-TW"/>
        </w:rPr>
        <w:t xml:space="preserve"> </w:t>
      </w:r>
      <w:r w:rsidRPr="00C142A2">
        <w:rPr>
          <w:rFonts w:ascii="PMingLiU" w:eastAsia="PMingLiU" w:hAnsi="PMingLiU" w:cs="PMingLiU"/>
          <w:szCs w:val="24"/>
          <w:lang w:bidi="zh-TW"/>
        </w:rPr>
        <w:t xml:space="preserve">使用从 </w:t>
      </w:r>
      <w:r w:rsidRPr="00C142A2">
        <w:rPr>
          <w:rFonts w:eastAsia="PMingLiU"/>
          <w:szCs w:val="24"/>
          <w:lang w:bidi="zh-TW"/>
        </w:rPr>
        <w:t>0</w:t>
      </w:r>
      <w:r w:rsidRPr="00C142A2">
        <w:rPr>
          <w:rFonts w:ascii="PMingLiU" w:eastAsia="PMingLiU" w:hAnsi="PMingLiU" w:cs="PMingLiU"/>
          <w:szCs w:val="24"/>
          <w:lang w:bidi="zh-TW"/>
        </w:rPr>
        <w:t xml:space="preserve"> 到 </w:t>
      </w:r>
      <w:r w:rsidRPr="00C142A2">
        <w:rPr>
          <w:rFonts w:eastAsia="PMingLiU"/>
          <w:szCs w:val="24"/>
          <w:lang w:bidi="zh-TW"/>
        </w:rPr>
        <w:t xml:space="preserve">10 </w:t>
      </w:r>
      <w:r w:rsidRPr="00C142A2">
        <w:rPr>
          <w:rFonts w:ascii="PMingLiU" w:eastAsia="PMingLiU" w:hAnsi="PMingLiU" w:cs="PMingLiU"/>
          <w:szCs w:val="24"/>
          <w:lang w:bidi="zh-TW"/>
        </w:rPr>
        <w:t>中任何一个数字，</w:t>
      </w:r>
      <w:r w:rsidRPr="00C142A2">
        <w:rPr>
          <w:rFonts w:eastAsia="PMingLiU"/>
          <w:szCs w:val="24"/>
          <w:lang w:bidi="zh-TW"/>
        </w:rPr>
        <w:t>0</w:t>
      </w:r>
      <w:r w:rsidRPr="00C142A2">
        <w:rPr>
          <w:rFonts w:ascii="PMingLiU" w:eastAsia="PMingLiU" w:hAnsi="PMingLiU" w:cs="PMingLiU"/>
          <w:szCs w:val="24"/>
          <w:lang w:bidi="zh-TW"/>
        </w:rPr>
        <w:t xml:space="preserve"> 代表可能</w:t>
      </w:r>
      <w:r w:rsidRPr="00C142A2">
        <w:rPr>
          <w:rFonts w:eastAsia="PMingLiU"/>
          <w:szCs w:val="24"/>
          <w:lang w:bidi="zh-TW"/>
        </w:rPr>
        <w:t>存在的最糟健保计划，</w:t>
      </w:r>
      <w:r w:rsidRPr="00C142A2">
        <w:rPr>
          <w:rFonts w:eastAsia="PMingLiU"/>
          <w:szCs w:val="24"/>
          <w:lang w:bidi="zh-TW"/>
        </w:rPr>
        <w:t xml:space="preserve">10 </w:t>
      </w:r>
      <w:r w:rsidRPr="00C142A2">
        <w:rPr>
          <w:rFonts w:eastAsia="PMingLiU"/>
          <w:szCs w:val="24"/>
          <w:lang w:bidi="zh-TW"/>
        </w:rPr>
        <w:t>代表可能存在的</w:t>
      </w:r>
      <w:r w:rsidRPr="00C142A2">
        <w:rPr>
          <w:rFonts w:ascii="PMingLiU" w:eastAsia="PMingLiU" w:hAnsi="PMingLiU" w:cs="PMingLiU"/>
          <w:szCs w:val="24"/>
          <w:lang w:bidi="zh-TW"/>
        </w:rPr>
        <w:t xml:space="preserve">最佳健保计划，您会用哪个数字来评价过去 </w:t>
      </w:r>
      <w:r w:rsidRPr="00C142A2">
        <w:rPr>
          <w:rFonts w:eastAsia="PMingLiU"/>
          <w:szCs w:val="24"/>
          <w:lang w:bidi="zh-TW"/>
        </w:rPr>
        <w:t>6</w:t>
      </w:r>
      <w:r w:rsidRPr="00C142A2">
        <w:rPr>
          <w:rFonts w:ascii="PMingLiU" w:eastAsia="PMingLiU" w:hAnsi="PMingLiU" w:cs="PMingLiU"/>
          <w:szCs w:val="24"/>
          <w:lang w:bidi="zh-TW"/>
        </w:rPr>
        <w:t xml:space="preserve"> 个月中您健保计划的表现？</w:t>
      </w:r>
    </w:p>
    <w:p w14:paraId="7AEEDC54" w14:textId="6C4A007C"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0</w:t>
      </w:r>
      <w:r w:rsidR="003679B2" w:rsidRPr="00A62DF1">
        <w:t> </w:t>
      </w:r>
      <w:r w:rsidR="00CB6061" w:rsidRPr="00CB6061">
        <w:rPr>
          <w:rFonts w:hint="eastAsia"/>
        </w:rPr>
        <w:t>代表可能存在的最糟健保计划</w:t>
      </w:r>
    </w:p>
    <w:p w14:paraId="388787F7" w14:textId="7E192C49"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1</w:t>
      </w:r>
    </w:p>
    <w:p w14:paraId="4277E114" w14:textId="69E158C8"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2</w:t>
      </w:r>
    </w:p>
    <w:p w14:paraId="0C0287A6" w14:textId="068736AC"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3</w:t>
      </w:r>
    </w:p>
    <w:p w14:paraId="581A9470" w14:textId="00A5F3C3"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4</w:t>
      </w:r>
    </w:p>
    <w:p w14:paraId="0EBD822E" w14:textId="71D45668"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5</w:t>
      </w:r>
    </w:p>
    <w:p w14:paraId="1737CAFF" w14:textId="0E8BACD4"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6</w:t>
      </w:r>
    </w:p>
    <w:p w14:paraId="52735986" w14:textId="4B133023"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7</w:t>
      </w:r>
    </w:p>
    <w:p w14:paraId="2E3E4F0F" w14:textId="0C3F56C5"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8</w:t>
      </w:r>
    </w:p>
    <w:p w14:paraId="276BC313" w14:textId="1BDACDAC"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9</w:t>
      </w:r>
    </w:p>
    <w:p w14:paraId="6C277476" w14:textId="023F3525" w:rsidR="003679B2" w:rsidRPr="00A62DF1" w:rsidRDefault="00BB796C" w:rsidP="003679B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9B2" w:rsidRPr="00A62DF1">
        <w:t>10</w:t>
      </w:r>
      <w:r w:rsidR="003679B2" w:rsidRPr="00A62DF1">
        <w:t> </w:t>
      </w:r>
      <w:r w:rsidR="00B262A3" w:rsidRPr="00B262A3">
        <w:rPr>
          <w:rFonts w:hint="eastAsia"/>
        </w:rPr>
        <w:t>代表可能存在的最佳健保计划</w:t>
      </w:r>
    </w:p>
    <w:p w14:paraId="5555C7AC" w14:textId="7EA944E6" w:rsidR="0097119E" w:rsidRPr="00A62DF1" w:rsidRDefault="006601FA" w:rsidP="0097119E">
      <w:pPr>
        <w:pStyle w:val="A1-Survey1DigitRespOptBox"/>
        <w:spacing w:before="200" w:after="200"/>
        <w:ind w:left="432"/>
      </w:pPr>
      <w:bookmarkStart w:id="4" w:name="_Hlk115354817"/>
      <w:r w:rsidRPr="00A62DF1">
        <w:rPr>
          <w:noProof/>
          <w:color w:val="2B579A"/>
          <w:shd w:val="clear" w:color="auto" w:fill="E6E6E6"/>
        </w:rPr>
        <w:drawing>
          <wp:inline distT="0" distB="0" distL="0" distR="0" wp14:anchorId="3EC53A98" wp14:editId="4EDECFAE">
            <wp:extent cx="5943600" cy="70485"/>
            <wp:effectExtent l="0" t="0" r="0" b="5715"/>
            <wp:docPr id="7" name="Picture 7"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bookmarkEnd w:id="4"/>
    <w:p w14:paraId="13A0FD9F" w14:textId="75ECBD03" w:rsidR="00A1213A" w:rsidRDefault="00A1213A" w:rsidP="005C1F05">
      <w:pPr>
        <w:pStyle w:val="SurveyBodyText"/>
        <w:keepNext/>
        <w:keepLines/>
        <w:rPr>
          <w:rFonts w:ascii="MS Mincho" w:eastAsia="MS Mincho" w:hAnsi="MS Mincho" w:cs="MS Mincho"/>
          <w:b/>
          <w:sz w:val="32"/>
          <w:szCs w:val="28"/>
        </w:rPr>
      </w:pPr>
      <w:r w:rsidRPr="00A1213A">
        <w:rPr>
          <w:rFonts w:ascii="MS Gothic" w:eastAsia="MS Gothic" w:hAnsi="MS Gothic" w:cs="MS Gothic" w:hint="eastAsia"/>
          <w:b/>
          <w:sz w:val="32"/>
          <w:szCs w:val="28"/>
        </w:rPr>
        <w:t>您</w:t>
      </w:r>
      <w:r w:rsidRPr="00A1213A">
        <w:rPr>
          <w:rFonts w:ascii="SimSun" w:eastAsia="SimSun" w:hAnsi="SimSun" w:cs="SimSun" w:hint="eastAsia"/>
          <w:b/>
          <w:sz w:val="32"/>
          <w:szCs w:val="28"/>
        </w:rPr>
        <w:t>过去</w:t>
      </w:r>
      <w:r w:rsidRPr="00A1213A">
        <w:rPr>
          <w:rFonts w:eastAsia="Times New Roman" w:cs="Times New Roman"/>
          <w:b/>
          <w:sz w:val="32"/>
          <w:szCs w:val="28"/>
        </w:rPr>
        <w:t xml:space="preserve"> 6 </w:t>
      </w:r>
      <w:r w:rsidRPr="00A1213A">
        <w:rPr>
          <w:rFonts w:ascii="MS Mincho" w:eastAsia="MS Mincho" w:hAnsi="MS Mincho" w:cs="MS Mincho" w:hint="eastAsia"/>
          <w:b/>
          <w:sz w:val="32"/>
          <w:szCs w:val="28"/>
        </w:rPr>
        <w:t>个月中的健康照</w:t>
      </w:r>
      <w:r w:rsidRPr="00A1213A">
        <w:rPr>
          <w:rFonts w:ascii="SimSun" w:eastAsia="SimSun" w:hAnsi="SimSun" w:cs="SimSun" w:hint="eastAsia"/>
          <w:b/>
          <w:sz w:val="32"/>
          <w:szCs w:val="28"/>
        </w:rPr>
        <w:t>护情</w:t>
      </w:r>
      <w:r w:rsidRPr="00A1213A">
        <w:rPr>
          <w:rFonts w:ascii="MS Mincho" w:eastAsia="MS Mincho" w:hAnsi="MS Mincho" w:cs="MS Mincho" w:hint="eastAsia"/>
          <w:b/>
          <w:sz w:val="32"/>
          <w:szCs w:val="28"/>
        </w:rPr>
        <w:t>况</w:t>
      </w:r>
    </w:p>
    <w:p w14:paraId="280D24D8" w14:textId="193B510C" w:rsidR="005C1E4F" w:rsidRPr="00A62DF1" w:rsidRDefault="00466EC5" w:rsidP="0083233C">
      <w:pPr>
        <w:pStyle w:val="SurveyBodyText"/>
        <w:keepNext/>
        <w:keepLines/>
      </w:pPr>
      <w:r w:rsidRPr="00A62DF1">
        <w:t>[</w:t>
      </w:r>
      <w:r w:rsidR="00812824" w:rsidRPr="00A62DF1">
        <w:t>SECTION H</w:t>
      </w:r>
      <w:r w:rsidRPr="00A62DF1">
        <w:t xml:space="preserve">EADING </w:t>
      </w:r>
      <w:r w:rsidR="00440447" w:rsidRPr="00A62DF1">
        <w:t>MUST</w:t>
      </w:r>
      <w:r w:rsidRPr="00A62DF1">
        <w:t xml:space="preserve"> APPEAR ON EACH </w:t>
      </w:r>
      <w:r w:rsidR="003F5315" w:rsidRPr="00A62DF1">
        <w:t>WEB</w:t>
      </w:r>
      <w:r w:rsidRPr="00A62DF1">
        <w:t xml:space="preserve">PAGE </w:t>
      </w:r>
      <w:r w:rsidR="00790121" w:rsidRPr="00A62DF1">
        <w:t>THAT INCLUDES</w:t>
      </w:r>
      <w:r w:rsidRPr="00A62DF1">
        <w:t xml:space="preserve"> Q</w:t>
      </w:r>
      <w:r w:rsidR="0067192D" w:rsidRPr="00A62DF1">
        <w:t xml:space="preserve">UESTIONS </w:t>
      </w:r>
      <w:r w:rsidR="00D67D39" w:rsidRPr="00A62DF1">
        <w:t>2</w:t>
      </w:r>
      <w:r w:rsidR="00EC0AFE" w:rsidRPr="00A62DF1">
        <w:t>0</w:t>
      </w:r>
      <w:r w:rsidR="0067192D" w:rsidRPr="00A62DF1">
        <w:t>-</w:t>
      </w:r>
      <w:r w:rsidR="00821FF1" w:rsidRPr="00A62DF1">
        <w:t>2</w:t>
      </w:r>
      <w:r w:rsidR="00EC0AFE" w:rsidRPr="00A62DF1">
        <w:t>6</w:t>
      </w:r>
      <w:r w:rsidR="00A8766D" w:rsidRPr="00A62DF1">
        <w:t>.</w:t>
      </w:r>
      <w:r w:rsidRPr="00A62DF1">
        <w:t>]</w:t>
      </w:r>
    </w:p>
    <w:p w14:paraId="7AE3ABE4" w14:textId="3190EBEE" w:rsidR="005C1E4F" w:rsidRPr="00D65FF3" w:rsidRDefault="00D65FF3" w:rsidP="00D65FF3">
      <w:pPr>
        <w:pStyle w:val="SurveyBodyText"/>
        <w:rPr>
          <w:rFonts w:eastAsia="PMingLiU" w:cs="Times New Roman"/>
          <w:lang w:bidi="zh-TW"/>
        </w:rPr>
      </w:pPr>
      <w:r>
        <w:t xml:space="preserve">= </w:t>
      </w:r>
      <w:r w:rsidRPr="00D65FF3">
        <w:rPr>
          <w:rFonts w:eastAsia="PMingLiU" w:cs="Times New Roman"/>
          <w:lang w:bidi="zh-TW"/>
        </w:rPr>
        <w:t>以下问题将询问您的健康照护相关情况。这些包括您在诊所</w:t>
      </w:r>
      <w:r w:rsidRPr="00D65FF3">
        <w:rPr>
          <w:rFonts w:eastAsia="PMingLiU" w:cs="Times New Roman"/>
          <w:lang w:bidi="zh-TW"/>
        </w:rPr>
        <w:t>,</w:t>
      </w:r>
      <w:r w:rsidRPr="00D65FF3">
        <w:rPr>
          <w:rFonts w:eastAsia="PMingLiU" w:cs="Times New Roman"/>
          <w:lang w:bidi="zh-TW"/>
        </w:rPr>
        <w:t>急诊室</w:t>
      </w:r>
      <w:r w:rsidRPr="00D65FF3">
        <w:rPr>
          <w:rFonts w:eastAsia="PMingLiU" w:cs="Times New Roman"/>
          <w:lang w:bidi="zh-TW"/>
        </w:rPr>
        <w:t>,</w:t>
      </w:r>
      <w:r w:rsidRPr="00D65FF3">
        <w:rPr>
          <w:rFonts w:eastAsia="PMingLiU" w:cs="Times New Roman"/>
          <w:lang w:bidi="zh-TW"/>
        </w:rPr>
        <w:t>医师办公室</w:t>
      </w:r>
      <w:r w:rsidRPr="00D65FF3">
        <w:rPr>
          <w:rFonts w:eastAsia="PMingLiU" w:cs="Times New Roman"/>
          <w:lang w:bidi="zh-TW"/>
        </w:rPr>
        <w:t>,</w:t>
      </w:r>
      <w:r w:rsidRPr="00D65FF3">
        <w:rPr>
          <w:rFonts w:eastAsia="PMingLiU" w:cs="Times New Roman"/>
          <w:lang w:bidi="zh-TW"/>
        </w:rPr>
        <w:t>电话或视频方式所得到的健康照</w:t>
      </w:r>
      <w:r w:rsidR="006851AD">
        <w:rPr>
          <w:rFonts w:eastAsiaTheme="minorEastAsia" w:cs="Times New Roman" w:hint="eastAsia"/>
          <w:lang w:bidi="zh-TW"/>
        </w:rPr>
        <w:t>护</w:t>
      </w:r>
      <w:r w:rsidRPr="00D65FF3">
        <w:rPr>
          <w:rFonts w:eastAsia="PMingLiU" w:cs="Times New Roman"/>
          <w:lang w:bidi="zh-TW"/>
        </w:rPr>
        <w:t>。请</w:t>
      </w:r>
      <w:r w:rsidRPr="00D65FF3">
        <w:rPr>
          <w:rFonts w:eastAsia="PMingLiU" w:cs="Times New Roman"/>
          <w:b/>
          <w:bCs/>
          <w:lang w:bidi="zh-TW"/>
        </w:rPr>
        <w:t>不要</w:t>
      </w:r>
      <w:r w:rsidRPr="00D65FF3">
        <w:rPr>
          <w:rFonts w:eastAsia="PMingLiU" w:cs="Times New Roman"/>
          <w:lang w:bidi="zh-TW"/>
        </w:rPr>
        <w:t>包括您在医院过夜时所取得的照护。请</w:t>
      </w:r>
      <w:r w:rsidRPr="00D65FF3">
        <w:rPr>
          <w:rFonts w:eastAsia="PMingLiU" w:cs="Times New Roman"/>
          <w:b/>
          <w:bCs/>
          <w:lang w:bidi="zh-TW"/>
        </w:rPr>
        <w:t>不要</w:t>
      </w:r>
      <w:r w:rsidRPr="00D65FF3">
        <w:rPr>
          <w:rFonts w:eastAsia="PMingLiU" w:cs="Times New Roman"/>
          <w:lang w:bidi="zh-TW"/>
        </w:rPr>
        <w:t>包括您的牙科照护看诊。请依据您于</w:t>
      </w:r>
      <w:r w:rsidRPr="00D65FF3">
        <w:rPr>
          <w:rFonts w:eastAsia="PMingLiU" w:cs="Times New Roman"/>
          <w:lang w:bidi="zh-TW"/>
        </w:rPr>
        <w:t xml:space="preserve"> 202</w:t>
      </w:r>
      <w:r w:rsidR="001D3A83">
        <w:rPr>
          <w:rFonts w:eastAsiaTheme="minorEastAsia" w:cs="Times New Roman"/>
          <w:lang w:bidi="zh-TW"/>
        </w:rPr>
        <w:t>5</w:t>
      </w:r>
      <w:r w:rsidRPr="00D65FF3">
        <w:rPr>
          <w:rFonts w:eastAsia="PMingLiU" w:cs="Times New Roman"/>
          <w:lang w:bidi="zh-TW"/>
        </w:rPr>
        <w:t xml:space="preserve"> </w:t>
      </w:r>
      <w:r w:rsidRPr="00D65FF3">
        <w:rPr>
          <w:rFonts w:eastAsia="PMingLiU" w:cs="Times New Roman"/>
          <w:lang w:bidi="zh-TW"/>
        </w:rPr>
        <w:t>年</w:t>
      </w:r>
      <w:r w:rsidRPr="00D65FF3">
        <w:rPr>
          <w:rFonts w:eastAsia="PMingLiU" w:cs="Times New Roman"/>
          <w:lang w:bidi="zh-TW"/>
        </w:rPr>
        <w:t xml:space="preserve"> 7 </w:t>
      </w:r>
      <w:r w:rsidRPr="00D65FF3">
        <w:rPr>
          <w:rFonts w:eastAsia="PMingLiU" w:cs="Times New Roman"/>
          <w:lang w:bidi="zh-TW"/>
        </w:rPr>
        <w:t>月到</w:t>
      </w:r>
      <w:r w:rsidRPr="00D65FF3">
        <w:rPr>
          <w:rFonts w:eastAsia="PMingLiU" w:cs="Times New Roman"/>
          <w:lang w:bidi="zh-TW"/>
        </w:rPr>
        <w:t xml:space="preserve"> 12 </w:t>
      </w:r>
      <w:r w:rsidRPr="00D65FF3">
        <w:rPr>
          <w:rFonts w:eastAsia="PMingLiU" w:cs="Times New Roman"/>
          <w:lang w:bidi="zh-TW"/>
        </w:rPr>
        <w:t>月使用健保计划的体验回答问题。</w:t>
      </w:r>
    </w:p>
    <w:p w14:paraId="6971CBA7" w14:textId="78D94C6A" w:rsidR="001F6E60" w:rsidRPr="00CA7120" w:rsidRDefault="00CA7120" w:rsidP="00CA7120">
      <w:pPr>
        <w:pStyle w:val="Q1-Survey-Question"/>
        <w:numPr>
          <w:ilvl w:val="0"/>
          <w:numId w:val="31"/>
        </w:numPr>
        <w:spacing w:after="120"/>
        <w:rPr>
          <w:rFonts w:eastAsia="PMingLiU"/>
          <w:szCs w:val="24"/>
          <w:lang w:bidi="zh-TW"/>
        </w:rPr>
      </w:pPr>
      <w:r w:rsidRPr="00CA7120">
        <w:rPr>
          <w:rFonts w:eastAsia="PMingLiU"/>
          <w:szCs w:val="24"/>
          <w:lang w:bidi="zh-TW"/>
        </w:rPr>
        <w:lastRenderedPageBreak/>
        <w:t>在过去</w:t>
      </w:r>
      <w:r w:rsidRPr="00CA7120">
        <w:rPr>
          <w:rFonts w:eastAsia="PMingLiU"/>
          <w:szCs w:val="24"/>
          <w:lang w:bidi="zh-TW"/>
        </w:rPr>
        <w:t xml:space="preserve"> 6 </w:t>
      </w:r>
      <w:r w:rsidRPr="00CA7120">
        <w:rPr>
          <w:rFonts w:eastAsia="PMingLiU"/>
          <w:szCs w:val="24"/>
          <w:lang w:bidi="zh-TW"/>
        </w:rPr>
        <w:t>个月中，为了方便您不需要亲自</w:t>
      </w:r>
      <w:r w:rsidR="00D06CF4" w:rsidRPr="00D06CF4">
        <w:rPr>
          <w:rFonts w:eastAsia="PMingLiU" w:hint="eastAsia"/>
          <w:szCs w:val="24"/>
          <w:lang w:bidi="zh-TW"/>
        </w:rPr>
        <w:t>前往</w:t>
      </w:r>
      <w:r w:rsidRPr="00CA7120">
        <w:rPr>
          <w:rFonts w:eastAsia="PMingLiU"/>
          <w:szCs w:val="24"/>
          <w:lang w:bidi="zh-TW"/>
        </w:rPr>
        <w:t>他们的办公室或设施</w:t>
      </w:r>
      <w:r w:rsidRPr="00CA7120">
        <w:rPr>
          <w:rFonts w:eastAsia="PMingLiU"/>
          <w:szCs w:val="24"/>
          <w:lang w:bidi="zh-TW"/>
        </w:rPr>
        <w:t xml:space="preserve">, </w:t>
      </w:r>
      <w:r w:rsidRPr="00CA7120">
        <w:rPr>
          <w:rFonts w:eastAsia="PMingLiU"/>
          <w:szCs w:val="24"/>
          <w:lang w:bidi="zh-TW"/>
        </w:rPr>
        <w:t>您通常的医师或初级保健工作人员是否提供电话或视频方式的就诊</w:t>
      </w:r>
      <w:r w:rsidRPr="00CA7120">
        <w:rPr>
          <w:rFonts w:eastAsia="PMingLiU"/>
          <w:szCs w:val="24"/>
          <w:lang w:bidi="zh-TW"/>
        </w:rPr>
        <w:t>?</w:t>
      </w:r>
    </w:p>
    <w:p w14:paraId="23A874D6" w14:textId="5D22AB9F" w:rsidR="00590803" w:rsidRPr="00A62DF1" w:rsidRDefault="00BB796C" w:rsidP="00821FF1">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45DAE" w:rsidRPr="009914B7">
        <w:t>是</w:t>
      </w:r>
    </w:p>
    <w:p w14:paraId="2EA24E74" w14:textId="7463ED87" w:rsidR="00590803" w:rsidRPr="00A62DF1" w:rsidRDefault="00BB796C" w:rsidP="000F45FC">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B26BF" w:rsidRPr="009914B7">
        <w:t>否</w:t>
      </w:r>
    </w:p>
    <w:p w14:paraId="107AF170" w14:textId="0CFE2BE8" w:rsidR="00EE4CAE" w:rsidRPr="00A62DF1" w:rsidRDefault="00BB796C" w:rsidP="000F45FC">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C025A" w:rsidRPr="009914B7">
        <w:t>不知道</w:t>
      </w:r>
    </w:p>
    <w:p w14:paraId="71962DDE" w14:textId="52A716CA" w:rsidR="00EE4CAE" w:rsidRPr="00A62DF1" w:rsidRDefault="00BB796C" w:rsidP="00EE4CA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61065" w:rsidRPr="00A61065">
        <w:rPr>
          <w:rFonts w:eastAsia="PMingLiU"/>
          <w:szCs w:val="24"/>
          <w:lang w:bidi="zh-TW"/>
        </w:rPr>
        <w:t>不适用；我没有个人医师</w:t>
      </w:r>
    </w:p>
    <w:p w14:paraId="2A2A9096" w14:textId="6E255D86" w:rsidR="005C1E4F" w:rsidRPr="002011B9" w:rsidRDefault="002011B9" w:rsidP="002011B9">
      <w:pPr>
        <w:pStyle w:val="Q1-Survey-Question"/>
        <w:numPr>
          <w:ilvl w:val="0"/>
          <w:numId w:val="31"/>
        </w:numPr>
        <w:spacing w:before="280" w:after="120"/>
        <w:rPr>
          <w:rFonts w:eastAsia="PMingLiU"/>
          <w:b/>
          <w:szCs w:val="24"/>
          <w:lang w:bidi="zh-TW"/>
        </w:rPr>
      </w:pPr>
      <w:r w:rsidRPr="002011B9">
        <w:rPr>
          <w:rFonts w:eastAsia="PMingLiU"/>
          <w:szCs w:val="24"/>
          <w:lang w:bidi="zh-TW"/>
        </w:rPr>
        <w:t>在过去</w:t>
      </w:r>
      <w:r w:rsidRPr="002011B9">
        <w:rPr>
          <w:rFonts w:eastAsia="PMingLiU"/>
          <w:szCs w:val="24"/>
          <w:lang w:bidi="zh-TW"/>
        </w:rPr>
        <w:t xml:space="preserve"> 6 </w:t>
      </w:r>
      <w:r w:rsidRPr="002011B9">
        <w:rPr>
          <w:rFonts w:eastAsia="PMingLiU"/>
          <w:szCs w:val="24"/>
          <w:lang w:bidi="zh-TW"/>
        </w:rPr>
        <w:t>个月中，当您在急诊室、医师办公室或诊所</w:t>
      </w:r>
      <w:r w:rsidRPr="002011B9">
        <w:rPr>
          <w:rFonts w:eastAsia="PMingLiU"/>
          <w:b/>
          <w:bCs/>
          <w:szCs w:val="24"/>
          <w:lang w:bidi="zh-TW"/>
        </w:rPr>
        <w:t>需要立即取得照护</w:t>
      </w:r>
      <w:r w:rsidRPr="002011B9">
        <w:rPr>
          <w:rFonts w:eastAsia="PMingLiU"/>
          <w:szCs w:val="24"/>
          <w:lang w:bidi="zh-TW"/>
        </w:rPr>
        <w:t>时，您多常能在需要时尽快取得照护？</w:t>
      </w:r>
      <w:r w:rsidRPr="002011B9">
        <w:rPr>
          <w:rFonts w:eastAsia="PMingLiU"/>
          <w:i/>
          <w:iCs/>
          <w:szCs w:val="24"/>
          <w:lang w:bidi="zh-TW"/>
        </w:rPr>
        <w:t>请包括亲自</w:t>
      </w:r>
      <w:r w:rsidRPr="002011B9">
        <w:rPr>
          <w:rFonts w:eastAsia="PMingLiU"/>
          <w:i/>
          <w:iCs/>
          <w:szCs w:val="24"/>
          <w:lang w:bidi="zh-TW"/>
        </w:rPr>
        <w:t xml:space="preserve">, </w:t>
      </w:r>
      <w:r w:rsidRPr="002011B9">
        <w:rPr>
          <w:rFonts w:eastAsia="PMingLiU"/>
          <w:i/>
          <w:iCs/>
          <w:szCs w:val="24"/>
          <w:lang w:bidi="zh-TW"/>
        </w:rPr>
        <w:t>电话或视频方式的就诊</w:t>
      </w:r>
      <w:r w:rsidRPr="002011B9">
        <w:rPr>
          <w:rFonts w:eastAsia="PMingLiU"/>
          <w:i/>
          <w:iCs/>
          <w:szCs w:val="24"/>
          <w:lang w:bidi="zh-TW"/>
        </w:rPr>
        <w:t>.</w:t>
      </w:r>
    </w:p>
    <w:p w14:paraId="3DF9980B" w14:textId="074D6A2E" w:rsidR="005C1E4F"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C3E11" w:rsidRPr="009914B7">
        <w:t>从未</w:t>
      </w:r>
    </w:p>
    <w:p w14:paraId="2B4AB7C3" w14:textId="2A2E0CFB" w:rsidR="005C1E4F"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B345A" w:rsidRPr="009914B7">
        <w:t>有时</w:t>
      </w:r>
    </w:p>
    <w:p w14:paraId="6C787E8A" w14:textId="3A24F9A0" w:rsidR="005C1E4F"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B08B2" w:rsidRPr="009914B7">
        <w:t>经常</w:t>
      </w:r>
    </w:p>
    <w:p w14:paraId="659B7801" w14:textId="376E3AFF" w:rsidR="005C1E4F"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572CE" w:rsidRPr="009914B7">
        <w:t>总是</w:t>
      </w:r>
    </w:p>
    <w:p w14:paraId="21899DB3" w14:textId="216AB9D7" w:rsidR="00F35A65" w:rsidRPr="00A62DF1" w:rsidRDefault="00BB796C" w:rsidP="00F35A65">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E72B3" w:rsidRPr="008E72B3">
        <w:rPr>
          <w:rFonts w:eastAsia="PMingLiU"/>
          <w:szCs w:val="24"/>
          <w:lang w:bidi="zh-TW"/>
        </w:rPr>
        <w:t>不适用；不需要立即取得照护</w:t>
      </w:r>
    </w:p>
    <w:p w14:paraId="5CE5C79C" w14:textId="311C88C1" w:rsidR="00A809B0" w:rsidRPr="002075FA" w:rsidRDefault="002075FA" w:rsidP="002075FA">
      <w:pPr>
        <w:pStyle w:val="Q1-Survey-Question"/>
        <w:numPr>
          <w:ilvl w:val="0"/>
          <w:numId w:val="31"/>
        </w:numPr>
        <w:spacing w:before="280" w:after="120"/>
        <w:rPr>
          <w:rFonts w:eastAsia="PMingLiU"/>
          <w:b/>
          <w:szCs w:val="24"/>
          <w:lang w:bidi="zh-TW"/>
        </w:rPr>
      </w:pPr>
      <w:r w:rsidRPr="002075FA">
        <w:rPr>
          <w:rFonts w:eastAsia="PMingLiU"/>
          <w:szCs w:val="24"/>
          <w:lang w:bidi="zh-TW"/>
        </w:rPr>
        <w:t>在过去</w:t>
      </w:r>
      <w:r w:rsidRPr="002075FA">
        <w:rPr>
          <w:rFonts w:eastAsia="PMingLiU"/>
          <w:szCs w:val="24"/>
          <w:lang w:bidi="zh-TW"/>
        </w:rPr>
        <w:t xml:space="preserve"> 6 </w:t>
      </w:r>
      <w:r w:rsidRPr="002075FA">
        <w:rPr>
          <w:rFonts w:eastAsia="PMingLiU"/>
          <w:szCs w:val="24"/>
          <w:lang w:bidi="zh-TW"/>
        </w:rPr>
        <w:t>个月中，您多常在需要时能尽快取得于医师办公室或诊所接受</w:t>
      </w:r>
      <w:r w:rsidRPr="002075FA">
        <w:rPr>
          <w:rFonts w:eastAsia="PMingLiU"/>
          <w:b/>
          <w:bCs/>
          <w:szCs w:val="24"/>
          <w:lang w:bidi="zh-TW"/>
        </w:rPr>
        <w:t>检查或例行照护</w:t>
      </w:r>
      <w:r w:rsidRPr="002075FA">
        <w:rPr>
          <w:rFonts w:eastAsia="PMingLiU"/>
          <w:szCs w:val="24"/>
          <w:lang w:bidi="zh-TW"/>
        </w:rPr>
        <w:t>的就诊？</w:t>
      </w:r>
      <w:r w:rsidRPr="002075FA">
        <w:rPr>
          <w:rFonts w:eastAsia="PMingLiU"/>
          <w:i/>
          <w:iCs/>
          <w:szCs w:val="24"/>
          <w:lang w:bidi="zh-TW"/>
        </w:rPr>
        <w:t>请包括亲自</w:t>
      </w:r>
      <w:r w:rsidRPr="002075FA">
        <w:rPr>
          <w:rFonts w:eastAsia="PMingLiU"/>
          <w:i/>
          <w:iCs/>
          <w:szCs w:val="24"/>
          <w:lang w:bidi="zh-TW"/>
        </w:rPr>
        <w:t xml:space="preserve">, </w:t>
      </w:r>
      <w:r w:rsidRPr="002075FA">
        <w:rPr>
          <w:rFonts w:eastAsia="PMingLiU"/>
          <w:i/>
          <w:iCs/>
          <w:szCs w:val="24"/>
          <w:lang w:bidi="zh-TW"/>
        </w:rPr>
        <w:t>电话或视频方式的就诊</w:t>
      </w:r>
      <w:r w:rsidRPr="002075FA">
        <w:rPr>
          <w:rFonts w:eastAsia="PMingLiU"/>
          <w:i/>
          <w:iCs/>
          <w:szCs w:val="24"/>
          <w:lang w:bidi="zh-TW"/>
        </w:rPr>
        <w:t>.</w:t>
      </w:r>
    </w:p>
    <w:p w14:paraId="762798C4" w14:textId="7D14B4DE" w:rsidR="00A809B0"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A0EC0" w:rsidRPr="009914B7">
        <w:t>从未</w:t>
      </w:r>
    </w:p>
    <w:p w14:paraId="681C8306" w14:textId="68C2AAC1" w:rsidR="00A809B0"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40E6A" w:rsidRPr="009914B7">
        <w:t>有时</w:t>
      </w:r>
    </w:p>
    <w:p w14:paraId="28DB65B5" w14:textId="2BB7A23A" w:rsidR="00A809B0"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373F9" w:rsidRPr="009914B7">
        <w:t>经常</w:t>
      </w:r>
    </w:p>
    <w:p w14:paraId="64E9155F" w14:textId="21F5B242" w:rsidR="00A809B0"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D391D" w:rsidRPr="009914B7">
        <w:t>总是</w:t>
      </w:r>
    </w:p>
    <w:p w14:paraId="2EA7D200" w14:textId="3392F5DF" w:rsidR="002A108B" w:rsidRPr="00A62DF1" w:rsidRDefault="00BB796C" w:rsidP="002A108B">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B09DE" w:rsidRPr="002B09DE">
        <w:rPr>
          <w:rFonts w:eastAsia="PMingLiU"/>
          <w:szCs w:val="24"/>
          <w:lang w:bidi="zh-TW"/>
        </w:rPr>
        <w:t>不适用；没有进行就诊</w:t>
      </w:r>
    </w:p>
    <w:p w14:paraId="2CDAB3E6" w14:textId="53BCF4EB" w:rsidR="002A1CE7" w:rsidRPr="00A62DF1" w:rsidRDefault="006601FA" w:rsidP="0083233C">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130CC001" wp14:editId="47438157">
            <wp:extent cx="5943600" cy="47625"/>
            <wp:effectExtent l="0" t="0" r="0" b="9525"/>
            <wp:docPr id="38" name="Picture 38"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12D04A6D" w14:textId="1E567AA9" w:rsidR="00A809B0" w:rsidRPr="00A55CC2" w:rsidRDefault="00A55CC2" w:rsidP="00A55CC2">
      <w:pPr>
        <w:pStyle w:val="Q1-Survey-Question"/>
        <w:numPr>
          <w:ilvl w:val="0"/>
          <w:numId w:val="31"/>
        </w:numPr>
        <w:spacing w:before="240" w:after="80"/>
        <w:rPr>
          <w:rFonts w:eastAsia="PMingLiU"/>
          <w:b/>
          <w:szCs w:val="24"/>
          <w:lang w:bidi="zh-TW"/>
        </w:rPr>
      </w:pPr>
      <w:r w:rsidRPr="00A55CC2">
        <w:rPr>
          <w:rFonts w:eastAsia="PMingLiU"/>
          <w:szCs w:val="24"/>
          <w:lang w:bidi="zh-TW"/>
        </w:rPr>
        <w:t>在过去</w:t>
      </w:r>
      <w:r w:rsidRPr="00A55CC2">
        <w:rPr>
          <w:rFonts w:eastAsia="PMingLiU"/>
          <w:szCs w:val="24"/>
          <w:lang w:bidi="zh-TW"/>
        </w:rPr>
        <w:t xml:space="preserve"> 6 </w:t>
      </w:r>
      <w:r w:rsidRPr="00A55CC2">
        <w:rPr>
          <w:rFonts w:eastAsia="PMingLiU"/>
          <w:szCs w:val="24"/>
          <w:lang w:bidi="zh-TW"/>
        </w:rPr>
        <w:t>个月中，</w:t>
      </w:r>
      <w:r w:rsidRPr="00A55CC2">
        <w:rPr>
          <w:rFonts w:eastAsia="PMingLiU"/>
          <w:b/>
          <w:bCs/>
          <w:szCs w:val="24"/>
          <w:lang w:bidi="zh-TW"/>
        </w:rPr>
        <w:t>不算</w:t>
      </w:r>
      <w:r w:rsidRPr="00A55CC2">
        <w:rPr>
          <w:rFonts w:eastAsia="PMingLiU"/>
          <w:szCs w:val="24"/>
          <w:lang w:bidi="zh-TW"/>
        </w:rPr>
        <w:t>您前往急诊室的次数，您前往医师办公室或诊所为自己取得健康照护多少次？</w:t>
      </w:r>
      <w:r w:rsidRPr="00A55CC2">
        <w:rPr>
          <w:rFonts w:eastAsia="PMingLiU"/>
          <w:i/>
          <w:iCs/>
          <w:szCs w:val="24"/>
          <w:lang w:bidi="zh-TW"/>
        </w:rPr>
        <w:t>请包括亲自</w:t>
      </w:r>
      <w:r w:rsidRPr="00A55CC2">
        <w:rPr>
          <w:rFonts w:eastAsia="PMingLiU"/>
          <w:i/>
          <w:iCs/>
          <w:szCs w:val="24"/>
          <w:lang w:bidi="zh-TW"/>
        </w:rPr>
        <w:t xml:space="preserve">, </w:t>
      </w:r>
      <w:r w:rsidRPr="00A55CC2">
        <w:rPr>
          <w:rFonts w:eastAsia="PMingLiU"/>
          <w:i/>
          <w:iCs/>
          <w:szCs w:val="24"/>
          <w:lang w:bidi="zh-TW"/>
        </w:rPr>
        <w:t>电话或视频方式的就诊</w:t>
      </w:r>
      <w:r w:rsidRPr="00A55CC2">
        <w:rPr>
          <w:rFonts w:eastAsia="PMingLiU"/>
          <w:i/>
          <w:iCs/>
          <w:szCs w:val="24"/>
          <w:lang w:bidi="zh-TW"/>
        </w:rPr>
        <w:t>.</w:t>
      </w:r>
    </w:p>
    <w:p w14:paraId="5BC40140" w14:textId="7606DDA6" w:rsidR="00A809B0" w:rsidRPr="00A62DF1" w:rsidRDefault="00BB796C" w:rsidP="0083233C">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07176" w:rsidRPr="00D07176">
        <w:rPr>
          <w:rFonts w:eastAsia="PMingLiU"/>
          <w:szCs w:val="24"/>
          <w:lang w:bidi="zh-TW"/>
        </w:rPr>
        <w:t>没有</w:t>
      </w:r>
      <w:r w:rsidR="00D07176" w:rsidRPr="00D07176">
        <w:rPr>
          <w:rFonts w:eastAsia="PMingLiU"/>
          <w:szCs w:val="24"/>
          <w:lang w:bidi="zh-TW"/>
        </w:rPr>
        <w:t xml:space="preserve"> </w:t>
      </w:r>
      <w:r w:rsidR="005C1F05">
        <w:rPr>
          <w:rFonts w:eastAsia="PMingLiU"/>
          <w:szCs w:val="24"/>
          <w:lang w:bidi="zh-TW"/>
        </w:rPr>
        <w:t xml:space="preserve">  </w:t>
      </w:r>
      <w:r w:rsidR="005C1F05" w:rsidRPr="00A62DF1">
        <w:t xml:space="preserve"> </w:t>
      </w:r>
      <w:r w:rsidR="00A809B0" w:rsidRPr="00A62DF1">
        <w:t>[IF NONE, GO TO #</w:t>
      </w:r>
      <w:r w:rsidR="0038559B" w:rsidRPr="00A62DF1">
        <w:t>2</w:t>
      </w:r>
      <w:r w:rsidR="001C53AD" w:rsidRPr="00A62DF1">
        <w:t>7</w:t>
      </w:r>
      <w:r w:rsidR="00A809B0" w:rsidRPr="00A62DF1">
        <w:t>]</w:t>
      </w:r>
    </w:p>
    <w:p w14:paraId="0970E34C" w14:textId="600437B6" w:rsidR="00A809B0" w:rsidRPr="00A62DF1" w:rsidRDefault="00BB796C" w:rsidP="0083233C">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 xml:space="preserve">1 </w:t>
      </w:r>
      <w:r w:rsidR="009D5A0B" w:rsidRPr="009914B7">
        <w:t>次</w:t>
      </w:r>
    </w:p>
    <w:p w14:paraId="4ACC956E" w14:textId="0915F81E" w:rsidR="00A809B0" w:rsidRPr="00A62DF1" w:rsidRDefault="00BB796C" w:rsidP="0083233C">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2</w:t>
      </w:r>
    </w:p>
    <w:p w14:paraId="258D66FE" w14:textId="7A6CB765" w:rsidR="00A809B0" w:rsidRPr="00A62DF1" w:rsidRDefault="00BB796C" w:rsidP="0083233C">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3</w:t>
      </w:r>
    </w:p>
    <w:p w14:paraId="3CB4E36F" w14:textId="5666D96E" w:rsidR="00A809B0" w:rsidRPr="00A62DF1" w:rsidRDefault="00BB796C" w:rsidP="0083233C">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4</w:t>
      </w:r>
    </w:p>
    <w:p w14:paraId="0285E5E8" w14:textId="4696AA86" w:rsidR="00A809B0" w:rsidRPr="00A62DF1" w:rsidRDefault="00BB796C" w:rsidP="0083233C">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187681">
        <w:t>5</w:t>
      </w:r>
      <w:r w:rsidR="00A809B0" w:rsidRPr="009914B7">
        <w:t xml:space="preserve"> </w:t>
      </w:r>
      <w:r w:rsidR="00F712B5" w:rsidRPr="009914B7">
        <w:t>到</w:t>
      </w:r>
      <w:r w:rsidR="00A809B0" w:rsidRPr="009914B7">
        <w:t xml:space="preserve"> 9 </w:t>
      </w:r>
      <w:r w:rsidR="00F712B5" w:rsidRPr="009914B7">
        <w:t>次</w:t>
      </w:r>
    </w:p>
    <w:p w14:paraId="6D61F2D8" w14:textId="78AA6A65" w:rsidR="00A809B0" w:rsidRPr="00A62DF1" w:rsidRDefault="00BB796C" w:rsidP="006C4043">
      <w:pPr>
        <w:pStyle w:val="A0-Survey0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 xml:space="preserve">10 </w:t>
      </w:r>
      <w:r w:rsidR="0057585A" w:rsidRPr="009914B7">
        <w:t>次或以上</w:t>
      </w:r>
    </w:p>
    <w:p w14:paraId="63E9CDE9" w14:textId="4420A60E"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38F4F63" wp14:editId="08B6DB04">
            <wp:extent cx="5943600" cy="47625"/>
            <wp:effectExtent l="0" t="0" r="0" b="9525"/>
            <wp:docPr id="59" name="Picture 59"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25BDFD4E" w14:textId="0BDDE347" w:rsidR="00BE47DF" w:rsidRPr="00D167C0" w:rsidRDefault="00D167C0" w:rsidP="00D167C0">
      <w:pPr>
        <w:pStyle w:val="Q1-Survey-Question"/>
        <w:numPr>
          <w:ilvl w:val="0"/>
          <w:numId w:val="31"/>
        </w:numPr>
        <w:spacing w:before="240" w:after="80"/>
        <w:rPr>
          <w:rFonts w:eastAsia="PMingLiU"/>
          <w:b/>
          <w:szCs w:val="24"/>
          <w:lang w:bidi="zh-TW"/>
        </w:rPr>
      </w:pPr>
      <w:r w:rsidRPr="00D167C0">
        <w:rPr>
          <w:rFonts w:eastAsia="PMingLiU"/>
          <w:szCs w:val="24"/>
          <w:lang w:bidi="zh-TW"/>
        </w:rPr>
        <w:t>在过去</w:t>
      </w:r>
      <w:r w:rsidRPr="00D167C0">
        <w:rPr>
          <w:rFonts w:eastAsia="PMingLiU"/>
          <w:szCs w:val="24"/>
          <w:lang w:bidi="zh-TW"/>
        </w:rPr>
        <w:t xml:space="preserve"> 6 </w:t>
      </w:r>
      <w:r w:rsidRPr="00D167C0">
        <w:rPr>
          <w:rFonts w:eastAsia="PMingLiU"/>
          <w:szCs w:val="24"/>
          <w:lang w:bidi="zh-TW"/>
        </w:rPr>
        <w:t>个月中，您多常能轻松取得所需的照护、检查或治疗？</w:t>
      </w:r>
      <w:r w:rsidRPr="00D167C0">
        <w:rPr>
          <w:rFonts w:eastAsia="PMingLiU"/>
          <w:i/>
          <w:iCs/>
          <w:szCs w:val="24"/>
          <w:lang w:bidi="zh-TW"/>
        </w:rPr>
        <w:t>请包括亲自</w:t>
      </w:r>
      <w:r w:rsidRPr="00D167C0">
        <w:rPr>
          <w:rFonts w:eastAsia="PMingLiU"/>
          <w:i/>
          <w:iCs/>
          <w:szCs w:val="24"/>
          <w:lang w:bidi="zh-TW"/>
        </w:rPr>
        <w:t xml:space="preserve">, </w:t>
      </w:r>
      <w:r w:rsidRPr="00D167C0">
        <w:rPr>
          <w:rFonts w:eastAsia="PMingLiU"/>
          <w:i/>
          <w:iCs/>
          <w:szCs w:val="24"/>
          <w:lang w:bidi="zh-TW"/>
        </w:rPr>
        <w:t>电话或视频方式的就诊</w:t>
      </w:r>
      <w:r w:rsidRPr="00D167C0">
        <w:rPr>
          <w:rFonts w:eastAsia="PMingLiU"/>
          <w:i/>
          <w:iCs/>
          <w:szCs w:val="24"/>
          <w:lang w:bidi="zh-TW"/>
        </w:rPr>
        <w:t>.</w:t>
      </w:r>
    </w:p>
    <w:p w14:paraId="04AB6FBB" w14:textId="3284EF43" w:rsidR="00BE47DF"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F43D8" w:rsidRPr="009914B7">
        <w:t>从未</w:t>
      </w:r>
    </w:p>
    <w:p w14:paraId="3FEA1CF8" w14:textId="46664252" w:rsidR="00BE47DF"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01E08" w:rsidRPr="009914B7">
        <w:t>有时</w:t>
      </w:r>
    </w:p>
    <w:p w14:paraId="13662D3D" w14:textId="1BC557F7" w:rsidR="00BE47DF"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A3159" w:rsidRPr="009914B7">
        <w:t>经常</w:t>
      </w:r>
    </w:p>
    <w:p w14:paraId="6EDDBE76" w14:textId="400AAE66" w:rsidR="00BE47DF"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12504" w:rsidRPr="009914B7">
        <w:t>总是</w:t>
      </w:r>
    </w:p>
    <w:p w14:paraId="1BDE3F2B" w14:textId="41B6068D" w:rsidR="00BE47DF" w:rsidRPr="00EB6599" w:rsidRDefault="00EB6599" w:rsidP="00EB6599">
      <w:pPr>
        <w:pStyle w:val="Q1-Survey-Question"/>
        <w:numPr>
          <w:ilvl w:val="0"/>
          <w:numId w:val="31"/>
        </w:numPr>
        <w:spacing w:before="280" w:after="120"/>
        <w:rPr>
          <w:rFonts w:eastAsia="PMingLiU"/>
          <w:szCs w:val="24"/>
          <w:lang w:bidi="zh-TW"/>
        </w:rPr>
      </w:pPr>
      <w:r w:rsidRPr="00EB6599">
        <w:rPr>
          <w:rFonts w:eastAsia="PMingLiU"/>
          <w:szCs w:val="24"/>
          <w:lang w:bidi="zh-TW"/>
        </w:rPr>
        <w:lastRenderedPageBreak/>
        <w:t>口译员是帮助您与不会您语言的其他人交流的人员。在过去</w:t>
      </w:r>
      <w:r w:rsidRPr="00EB6599">
        <w:rPr>
          <w:rFonts w:eastAsia="PMingLiU"/>
          <w:szCs w:val="24"/>
          <w:lang w:bidi="zh-TW"/>
        </w:rPr>
        <w:t xml:space="preserve"> 6 </w:t>
      </w:r>
      <w:r w:rsidRPr="00EB6599">
        <w:rPr>
          <w:rFonts w:eastAsia="PMingLiU"/>
          <w:szCs w:val="24"/>
          <w:lang w:bidi="zh-TW"/>
        </w:rPr>
        <w:t>个月中，当您于医师办公室或诊所需要口译员时，您多常能取得口译员帮助？</w:t>
      </w:r>
      <w:r w:rsidRPr="00EB6599">
        <w:rPr>
          <w:rFonts w:eastAsia="PMingLiU"/>
          <w:i/>
          <w:iCs/>
          <w:szCs w:val="24"/>
          <w:lang w:bidi="zh-TW"/>
        </w:rPr>
        <w:t>请包括亲自</w:t>
      </w:r>
      <w:r w:rsidRPr="00EB6599">
        <w:rPr>
          <w:rFonts w:eastAsia="PMingLiU"/>
          <w:i/>
          <w:iCs/>
          <w:szCs w:val="24"/>
          <w:lang w:bidi="zh-TW"/>
        </w:rPr>
        <w:t xml:space="preserve">, </w:t>
      </w:r>
      <w:r w:rsidRPr="00EB6599">
        <w:rPr>
          <w:rFonts w:eastAsia="PMingLiU"/>
          <w:i/>
          <w:iCs/>
          <w:szCs w:val="24"/>
          <w:lang w:bidi="zh-TW"/>
        </w:rPr>
        <w:t>电话或视频方式的就诊</w:t>
      </w:r>
      <w:r w:rsidRPr="00EB6599">
        <w:rPr>
          <w:rFonts w:eastAsia="PMingLiU"/>
          <w:i/>
          <w:iCs/>
          <w:szCs w:val="24"/>
          <w:lang w:bidi="zh-TW"/>
        </w:rPr>
        <w:t>.</w:t>
      </w:r>
    </w:p>
    <w:p w14:paraId="382A1B34" w14:textId="381635C6" w:rsidR="00BE47DF"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071A8" w:rsidRPr="009914B7">
        <w:t>从未</w:t>
      </w:r>
    </w:p>
    <w:p w14:paraId="426277C7" w14:textId="0027F464" w:rsidR="00BE47DF"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75A2A" w:rsidRPr="009914B7">
        <w:t>有时</w:t>
      </w:r>
    </w:p>
    <w:p w14:paraId="5699D79F" w14:textId="366E096E" w:rsidR="00BE47DF"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A4C40" w:rsidRPr="009914B7">
        <w:t>经常</w:t>
      </w:r>
    </w:p>
    <w:p w14:paraId="66F1CFCB" w14:textId="2B66956B" w:rsidR="00BE47DF"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92C85" w:rsidRPr="009914B7">
        <w:t>总是</w:t>
      </w:r>
    </w:p>
    <w:p w14:paraId="58D24D32" w14:textId="08CB71AF" w:rsidR="005B48A5" w:rsidRPr="00A62DF1" w:rsidRDefault="00BB796C" w:rsidP="00E546F0">
      <w:pPr>
        <w:pStyle w:val="A1-Survey1DigitRespOptBox"/>
        <w:widowControl w:val="0"/>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F3DAB" w:rsidRPr="00DF3DAB">
        <w:rPr>
          <w:rFonts w:eastAsia="PMingLiU"/>
          <w:szCs w:val="24"/>
          <w:lang w:bidi="zh-TW"/>
        </w:rPr>
        <w:t>不适用；不需要口译员</w:t>
      </w:r>
    </w:p>
    <w:p w14:paraId="588B391E" w14:textId="2E9868C3" w:rsidR="00A809B0" w:rsidRPr="0035704D" w:rsidRDefault="0035704D" w:rsidP="0035704D">
      <w:pPr>
        <w:pStyle w:val="Q1-Survey-Question"/>
        <w:numPr>
          <w:ilvl w:val="0"/>
          <w:numId w:val="31"/>
        </w:numPr>
        <w:spacing w:before="280" w:after="120"/>
        <w:rPr>
          <w:rFonts w:ascii="PMingLiU" w:eastAsia="PMingLiU" w:hAnsi="PMingLiU" w:cs="PMingLiU"/>
          <w:b/>
          <w:szCs w:val="24"/>
          <w:lang w:bidi="zh-TW"/>
        </w:rPr>
      </w:pPr>
      <w:r w:rsidRPr="0035704D">
        <w:rPr>
          <w:rFonts w:ascii="PMingLiU" w:eastAsia="PMingLiU" w:hAnsi="PMingLiU" w:cs="PMingLiU"/>
          <w:szCs w:val="24"/>
          <w:lang w:bidi="zh-TW"/>
        </w:rPr>
        <w:t xml:space="preserve">使用从 </w:t>
      </w:r>
      <w:r w:rsidRPr="0035704D">
        <w:rPr>
          <w:rFonts w:eastAsia="PMingLiU"/>
          <w:szCs w:val="24"/>
          <w:lang w:bidi="zh-TW"/>
        </w:rPr>
        <w:t>0</w:t>
      </w:r>
      <w:r w:rsidRPr="0035704D">
        <w:rPr>
          <w:rFonts w:ascii="PMingLiU" w:eastAsia="PMingLiU" w:hAnsi="PMingLiU" w:cs="PMingLiU"/>
          <w:szCs w:val="24"/>
          <w:lang w:bidi="zh-TW"/>
        </w:rPr>
        <w:t xml:space="preserve"> 到 </w:t>
      </w:r>
      <w:r w:rsidRPr="0035704D">
        <w:rPr>
          <w:rFonts w:eastAsia="PMingLiU"/>
          <w:szCs w:val="24"/>
          <w:lang w:bidi="zh-TW"/>
        </w:rPr>
        <w:t>10</w:t>
      </w:r>
      <w:r w:rsidRPr="0035704D">
        <w:rPr>
          <w:rFonts w:ascii="PMingLiU" w:eastAsia="PMingLiU" w:hAnsi="PMingLiU" w:cs="PMingLiU"/>
          <w:szCs w:val="24"/>
          <w:lang w:bidi="zh-TW"/>
        </w:rPr>
        <w:t xml:space="preserve"> 中任何一个数字，</w:t>
      </w:r>
      <w:r w:rsidRPr="0035704D">
        <w:rPr>
          <w:rFonts w:eastAsia="PMingLiU"/>
          <w:szCs w:val="24"/>
          <w:lang w:bidi="zh-TW"/>
        </w:rPr>
        <w:t>0</w:t>
      </w:r>
      <w:r w:rsidRPr="0035704D">
        <w:rPr>
          <w:rFonts w:ascii="PMingLiU" w:eastAsia="PMingLiU" w:hAnsi="PMingLiU" w:cs="PMingLiU"/>
          <w:szCs w:val="24"/>
          <w:lang w:bidi="zh-TW"/>
        </w:rPr>
        <w:t xml:space="preserve"> 代表可能</w:t>
      </w:r>
      <w:r w:rsidRPr="0035704D">
        <w:rPr>
          <w:rFonts w:eastAsia="PMingLiU"/>
          <w:szCs w:val="24"/>
          <w:lang w:bidi="zh-TW"/>
        </w:rPr>
        <w:t>存在的最糟健康照护，</w:t>
      </w:r>
      <w:r w:rsidRPr="0035704D">
        <w:rPr>
          <w:rFonts w:eastAsia="PMingLiU"/>
          <w:szCs w:val="24"/>
          <w:lang w:bidi="zh-TW"/>
        </w:rPr>
        <w:t xml:space="preserve">10 </w:t>
      </w:r>
      <w:r w:rsidRPr="0035704D">
        <w:rPr>
          <w:rFonts w:eastAsia="PMingLiU"/>
          <w:szCs w:val="24"/>
          <w:lang w:bidi="zh-TW"/>
        </w:rPr>
        <w:t>代表可能存在的最</w:t>
      </w:r>
      <w:r w:rsidRPr="0035704D">
        <w:rPr>
          <w:rFonts w:ascii="PMingLiU" w:eastAsia="PMingLiU" w:hAnsi="PMingLiU" w:cs="PMingLiU"/>
          <w:szCs w:val="24"/>
          <w:lang w:bidi="zh-TW"/>
        </w:rPr>
        <w:t>佳健康照护，您会用哪个数字来评价您过</w:t>
      </w:r>
      <w:r w:rsidRPr="0035704D">
        <w:rPr>
          <w:rFonts w:ascii="PMingLiU" w:eastAsia="PMingLiU" w:hAnsi="PMingLiU" w:cs="PMingLiU"/>
          <w:szCs w:val="24"/>
          <w:lang w:bidi="zh-TW"/>
        </w:rPr>
        <w:br/>
        <w:t xml:space="preserve">去 </w:t>
      </w:r>
      <w:r w:rsidRPr="0035704D">
        <w:rPr>
          <w:rFonts w:eastAsia="PMingLiU"/>
          <w:szCs w:val="24"/>
          <w:lang w:bidi="zh-TW"/>
        </w:rPr>
        <w:t>6</w:t>
      </w:r>
      <w:r w:rsidRPr="0035704D">
        <w:rPr>
          <w:rFonts w:ascii="PMingLiU" w:eastAsia="PMingLiU" w:hAnsi="PMingLiU" w:cs="PMingLiU"/>
          <w:szCs w:val="24"/>
          <w:lang w:bidi="zh-TW"/>
        </w:rPr>
        <w:t xml:space="preserve"> 个月中取得的所有健康照护？</w:t>
      </w:r>
      <w:r w:rsidRPr="0035704D">
        <w:rPr>
          <w:rFonts w:ascii="PMingLiU" w:eastAsia="PMingLiU" w:hAnsi="PMingLiU" w:cs="PMingLiU"/>
          <w:i/>
          <w:iCs/>
          <w:szCs w:val="24"/>
          <w:lang w:bidi="zh-TW"/>
        </w:rPr>
        <w:t>请包括亲自, 电话或视频方式的就诊.</w:t>
      </w:r>
    </w:p>
    <w:p w14:paraId="701B22B7" w14:textId="7CD2ABCB"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 xml:space="preserve">0 </w:t>
      </w:r>
      <w:r w:rsidR="00303543" w:rsidRPr="009914B7">
        <w:t>代表可能存在的最糟健康照护</w:t>
      </w:r>
    </w:p>
    <w:p w14:paraId="5C0FB91F" w14:textId="13C0D5EF"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1</w:t>
      </w:r>
    </w:p>
    <w:p w14:paraId="623DB0CD" w14:textId="5C807184"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2</w:t>
      </w:r>
    </w:p>
    <w:p w14:paraId="73B4A0CE" w14:textId="373B57F2"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3</w:t>
      </w:r>
    </w:p>
    <w:p w14:paraId="7389F419" w14:textId="53BA7656"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4</w:t>
      </w:r>
    </w:p>
    <w:p w14:paraId="0E664744" w14:textId="75FD3BC2"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5</w:t>
      </w:r>
    </w:p>
    <w:p w14:paraId="04C8A9A3" w14:textId="3BBAD25E"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6</w:t>
      </w:r>
    </w:p>
    <w:p w14:paraId="212092F5" w14:textId="0D959E81"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7</w:t>
      </w:r>
    </w:p>
    <w:p w14:paraId="79B27214" w14:textId="09F88C9A"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8</w:t>
      </w:r>
    </w:p>
    <w:p w14:paraId="4DCF687E" w14:textId="04FDE27A" w:rsidR="00A809B0" w:rsidRPr="00A62DF1" w:rsidRDefault="00BB796C" w:rsidP="00783C3B">
      <w:pPr>
        <w:pStyle w:val="A0-Survey0DigitRespOptBox"/>
        <w:keepNext/>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9</w:t>
      </w:r>
    </w:p>
    <w:p w14:paraId="28E89419" w14:textId="1AFB7D46" w:rsidR="00A809B0" w:rsidRPr="00A62DF1" w:rsidRDefault="00BB796C" w:rsidP="006C4043">
      <w:pPr>
        <w:pStyle w:val="A0-Survey0DigitRespOptBox"/>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 xml:space="preserve">10 </w:t>
      </w:r>
      <w:r w:rsidR="00B04E62" w:rsidRPr="00B04E62">
        <w:rPr>
          <w:rFonts w:eastAsia="PMingLiU"/>
          <w:szCs w:val="24"/>
          <w:lang w:bidi="zh-TW"/>
        </w:rPr>
        <w:t>代表可能存在的最佳健康照护</w:t>
      </w:r>
    </w:p>
    <w:p w14:paraId="0885EA4A" w14:textId="7C7357AF" w:rsidR="0097119E" w:rsidRPr="00A62DF1" w:rsidRDefault="006601FA" w:rsidP="0097119E">
      <w:pPr>
        <w:pStyle w:val="A1-Survey1DigitRespOptBox"/>
        <w:spacing w:before="200" w:after="200"/>
        <w:ind w:left="432"/>
      </w:pPr>
      <w:r w:rsidRPr="00A62DF1">
        <w:rPr>
          <w:noProof/>
          <w:color w:val="2B579A"/>
          <w:shd w:val="clear" w:color="auto" w:fill="E6E6E6"/>
        </w:rPr>
        <w:drawing>
          <wp:inline distT="0" distB="0" distL="0" distR="0" wp14:anchorId="6FF7BFCB" wp14:editId="47A06EB5">
            <wp:extent cx="5943600" cy="70485"/>
            <wp:effectExtent l="0" t="0" r="0" b="5715"/>
            <wp:docPr id="9" name="Picture 9"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69838C8D" w14:textId="4D098D2D" w:rsidR="00CF20C0" w:rsidRPr="005C1F05" w:rsidRDefault="00CF20C0" w:rsidP="005C1F05">
      <w:pPr>
        <w:pStyle w:val="SurveyBodyText"/>
        <w:keepNext/>
        <w:keepLines/>
        <w:rPr>
          <w:rFonts w:ascii="SimSun" w:eastAsia="SimSun" w:hAnsi="SimSun" w:cs="SimSun"/>
          <w:b/>
          <w:sz w:val="32"/>
          <w:szCs w:val="28"/>
        </w:rPr>
      </w:pPr>
      <w:r w:rsidRPr="005C1F05">
        <w:rPr>
          <w:rFonts w:ascii="SimSun" w:eastAsia="SimSun" w:hAnsi="SimSun" w:cs="SimSun" w:hint="eastAsia"/>
          <w:b/>
          <w:sz w:val="32"/>
          <w:szCs w:val="28"/>
        </w:rPr>
        <w:t>您的个人医师</w:t>
      </w:r>
    </w:p>
    <w:p w14:paraId="3E39C31E" w14:textId="4547AB4D" w:rsidR="00A809B0" w:rsidRPr="00A62DF1" w:rsidRDefault="00A345D9" w:rsidP="009B2FFB">
      <w:pPr>
        <w:spacing w:before="600"/>
      </w:pPr>
      <w:r w:rsidRPr="00A62DF1">
        <w:t>[</w:t>
      </w:r>
      <w:r w:rsidR="00812824" w:rsidRPr="00A62DF1">
        <w:t xml:space="preserve">SECTION </w:t>
      </w:r>
      <w:r w:rsidRPr="00A62DF1">
        <w:t xml:space="preserve">HEADING </w:t>
      </w:r>
      <w:r w:rsidR="00A8766D" w:rsidRPr="00A62DF1">
        <w:t>MUST</w:t>
      </w:r>
      <w:r w:rsidRPr="00A62DF1">
        <w:t xml:space="preserve"> APPEAR ON EACH </w:t>
      </w:r>
      <w:r w:rsidR="003F5315" w:rsidRPr="00A62DF1">
        <w:t>WEB</w:t>
      </w:r>
      <w:r w:rsidRPr="00A62DF1">
        <w:t xml:space="preserve">PAGE </w:t>
      </w:r>
      <w:r w:rsidR="00790121" w:rsidRPr="00A62DF1">
        <w:t>THAT INCLUDES</w:t>
      </w:r>
      <w:r w:rsidR="00812824" w:rsidRPr="00A62DF1">
        <w:t xml:space="preserve"> Q</w:t>
      </w:r>
      <w:r w:rsidR="0067192D" w:rsidRPr="00A62DF1">
        <w:t>UESTIONS</w:t>
      </w:r>
      <w:r w:rsidR="00EF6166" w:rsidRPr="00A62DF1">
        <w:t xml:space="preserve"> </w:t>
      </w:r>
      <w:r w:rsidR="00601AFC" w:rsidRPr="00A62DF1">
        <w:t>2</w:t>
      </w:r>
      <w:r w:rsidR="00760A13" w:rsidRPr="00A62DF1">
        <w:t>7</w:t>
      </w:r>
      <w:r w:rsidR="00812824" w:rsidRPr="00A62DF1">
        <w:t>-</w:t>
      </w:r>
      <w:r w:rsidR="003D555B" w:rsidRPr="00A62DF1">
        <w:t>39</w:t>
      </w:r>
      <w:r w:rsidR="00A8766D" w:rsidRPr="00A62DF1">
        <w:t>.</w:t>
      </w:r>
      <w:r w:rsidRPr="00A62DF1">
        <w:t>]</w:t>
      </w:r>
    </w:p>
    <w:p w14:paraId="2CA76379" w14:textId="2EFCA88D" w:rsidR="0097119E" w:rsidRPr="00A62DF1" w:rsidRDefault="006601FA" w:rsidP="007126CE">
      <w:pPr>
        <w:pStyle w:val="SurveyBodyTextIndented"/>
        <w:spacing w:before="120"/>
        <w:ind w:left="0"/>
        <w:rPr>
          <w:sz w:val="20"/>
          <w:szCs w:val="20"/>
        </w:rPr>
      </w:pPr>
      <w:r w:rsidRPr="00A62DF1">
        <w:rPr>
          <w:noProof/>
          <w:color w:val="2B579A"/>
          <w:sz w:val="20"/>
          <w:szCs w:val="20"/>
          <w:shd w:val="clear" w:color="auto" w:fill="E6E6E6"/>
        </w:rPr>
        <w:drawing>
          <wp:inline distT="0" distB="0" distL="0" distR="0" wp14:anchorId="2DDAE790" wp14:editId="372F2569">
            <wp:extent cx="5943600" cy="47625"/>
            <wp:effectExtent l="0" t="0" r="0" b="9525"/>
            <wp:docPr id="39" name="Picture 39"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37D4281E" w14:textId="7ED96A7A" w:rsidR="00807EEF" w:rsidRPr="00A62DF1" w:rsidRDefault="0096700F" w:rsidP="00FD7375">
      <w:pPr>
        <w:pStyle w:val="Q1-Survey-Question"/>
        <w:keepNext w:val="0"/>
        <w:ind w:left="0" w:firstLine="0"/>
      </w:pPr>
      <w:r w:rsidRPr="0096700F">
        <w:rPr>
          <w:rFonts w:ascii="MS Mincho" w:eastAsia="MS Mincho" w:hAnsi="MS Mincho" w:cs="MS Mincho" w:hint="eastAsia"/>
          <w:szCs w:val="24"/>
          <w:lang w:bidi="zh-TW"/>
        </w:rPr>
        <w:t>以下</w:t>
      </w:r>
      <w:r w:rsidRPr="0096700F">
        <w:rPr>
          <w:rFonts w:ascii="SimSun" w:eastAsia="SimSun" w:hAnsi="SimSun" w:cs="SimSun" w:hint="eastAsia"/>
          <w:szCs w:val="24"/>
          <w:lang w:bidi="zh-TW"/>
        </w:rPr>
        <w:t>问题将询问您的个人医师的相关情况。个人医师是您需要检查，希望获取健康问题相关建议，或者生病或受伤时向其求诊的医师。请依据</w:t>
      </w:r>
      <w:r w:rsidRPr="007503EC">
        <w:rPr>
          <w:rFonts w:ascii="SimSun" w:eastAsia="SimSun" w:hAnsi="SimSun" w:cs="SimSun" w:hint="eastAsia"/>
          <w:szCs w:val="24"/>
          <w:lang w:bidi="zh-TW"/>
        </w:rPr>
        <w:t>您于</w:t>
      </w:r>
      <w:r w:rsidRPr="0096700F">
        <w:rPr>
          <w:rFonts w:eastAsia="PMingLiU"/>
          <w:szCs w:val="24"/>
          <w:lang w:bidi="zh-TW"/>
        </w:rPr>
        <w:t xml:space="preserve"> </w:t>
      </w:r>
      <w:r w:rsidR="00646C96" w:rsidRPr="0096700F">
        <w:rPr>
          <w:rFonts w:eastAsia="PMingLiU"/>
          <w:szCs w:val="24"/>
          <w:lang w:bidi="zh-TW"/>
        </w:rPr>
        <w:t>202</w:t>
      </w:r>
      <w:r w:rsidR="00F21A0A">
        <w:rPr>
          <w:szCs w:val="24"/>
          <w:lang w:bidi="zh-TW"/>
        </w:rPr>
        <w:t>5</w:t>
      </w:r>
      <w:r w:rsidRPr="0096700F">
        <w:rPr>
          <w:rFonts w:ascii="MS Mincho" w:eastAsia="MS Mincho" w:hAnsi="MS Mincho" w:cs="MS Mincho" w:hint="eastAsia"/>
          <w:szCs w:val="24"/>
          <w:lang w:bidi="zh-TW"/>
        </w:rPr>
        <w:t>年</w:t>
      </w:r>
      <w:r w:rsidRPr="0096700F">
        <w:rPr>
          <w:rFonts w:eastAsia="PMingLiU"/>
          <w:szCs w:val="24"/>
          <w:lang w:bidi="zh-TW"/>
        </w:rPr>
        <w:t xml:space="preserve"> 7 </w:t>
      </w:r>
      <w:r w:rsidRPr="0096700F">
        <w:rPr>
          <w:rFonts w:ascii="MS Mincho" w:eastAsia="MS Mincho" w:hAnsi="MS Mincho" w:cs="MS Mincho" w:hint="eastAsia"/>
          <w:szCs w:val="24"/>
          <w:lang w:bidi="zh-TW"/>
        </w:rPr>
        <w:t>月到</w:t>
      </w:r>
      <w:r w:rsidRPr="0096700F">
        <w:rPr>
          <w:rFonts w:eastAsia="PMingLiU"/>
          <w:szCs w:val="24"/>
          <w:lang w:bidi="zh-TW"/>
        </w:rPr>
        <w:t xml:space="preserve"> 12 </w:t>
      </w:r>
      <w:r w:rsidRPr="0096700F">
        <w:rPr>
          <w:rFonts w:ascii="MS Mincho" w:eastAsia="MS Mincho" w:hAnsi="MS Mincho" w:cs="MS Mincho" w:hint="eastAsia"/>
          <w:szCs w:val="24"/>
          <w:lang w:bidi="zh-TW"/>
        </w:rPr>
        <w:t>月使用健保</w:t>
      </w:r>
      <w:r w:rsidRPr="0096700F">
        <w:rPr>
          <w:rFonts w:ascii="SimSun" w:eastAsia="SimSun" w:hAnsi="SimSun" w:cs="SimSun" w:hint="eastAsia"/>
          <w:szCs w:val="24"/>
          <w:lang w:bidi="zh-TW"/>
        </w:rPr>
        <w:t>计划的体验回答问题</w:t>
      </w:r>
      <w:r w:rsidRPr="0096700F">
        <w:rPr>
          <w:rFonts w:ascii="MS Mincho" w:eastAsia="MS Mincho" w:hAnsi="MS Mincho" w:cs="MS Mincho" w:hint="eastAsia"/>
          <w:szCs w:val="24"/>
          <w:lang w:bidi="zh-TW"/>
        </w:rPr>
        <w:t>。</w:t>
      </w:r>
    </w:p>
    <w:p w14:paraId="3627D752" w14:textId="3C682FA2" w:rsidR="00A809B0" w:rsidRPr="000462A1" w:rsidRDefault="000462A1" w:rsidP="000462A1">
      <w:pPr>
        <w:pStyle w:val="Q1-Survey-Question"/>
        <w:numPr>
          <w:ilvl w:val="0"/>
          <w:numId w:val="31"/>
        </w:numPr>
        <w:spacing w:after="120"/>
        <w:rPr>
          <w:rFonts w:eastAsia="PMingLiU"/>
          <w:b/>
          <w:szCs w:val="24"/>
          <w:lang w:bidi="zh-TW"/>
        </w:rPr>
      </w:pPr>
      <w:bookmarkStart w:id="5" w:name="_Ref134791050"/>
      <w:r w:rsidRPr="000462A1">
        <w:rPr>
          <w:rFonts w:eastAsia="PMingLiU"/>
          <w:szCs w:val="24"/>
          <w:lang w:bidi="zh-TW"/>
        </w:rPr>
        <w:lastRenderedPageBreak/>
        <w:t>在过去</w:t>
      </w:r>
      <w:r w:rsidRPr="000462A1">
        <w:rPr>
          <w:rFonts w:eastAsia="PMingLiU"/>
          <w:szCs w:val="24"/>
          <w:lang w:bidi="zh-TW"/>
        </w:rPr>
        <w:t xml:space="preserve"> 6 </w:t>
      </w:r>
      <w:r w:rsidRPr="000462A1">
        <w:rPr>
          <w:rFonts w:eastAsia="PMingLiU"/>
          <w:szCs w:val="24"/>
          <w:lang w:bidi="zh-TW"/>
        </w:rPr>
        <w:t>个月中，您向您的个人医师求诊、为自己取得照护多少次？</w:t>
      </w:r>
      <w:r w:rsidRPr="000462A1">
        <w:rPr>
          <w:rFonts w:eastAsia="PMingLiU"/>
          <w:i/>
          <w:iCs/>
          <w:szCs w:val="24"/>
          <w:lang w:bidi="zh-TW"/>
        </w:rPr>
        <w:t>请包括亲自</w:t>
      </w:r>
      <w:r w:rsidRPr="000462A1">
        <w:rPr>
          <w:rFonts w:eastAsia="PMingLiU"/>
          <w:i/>
          <w:iCs/>
          <w:szCs w:val="24"/>
          <w:lang w:bidi="zh-TW"/>
        </w:rPr>
        <w:t xml:space="preserve">, </w:t>
      </w:r>
      <w:r w:rsidRPr="000462A1">
        <w:rPr>
          <w:rFonts w:eastAsia="PMingLiU"/>
          <w:i/>
          <w:iCs/>
          <w:szCs w:val="24"/>
          <w:lang w:bidi="zh-TW"/>
        </w:rPr>
        <w:t>电话或视频方式的就诊</w:t>
      </w:r>
      <w:r w:rsidRPr="000462A1">
        <w:rPr>
          <w:rFonts w:eastAsia="PMingLiU"/>
          <w:szCs w:val="24"/>
          <w:lang w:bidi="zh-TW"/>
        </w:rPr>
        <w:t>.</w:t>
      </w:r>
      <w:bookmarkEnd w:id="5"/>
    </w:p>
    <w:p w14:paraId="317C22AE" w14:textId="184557E4" w:rsidR="00A809B0" w:rsidRPr="00A62DF1" w:rsidRDefault="00BB796C" w:rsidP="00E43DF9">
      <w:pPr>
        <w:pStyle w:val="A0-Survey0DigitRespOptBox"/>
        <w:keepNext/>
        <w:keepLines/>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25A96" w:rsidRPr="00725A96">
        <w:rPr>
          <w:rFonts w:eastAsia="PMingLiU"/>
          <w:szCs w:val="24"/>
          <w:lang w:bidi="zh-TW"/>
        </w:rPr>
        <w:t>没有</w:t>
      </w:r>
      <w:r w:rsidR="00725A96" w:rsidRPr="00725A96">
        <w:rPr>
          <w:rFonts w:eastAsia="PMingLiU"/>
          <w:szCs w:val="24"/>
          <w:lang w:bidi="zh-TW"/>
        </w:rPr>
        <w:t xml:space="preserve"> </w:t>
      </w:r>
      <w:r w:rsidR="00A809B0" w:rsidRPr="00A62DF1">
        <w:rPr>
          <w:b/>
        </w:rPr>
        <w:t> </w:t>
      </w:r>
      <w:r w:rsidR="00A809B0" w:rsidRPr="00A62DF1">
        <w:t>[IF NONE, GO TO #</w:t>
      </w:r>
      <w:r w:rsidR="002272C7" w:rsidRPr="00A62DF1">
        <w:t>4</w:t>
      </w:r>
      <w:r w:rsidR="00760A13" w:rsidRPr="00A62DF1">
        <w:t>0</w:t>
      </w:r>
      <w:r w:rsidR="00A809B0" w:rsidRPr="00A62DF1">
        <w:t>]</w:t>
      </w:r>
    </w:p>
    <w:p w14:paraId="024B4867" w14:textId="0F6E55EB" w:rsidR="00A809B0" w:rsidRPr="00A62DF1" w:rsidRDefault="00BB796C" w:rsidP="00E43DF9">
      <w:pPr>
        <w:pStyle w:val="A0-Survey0DigitRespOptBox"/>
        <w:keepNext/>
        <w:keepLines/>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 xml:space="preserve">1 </w:t>
      </w:r>
      <w:r w:rsidR="005320C2" w:rsidRPr="003C31D3">
        <w:t>次</w:t>
      </w:r>
    </w:p>
    <w:p w14:paraId="1D254D12" w14:textId="455D6F15" w:rsidR="00A809B0" w:rsidRPr="00A62DF1" w:rsidRDefault="00BB796C" w:rsidP="00E43DF9">
      <w:pPr>
        <w:pStyle w:val="A0-Survey0DigitRespOptBox"/>
        <w:keepNext/>
        <w:keepLines/>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2</w:t>
      </w:r>
    </w:p>
    <w:p w14:paraId="3B0A611E" w14:textId="44BA772D" w:rsidR="00A809B0" w:rsidRPr="00A62DF1" w:rsidRDefault="00BB796C" w:rsidP="00E43DF9">
      <w:pPr>
        <w:pStyle w:val="A0-Survey0DigitRespOptBox"/>
        <w:keepNext/>
        <w:keepLines/>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3</w:t>
      </w:r>
    </w:p>
    <w:p w14:paraId="183C8182" w14:textId="3309DE83" w:rsidR="00A809B0" w:rsidRPr="00A62DF1" w:rsidRDefault="00BB796C" w:rsidP="00E43DF9">
      <w:pPr>
        <w:pStyle w:val="A0-Survey0DigitRespOptBox"/>
        <w:keepNext/>
        <w:keepLines/>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4</w:t>
      </w:r>
    </w:p>
    <w:p w14:paraId="64412840" w14:textId="3B91E6D5" w:rsidR="00A809B0" w:rsidRPr="00A62DF1" w:rsidRDefault="00BB796C" w:rsidP="00E43DF9">
      <w:pPr>
        <w:pStyle w:val="A0-Survey0DigitRespOptBox"/>
        <w:keepNext/>
        <w:keepLines/>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3C31D3">
        <w:t xml:space="preserve">5 </w:t>
      </w:r>
      <w:r w:rsidR="005A55DD" w:rsidRPr="003C31D3">
        <w:t>到</w:t>
      </w:r>
      <w:r w:rsidR="00A809B0" w:rsidRPr="003C31D3">
        <w:t xml:space="preserve"> 9 </w:t>
      </w:r>
      <w:r w:rsidR="005A55DD" w:rsidRPr="003C31D3">
        <w:t>次</w:t>
      </w:r>
    </w:p>
    <w:p w14:paraId="32B1F8CA" w14:textId="52DDE8C4" w:rsidR="00A809B0" w:rsidRPr="00A62DF1" w:rsidRDefault="00BB796C" w:rsidP="00E43DF9">
      <w:pPr>
        <w:pStyle w:val="A0-Survey0DigitRespOptBox"/>
        <w:keepNext/>
        <w:keepLines/>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809B0" w:rsidRPr="00A62DF1">
        <w:t xml:space="preserve">10 </w:t>
      </w:r>
      <w:r w:rsidR="00DE7CC9" w:rsidRPr="003C31D3">
        <w:t>次或以上</w:t>
      </w:r>
    </w:p>
    <w:p w14:paraId="37D4139B" w14:textId="01CAC0FC" w:rsidR="009D72CA" w:rsidRPr="00A62DF1" w:rsidRDefault="00BB796C" w:rsidP="009D72CA">
      <w:pPr>
        <w:pStyle w:val="A0-Survey0DigitRespOptBox"/>
        <w:keepNext/>
        <w:keepLines/>
        <w:tabs>
          <w:tab w:val="clear" w:pos="936"/>
          <w:tab w:val="left" w:pos="990"/>
        </w:tab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906D4" w:rsidRPr="00B906D4">
        <w:rPr>
          <w:rFonts w:eastAsia="PMingLiU"/>
          <w:szCs w:val="24"/>
          <w:lang w:bidi="zh-TW"/>
        </w:rPr>
        <w:t>不适用；我没有个人医师</w:t>
      </w:r>
      <w:r w:rsidR="009D72CA" w:rsidRPr="00A62DF1">
        <w:rPr>
          <w:b/>
        </w:rPr>
        <w:t> </w:t>
      </w:r>
      <w:r w:rsidR="009D72CA" w:rsidRPr="00A62DF1">
        <w:t>[IF NOT APPLICABLE, GO TO #</w:t>
      </w:r>
      <w:r w:rsidR="00803540" w:rsidRPr="00A62DF1">
        <w:t>4</w:t>
      </w:r>
      <w:r w:rsidR="00760A13" w:rsidRPr="00A62DF1">
        <w:t>0</w:t>
      </w:r>
      <w:r w:rsidR="009D72CA" w:rsidRPr="00A62DF1">
        <w:t>]</w:t>
      </w:r>
    </w:p>
    <w:p w14:paraId="65FD315B" w14:textId="5D58D088"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344C806" wp14:editId="2659F671">
            <wp:extent cx="5943600" cy="47625"/>
            <wp:effectExtent l="0" t="0" r="0" b="9525"/>
            <wp:docPr id="63" name="Picture 63"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7A359C52" w14:textId="23B4DE9E" w:rsidR="00294023" w:rsidRPr="006B6D09" w:rsidRDefault="006B6D09" w:rsidP="006B6D09">
      <w:pPr>
        <w:pStyle w:val="Q1-Survey-Question"/>
        <w:keepLines w:val="0"/>
        <w:numPr>
          <w:ilvl w:val="0"/>
          <w:numId w:val="31"/>
        </w:numPr>
        <w:spacing w:before="280" w:after="120"/>
        <w:rPr>
          <w:rFonts w:eastAsia="PMingLiU"/>
          <w:b/>
          <w:szCs w:val="24"/>
          <w:lang w:bidi="zh-TW"/>
        </w:rPr>
      </w:pPr>
      <w:r w:rsidRPr="006B6D09">
        <w:rPr>
          <w:rFonts w:eastAsia="PMingLiU"/>
          <w:szCs w:val="24"/>
          <w:lang w:bidi="zh-TW"/>
        </w:rPr>
        <w:t>在过去</w:t>
      </w:r>
      <w:r w:rsidRPr="006B6D09">
        <w:rPr>
          <w:rFonts w:eastAsia="PMingLiU"/>
          <w:szCs w:val="24"/>
          <w:lang w:bidi="zh-TW"/>
        </w:rPr>
        <w:t xml:space="preserve"> 6 </w:t>
      </w:r>
      <w:r w:rsidRPr="006B6D09">
        <w:rPr>
          <w:rFonts w:eastAsia="PMingLiU"/>
          <w:szCs w:val="24"/>
          <w:lang w:bidi="zh-TW"/>
        </w:rPr>
        <w:t>个月中，您的个人医师多常以易于理解的方式为您做出解释？</w:t>
      </w:r>
    </w:p>
    <w:p w14:paraId="75BAFA2F" w14:textId="39C14560" w:rsidR="00294023" w:rsidRPr="00A62DF1" w:rsidRDefault="00BB796C" w:rsidP="006C4043">
      <w:pPr>
        <w:pStyle w:val="A1-Survey1DigitRespOptBox"/>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561E36" w:rsidRPr="009914B7">
        <w:t>从未</w:t>
      </w:r>
    </w:p>
    <w:p w14:paraId="211CDBC8" w14:textId="4754F5F9" w:rsidR="00294023"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F7F5A" w:rsidRPr="009914B7">
        <w:t>有时</w:t>
      </w:r>
    </w:p>
    <w:p w14:paraId="6B284120" w14:textId="46C95A5C" w:rsidR="00294023"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21CB8" w:rsidRPr="009914B7">
        <w:t>经常</w:t>
      </w:r>
    </w:p>
    <w:p w14:paraId="69EC99BE" w14:textId="6EA08E30" w:rsidR="00A345D9" w:rsidRPr="00A62DF1" w:rsidRDefault="00BB796C" w:rsidP="00E546F0">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C44CB" w:rsidRPr="009914B7">
        <w:t>总是</w:t>
      </w:r>
    </w:p>
    <w:p w14:paraId="6A722BF8" w14:textId="76199313" w:rsidR="00294023" w:rsidRPr="00F92826" w:rsidRDefault="00F92826" w:rsidP="00F92826">
      <w:pPr>
        <w:pStyle w:val="Q1-Survey-Question"/>
        <w:numPr>
          <w:ilvl w:val="0"/>
          <w:numId w:val="31"/>
        </w:numPr>
        <w:spacing w:before="280" w:after="120"/>
        <w:rPr>
          <w:rFonts w:eastAsia="PMingLiU"/>
          <w:b/>
          <w:szCs w:val="24"/>
          <w:lang w:bidi="zh-TW"/>
        </w:rPr>
      </w:pPr>
      <w:r w:rsidRPr="00F92826">
        <w:rPr>
          <w:rFonts w:eastAsia="PMingLiU"/>
          <w:szCs w:val="24"/>
          <w:lang w:bidi="zh-TW"/>
        </w:rPr>
        <w:t>在过去</w:t>
      </w:r>
      <w:r w:rsidRPr="00F92826">
        <w:rPr>
          <w:rFonts w:eastAsia="PMingLiU"/>
          <w:szCs w:val="24"/>
          <w:lang w:bidi="zh-TW"/>
        </w:rPr>
        <w:t xml:space="preserve"> 6 </w:t>
      </w:r>
      <w:r w:rsidRPr="00F92826">
        <w:rPr>
          <w:rFonts w:eastAsia="PMingLiU"/>
          <w:szCs w:val="24"/>
          <w:lang w:bidi="zh-TW"/>
        </w:rPr>
        <w:t>个月中，您的个人医师多常仔细听您讲话？</w:t>
      </w:r>
    </w:p>
    <w:p w14:paraId="390DC33B" w14:textId="5132654F" w:rsidR="00294023"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4396F" w:rsidRPr="009914B7">
        <w:t>从未</w:t>
      </w:r>
    </w:p>
    <w:p w14:paraId="60077BC2" w14:textId="1F5FB83F" w:rsidR="00294023"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120B6" w:rsidRPr="009914B7">
        <w:t>有时</w:t>
      </w:r>
    </w:p>
    <w:p w14:paraId="1A23ACB4" w14:textId="4D149E1D" w:rsidR="00294023" w:rsidRPr="00A62DF1" w:rsidRDefault="00BB796C"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216C8" w:rsidRPr="009914B7">
        <w:t>经常</w:t>
      </w:r>
    </w:p>
    <w:p w14:paraId="6C75916F" w14:textId="51B2C9EE" w:rsidR="00A345D9" w:rsidRPr="00A62DF1" w:rsidRDefault="00BB796C" w:rsidP="00E546F0">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E7432" w:rsidRPr="009914B7">
        <w:t>总是</w:t>
      </w:r>
    </w:p>
    <w:p w14:paraId="0BB3431C" w14:textId="0D0AFA16" w:rsidR="00294023" w:rsidRPr="00C05CF2" w:rsidRDefault="00C05CF2" w:rsidP="00C05CF2">
      <w:pPr>
        <w:pStyle w:val="Q1-Survey-Question"/>
        <w:numPr>
          <w:ilvl w:val="0"/>
          <w:numId w:val="31"/>
        </w:numPr>
        <w:spacing w:before="280" w:after="120"/>
        <w:rPr>
          <w:rFonts w:eastAsia="PMingLiU"/>
          <w:b/>
          <w:szCs w:val="24"/>
          <w:lang w:bidi="zh-TW"/>
        </w:rPr>
      </w:pPr>
      <w:r w:rsidRPr="00C05CF2">
        <w:rPr>
          <w:rFonts w:eastAsia="PMingLiU"/>
          <w:szCs w:val="24"/>
          <w:lang w:bidi="zh-TW"/>
        </w:rPr>
        <w:t>在过去</w:t>
      </w:r>
      <w:r w:rsidRPr="00C05CF2">
        <w:rPr>
          <w:rFonts w:eastAsia="PMingLiU"/>
          <w:szCs w:val="24"/>
          <w:lang w:bidi="zh-TW"/>
        </w:rPr>
        <w:t xml:space="preserve"> 6 </w:t>
      </w:r>
      <w:r w:rsidRPr="00C05CF2">
        <w:rPr>
          <w:rFonts w:eastAsia="PMingLiU"/>
          <w:szCs w:val="24"/>
          <w:lang w:bidi="zh-TW"/>
        </w:rPr>
        <w:t>个月中，您的个人医师多常对您讲的话表示尊重？</w:t>
      </w:r>
    </w:p>
    <w:p w14:paraId="77223B39" w14:textId="35DAF486" w:rsidR="00294023" w:rsidRPr="00A62DF1" w:rsidRDefault="00BB796C" w:rsidP="006C4043">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0270B" w:rsidRPr="009914B7">
        <w:t>从未</w:t>
      </w:r>
    </w:p>
    <w:p w14:paraId="7746E06E" w14:textId="17A92EF9" w:rsidR="00294023" w:rsidRPr="00A62DF1" w:rsidRDefault="00BB796C" w:rsidP="006C4043">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73D98" w:rsidRPr="009914B7">
        <w:t>有时</w:t>
      </w:r>
    </w:p>
    <w:p w14:paraId="751CDD5C" w14:textId="3697198E" w:rsidR="00294023" w:rsidRPr="00A62DF1" w:rsidRDefault="00BB796C" w:rsidP="006C4043">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A6061" w:rsidRPr="009914B7">
        <w:t>经常</w:t>
      </w:r>
    </w:p>
    <w:p w14:paraId="24967EF0" w14:textId="406D1B31" w:rsidR="001A39A0" w:rsidRPr="00A62DF1" w:rsidRDefault="00BB796C" w:rsidP="00E546F0">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93D35" w:rsidRPr="009914B7">
        <w:t>总是</w:t>
      </w:r>
    </w:p>
    <w:p w14:paraId="11C7EA0D" w14:textId="4C4D366D" w:rsidR="00294023" w:rsidRPr="00586B36" w:rsidRDefault="00586B36" w:rsidP="00586B36">
      <w:pPr>
        <w:pStyle w:val="Q1-Survey-Question"/>
        <w:numPr>
          <w:ilvl w:val="0"/>
          <w:numId w:val="31"/>
        </w:numPr>
        <w:spacing w:before="280" w:after="120"/>
        <w:rPr>
          <w:rFonts w:eastAsia="PMingLiU"/>
          <w:b/>
          <w:szCs w:val="24"/>
          <w:lang w:bidi="zh-TW"/>
        </w:rPr>
      </w:pPr>
      <w:r w:rsidRPr="00586B36">
        <w:rPr>
          <w:rFonts w:eastAsia="PMingLiU"/>
          <w:szCs w:val="24"/>
          <w:lang w:bidi="zh-TW"/>
        </w:rPr>
        <w:lastRenderedPageBreak/>
        <w:t>在过去</w:t>
      </w:r>
      <w:r w:rsidRPr="00586B36">
        <w:rPr>
          <w:rFonts w:eastAsia="PMingLiU"/>
          <w:szCs w:val="24"/>
          <w:lang w:bidi="zh-TW"/>
        </w:rPr>
        <w:t xml:space="preserve"> 6 </w:t>
      </w:r>
      <w:r w:rsidRPr="00586B36">
        <w:rPr>
          <w:rFonts w:eastAsia="PMingLiU"/>
          <w:szCs w:val="24"/>
          <w:lang w:bidi="zh-TW"/>
        </w:rPr>
        <w:t>个月中，您的个人医师多常花足够的时间为您看诊？</w:t>
      </w:r>
    </w:p>
    <w:p w14:paraId="3D6AA580" w14:textId="42695C05" w:rsidR="00294023" w:rsidRPr="00A62DF1" w:rsidRDefault="00C235B6" w:rsidP="00E43DF9">
      <w:pPr>
        <w:pStyle w:val="A1-Survey1DigitRespOptBox"/>
        <w:keepNext/>
        <w:keepLine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759BB" w:rsidRPr="009914B7">
        <w:t>从未</w:t>
      </w:r>
    </w:p>
    <w:p w14:paraId="3F5C02DB" w14:textId="4D6399B1" w:rsidR="00294023" w:rsidRPr="00A62DF1" w:rsidRDefault="00C235B6" w:rsidP="00E43DF9">
      <w:pPr>
        <w:pStyle w:val="A1-Survey1DigitRespOptBox"/>
        <w:keepNext/>
        <w:keepLine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C2F89" w:rsidRPr="009914B7">
        <w:t>有时</w:t>
      </w:r>
    </w:p>
    <w:p w14:paraId="47E65FDA" w14:textId="46192522" w:rsidR="00294023" w:rsidRPr="00A62DF1" w:rsidRDefault="00C235B6" w:rsidP="00E43DF9">
      <w:pPr>
        <w:pStyle w:val="A1-Survey1DigitRespOptBox"/>
        <w:keepNext/>
        <w:keepLine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97CFA" w:rsidRPr="009914B7">
        <w:t>经常</w:t>
      </w:r>
    </w:p>
    <w:p w14:paraId="6D1BEA84" w14:textId="028C0FEF" w:rsidR="009B2FFB" w:rsidRDefault="00C235B6" w:rsidP="00A05F5A">
      <w:pPr>
        <w:pStyle w:val="A1-Survey1DigitRespOptBox"/>
        <w:keepNext/>
        <w:keepLine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90811" w:rsidRPr="009914B7">
        <w:t>总是</w:t>
      </w:r>
      <w:r w:rsidR="009B2FFB">
        <w:br w:type="page"/>
      </w:r>
    </w:p>
    <w:p w14:paraId="2755DC0D" w14:textId="787E10C6" w:rsidR="00294023" w:rsidRPr="00BB27F4" w:rsidRDefault="00BB27F4" w:rsidP="00BB27F4">
      <w:pPr>
        <w:pStyle w:val="Q1-Survey-Question"/>
        <w:numPr>
          <w:ilvl w:val="0"/>
          <w:numId w:val="31"/>
        </w:numPr>
        <w:spacing w:before="280" w:after="120"/>
        <w:ind w:right="-144"/>
        <w:rPr>
          <w:rFonts w:eastAsia="PMingLiU"/>
          <w:szCs w:val="24"/>
          <w:lang w:bidi="zh-TW"/>
        </w:rPr>
      </w:pPr>
      <w:r w:rsidRPr="00BB27F4">
        <w:rPr>
          <w:rFonts w:eastAsia="PMingLiU"/>
          <w:szCs w:val="24"/>
          <w:lang w:bidi="zh-TW"/>
        </w:rPr>
        <w:lastRenderedPageBreak/>
        <w:t>当您在过去</w:t>
      </w:r>
      <w:r w:rsidRPr="00BB27F4">
        <w:rPr>
          <w:rFonts w:eastAsia="PMingLiU"/>
          <w:szCs w:val="24"/>
          <w:lang w:bidi="zh-TW"/>
        </w:rPr>
        <w:t xml:space="preserve"> 6 </w:t>
      </w:r>
      <w:r w:rsidRPr="00BB27F4">
        <w:rPr>
          <w:rFonts w:eastAsia="PMingLiU"/>
          <w:szCs w:val="24"/>
          <w:lang w:bidi="zh-TW"/>
        </w:rPr>
        <w:t>个月中接受您的个人医师的就诊时，他或她多常准备了您的病历或其他与您的照护相关的资料？</w:t>
      </w:r>
      <w:r w:rsidRPr="00BB27F4">
        <w:rPr>
          <w:rFonts w:eastAsia="PMingLiU"/>
          <w:i/>
          <w:iCs/>
          <w:szCs w:val="24"/>
          <w:lang w:bidi="zh-TW"/>
        </w:rPr>
        <w:t>请包括亲自</w:t>
      </w:r>
      <w:r w:rsidRPr="00BB27F4">
        <w:rPr>
          <w:rFonts w:eastAsia="PMingLiU"/>
          <w:i/>
          <w:iCs/>
          <w:szCs w:val="24"/>
          <w:lang w:bidi="zh-TW"/>
        </w:rPr>
        <w:t xml:space="preserve">, </w:t>
      </w:r>
      <w:r w:rsidRPr="00BB27F4">
        <w:rPr>
          <w:rFonts w:eastAsia="PMingLiU"/>
          <w:i/>
          <w:iCs/>
          <w:szCs w:val="24"/>
          <w:lang w:bidi="zh-TW"/>
        </w:rPr>
        <w:t>电话或视频方式的就诊</w:t>
      </w:r>
      <w:r w:rsidRPr="00BB27F4">
        <w:rPr>
          <w:rFonts w:eastAsia="PMingLiU"/>
          <w:szCs w:val="24"/>
          <w:lang w:bidi="zh-TW"/>
        </w:rPr>
        <w:t>.</w:t>
      </w:r>
    </w:p>
    <w:p w14:paraId="23E7B7AA" w14:textId="19B29C7B" w:rsidR="00294023" w:rsidRPr="00A62DF1" w:rsidRDefault="00C235B6" w:rsidP="006C4043">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2AB7" w:rsidRPr="009914B7">
        <w:t>从未</w:t>
      </w:r>
    </w:p>
    <w:p w14:paraId="0B7DBF8A" w14:textId="6025A05E" w:rsidR="00294023" w:rsidRPr="00A62DF1" w:rsidRDefault="00C235B6" w:rsidP="006C4043">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F1B89" w:rsidRPr="009914B7">
        <w:t>有时</w:t>
      </w:r>
    </w:p>
    <w:p w14:paraId="7229CF3F" w14:textId="25CE61CE" w:rsidR="00294023" w:rsidRPr="00A62DF1" w:rsidRDefault="00C235B6" w:rsidP="006C4043">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362A8" w:rsidRPr="009914B7">
        <w:t>经常</w:t>
      </w:r>
    </w:p>
    <w:p w14:paraId="0E6D36B6" w14:textId="510D57C4" w:rsidR="0066257E" w:rsidRPr="00A62DF1" w:rsidRDefault="00C235B6" w:rsidP="002D3F41">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62BB2" w:rsidRPr="009914B7">
        <w:t>总是</w:t>
      </w:r>
    </w:p>
    <w:p w14:paraId="550EFB15" w14:textId="22BFCD4D"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333BCF8" wp14:editId="72406CF5">
            <wp:extent cx="5943600" cy="47625"/>
            <wp:effectExtent l="0" t="0" r="0" b="9525"/>
            <wp:docPr id="40" name="Picture 40"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3D37D91C" w14:textId="229D2782" w:rsidR="00294023" w:rsidRPr="009120CD" w:rsidRDefault="009120CD" w:rsidP="009120CD">
      <w:pPr>
        <w:pStyle w:val="Q1-Survey-Question"/>
        <w:numPr>
          <w:ilvl w:val="0"/>
          <w:numId w:val="31"/>
        </w:numPr>
        <w:spacing w:before="280" w:after="120"/>
        <w:rPr>
          <w:rFonts w:eastAsia="PMingLiU"/>
          <w:szCs w:val="24"/>
          <w:lang w:bidi="zh-TW"/>
        </w:rPr>
      </w:pPr>
      <w:r w:rsidRPr="009120CD">
        <w:rPr>
          <w:rFonts w:eastAsia="PMingLiU"/>
          <w:szCs w:val="24"/>
          <w:lang w:bidi="zh-TW"/>
        </w:rPr>
        <w:t>在过去</w:t>
      </w:r>
      <w:r w:rsidRPr="009120CD">
        <w:rPr>
          <w:rFonts w:eastAsia="PMingLiU"/>
          <w:szCs w:val="24"/>
          <w:lang w:bidi="zh-TW"/>
        </w:rPr>
        <w:t xml:space="preserve"> 6 </w:t>
      </w:r>
      <w:r w:rsidRPr="009120CD">
        <w:rPr>
          <w:rFonts w:eastAsia="PMingLiU"/>
          <w:szCs w:val="24"/>
          <w:lang w:bidi="zh-TW"/>
        </w:rPr>
        <w:t>个月中，当您的个人医师为您要求进行验血、</w:t>
      </w:r>
      <w:r w:rsidRPr="009120CD">
        <w:rPr>
          <w:rFonts w:eastAsia="PMingLiU"/>
          <w:szCs w:val="24"/>
          <w:lang w:bidi="zh-TW"/>
        </w:rPr>
        <w:t xml:space="preserve">X </w:t>
      </w:r>
      <w:r w:rsidRPr="009120CD">
        <w:rPr>
          <w:rFonts w:eastAsia="PMingLiU"/>
          <w:szCs w:val="24"/>
          <w:lang w:bidi="zh-TW"/>
        </w:rPr>
        <w:t>光或其他检查时，您个人医师办公室的职员多常与您追踪后续情况、为您提供相关结果？</w:t>
      </w:r>
    </w:p>
    <w:p w14:paraId="2290EDD3" w14:textId="29B3B344" w:rsidR="00294023" w:rsidRPr="00A62DF1" w:rsidRDefault="00C235B6" w:rsidP="006C4043">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877A7" w:rsidRPr="009914B7">
        <w:t>从未</w:t>
      </w:r>
    </w:p>
    <w:p w14:paraId="2D008BA6" w14:textId="4C3E9A25" w:rsidR="00294023" w:rsidRPr="00A62DF1" w:rsidRDefault="00C235B6" w:rsidP="006C4043">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85E54" w:rsidRPr="009914B7">
        <w:t>有时</w:t>
      </w:r>
    </w:p>
    <w:p w14:paraId="08FA2A89" w14:textId="2F957E37" w:rsidR="00294023" w:rsidRPr="00A62DF1" w:rsidRDefault="00C235B6" w:rsidP="006C4043">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F232E" w:rsidRPr="009914B7">
        <w:t>经常</w:t>
      </w:r>
    </w:p>
    <w:p w14:paraId="212AA625" w14:textId="54F67DC4" w:rsidR="00294023" w:rsidRPr="00A62DF1" w:rsidRDefault="00C235B6" w:rsidP="006C4043">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679BB" w:rsidRPr="009914B7">
        <w:t>总是</w:t>
      </w:r>
    </w:p>
    <w:p w14:paraId="3EDF4AEB" w14:textId="77A9279E" w:rsidR="00992A7E" w:rsidRPr="00A62DF1" w:rsidRDefault="00C235B6" w:rsidP="005F128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22C60" w:rsidRPr="00322C60">
        <w:rPr>
          <w:rFonts w:eastAsia="PMingLiU"/>
          <w:szCs w:val="24"/>
          <w:lang w:bidi="zh-TW"/>
        </w:rPr>
        <w:t>不适用；我没有进行验血、</w:t>
      </w:r>
      <w:r w:rsidR="00322C60" w:rsidRPr="00322C60">
        <w:rPr>
          <w:rFonts w:eastAsia="PMingLiU"/>
          <w:szCs w:val="24"/>
          <w:lang w:bidi="zh-TW"/>
        </w:rPr>
        <w:t xml:space="preserve">X </w:t>
      </w:r>
      <w:r w:rsidR="00322C60" w:rsidRPr="00322C60">
        <w:rPr>
          <w:rFonts w:eastAsia="PMingLiU"/>
          <w:szCs w:val="24"/>
          <w:lang w:bidi="zh-TW"/>
        </w:rPr>
        <w:t>光或其他检查</w:t>
      </w:r>
      <w:r w:rsidR="00322C60" w:rsidRPr="00322C60">
        <w:rPr>
          <w:rFonts w:eastAsia="PMingLiU"/>
          <w:szCs w:val="24"/>
          <w:lang w:bidi="zh-TW"/>
        </w:rPr>
        <w:t xml:space="preserve">  </w:t>
      </w:r>
      <w:r w:rsidR="00992A7E" w:rsidRPr="00A62DF1">
        <w:t>[IF NOT APPLICABLE, GO TO #</w:t>
      </w:r>
      <w:r w:rsidR="00006748" w:rsidRPr="00A62DF1">
        <w:t>3</w:t>
      </w:r>
      <w:r w:rsidR="00404B9B" w:rsidRPr="00A62DF1">
        <w:t>5</w:t>
      </w:r>
      <w:r w:rsidR="00992A7E" w:rsidRPr="00A62DF1">
        <w:t>]</w:t>
      </w:r>
    </w:p>
    <w:p w14:paraId="47C99A64" w14:textId="1DFA8074"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2E1E9984" wp14:editId="70CB97B0">
            <wp:extent cx="5943600" cy="47625"/>
            <wp:effectExtent l="0" t="0" r="0" b="9525"/>
            <wp:docPr id="64" name="Picture 64"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7932E195" w14:textId="114C5189" w:rsidR="00294023" w:rsidRPr="00B80160" w:rsidRDefault="00B80160" w:rsidP="00B80160">
      <w:pPr>
        <w:pStyle w:val="Q1-Survey-Question"/>
        <w:numPr>
          <w:ilvl w:val="0"/>
          <w:numId w:val="31"/>
        </w:numPr>
        <w:spacing w:before="280" w:after="120"/>
        <w:rPr>
          <w:rFonts w:eastAsia="PMingLiU"/>
          <w:szCs w:val="24"/>
          <w:lang w:bidi="zh-TW"/>
        </w:rPr>
      </w:pPr>
      <w:r w:rsidRPr="00B80160">
        <w:rPr>
          <w:rFonts w:eastAsia="PMingLiU"/>
          <w:szCs w:val="24"/>
          <w:lang w:bidi="zh-TW"/>
        </w:rPr>
        <w:t>在过去</w:t>
      </w:r>
      <w:r w:rsidRPr="00B80160">
        <w:rPr>
          <w:rFonts w:eastAsia="PMingLiU"/>
          <w:szCs w:val="24"/>
          <w:lang w:bidi="zh-TW"/>
        </w:rPr>
        <w:t xml:space="preserve"> 6 </w:t>
      </w:r>
      <w:r w:rsidRPr="00B80160">
        <w:rPr>
          <w:rFonts w:eastAsia="PMingLiU"/>
          <w:szCs w:val="24"/>
          <w:lang w:bidi="zh-TW"/>
        </w:rPr>
        <w:t>个月中，当您的个人医师为您要求进行验血、</w:t>
      </w:r>
      <w:r w:rsidRPr="00B80160">
        <w:rPr>
          <w:rFonts w:eastAsia="PMingLiU"/>
          <w:szCs w:val="24"/>
          <w:lang w:bidi="zh-TW"/>
        </w:rPr>
        <w:t xml:space="preserve">X </w:t>
      </w:r>
      <w:r w:rsidRPr="00B80160">
        <w:rPr>
          <w:rFonts w:eastAsia="PMingLiU"/>
          <w:szCs w:val="24"/>
          <w:lang w:bidi="zh-TW"/>
        </w:rPr>
        <w:t>光或其他检查时，您多常能在需要时尽快取得结果？</w:t>
      </w:r>
    </w:p>
    <w:p w14:paraId="30051574" w14:textId="5060D453" w:rsidR="00294023" w:rsidRPr="00A62DF1" w:rsidRDefault="00C235B6" w:rsidP="00783C3B">
      <w:pPr>
        <w:pStyle w:val="A1-Survey1DigitRespOptBox"/>
        <w:keepNext/>
        <w:keepLine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25B78" w:rsidRPr="009914B7">
        <w:t>从未</w:t>
      </w:r>
    </w:p>
    <w:p w14:paraId="4E14D496" w14:textId="530448AE" w:rsidR="00294023" w:rsidRPr="00A62DF1" w:rsidRDefault="00C235B6" w:rsidP="00783C3B">
      <w:pPr>
        <w:pStyle w:val="A1-Survey1DigitRespOptBox"/>
        <w:keepNext/>
        <w:keepLine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D59C1" w:rsidRPr="009914B7">
        <w:t>有时</w:t>
      </w:r>
    </w:p>
    <w:p w14:paraId="102C6958" w14:textId="393943EC" w:rsidR="00294023" w:rsidRPr="00A62DF1" w:rsidRDefault="00C235B6" w:rsidP="00783C3B">
      <w:pPr>
        <w:pStyle w:val="A1-Survey1DigitRespOptBox"/>
        <w:keepNext/>
        <w:keepLine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961DC" w:rsidRPr="009914B7">
        <w:t>经常</w:t>
      </w:r>
    </w:p>
    <w:p w14:paraId="12D20932" w14:textId="25D8D1D0" w:rsidR="00294023" w:rsidRPr="00A62DF1" w:rsidRDefault="00C235B6" w:rsidP="006C4043">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A5EED" w:rsidRPr="009914B7">
        <w:t>总是</w:t>
      </w:r>
    </w:p>
    <w:p w14:paraId="11A2C552" w14:textId="10E4698F" w:rsidR="0021222E" w:rsidRPr="00C643FC" w:rsidRDefault="00C643FC" w:rsidP="00C643FC">
      <w:pPr>
        <w:pStyle w:val="Q1-Survey-Question"/>
        <w:numPr>
          <w:ilvl w:val="0"/>
          <w:numId w:val="31"/>
        </w:numPr>
        <w:spacing w:before="280" w:after="120"/>
        <w:rPr>
          <w:rFonts w:eastAsia="PMingLiU"/>
          <w:szCs w:val="24"/>
          <w:lang w:bidi="zh-TW"/>
        </w:rPr>
      </w:pPr>
      <w:bookmarkStart w:id="6" w:name="_Ref134791091"/>
      <w:r w:rsidRPr="00C643FC">
        <w:rPr>
          <w:rFonts w:eastAsia="PMingLiU"/>
          <w:szCs w:val="24"/>
          <w:lang w:bidi="zh-TW"/>
        </w:rPr>
        <w:t>在过去</w:t>
      </w:r>
      <w:r w:rsidRPr="00C643FC">
        <w:rPr>
          <w:rFonts w:eastAsia="PMingLiU"/>
          <w:szCs w:val="24"/>
          <w:lang w:bidi="zh-TW"/>
        </w:rPr>
        <w:t xml:space="preserve"> 6 </w:t>
      </w:r>
      <w:r w:rsidRPr="00C643FC">
        <w:rPr>
          <w:rFonts w:eastAsia="PMingLiU"/>
          <w:szCs w:val="24"/>
          <w:lang w:bidi="zh-TW"/>
        </w:rPr>
        <w:t>个月中，您和您的个人医师多常讨论您在服用的所有处方药物？</w:t>
      </w:r>
      <w:bookmarkEnd w:id="6"/>
    </w:p>
    <w:p w14:paraId="2C789ED3" w14:textId="5D235BD0" w:rsidR="0021222E" w:rsidRPr="00A62DF1" w:rsidRDefault="00C235B6" w:rsidP="0021222E">
      <w:pPr>
        <w:pStyle w:val="A1-Survey1DigitRespOptBox"/>
        <w:keepNext/>
        <w:keepLines/>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80E63" w:rsidRPr="009914B7">
        <w:t>从未</w:t>
      </w:r>
    </w:p>
    <w:p w14:paraId="2A71DBCC" w14:textId="13FDD317" w:rsidR="0021222E" w:rsidRPr="00A62DF1" w:rsidRDefault="00C235B6" w:rsidP="0021222E">
      <w:pPr>
        <w:pStyle w:val="A1-Survey1DigitRespOptBox"/>
        <w:keepNext/>
        <w:keepLines/>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87CE0" w:rsidRPr="009914B7">
        <w:t>有时</w:t>
      </w:r>
    </w:p>
    <w:p w14:paraId="6D09DE19" w14:textId="507DAE99" w:rsidR="0021222E" w:rsidRPr="00A62DF1" w:rsidRDefault="00C235B6" w:rsidP="0021222E">
      <w:pPr>
        <w:pStyle w:val="A1-Survey1DigitRespOptBox"/>
        <w:keepNext/>
        <w:keepLines/>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C3F51" w:rsidRPr="009914B7">
        <w:t>经常</w:t>
      </w:r>
    </w:p>
    <w:p w14:paraId="2E9A5FBE" w14:textId="7E51F64D" w:rsidR="0021222E" w:rsidRPr="00A62DF1" w:rsidRDefault="00C235B6" w:rsidP="0021222E">
      <w:pPr>
        <w:pStyle w:val="A1-Survey1DigitRespOptBox"/>
        <w:keepNext/>
        <w:keepLines/>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F0DDE" w:rsidRPr="009914B7">
        <w:t>总是</w:t>
      </w:r>
    </w:p>
    <w:p w14:paraId="0716EEC0" w14:textId="2840BD38" w:rsidR="0021222E" w:rsidRPr="00A62DF1" w:rsidRDefault="00C235B6" w:rsidP="0021222E">
      <w:pPr>
        <w:pStyle w:val="A1-Survey1DigitRespOptBox"/>
        <w:keepNext/>
        <w:keepLines/>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311CF" w:rsidRPr="007311CF">
        <w:rPr>
          <w:rFonts w:eastAsia="PMingLiU"/>
          <w:szCs w:val="24"/>
          <w:lang w:bidi="zh-TW"/>
        </w:rPr>
        <w:t>不适用；没有服用任何处方药物</w:t>
      </w:r>
    </w:p>
    <w:p w14:paraId="0778ECAA" w14:textId="660EA33C"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5A99100F" wp14:editId="42A5CBE6">
            <wp:extent cx="5943600" cy="47625"/>
            <wp:effectExtent l="0" t="0" r="0" b="9525"/>
            <wp:docPr id="42" name="Picture 42"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417D40B1" w14:textId="3F0851EC" w:rsidR="00B60B57" w:rsidRPr="00E22F99" w:rsidRDefault="00E22F99" w:rsidP="00E22F99">
      <w:pPr>
        <w:pStyle w:val="Q1-Survey-Question"/>
        <w:numPr>
          <w:ilvl w:val="0"/>
          <w:numId w:val="31"/>
        </w:numPr>
        <w:spacing w:before="280" w:after="120"/>
        <w:rPr>
          <w:rFonts w:eastAsia="PMingLiU"/>
          <w:szCs w:val="24"/>
          <w:lang w:bidi="zh-TW"/>
        </w:rPr>
      </w:pPr>
      <w:r>
        <w:rPr>
          <w:i/>
        </w:rPr>
        <w:t xml:space="preserve"> </w:t>
      </w:r>
      <w:r w:rsidRPr="00E22F99">
        <w:rPr>
          <w:rFonts w:eastAsia="PMingLiU"/>
          <w:szCs w:val="24"/>
          <w:lang w:bidi="zh-TW"/>
        </w:rPr>
        <w:t>在过去</w:t>
      </w:r>
      <w:r w:rsidRPr="00E22F99">
        <w:rPr>
          <w:rFonts w:eastAsia="PMingLiU"/>
          <w:szCs w:val="24"/>
          <w:lang w:bidi="zh-TW"/>
        </w:rPr>
        <w:t xml:space="preserve"> 6 </w:t>
      </w:r>
      <w:r w:rsidRPr="00E22F99">
        <w:rPr>
          <w:rFonts w:eastAsia="PMingLiU"/>
          <w:szCs w:val="24"/>
          <w:lang w:bidi="zh-TW"/>
        </w:rPr>
        <w:t>个月中，您是否曾从超过一种健康照护服务提供者处取得照护或使用超过一种健康照护服务？</w:t>
      </w:r>
      <w:r w:rsidRPr="00E22F99">
        <w:rPr>
          <w:rFonts w:eastAsia="PMingLiU"/>
          <w:i/>
          <w:iCs/>
          <w:szCs w:val="24"/>
          <w:lang w:bidi="zh-TW"/>
        </w:rPr>
        <w:t>请包括亲自</w:t>
      </w:r>
      <w:r w:rsidRPr="00E22F99">
        <w:rPr>
          <w:rFonts w:eastAsia="PMingLiU"/>
          <w:i/>
          <w:iCs/>
          <w:szCs w:val="24"/>
          <w:lang w:bidi="zh-TW"/>
        </w:rPr>
        <w:t xml:space="preserve">, </w:t>
      </w:r>
      <w:r w:rsidRPr="00E22F99">
        <w:rPr>
          <w:rFonts w:eastAsia="PMingLiU"/>
          <w:i/>
          <w:iCs/>
          <w:szCs w:val="24"/>
          <w:lang w:bidi="zh-TW"/>
        </w:rPr>
        <w:t>电话或视频方式的就诊</w:t>
      </w:r>
      <w:r w:rsidRPr="00E22F99">
        <w:rPr>
          <w:rFonts w:eastAsia="PMingLiU"/>
          <w:i/>
          <w:iCs/>
          <w:szCs w:val="24"/>
          <w:lang w:bidi="zh-TW"/>
        </w:rPr>
        <w:t>.</w:t>
      </w:r>
    </w:p>
    <w:p w14:paraId="7D27A3CF" w14:textId="1ED8A867" w:rsidR="00B60B57" w:rsidRPr="00A62DF1" w:rsidRDefault="00C235B6" w:rsidP="00B60B57">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22330" w:rsidRPr="00122330">
        <w:rPr>
          <w:rFonts w:eastAsia="PMingLiU"/>
          <w:szCs w:val="24"/>
          <w:lang w:bidi="zh-TW"/>
        </w:rPr>
        <w:t>是</w:t>
      </w:r>
    </w:p>
    <w:p w14:paraId="74C43069" w14:textId="77333673" w:rsidR="00B60B57" w:rsidRPr="00A62DF1" w:rsidRDefault="00C235B6" w:rsidP="00B60B57">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57D65" w:rsidRPr="00B57D65">
        <w:rPr>
          <w:rFonts w:eastAsia="PMingLiU"/>
          <w:szCs w:val="24"/>
          <w:lang w:bidi="zh-TW"/>
        </w:rPr>
        <w:t>否</w:t>
      </w:r>
      <w:r w:rsidR="007D603E">
        <w:rPr>
          <w:rFonts w:eastAsia="PMingLiU"/>
          <w:szCs w:val="24"/>
          <w:lang w:bidi="zh-TW"/>
        </w:rPr>
        <w:tab/>
      </w:r>
      <w:r w:rsidR="00B60B57" w:rsidRPr="00A62DF1">
        <w:t>[IF NO, GO TO #</w:t>
      </w:r>
      <w:r w:rsidR="00DE7CEC" w:rsidRPr="00A62DF1">
        <w:t>39</w:t>
      </w:r>
      <w:r w:rsidR="00B60B57" w:rsidRPr="00A62DF1">
        <w:t>]</w:t>
      </w:r>
    </w:p>
    <w:p w14:paraId="0F56AB1F" w14:textId="5650DA47"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76D2BB9E" wp14:editId="24E7FE2A">
            <wp:extent cx="5943600" cy="47625"/>
            <wp:effectExtent l="0" t="0" r="0" b="9525"/>
            <wp:docPr id="65" name="Picture 65"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0CFD5638" w14:textId="266AC5E3" w:rsidR="00B60B57" w:rsidRPr="00296739" w:rsidRDefault="00296739" w:rsidP="00296739">
      <w:pPr>
        <w:pStyle w:val="Q1-Survey-Question"/>
        <w:numPr>
          <w:ilvl w:val="0"/>
          <w:numId w:val="31"/>
        </w:numPr>
        <w:spacing w:before="280" w:after="120"/>
        <w:rPr>
          <w:rFonts w:eastAsia="PMingLiU"/>
          <w:szCs w:val="24"/>
          <w:lang w:bidi="zh-TW"/>
        </w:rPr>
      </w:pPr>
      <w:r w:rsidRPr="00296739">
        <w:rPr>
          <w:rFonts w:eastAsia="PMingLiU"/>
          <w:szCs w:val="24"/>
          <w:lang w:bidi="zh-TW"/>
        </w:rPr>
        <w:lastRenderedPageBreak/>
        <w:t>在过去</w:t>
      </w:r>
      <w:r w:rsidRPr="00296739">
        <w:rPr>
          <w:rFonts w:eastAsia="PMingLiU"/>
          <w:szCs w:val="24"/>
          <w:lang w:bidi="zh-TW"/>
        </w:rPr>
        <w:t xml:space="preserve"> 6 </w:t>
      </w:r>
      <w:r w:rsidRPr="00296739">
        <w:rPr>
          <w:rFonts w:eastAsia="PMingLiU"/>
          <w:szCs w:val="24"/>
          <w:lang w:bidi="zh-TW"/>
        </w:rPr>
        <w:t>个月中，您是否需要您个人医师办公室职员的帮助管理您的照护，协调上述服务提供者和服务？</w:t>
      </w:r>
    </w:p>
    <w:p w14:paraId="6DE16939" w14:textId="58FF724B" w:rsidR="00B60B57" w:rsidRPr="00A62DF1" w:rsidRDefault="001046B1" w:rsidP="00B60B57">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26620" w:rsidRPr="00A26620">
        <w:rPr>
          <w:rFonts w:eastAsia="PMingLiU"/>
          <w:szCs w:val="24"/>
          <w:lang w:bidi="zh-TW"/>
        </w:rPr>
        <w:t>是</w:t>
      </w:r>
    </w:p>
    <w:p w14:paraId="7B8EA976" w14:textId="26E8C3CE" w:rsidR="00B60B57" w:rsidRPr="00A62DF1" w:rsidRDefault="001046B1" w:rsidP="00B60B57">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1653A" w:rsidRPr="0041653A">
        <w:rPr>
          <w:rFonts w:eastAsia="PMingLiU"/>
          <w:szCs w:val="24"/>
          <w:lang w:bidi="zh-TW"/>
        </w:rPr>
        <w:t>否</w:t>
      </w:r>
      <w:r w:rsidR="0041653A" w:rsidRPr="0041653A">
        <w:rPr>
          <w:rFonts w:eastAsia="PMingLiU"/>
          <w:szCs w:val="24"/>
          <w:lang w:bidi="zh-TW"/>
        </w:rPr>
        <w:t xml:space="preserve"> </w:t>
      </w:r>
      <w:r w:rsidR="00B60B57" w:rsidRPr="00A62DF1">
        <w:t xml:space="preserve"> </w:t>
      </w:r>
      <w:r w:rsidR="00B60B57" w:rsidRPr="00A62DF1">
        <w:rPr>
          <w:b/>
        </w:rPr>
        <w:t> </w:t>
      </w:r>
      <w:r w:rsidR="00B60B57" w:rsidRPr="00A62DF1">
        <w:t>[IF NO, GO TO #</w:t>
      </w:r>
      <w:r w:rsidR="00DE7CEC" w:rsidRPr="00A62DF1">
        <w:t>39</w:t>
      </w:r>
      <w:r w:rsidR="00B60B57" w:rsidRPr="00A62DF1">
        <w:t>]</w:t>
      </w:r>
    </w:p>
    <w:p w14:paraId="0B953A43" w14:textId="2F368F19"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5B1C864C" wp14:editId="57A42972">
            <wp:extent cx="5943600" cy="47625"/>
            <wp:effectExtent l="0" t="0" r="0" b="9525"/>
            <wp:docPr id="43" name="Picture 43"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1C5ADDB6" w14:textId="2DD4AF35" w:rsidR="00433B52" w:rsidRPr="00190994" w:rsidRDefault="00190994" w:rsidP="00190994">
      <w:pPr>
        <w:pStyle w:val="Q1-Survey-Question"/>
        <w:widowControl w:val="0"/>
        <w:numPr>
          <w:ilvl w:val="0"/>
          <w:numId w:val="31"/>
        </w:numPr>
        <w:spacing w:before="280" w:after="120"/>
        <w:ind w:right="-144"/>
        <w:rPr>
          <w:rFonts w:eastAsia="PMingLiU"/>
          <w:szCs w:val="24"/>
          <w:lang w:bidi="zh-TW"/>
        </w:rPr>
      </w:pPr>
      <w:r w:rsidRPr="00190994">
        <w:rPr>
          <w:rFonts w:eastAsia="PMingLiU"/>
          <w:szCs w:val="24"/>
          <w:lang w:bidi="zh-TW"/>
        </w:rPr>
        <w:t>在过去</w:t>
      </w:r>
      <w:r w:rsidRPr="00190994">
        <w:rPr>
          <w:rFonts w:eastAsia="PMingLiU"/>
          <w:szCs w:val="24"/>
          <w:lang w:bidi="zh-TW"/>
        </w:rPr>
        <w:t xml:space="preserve"> 6 </w:t>
      </w:r>
      <w:r w:rsidRPr="00190994">
        <w:rPr>
          <w:rFonts w:eastAsia="PMingLiU"/>
          <w:szCs w:val="24"/>
          <w:lang w:bidi="zh-TW"/>
        </w:rPr>
        <w:t>个月中，您多常</w:t>
      </w:r>
      <w:r w:rsidRPr="00190994">
        <w:rPr>
          <w:rFonts w:eastAsia="PMingLiU"/>
          <w:b/>
          <w:bCs/>
          <w:szCs w:val="24"/>
          <w:lang w:bidi="zh-TW"/>
        </w:rPr>
        <w:t>取得您所需的帮助</w:t>
      </w:r>
      <w:r w:rsidRPr="00190994">
        <w:rPr>
          <w:rFonts w:eastAsia="PMingLiU"/>
          <w:szCs w:val="24"/>
          <w:lang w:bidi="zh-TW"/>
        </w:rPr>
        <w:t>，让您个人医师的办公室管理您的照护，协调上述服务提供者和服务？</w:t>
      </w:r>
    </w:p>
    <w:p w14:paraId="64F84C7B" w14:textId="24EB26D9" w:rsidR="00433B52" w:rsidRPr="00A62DF1" w:rsidRDefault="001046B1" w:rsidP="00433B52">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41CA9" w:rsidRPr="009914B7">
        <w:t>从未</w:t>
      </w:r>
    </w:p>
    <w:p w14:paraId="249B01D2" w14:textId="27231C65" w:rsidR="00433B52" w:rsidRPr="00A62DF1" w:rsidRDefault="001046B1" w:rsidP="00433B52">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D3ACF" w:rsidRPr="009914B7">
        <w:t>有时</w:t>
      </w:r>
    </w:p>
    <w:p w14:paraId="69A1A7C8" w14:textId="69D5CF6B" w:rsidR="00433B52" w:rsidRPr="00A62DF1" w:rsidRDefault="001046B1" w:rsidP="00433B52">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36BD5" w:rsidRPr="009914B7">
        <w:t>经常</w:t>
      </w:r>
    </w:p>
    <w:p w14:paraId="138E7D5A" w14:textId="2EF04CFA" w:rsidR="002D3F41" w:rsidRPr="00A62DF1" w:rsidRDefault="001046B1" w:rsidP="00A05F5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E0624" w:rsidRPr="009914B7">
        <w:t>总是</w:t>
      </w:r>
    </w:p>
    <w:p w14:paraId="4DDD23A7" w14:textId="5DDC3173" w:rsidR="00294023" w:rsidRPr="000D0272" w:rsidRDefault="000D0272" w:rsidP="000D0272">
      <w:pPr>
        <w:pStyle w:val="Q1-Survey-Question"/>
        <w:numPr>
          <w:ilvl w:val="0"/>
          <w:numId w:val="31"/>
        </w:numPr>
        <w:spacing w:before="280" w:after="120"/>
        <w:rPr>
          <w:rFonts w:eastAsia="PMingLiU"/>
          <w:szCs w:val="24"/>
          <w:lang w:bidi="zh-TW"/>
        </w:rPr>
      </w:pPr>
      <w:bookmarkStart w:id="7" w:name="_Ref134791100"/>
      <w:r w:rsidRPr="000D0272">
        <w:rPr>
          <w:rFonts w:eastAsia="PMingLiU"/>
          <w:szCs w:val="24"/>
          <w:lang w:bidi="zh-TW"/>
        </w:rPr>
        <w:t>使用从</w:t>
      </w:r>
      <w:r w:rsidRPr="000D0272">
        <w:rPr>
          <w:rFonts w:eastAsia="PMingLiU"/>
          <w:szCs w:val="24"/>
          <w:lang w:bidi="zh-TW"/>
        </w:rPr>
        <w:t xml:space="preserve"> 0 </w:t>
      </w:r>
      <w:r w:rsidRPr="000D0272">
        <w:rPr>
          <w:rFonts w:eastAsia="PMingLiU"/>
          <w:szCs w:val="24"/>
          <w:lang w:bidi="zh-TW"/>
        </w:rPr>
        <w:t>到</w:t>
      </w:r>
      <w:r w:rsidRPr="000D0272">
        <w:rPr>
          <w:rFonts w:eastAsia="PMingLiU"/>
          <w:szCs w:val="24"/>
          <w:lang w:bidi="zh-TW"/>
        </w:rPr>
        <w:t xml:space="preserve"> 10 </w:t>
      </w:r>
      <w:r w:rsidRPr="000D0272">
        <w:rPr>
          <w:rFonts w:eastAsia="PMingLiU"/>
          <w:szCs w:val="24"/>
          <w:lang w:bidi="zh-TW"/>
        </w:rPr>
        <w:t>中任何一个数字，</w:t>
      </w:r>
      <w:r w:rsidRPr="000D0272">
        <w:rPr>
          <w:rFonts w:eastAsia="PMingLiU"/>
          <w:szCs w:val="24"/>
          <w:lang w:bidi="zh-TW"/>
        </w:rPr>
        <w:t xml:space="preserve">0 </w:t>
      </w:r>
      <w:r w:rsidRPr="000D0272">
        <w:rPr>
          <w:rFonts w:eastAsia="PMingLiU"/>
          <w:szCs w:val="24"/>
          <w:lang w:bidi="zh-TW"/>
        </w:rPr>
        <w:t>代表可能存在的最糟个人医师，</w:t>
      </w:r>
      <w:r w:rsidRPr="000D0272">
        <w:rPr>
          <w:rFonts w:eastAsia="PMingLiU"/>
          <w:szCs w:val="24"/>
          <w:lang w:bidi="zh-TW"/>
        </w:rPr>
        <w:t xml:space="preserve">10 </w:t>
      </w:r>
      <w:r w:rsidRPr="000D0272">
        <w:rPr>
          <w:rFonts w:eastAsia="PMingLiU"/>
          <w:szCs w:val="24"/>
          <w:lang w:bidi="zh-TW"/>
        </w:rPr>
        <w:t>代表可能存在的最佳个人医师，您会用哪个数字来评价您的个人医师？</w:t>
      </w:r>
      <w:bookmarkEnd w:id="7"/>
    </w:p>
    <w:p w14:paraId="37ADA2E6" w14:textId="79CC23AC"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0</w:t>
      </w:r>
      <w:r w:rsidR="00294023" w:rsidRPr="00A62DF1">
        <w:t> </w:t>
      </w:r>
      <w:r w:rsidR="00915ADF" w:rsidRPr="003C31D3">
        <w:t>代表可能存在的最糟个人医师</w:t>
      </w:r>
    </w:p>
    <w:p w14:paraId="1B4F143E" w14:textId="485C7C70"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1</w:t>
      </w:r>
    </w:p>
    <w:p w14:paraId="43C85B53" w14:textId="7A9CD12A"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2</w:t>
      </w:r>
    </w:p>
    <w:p w14:paraId="78645FF5" w14:textId="78E729C6"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3</w:t>
      </w:r>
    </w:p>
    <w:p w14:paraId="3DC22DEB" w14:textId="5B03B1F0"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4</w:t>
      </w:r>
    </w:p>
    <w:p w14:paraId="5D686A35" w14:textId="7A2B48C4"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5</w:t>
      </w:r>
    </w:p>
    <w:p w14:paraId="09BF6B4B" w14:textId="4D77A6CE"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6</w:t>
      </w:r>
    </w:p>
    <w:p w14:paraId="0F83CF47" w14:textId="708E658A"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7</w:t>
      </w:r>
    </w:p>
    <w:p w14:paraId="4EB37EA7" w14:textId="2B73AA38"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8</w:t>
      </w:r>
    </w:p>
    <w:p w14:paraId="570EBEC8" w14:textId="540711C6" w:rsidR="00294023" w:rsidRPr="00A62DF1" w:rsidRDefault="001046B1" w:rsidP="00783C3B">
      <w:pPr>
        <w:pStyle w:val="A0-Survey0DigitRespOptBox"/>
        <w:keepNext/>
        <w:keepLines/>
        <w:tabs>
          <w:tab w:val="clear" w:pos="936"/>
          <w:tab w:val="left" w:pos="990"/>
        </w:tabs>
        <w:spacing w:before="0" w:after="0"/>
        <w:ind w:left="850" w:hanging="27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9</w:t>
      </w:r>
    </w:p>
    <w:p w14:paraId="697A6586" w14:textId="7FB25D1C" w:rsidR="003B624F" w:rsidRPr="00A62DF1" w:rsidRDefault="001046B1" w:rsidP="007776DB">
      <w:pPr>
        <w:pStyle w:val="A0-Survey0DigitRespOptBox"/>
        <w:tabs>
          <w:tab w:val="clear" w:pos="936"/>
          <w:tab w:val="left" w:pos="990"/>
        </w:tabs>
        <w:spacing w:before="0" w:after="0"/>
        <w:ind w:left="850" w:hanging="274"/>
        <w:contextualSpacing/>
        <w:rPr>
          <w:szCs w:val="24"/>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 xml:space="preserve">10 </w:t>
      </w:r>
      <w:r w:rsidR="001333B6" w:rsidRPr="003C31D3">
        <w:t>代表可能存在的最佳个人医师</w:t>
      </w:r>
    </w:p>
    <w:p w14:paraId="2B62B147" w14:textId="27279344" w:rsidR="0097119E" w:rsidRPr="00A62DF1" w:rsidRDefault="006601FA" w:rsidP="0097119E">
      <w:pPr>
        <w:pStyle w:val="A1-Survey1DigitRespOptBox"/>
        <w:spacing w:before="200" w:after="200"/>
        <w:ind w:left="432"/>
      </w:pPr>
      <w:r w:rsidRPr="00A62DF1">
        <w:rPr>
          <w:noProof/>
          <w:color w:val="2B579A"/>
          <w:shd w:val="clear" w:color="auto" w:fill="E6E6E6"/>
        </w:rPr>
        <w:drawing>
          <wp:inline distT="0" distB="0" distL="0" distR="0" wp14:anchorId="34494F87" wp14:editId="5F3FE2A9">
            <wp:extent cx="5943600" cy="70485"/>
            <wp:effectExtent l="0" t="0" r="0" b="5715"/>
            <wp:docPr id="10" name="Picture 10"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15B9C9B7" w14:textId="77777777" w:rsidR="00A11651" w:rsidRPr="005C1F05" w:rsidRDefault="00A11651" w:rsidP="005C1F05">
      <w:pPr>
        <w:pStyle w:val="SurveyBodyText"/>
        <w:keepNext/>
        <w:keepLines/>
        <w:rPr>
          <w:rFonts w:ascii="SimSun" w:eastAsia="SimSun" w:hAnsi="SimSun" w:cs="SimSun"/>
          <w:b/>
          <w:sz w:val="32"/>
          <w:szCs w:val="28"/>
        </w:rPr>
      </w:pPr>
      <w:r w:rsidRPr="005C1F05">
        <w:rPr>
          <w:rFonts w:ascii="SimSun" w:eastAsia="SimSun" w:hAnsi="SimSun" w:cs="SimSun"/>
          <w:b/>
          <w:sz w:val="32"/>
          <w:szCs w:val="28"/>
        </w:rPr>
        <w:t>从专科医师处取得健康照护</w:t>
      </w:r>
    </w:p>
    <w:p w14:paraId="26A8038E" w14:textId="60090E10" w:rsidR="00F33D46" w:rsidRPr="00A62DF1" w:rsidRDefault="00F33D46" w:rsidP="0083233C">
      <w:pPr>
        <w:keepNext/>
        <w:keepLines/>
        <w:spacing w:line="240" w:lineRule="auto"/>
      </w:pPr>
      <w:r w:rsidRPr="00A62DF1">
        <w:t xml:space="preserve">[SECTION HEADING </w:t>
      </w:r>
      <w:r w:rsidR="00A8766D" w:rsidRPr="00A62DF1">
        <w:t>MUST</w:t>
      </w:r>
      <w:r w:rsidRPr="00A62DF1">
        <w:t xml:space="preserve"> APPEAR ON EACH </w:t>
      </w:r>
      <w:r w:rsidR="003F5315" w:rsidRPr="00A62DF1">
        <w:t>WEB</w:t>
      </w:r>
      <w:r w:rsidRPr="00A62DF1">
        <w:t xml:space="preserve">PAGE </w:t>
      </w:r>
      <w:r w:rsidR="006745AB" w:rsidRPr="00A62DF1">
        <w:t>THAT INCLUDES</w:t>
      </w:r>
      <w:r w:rsidRPr="00A62DF1">
        <w:t xml:space="preserve"> Q</w:t>
      </w:r>
      <w:r w:rsidR="0067192D" w:rsidRPr="00A62DF1">
        <w:t xml:space="preserve">UESTIONS </w:t>
      </w:r>
      <w:r w:rsidR="0002173B" w:rsidRPr="00A62DF1">
        <w:t>4</w:t>
      </w:r>
      <w:r w:rsidR="003640B1" w:rsidRPr="00A62DF1">
        <w:t>0</w:t>
      </w:r>
      <w:r w:rsidRPr="00A62DF1">
        <w:t>-</w:t>
      </w:r>
      <w:r w:rsidR="00433B52" w:rsidRPr="00A62DF1">
        <w:t>4</w:t>
      </w:r>
      <w:r w:rsidR="005578BD" w:rsidRPr="00A62DF1">
        <w:t>3</w:t>
      </w:r>
      <w:r w:rsidR="00A8766D" w:rsidRPr="00A62DF1">
        <w:t>.</w:t>
      </w:r>
      <w:r w:rsidRPr="00A62DF1">
        <w:t>]</w:t>
      </w:r>
    </w:p>
    <w:p w14:paraId="18314B89" w14:textId="5F49D239" w:rsidR="002A1CE7" w:rsidRPr="00A62DF1" w:rsidRDefault="006601FA" w:rsidP="0083233C">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2E12B764" wp14:editId="3F217B6C">
            <wp:extent cx="5943600" cy="47625"/>
            <wp:effectExtent l="0" t="0" r="0" b="9525"/>
            <wp:docPr id="44" name="Picture 44"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726014F2" w14:textId="482E4F80" w:rsidR="00DB0561" w:rsidRPr="00DB0561" w:rsidRDefault="00DB0561" w:rsidP="00DB0561">
      <w:pPr>
        <w:pStyle w:val="Q1-Survey-Question"/>
        <w:keepNext w:val="0"/>
        <w:ind w:left="0" w:firstLine="0"/>
        <w:rPr>
          <w:rFonts w:eastAsia="PMingLiU"/>
          <w:szCs w:val="24"/>
          <w:lang w:bidi="zh-TW"/>
        </w:rPr>
      </w:pPr>
      <w:r w:rsidRPr="00DB0561">
        <w:rPr>
          <w:rFonts w:ascii="SimSun" w:eastAsia="SimSun" w:hAnsi="SimSun" w:cs="SimSun" w:hint="eastAsia"/>
          <w:szCs w:val="24"/>
          <w:lang w:bidi="zh-TW"/>
        </w:rPr>
        <w:t>专</w:t>
      </w:r>
      <w:r w:rsidRPr="00DB0561">
        <w:rPr>
          <w:rFonts w:eastAsia="PMingLiU"/>
          <w:szCs w:val="24"/>
          <w:lang w:bidi="zh-TW"/>
        </w:rPr>
        <w:t>科医师是专职于健康照护某领域的医师，如外科医师、心脏科医师、过敏科医师、皮肤科医师等。</w:t>
      </w:r>
    </w:p>
    <w:p w14:paraId="7038D75D" w14:textId="68824653" w:rsidR="00294023" w:rsidRPr="00A62DF1" w:rsidRDefault="00DB0561" w:rsidP="009B2FFB">
      <w:pPr>
        <w:keepLines/>
        <w:spacing w:after="120" w:line="240" w:lineRule="auto"/>
      </w:pPr>
      <w:r w:rsidRPr="00DB0561">
        <w:rPr>
          <w:rFonts w:ascii="MS Mincho" w:eastAsia="MS Mincho" w:hAnsi="MS Mincho" w:cs="MS Mincho" w:hint="eastAsia"/>
          <w:szCs w:val="24"/>
          <w:lang w:bidi="zh-TW"/>
        </w:rPr>
        <w:t>回答以下</w:t>
      </w:r>
      <w:r w:rsidRPr="00DB0561">
        <w:rPr>
          <w:rFonts w:ascii="SimSun" w:eastAsia="SimSun" w:hAnsi="SimSun" w:cs="SimSun" w:hint="eastAsia"/>
          <w:szCs w:val="24"/>
          <w:lang w:bidi="zh-TW"/>
        </w:rPr>
        <w:t>问题时，</w:t>
      </w:r>
      <w:r w:rsidRPr="00DB0561">
        <w:rPr>
          <w:rFonts w:ascii="MS Mincho" w:eastAsia="MS Mincho" w:hAnsi="MS Mincho" w:cs="MS Mincho" w:hint="eastAsia"/>
          <w:szCs w:val="24"/>
          <w:lang w:bidi="zh-TW"/>
        </w:rPr>
        <w:t>包括</w:t>
      </w:r>
      <w:r w:rsidRPr="00DB0561">
        <w:rPr>
          <w:rFonts w:ascii="MS Gothic" w:eastAsia="MS Gothic" w:hAnsi="MS Gothic" w:cs="MS Gothic" w:hint="eastAsia"/>
          <w:szCs w:val="24"/>
          <w:lang w:bidi="zh-TW"/>
        </w:rPr>
        <w:t>您在</w:t>
      </w:r>
      <w:r w:rsidRPr="00DB0561">
        <w:rPr>
          <w:rFonts w:ascii="SimSun" w:eastAsia="SimSun" w:hAnsi="SimSun" w:cs="SimSun" w:hint="eastAsia"/>
          <w:szCs w:val="24"/>
          <w:lang w:bidi="zh-TW"/>
        </w:rPr>
        <w:t>诊所，急诊室，医生办公室，通过电话或通过视频预约获得的护理。请</w:t>
      </w:r>
      <w:r w:rsidRPr="00DB0561">
        <w:rPr>
          <w:rFonts w:ascii="MS Mincho" w:eastAsia="MS Mincho" w:hAnsi="MS Mincho" w:cs="MS Mincho" w:hint="eastAsia"/>
          <w:b/>
          <w:szCs w:val="24"/>
          <w:lang w:bidi="zh-TW"/>
        </w:rPr>
        <w:t>不要</w:t>
      </w:r>
      <w:r w:rsidRPr="00DB0561">
        <w:rPr>
          <w:rFonts w:ascii="MS Mincho" w:eastAsia="MS Mincho" w:hAnsi="MS Mincho" w:cs="MS Mincho" w:hint="eastAsia"/>
          <w:szCs w:val="24"/>
          <w:lang w:bidi="zh-TW"/>
        </w:rPr>
        <w:t>包括牙科看</w:t>
      </w:r>
      <w:r w:rsidRPr="00DB0561">
        <w:rPr>
          <w:rFonts w:ascii="SimSun" w:eastAsia="SimSun" w:hAnsi="SimSun" w:cs="SimSun" w:hint="eastAsia"/>
          <w:szCs w:val="24"/>
          <w:lang w:bidi="zh-TW"/>
        </w:rPr>
        <w:t>诊或您在医院过夜时所取得的照护</w:t>
      </w:r>
      <w:r w:rsidRPr="00DB0561">
        <w:rPr>
          <w:rFonts w:ascii="MS Mincho" w:eastAsia="MS Mincho" w:hAnsi="MS Mincho" w:cs="MS Mincho" w:hint="eastAsia"/>
          <w:szCs w:val="24"/>
          <w:lang w:bidi="zh-TW"/>
        </w:rPr>
        <w:t>。</w:t>
      </w:r>
    </w:p>
    <w:p w14:paraId="11095623" w14:textId="419FE5DF" w:rsidR="00294023" w:rsidRPr="00C3505C" w:rsidRDefault="00C3505C" w:rsidP="00C3505C">
      <w:pPr>
        <w:pStyle w:val="Q1-Survey-Question"/>
        <w:numPr>
          <w:ilvl w:val="0"/>
          <w:numId w:val="31"/>
        </w:numPr>
        <w:spacing w:before="280" w:after="120"/>
        <w:rPr>
          <w:rFonts w:eastAsia="PMingLiU"/>
          <w:b/>
          <w:szCs w:val="24"/>
          <w:lang w:bidi="zh-TW"/>
        </w:rPr>
      </w:pPr>
      <w:bookmarkStart w:id="8" w:name="_Ref134791061"/>
      <w:r w:rsidRPr="00C3505C">
        <w:rPr>
          <w:rFonts w:eastAsia="PMingLiU"/>
          <w:szCs w:val="24"/>
          <w:lang w:bidi="zh-TW"/>
        </w:rPr>
        <w:lastRenderedPageBreak/>
        <w:t>在过去</w:t>
      </w:r>
      <w:r w:rsidRPr="00C3505C">
        <w:rPr>
          <w:rFonts w:eastAsia="PMingLiU"/>
          <w:szCs w:val="24"/>
          <w:lang w:bidi="zh-TW"/>
        </w:rPr>
        <w:t xml:space="preserve"> 6 </w:t>
      </w:r>
      <w:r w:rsidRPr="00C3505C">
        <w:rPr>
          <w:rFonts w:eastAsia="PMingLiU"/>
          <w:szCs w:val="24"/>
          <w:lang w:bidi="zh-TW"/>
        </w:rPr>
        <w:t>个月中，您多常能在需要时尽快取得专科医师就诊？</w:t>
      </w:r>
      <w:r w:rsidRPr="00C3505C">
        <w:rPr>
          <w:rFonts w:eastAsia="PMingLiU"/>
          <w:i/>
          <w:iCs/>
          <w:szCs w:val="24"/>
          <w:lang w:bidi="zh-TW"/>
        </w:rPr>
        <w:t>请包括亲自</w:t>
      </w:r>
      <w:r w:rsidRPr="00C3505C">
        <w:rPr>
          <w:rFonts w:eastAsia="PMingLiU"/>
          <w:i/>
          <w:iCs/>
          <w:szCs w:val="24"/>
          <w:lang w:bidi="zh-TW"/>
        </w:rPr>
        <w:t xml:space="preserve">, </w:t>
      </w:r>
      <w:r w:rsidRPr="00C3505C">
        <w:rPr>
          <w:rFonts w:eastAsia="PMingLiU"/>
          <w:i/>
          <w:iCs/>
          <w:szCs w:val="24"/>
          <w:lang w:bidi="zh-TW"/>
        </w:rPr>
        <w:t>电话或视频方式的就诊</w:t>
      </w:r>
      <w:r w:rsidRPr="00C3505C">
        <w:rPr>
          <w:rFonts w:eastAsia="PMingLiU"/>
          <w:szCs w:val="24"/>
          <w:lang w:bidi="zh-TW"/>
        </w:rPr>
        <w:t>.</w:t>
      </w:r>
      <w:bookmarkEnd w:id="8"/>
    </w:p>
    <w:p w14:paraId="2E3A2A59" w14:textId="40F29128" w:rsidR="00294023" w:rsidRPr="00A62DF1" w:rsidRDefault="001046B1"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C61A3" w:rsidRPr="009914B7">
        <w:t>从未</w:t>
      </w:r>
    </w:p>
    <w:p w14:paraId="08776390" w14:textId="668E568B" w:rsidR="00294023" w:rsidRPr="00A62DF1" w:rsidRDefault="001046B1"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A5245" w:rsidRPr="009914B7">
        <w:t>有时</w:t>
      </w:r>
    </w:p>
    <w:p w14:paraId="67334CDF" w14:textId="5216091C" w:rsidR="00294023" w:rsidRPr="00A62DF1" w:rsidRDefault="001046B1"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3706D" w:rsidRPr="009914B7">
        <w:t>经常</w:t>
      </w:r>
    </w:p>
    <w:p w14:paraId="361904BE" w14:textId="764C4BEC" w:rsidR="00294023" w:rsidRPr="00A62DF1" w:rsidRDefault="001046B1"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B0051" w:rsidRPr="009914B7">
        <w:t>总是</w:t>
      </w:r>
    </w:p>
    <w:p w14:paraId="24BBC4BD" w14:textId="26A7BBAF" w:rsidR="00652652" w:rsidRPr="00A62DF1" w:rsidRDefault="001046B1" w:rsidP="00652652">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5392A" w:rsidRPr="00C5392A">
        <w:rPr>
          <w:rFonts w:eastAsia="PMingLiU"/>
          <w:szCs w:val="24"/>
          <w:lang w:bidi="zh-TW"/>
        </w:rPr>
        <w:t>不适用；未需要向专科医师求诊</w:t>
      </w:r>
      <w:r w:rsidR="007D603E">
        <w:rPr>
          <w:rFonts w:eastAsia="PMingLiU"/>
          <w:b/>
          <w:bCs/>
          <w:szCs w:val="24"/>
          <w:lang w:bidi="zh-TW"/>
        </w:rPr>
        <w:t xml:space="preserve"> </w:t>
      </w:r>
      <w:r w:rsidR="00652652" w:rsidRPr="00A62DF1">
        <w:t>[IF NOT APPLICABLE, GO TO #</w:t>
      </w:r>
      <w:r w:rsidR="005901EF" w:rsidRPr="00A62DF1">
        <w:t>4</w:t>
      </w:r>
      <w:r w:rsidR="00552189" w:rsidRPr="00A62DF1">
        <w:t>4</w:t>
      </w:r>
      <w:r w:rsidR="00652652" w:rsidRPr="00A62DF1">
        <w:t>]</w:t>
      </w:r>
    </w:p>
    <w:p w14:paraId="68F1FF33" w14:textId="55CCDF80" w:rsidR="002A1CE7" w:rsidRPr="00A62DF1" w:rsidRDefault="00D069FC" w:rsidP="00783C3B">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2FA7062C" wp14:editId="400A4B03">
            <wp:extent cx="5943600" cy="47625"/>
            <wp:effectExtent l="0" t="0" r="0" b="9525"/>
            <wp:docPr id="66" name="Picture 66"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37F3C16C" w14:textId="6B0430DF" w:rsidR="00294023" w:rsidRPr="00980E10" w:rsidRDefault="00980E10" w:rsidP="00980E10">
      <w:pPr>
        <w:pStyle w:val="Q1-Survey-Question"/>
        <w:numPr>
          <w:ilvl w:val="0"/>
          <w:numId w:val="31"/>
        </w:numPr>
        <w:spacing w:before="280" w:after="120"/>
        <w:rPr>
          <w:rFonts w:eastAsia="PMingLiU"/>
          <w:b/>
          <w:szCs w:val="24"/>
          <w:lang w:bidi="zh-TW"/>
        </w:rPr>
      </w:pPr>
      <w:r w:rsidRPr="00980E10">
        <w:rPr>
          <w:rFonts w:eastAsia="PMingLiU"/>
          <w:szCs w:val="24"/>
          <w:lang w:bidi="zh-TW"/>
        </w:rPr>
        <w:t>您在过去</w:t>
      </w:r>
      <w:r w:rsidRPr="00980E10">
        <w:rPr>
          <w:rFonts w:eastAsia="PMingLiU"/>
          <w:szCs w:val="24"/>
          <w:lang w:bidi="zh-TW"/>
        </w:rPr>
        <w:t xml:space="preserve"> 6 </w:t>
      </w:r>
      <w:r w:rsidRPr="00980E10">
        <w:rPr>
          <w:rFonts w:eastAsia="PMingLiU"/>
          <w:szCs w:val="24"/>
          <w:lang w:bidi="zh-TW"/>
        </w:rPr>
        <w:t>个月中曾向多少专科医师求诊？</w:t>
      </w:r>
      <w:r w:rsidRPr="00980E10">
        <w:rPr>
          <w:rFonts w:eastAsia="PMingLiU"/>
          <w:i/>
          <w:iCs/>
          <w:szCs w:val="24"/>
          <w:lang w:bidi="zh-TW"/>
        </w:rPr>
        <w:t>请包括亲自</w:t>
      </w:r>
      <w:r w:rsidRPr="00980E10">
        <w:rPr>
          <w:rFonts w:eastAsia="PMingLiU"/>
          <w:i/>
          <w:iCs/>
          <w:szCs w:val="24"/>
          <w:lang w:bidi="zh-TW"/>
        </w:rPr>
        <w:t xml:space="preserve">, </w:t>
      </w:r>
      <w:r w:rsidRPr="00980E10">
        <w:rPr>
          <w:rFonts w:eastAsia="PMingLiU"/>
          <w:i/>
          <w:iCs/>
          <w:szCs w:val="24"/>
          <w:lang w:bidi="zh-TW"/>
        </w:rPr>
        <w:t>电话或视频方式的就诊</w:t>
      </w:r>
      <w:r w:rsidRPr="00980E10">
        <w:rPr>
          <w:rFonts w:eastAsia="PMingLiU"/>
          <w:szCs w:val="24"/>
          <w:lang w:bidi="zh-TW"/>
        </w:rPr>
        <w:t>.</w:t>
      </w:r>
    </w:p>
    <w:p w14:paraId="1D50191D" w14:textId="67D38233" w:rsidR="00294023" w:rsidRPr="00A62DF1" w:rsidRDefault="001046B1"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06F4F" w:rsidRPr="00D06F4F">
        <w:rPr>
          <w:rFonts w:eastAsia="PMingLiU"/>
          <w:szCs w:val="24"/>
          <w:lang w:bidi="zh-TW"/>
        </w:rPr>
        <w:t>没有</w:t>
      </w:r>
      <w:r w:rsidR="00294023" w:rsidRPr="00A62DF1">
        <w:rPr>
          <w:b/>
        </w:rPr>
        <w:t> </w:t>
      </w:r>
      <w:r w:rsidR="000B4434" w:rsidRPr="00A62DF1">
        <w:t>[IF NONE, GO TO #</w:t>
      </w:r>
      <w:r w:rsidR="006D218D" w:rsidRPr="00A62DF1">
        <w:t>4</w:t>
      </w:r>
      <w:r w:rsidR="005578BD" w:rsidRPr="00A62DF1">
        <w:t>4</w:t>
      </w:r>
      <w:r w:rsidR="000B4434" w:rsidRPr="00A62DF1">
        <w:t>]</w:t>
      </w:r>
    </w:p>
    <w:p w14:paraId="24E02EF3" w14:textId="4BD0CD99" w:rsidR="00294023" w:rsidRPr="00A62DF1" w:rsidRDefault="001046B1"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 xml:space="preserve">1 </w:t>
      </w:r>
      <w:r w:rsidR="006D29B3" w:rsidRPr="005B4ACB">
        <w:t>位专科医师</w:t>
      </w:r>
    </w:p>
    <w:p w14:paraId="4775E9B5" w14:textId="69AEB5F2" w:rsidR="00294023" w:rsidRPr="00A62DF1" w:rsidRDefault="001046B1"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2</w:t>
      </w:r>
    </w:p>
    <w:p w14:paraId="11939EE5" w14:textId="5905309D" w:rsidR="00294023" w:rsidRPr="00A62DF1" w:rsidRDefault="001046B1"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3</w:t>
      </w:r>
    </w:p>
    <w:p w14:paraId="67437E5F" w14:textId="18E79BD7" w:rsidR="00294023" w:rsidRPr="00A62DF1" w:rsidRDefault="001046B1"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4</w:t>
      </w:r>
    </w:p>
    <w:p w14:paraId="2353F1C8" w14:textId="26E3EFCF" w:rsidR="00294023" w:rsidRPr="00A62DF1" w:rsidRDefault="001046B1" w:rsidP="006C4043">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 xml:space="preserve">5 </w:t>
      </w:r>
      <w:r w:rsidR="008C5095" w:rsidRPr="008C5095">
        <w:rPr>
          <w:rFonts w:eastAsia="PMingLiU"/>
          <w:szCs w:val="24"/>
          <w:lang w:bidi="zh-TW"/>
        </w:rPr>
        <w:t>位或更多专科医师</w:t>
      </w:r>
    </w:p>
    <w:p w14:paraId="6F6EF5CC" w14:textId="088E969E"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6134EF22" wp14:editId="009F2785">
            <wp:extent cx="5943600" cy="47625"/>
            <wp:effectExtent l="0" t="0" r="0" b="9525"/>
            <wp:docPr id="47" name="Picture 47"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3E87122B" w14:textId="04BE8197" w:rsidR="00CC116A" w:rsidRPr="003C19D6" w:rsidRDefault="003C19D6" w:rsidP="003C19D6">
      <w:pPr>
        <w:pStyle w:val="Q1-Survey-Question"/>
        <w:numPr>
          <w:ilvl w:val="0"/>
          <w:numId w:val="31"/>
        </w:numPr>
        <w:spacing w:before="280" w:after="120"/>
        <w:rPr>
          <w:rFonts w:eastAsia="PMingLiU"/>
          <w:szCs w:val="24"/>
          <w:lang w:bidi="zh-TW"/>
        </w:rPr>
      </w:pPr>
      <w:r w:rsidRPr="003C19D6">
        <w:rPr>
          <w:rFonts w:eastAsia="PMingLiU"/>
          <w:szCs w:val="24"/>
          <w:lang w:bidi="zh-TW"/>
        </w:rPr>
        <w:t>在过去</w:t>
      </w:r>
      <w:r w:rsidRPr="003C19D6">
        <w:rPr>
          <w:rFonts w:eastAsia="PMingLiU"/>
          <w:szCs w:val="24"/>
          <w:lang w:bidi="zh-TW"/>
        </w:rPr>
        <w:t xml:space="preserve"> 6 </w:t>
      </w:r>
      <w:r w:rsidRPr="003C19D6">
        <w:rPr>
          <w:rFonts w:eastAsia="PMingLiU"/>
          <w:szCs w:val="24"/>
          <w:lang w:bidi="zh-TW"/>
        </w:rPr>
        <w:t>个月中，您的个人医师多常表现出了解您从专科医师处接受照护的最新情况？</w:t>
      </w:r>
    </w:p>
    <w:p w14:paraId="5ED0CA85" w14:textId="0EFA0016" w:rsidR="00CC116A" w:rsidRPr="00A62DF1" w:rsidRDefault="001046B1" w:rsidP="00CC116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C2D6D" w:rsidRPr="009914B7">
        <w:t>从未</w:t>
      </w:r>
    </w:p>
    <w:p w14:paraId="0AF6346D" w14:textId="7A02B8A1" w:rsidR="00CC116A" w:rsidRPr="00A62DF1" w:rsidRDefault="001046B1" w:rsidP="00CC116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F7AD6" w:rsidRPr="009914B7">
        <w:t>有时</w:t>
      </w:r>
    </w:p>
    <w:p w14:paraId="2245E07D" w14:textId="2D248D17" w:rsidR="00CC116A" w:rsidRPr="00A62DF1" w:rsidRDefault="001046B1" w:rsidP="00CC116A">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65BCD" w:rsidRPr="009914B7">
        <w:t>经常</w:t>
      </w:r>
    </w:p>
    <w:p w14:paraId="6DC1D94C" w14:textId="578AACAD" w:rsidR="00CC116A" w:rsidRPr="00A62DF1" w:rsidRDefault="001046B1" w:rsidP="00CC116A">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B10CB" w:rsidRPr="009914B7">
        <w:t>总是</w:t>
      </w:r>
    </w:p>
    <w:p w14:paraId="5B78C2EB" w14:textId="71E18604" w:rsidR="000A37A9" w:rsidRPr="00A62DF1" w:rsidRDefault="001046B1" w:rsidP="000A37A9">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10D7C" w:rsidRPr="00510D7C">
        <w:rPr>
          <w:rFonts w:eastAsia="PMingLiU"/>
          <w:szCs w:val="24"/>
          <w:lang w:bidi="zh-TW"/>
        </w:rPr>
        <w:t>不适用；我没有个人医师</w:t>
      </w:r>
    </w:p>
    <w:p w14:paraId="2E2A230B" w14:textId="439A62CD" w:rsidR="00631E92" w:rsidRPr="00631E92" w:rsidRDefault="00631E92" w:rsidP="00631E92">
      <w:pPr>
        <w:pStyle w:val="Q1-Survey-Question"/>
        <w:numPr>
          <w:ilvl w:val="0"/>
          <w:numId w:val="31"/>
        </w:numPr>
        <w:spacing w:before="280" w:after="120"/>
        <w:rPr>
          <w:rFonts w:ascii="PMingLiU" w:eastAsia="PMingLiU" w:hAnsi="PMingLiU" w:cs="PMingLiU"/>
          <w:b/>
          <w:szCs w:val="24"/>
          <w:lang w:bidi="zh-TW"/>
        </w:rPr>
      </w:pPr>
      <w:r w:rsidRPr="00631E92">
        <w:rPr>
          <w:rFonts w:ascii="PMingLiU" w:eastAsia="PMingLiU" w:hAnsi="PMingLiU" w:cs="PMingLiU"/>
          <w:szCs w:val="24"/>
          <w:lang w:bidi="zh-TW"/>
        </w:rPr>
        <w:t xml:space="preserve">我们希望了解您对过去 </w:t>
      </w:r>
      <w:r w:rsidRPr="00631E92">
        <w:rPr>
          <w:rFonts w:eastAsia="PMingLiU"/>
          <w:szCs w:val="24"/>
          <w:lang w:bidi="zh-TW"/>
        </w:rPr>
        <w:t>6</w:t>
      </w:r>
      <w:r w:rsidRPr="00631E92">
        <w:rPr>
          <w:rFonts w:ascii="PMingLiU" w:eastAsia="PMingLiU" w:hAnsi="PMingLiU" w:cs="PMingLiU"/>
          <w:szCs w:val="24"/>
          <w:lang w:bidi="zh-TW"/>
        </w:rPr>
        <w:t xml:space="preserve"> 个月中您最常求诊</w:t>
      </w:r>
      <w:r w:rsidRPr="00631E92">
        <w:rPr>
          <w:rFonts w:eastAsia="PMingLiU"/>
          <w:szCs w:val="24"/>
          <w:lang w:bidi="zh-TW"/>
        </w:rPr>
        <w:t>的专科医师的评价。使用从</w:t>
      </w:r>
      <w:r w:rsidRPr="00631E92">
        <w:rPr>
          <w:rFonts w:eastAsia="PMingLiU"/>
          <w:szCs w:val="24"/>
          <w:lang w:bidi="zh-TW"/>
        </w:rPr>
        <w:t xml:space="preserve"> 0 </w:t>
      </w:r>
      <w:r w:rsidRPr="00631E92">
        <w:rPr>
          <w:rFonts w:eastAsia="PMingLiU"/>
          <w:szCs w:val="24"/>
          <w:lang w:bidi="zh-TW"/>
        </w:rPr>
        <w:t>到</w:t>
      </w:r>
      <w:r w:rsidRPr="00631E92">
        <w:rPr>
          <w:rFonts w:eastAsia="PMingLiU"/>
          <w:szCs w:val="24"/>
          <w:lang w:bidi="zh-TW"/>
        </w:rPr>
        <w:t xml:space="preserve"> 10 </w:t>
      </w:r>
      <w:r w:rsidRPr="00631E92">
        <w:rPr>
          <w:rFonts w:eastAsia="PMingLiU"/>
          <w:szCs w:val="24"/>
          <w:lang w:bidi="zh-TW"/>
        </w:rPr>
        <w:t>中任何一个数字，</w:t>
      </w:r>
      <w:r w:rsidRPr="00631E92">
        <w:rPr>
          <w:rFonts w:eastAsia="PMingLiU"/>
          <w:szCs w:val="24"/>
          <w:lang w:bidi="zh-TW"/>
        </w:rPr>
        <w:t xml:space="preserve">0 </w:t>
      </w:r>
      <w:r w:rsidRPr="00631E92">
        <w:rPr>
          <w:rFonts w:eastAsia="PMingLiU"/>
          <w:szCs w:val="24"/>
          <w:lang w:bidi="zh-TW"/>
        </w:rPr>
        <w:t>代表可能存在的最糟专科医师，</w:t>
      </w:r>
      <w:r w:rsidRPr="00631E92">
        <w:rPr>
          <w:rFonts w:eastAsia="PMingLiU"/>
          <w:szCs w:val="24"/>
          <w:lang w:bidi="zh-TW"/>
        </w:rPr>
        <w:t xml:space="preserve">10 </w:t>
      </w:r>
      <w:r w:rsidRPr="00631E92">
        <w:rPr>
          <w:rFonts w:eastAsia="PMingLiU"/>
          <w:szCs w:val="24"/>
          <w:lang w:bidi="zh-TW"/>
        </w:rPr>
        <w:t>代表可能存在的最佳专科医师，您会用哪个数字来评价您的专科医师？</w:t>
      </w:r>
    </w:p>
    <w:p w14:paraId="582B4E44" w14:textId="5BE6CF74"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0</w:t>
      </w:r>
      <w:r w:rsidR="00294023" w:rsidRPr="00A62DF1">
        <w:t> </w:t>
      </w:r>
      <w:r w:rsidR="008673D9" w:rsidRPr="008673D9">
        <w:rPr>
          <w:rFonts w:eastAsia="PMingLiU"/>
          <w:szCs w:val="24"/>
          <w:lang w:bidi="zh-TW"/>
        </w:rPr>
        <w:t>代表存在的最糟专科医师</w:t>
      </w:r>
    </w:p>
    <w:p w14:paraId="1066735A" w14:textId="6BD09562"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1</w:t>
      </w:r>
    </w:p>
    <w:p w14:paraId="456405B5" w14:textId="1D928FF4"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2</w:t>
      </w:r>
    </w:p>
    <w:p w14:paraId="293BCB92" w14:textId="5091AF81"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3</w:t>
      </w:r>
    </w:p>
    <w:p w14:paraId="75FD5935" w14:textId="6DA4C30B"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4</w:t>
      </w:r>
    </w:p>
    <w:p w14:paraId="135436CD" w14:textId="271272A7"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5</w:t>
      </w:r>
    </w:p>
    <w:p w14:paraId="20C7035B" w14:textId="012F70AA"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6</w:t>
      </w:r>
    </w:p>
    <w:p w14:paraId="0DD88C55" w14:textId="37237A60"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 xml:space="preserve">7 </w:t>
      </w:r>
    </w:p>
    <w:p w14:paraId="478C5D4A" w14:textId="70B2F1B0"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8</w:t>
      </w:r>
    </w:p>
    <w:p w14:paraId="6EE3B380" w14:textId="790F36F5" w:rsidR="00294023" w:rsidRPr="00A62DF1" w:rsidRDefault="001046B1" w:rsidP="006C4043">
      <w:pPr>
        <w:pStyle w:val="A0-Survey0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9</w:t>
      </w:r>
    </w:p>
    <w:p w14:paraId="1E3DCF8A" w14:textId="4EDE3D1C" w:rsidR="00A809B0" w:rsidRPr="00A62DF1" w:rsidRDefault="001046B1" w:rsidP="006C4043">
      <w:pPr>
        <w:pStyle w:val="A0-Survey0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94023" w:rsidRPr="00A62DF1">
        <w:t>10</w:t>
      </w:r>
      <w:r w:rsidR="00294023" w:rsidRPr="00A62DF1">
        <w:t> </w:t>
      </w:r>
      <w:r w:rsidR="00E0415A" w:rsidRPr="00E0415A">
        <w:rPr>
          <w:rFonts w:eastAsia="PMingLiU"/>
          <w:szCs w:val="24"/>
          <w:lang w:bidi="zh-TW"/>
        </w:rPr>
        <w:t>代表存在的最佳专科医师</w:t>
      </w:r>
    </w:p>
    <w:p w14:paraId="6DEEBD97" w14:textId="33EF571B" w:rsidR="0097119E" w:rsidRPr="00A62DF1" w:rsidRDefault="006601FA" w:rsidP="0097119E">
      <w:pPr>
        <w:pStyle w:val="A1-Survey1DigitRespOptBox"/>
        <w:spacing w:before="200" w:after="200"/>
        <w:ind w:left="432"/>
      </w:pPr>
      <w:r w:rsidRPr="00A62DF1">
        <w:rPr>
          <w:noProof/>
          <w:color w:val="2B579A"/>
          <w:shd w:val="clear" w:color="auto" w:fill="E6E6E6"/>
        </w:rPr>
        <w:drawing>
          <wp:inline distT="0" distB="0" distL="0" distR="0" wp14:anchorId="7FED8823" wp14:editId="3EB5EA4B">
            <wp:extent cx="5943600" cy="70485"/>
            <wp:effectExtent l="0" t="0" r="0" b="5715"/>
            <wp:docPr id="13" name="Picture 13"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018D1952" w14:textId="77777777" w:rsidR="00BF77A2" w:rsidRPr="005C1F05" w:rsidRDefault="00BF77A2" w:rsidP="005C1F05">
      <w:pPr>
        <w:pStyle w:val="SurveyBodyText"/>
        <w:keepNext/>
        <w:keepLines/>
        <w:rPr>
          <w:rFonts w:ascii="SimSun" w:eastAsia="SimSun" w:hAnsi="SimSun" w:cs="SimSun"/>
          <w:b/>
          <w:sz w:val="32"/>
          <w:szCs w:val="28"/>
        </w:rPr>
      </w:pPr>
      <w:r w:rsidRPr="005C1F05">
        <w:rPr>
          <w:rFonts w:ascii="SimSun" w:eastAsia="SimSun" w:hAnsi="SimSun" w:cs="SimSun" w:hint="eastAsia"/>
          <w:b/>
          <w:sz w:val="32"/>
          <w:szCs w:val="28"/>
        </w:rPr>
        <w:lastRenderedPageBreak/>
        <w:t>您的相关个人信息</w:t>
      </w:r>
    </w:p>
    <w:p w14:paraId="48016FC7" w14:textId="2E8A0FCE" w:rsidR="00EF6166" w:rsidRPr="00A62DF1" w:rsidRDefault="003F5315" w:rsidP="007126CE">
      <w:pPr>
        <w:keepNext/>
        <w:spacing w:after="240"/>
      </w:pPr>
      <w:r w:rsidRPr="00A62DF1">
        <w:t xml:space="preserve">[SECTION HEADING </w:t>
      </w:r>
      <w:r w:rsidR="007A76CE" w:rsidRPr="00A62DF1">
        <w:t>MUST</w:t>
      </w:r>
      <w:r w:rsidRPr="00A62DF1">
        <w:t xml:space="preserve"> APPEAR ON EACH WEBPAGE </w:t>
      </w:r>
      <w:r w:rsidR="006745AB" w:rsidRPr="00A62DF1">
        <w:t>THAT INCLUDES</w:t>
      </w:r>
      <w:r w:rsidRPr="00A62DF1">
        <w:t xml:space="preserve"> QUESTIONS </w:t>
      </w:r>
      <w:r w:rsidR="00746F81" w:rsidRPr="00A62DF1">
        <w:t>4</w:t>
      </w:r>
      <w:r w:rsidR="00B33555" w:rsidRPr="00A62DF1">
        <w:t>4</w:t>
      </w:r>
      <w:r w:rsidRPr="00A62DF1">
        <w:t>-</w:t>
      </w:r>
      <w:r w:rsidR="0059038D" w:rsidRPr="00A62DF1">
        <w:t>6</w:t>
      </w:r>
      <w:r w:rsidR="00F73239" w:rsidRPr="00A62DF1">
        <w:t>7</w:t>
      </w:r>
      <w:r w:rsidR="007A76CE" w:rsidRPr="00A62DF1">
        <w:t>.</w:t>
      </w:r>
      <w:r w:rsidRPr="00A62DF1">
        <w:t>]</w:t>
      </w:r>
    </w:p>
    <w:p w14:paraId="37EE4FDF" w14:textId="185D148D" w:rsidR="00EF6166" w:rsidRPr="00877C49" w:rsidRDefault="00877C49" w:rsidP="00877C49">
      <w:pPr>
        <w:pStyle w:val="Q1-Survey-Question"/>
        <w:numPr>
          <w:ilvl w:val="0"/>
          <w:numId w:val="31"/>
        </w:numPr>
        <w:spacing w:before="280" w:after="120"/>
        <w:rPr>
          <w:rFonts w:eastAsia="PMingLiU"/>
          <w:szCs w:val="24"/>
          <w:lang w:bidi="zh-TW"/>
        </w:rPr>
      </w:pPr>
      <w:bookmarkStart w:id="9" w:name="_Ref134791119"/>
      <w:r w:rsidRPr="00877C49">
        <w:rPr>
          <w:rFonts w:eastAsia="PMingLiU"/>
          <w:szCs w:val="24"/>
          <w:lang w:bidi="zh-TW"/>
        </w:rPr>
        <w:t>总体来说，您如何评价您的整体健康？</w:t>
      </w:r>
      <w:bookmarkEnd w:id="9"/>
    </w:p>
    <w:p w14:paraId="4C7ADEF9" w14:textId="21DA7748" w:rsidR="00EF6166" w:rsidRPr="00A62DF1" w:rsidRDefault="00FF716C" w:rsidP="00EF6166">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9169B" w:rsidRPr="0019169B">
        <w:rPr>
          <w:rFonts w:eastAsia="PMingLiU"/>
          <w:szCs w:val="24"/>
          <w:lang w:bidi="zh-TW"/>
        </w:rPr>
        <w:t>极好</w:t>
      </w:r>
    </w:p>
    <w:p w14:paraId="20C8E2CE" w14:textId="14BB1F0B" w:rsidR="00EF6166" w:rsidRPr="00A62DF1" w:rsidRDefault="00FF716C" w:rsidP="00EF6166">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A1B6F" w:rsidRPr="004A1B6F">
        <w:rPr>
          <w:rFonts w:eastAsia="PMingLiU"/>
          <w:szCs w:val="24"/>
          <w:lang w:bidi="zh-TW"/>
        </w:rPr>
        <w:t>非常好</w:t>
      </w:r>
    </w:p>
    <w:p w14:paraId="55B1C556" w14:textId="4598DC8A" w:rsidR="00EF6166" w:rsidRPr="00A62DF1" w:rsidRDefault="00FF716C" w:rsidP="00EF6166">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30F50" w:rsidRPr="00230F50">
        <w:rPr>
          <w:rFonts w:eastAsia="PMingLiU"/>
          <w:szCs w:val="24"/>
          <w:lang w:bidi="zh-TW"/>
        </w:rPr>
        <w:t>好</w:t>
      </w:r>
    </w:p>
    <w:p w14:paraId="1FEC5F8B" w14:textId="3D1A1FF7" w:rsidR="00EF6166" w:rsidRPr="00A62DF1" w:rsidRDefault="00FF716C" w:rsidP="00EF6166">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57BAF" w:rsidRPr="00557BAF">
        <w:rPr>
          <w:rFonts w:eastAsia="PMingLiU"/>
          <w:szCs w:val="24"/>
          <w:lang w:bidi="zh-TW"/>
        </w:rPr>
        <w:t>一般</w:t>
      </w:r>
    </w:p>
    <w:p w14:paraId="4A1A0F2B" w14:textId="3326D3E6" w:rsidR="00EF6166" w:rsidRPr="00A62DF1" w:rsidRDefault="00FF716C" w:rsidP="00EF6166">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B5FE5" w:rsidRPr="008B5FE5">
        <w:rPr>
          <w:rFonts w:eastAsia="PMingLiU"/>
          <w:szCs w:val="24"/>
          <w:lang w:bidi="zh-TW"/>
        </w:rPr>
        <w:t>不好</w:t>
      </w:r>
    </w:p>
    <w:p w14:paraId="112E85D2" w14:textId="21F086C0" w:rsidR="00EF6166" w:rsidRPr="00A63EB1" w:rsidRDefault="00A63EB1" w:rsidP="00A63EB1">
      <w:pPr>
        <w:pStyle w:val="Q1-Survey-Question"/>
        <w:numPr>
          <w:ilvl w:val="0"/>
          <w:numId w:val="31"/>
        </w:numPr>
        <w:spacing w:before="280" w:after="120"/>
        <w:rPr>
          <w:rFonts w:eastAsia="PMingLiU"/>
          <w:szCs w:val="24"/>
          <w:lang w:bidi="zh-TW"/>
        </w:rPr>
      </w:pPr>
      <w:r>
        <w:t xml:space="preserve"> </w:t>
      </w:r>
      <w:r w:rsidRPr="00A63EB1">
        <w:rPr>
          <w:rFonts w:eastAsia="PMingLiU"/>
          <w:szCs w:val="24"/>
          <w:lang w:bidi="zh-TW"/>
        </w:rPr>
        <w:t>总体来说，您如何评价您的整体</w:t>
      </w:r>
      <w:r w:rsidRPr="00A63EB1">
        <w:rPr>
          <w:rFonts w:eastAsia="PMingLiU"/>
          <w:b/>
          <w:bCs/>
          <w:szCs w:val="24"/>
          <w:lang w:bidi="zh-TW"/>
        </w:rPr>
        <w:t>心理或情绪</w:t>
      </w:r>
      <w:r w:rsidRPr="00A63EB1">
        <w:rPr>
          <w:rFonts w:eastAsia="PMingLiU"/>
          <w:szCs w:val="24"/>
          <w:lang w:bidi="zh-TW"/>
        </w:rPr>
        <w:t>健康？</w:t>
      </w:r>
    </w:p>
    <w:p w14:paraId="40D08FA6" w14:textId="17164525" w:rsidR="00EF6166" w:rsidRPr="00A62DF1" w:rsidRDefault="00FF716C"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B2842" w:rsidRPr="004B2842">
        <w:rPr>
          <w:rFonts w:eastAsia="PMingLiU"/>
          <w:szCs w:val="24"/>
          <w:lang w:bidi="zh-TW"/>
        </w:rPr>
        <w:t>极好</w:t>
      </w:r>
    </w:p>
    <w:p w14:paraId="1C239C4A" w14:textId="7F495CF4" w:rsidR="00EF6166" w:rsidRPr="00A62DF1" w:rsidRDefault="00FF716C"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B1ABE" w:rsidRPr="00CB1ABE">
        <w:rPr>
          <w:rFonts w:eastAsia="PMingLiU"/>
          <w:szCs w:val="24"/>
          <w:lang w:bidi="zh-TW"/>
        </w:rPr>
        <w:t>非常好</w:t>
      </w:r>
    </w:p>
    <w:p w14:paraId="1D2F7337" w14:textId="6BE45540" w:rsidR="00EF6166" w:rsidRPr="00A62DF1" w:rsidRDefault="00FF716C"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C2C9B" w:rsidRPr="00DC2C9B">
        <w:rPr>
          <w:rFonts w:eastAsia="PMingLiU"/>
          <w:szCs w:val="24"/>
          <w:lang w:bidi="zh-TW"/>
        </w:rPr>
        <w:t>好</w:t>
      </w:r>
    </w:p>
    <w:p w14:paraId="4063BE87" w14:textId="53974A02" w:rsidR="00EF6166" w:rsidRPr="00A62DF1" w:rsidRDefault="00FF716C" w:rsidP="00783C3B">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834DB" w:rsidRPr="00D834DB">
        <w:rPr>
          <w:rFonts w:eastAsia="PMingLiU"/>
          <w:szCs w:val="24"/>
          <w:lang w:bidi="zh-TW"/>
        </w:rPr>
        <w:t>一般</w:t>
      </w:r>
    </w:p>
    <w:p w14:paraId="4D9107B3" w14:textId="3468856D" w:rsidR="00EF6166" w:rsidRPr="00A62DF1" w:rsidRDefault="00FF716C" w:rsidP="00783C3B">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67074" w:rsidRPr="00367074">
        <w:rPr>
          <w:rFonts w:eastAsia="PMingLiU"/>
          <w:szCs w:val="24"/>
          <w:lang w:bidi="zh-TW"/>
        </w:rPr>
        <w:t>不好</w:t>
      </w:r>
    </w:p>
    <w:p w14:paraId="151F2155" w14:textId="6EF6B96D" w:rsidR="002A1CE7" w:rsidRPr="00A62DF1" w:rsidRDefault="006601FA" w:rsidP="00783C3B">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0A347B38" wp14:editId="5A70FB78">
            <wp:extent cx="5943600" cy="47625"/>
            <wp:effectExtent l="0" t="0" r="0" b="9525"/>
            <wp:docPr id="49" name="Picture 49"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4EFAC21C" w14:textId="3427BEAB" w:rsidR="00EF6166" w:rsidRPr="008E46CB" w:rsidRDefault="008E46CB" w:rsidP="008E46CB">
      <w:pPr>
        <w:pStyle w:val="Q1-Survey-Question"/>
        <w:numPr>
          <w:ilvl w:val="0"/>
          <w:numId w:val="31"/>
        </w:numPr>
        <w:spacing w:before="280" w:after="120"/>
        <w:rPr>
          <w:rFonts w:eastAsia="PMingLiU"/>
          <w:b/>
          <w:szCs w:val="24"/>
          <w:lang w:bidi="zh-TW"/>
        </w:rPr>
      </w:pPr>
      <w:r w:rsidRPr="008E46CB">
        <w:rPr>
          <w:rFonts w:eastAsia="PMingLiU"/>
          <w:szCs w:val="24"/>
          <w:lang w:bidi="zh-TW"/>
        </w:rPr>
        <w:t>您目前是否每天、有时吸烟或使用烟草制品，还是完全不吸烟？</w:t>
      </w:r>
    </w:p>
    <w:p w14:paraId="04F57EBF" w14:textId="6D495E7A" w:rsidR="00EF6166" w:rsidRPr="00A62DF1" w:rsidRDefault="00FF716C" w:rsidP="00EF6166">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47FA5" w:rsidRPr="009914B7">
        <w:t>每天</w:t>
      </w:r>
    </w:p>
    <w:p w14:paraId="590C1F4E" w14:textId="3FA17BFB" w:rsidR="00EF6166" w:rsidRPr="00A62DF1" w:rsidRDefault="00FF716C" w:rsidP="00EF6166">
      <w:pPr>
        <w:pStyle w:val="A1-Survey1DigitRespOptBox"/>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308DB" w:rsidRPr="009914B7">
        <w:t>有时</w:t>
      </w:r>
    </w:p>
    <w:p w14:paraId="4119DCD6" w14:textId="66790DAC" w:rsidR="00EF6166" w:rsidRPr="00A62DF1" w:rsidRDefault="00FF716C" w:rsidP="00EF6166">
      <w:pPr>
        <w:pStyle w:val="A1-Survey1DigitRespOptBox"/>
        <w:spacing w:before="0" w:after="0"/>
        <w:ind w:left="576" w:right="-144" w:firstLine="0"/>
        <w:contextualSpacing/>
        <w:rPr>
          <w:b/>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658BF" w:rsidRPr="009914B7">
        <w:t>完全不吸烟</w:t>
      </w:r>
      <w:r w:rsidR="00C658BF" w:rsidRPr="009914B7">
        <w:t xml:space="preserve"> </w:t>
      </w:r>
      <w:r w:rsidR="00EF6166" w:rsidRPr="00A62DF1">
        <w:t>[IF NOT AT ALL, GO TO #</w:t>
      </w:r>
      <w:r w:rsidR="00315F74" w:rsidRPr="00A62DF1">
        <w:t>50</w:t>
      </w:r>
      <w:r w:rsidR="00EF6166" w:rsidRPr="00A62DF1">
        <w:t>]</w:t>
      </w:r>
    </w:p>
    <w:p w14:paraId="3A8714DF" w14:textId="4A6C0428" w:rsidR="0066257E" w:rsidRPr="00A62DF1" w:rsidRDefault="00FF716C" w:rsidP="0066257E">
      <w:pPr>
        <w:pStyle w:val="A1-Survey1DigitRespOptBox"/>
        <w:tabs>
          <w:tab w:val="left" w:pos="1728"/>
        </w:tabs>
        <w:spacing w:before="0" w:after="0"/>
        <w:ind w:left="2707" w:right="-144" w:hanging="2131"/>
        <w:contextualSpacing/>
        <w:rPr>
          <w:bCs/>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23947" w:rsidRPr="009914B7">
        <w:t>不知道</w:t>
      </w:r>
      <w:r w:rsidR="00EF6166" w:rsidRPr="00A62DF1">
        <w:rPr>
          <w:b/>
          <w:bCs/>
        </w:rPr>
        <w:t> </w:t>
      </w:r>
      <w:r w:rsidR="00EF6166" w:rsidRPr="00A62DF1">
        <w:rPr>
          <w:bCs/>
        </w:rPr>
        <w:t>[IF DON’T KNOW, GO TO #</w:t>
      </w:r>
      <w:r w:rsidR="00315F74" w:rsidRPr="00A62DF1">
        <w:rPr>
          <w:bCs/>
        </w:rPr>
        <w:t>50</w:t>
      </w:r>
      <w:r w:rsidR="00EF6166" w:rsidRPr="00A62DF1">
        <w:rPr>
          <w:bCs/>
        </w:rPr>
        <w:t>]</w:t>
      </w:r>
    </w:p>
    <w:p w14:paraId="675F1486" w14:textId="10FB44CF" w:rsidR="002A1CE7" w:rsidRPr="00A62DF1" w:rsidRDefault="008C252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128B6928" wp14:editId="7CCEEDE1">
            <wp:extent cx="5943600" cy="47625"/>
            <wp:effectExtent l="0" t="0" r="0" b="9525"/>
            <wp:docPr id="67" name="Picture 67"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2E7B69F2" w14:textId="4616222F" w:rsidR="0066257E" w:rsidRPr="00B40639" w:rsidRDefault="00B40639" w:rsidP="00B40639">
      <w:pPr>
        <w:pStyle w:val="Q1-Survey-Question"/>
        <w:numPr>
          <w:ilvl w:val="0"/>
          <w:numId w:val="31"/>
        </w:numPr>
        <w:spacing w:before="280" w:after="120"/>
        <w:rPr>
          <w:rFonts w:eastAsia="PMingLiU"/>
          <w:b/>
          <w:szCs w:val="24"/>
          <w:lang w:bidi="zh-TW"/>
        </w:rPr>
      </w:pPr>
      <w:r w:rsidRPr="00B40639">
        <w:rPr>
          <w:rFonts w:eastAsia="PMingLiU"/>
          <w:szCs w:val="24"/>
          <w:lang w:bidi="zh-TW"/>
        </w:rPr>
        <w:t>在过去</w:t>
      </w:r>
      <w:r w:rsidRPr="00B40639">
        <w:rPr>
          <w:rFonts w:eastAsia="PMingLiU"/>
          <w:szCs w:val="24"/>
          <w:lang w:bidi="zh-TW"/>
        </w:rPr>
        <w:t xml:space="preserve"> 6 </w:t>
      </w:r>
      <w:r w:rsidRPr="00B40639">
        <w:rPr>
          <w:rFonts w:eastAsia="PMingLiU"/>
          <w:szCs w:val="24"/>
          <w:lang w:bidi="zh-TW"/>
        </w:rPr>
        <w:t>个月中，您多常获得医师或您计划中的其他健康服务提供者建议应戒烟或停止使用烟草制品？</w:t>
      </w:r>
    </w:p>
    <w:p w14:paraId="4F9C3AA9" w14:textId="04A47C27" w:rsidR="0066257E" w:rsidRPr="00A62DF1" w:rsidRDefault="00FF716C"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81F24" w:rsidRPr="009914B7">
        <w:t>从未</w:t>
      </w:r>
    </w:p>
    <w:p w14:paraId="378345C1" w14:textId="1BA2C674" w:rsidR="0066257E" w:rsidRPr="00A62DF1" w:rsidRDefault="00FF716C"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7552D" w:rsidRPr="009914B7">
        <w:t>有时</w:t>
      </w:r>
    </w:p>
    <w:p w14:paraId="4217C738" w14:textId="037A685D" w:rsidR="0066257E" w:rsidRPr="00A62DF1" w:rsidRDefault="00FF716C"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D691D" w:rsidRPr="009914B7">
        <w:t>经常</w:t>
      </w:r>
    </w:p>
    <w:p w14:paraId="25427B79" w14:textId="126E90A3" w:rsidR="0066257E" w:rsidRPr="00A62DF1" w:rsidRDefault="00FF716C"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D06DB" w:rsidRPr="009914B7">
        <w:t>总是</w:t>
      </w:r>
    </w:p>
    <w:p w14:paraId="393E598C" w14:textId="19ABD286" w:rsidR="0066257E" w:rsidRPr="00F93C10" w:rsidRDefault="00F93C10" w:rsidP="00F93C10">
      <w:pPr>
        <w:pStyle w:val="Q1-Survey-Question"/>
        <w:numPr>
          <w:ilvl w:val="0"/>
          <w:numId w:val="31"/>
        </w:numPr>
        <w:spacing w:before="280" w:after="120"/>
        <w:ind w:right="-144"/>
        <w:rPr>
          <w:rFonts w:eastAsia="PMingLiU"/>
          <w:b/>
          <w:szCs w:val="24"/>
          <w:lang w:bidi="zh-TW"/>
        </w:rPr>
      </w:pPr>
      <w:r w:rsidRPr="00F93C10">
        <w:rPr>
          <w:rFonts w:eastAsia="PMingLiU"/>
          <w:szCs w:val="24"/>
          <w:lang w:bidi="zh-TW"/>
        </w:rPr>
        <w:t>在过去</w:t>
      </w:r>
      <w:r w:rsidRPr="00F93C10">
        <w:rPr>
          <w:rFonts w:eastAsia="PMingLiU"/>
          <w:szCs w:val="24"/>
          <w:lang w:bidi="zh-TW"/>
        </w:rPr>
        <w:t xml:space="preserve"> 6 </w:t>
      </w:r>
      <w:r w:rsidRPr="00F93C10">
        <w:rPr>
          <w:rFonts w:eastAsia="PMingLiU"/>
          <w:szCs w:val="24"/>
          <w:lang w:bidi="zh-TW"/>
        </w:rPr>
        <w:t>个月中，医师或健康服务提供者多常推荐或讨论药物，以协助您戒烟或停止使用烟草制品？药物范例包括：尼古丁口香糖、贴剂、鼻腔喷剂、吸入剂或处方药。</w:t>
      </w:r>
    </w:p>
    <w:p w14:paraId="27FE1E03" w14:textId="00688439" w:rsidR="0066257E" w:rsidRPr="00A62DF1" w:rsidRDefault="00FF716C" w:rsidP="0066257E">
      <w:pPr>
        <w:pStyle w:val="A1-Survey1DigitRespOptBox"/>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00CF4B17" w:rsidRPr="00E04B2F">
        <w:tab/>
      </w:r>
      <w:r w:rsidR="00CA224E" w:rsidRPr="009914B7">
        <w:t>从未</w:t>
      </w:r>
    </w:p>
    <w:p w14:paraId="5AD21DDF" w14:textId="4021C47B" w:rsidR="0066257E" w:rsidRPr="00A62DF1" w:rsidRDefault="00CF4B17"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C64E4" w:rsidRPr="009914B7">
        <w:t>有时</w:t>
      </w:r>
    </w:p>
    <w:p w14:paraId="49D0EA79" w14:textId="5670DDD7" w:rsidR="0066257E" w:rsidRPr="00A62DF1" w:rsidRDefault="00CF4B17"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4388F" w:rsidRPr="009914B7">
        <w:t>经常</w:t>
      </w:r>
    </w:p>
    <w:p w14:paraId="6EC00476" w14:textId="2C37E26B" w:rsidR="0066257E" w:rsidRPr="00A62DF1" w:rsidRDefault="00CF4B17"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641C6" w:rsidRPr="009914B7">
        <w:t>总是</w:t>
      </w:r>
    </w:p>
    <w:p w14:paraId="45E0DFFA" w14:textId="78CEF1A6" w:rsidR="0066257E" w:rsidRPr="004D25A1" w:rsidRDefault="004D25A1" w:rsidP="004D25A1">
      <w:pPr>
        <w:pStyle w:val="Q1-Survey-Question"/>
        <w:numPr>
          <w:ilvl w:val="0"/>
          <w:numId w:val="31"/>
        </w:numPr>
        <w:spacing w:before="280" w:after="120"/>
        <w:rPr>
          <w:rFonts w:eastAsia="PMingLiU"/>
          <w:b/>
          <w:szCs w:val="24"/>
          <w:lang w:bidi="zh-TW"/>
        </w:rPr>
      </w:pPr>
      <w:r w:rsidRPr="004D25A1">
        <w:rPr>
          <w:rFonts w:eastAsia="PMingLiU"/>
          <w:szCs w:val="24"/>
          <w:lang w:bidi="zh-TW"/>
        </w:rPr>
        <w:lastRenderedPageBreak/>
        <w:t>在过去</w:t>
      </w:r>
      <w:r w:rsidRPr="004D25A1">
        <w:rPr>
          <w:rFonts w:eastAsia="PMingLiU"/>
          <w:szCs w:val="24"/>
          <w:lang w:bidi="zh-TW"/>
        </w:rPr>
        <w:t xml:space="preserve"> 6 </w:t>
      </w:r>
      <w:r w:rsidRPr="004D25A1">
        <w:rPr>
          <w:rFonts w:eastAsia="PMingLiU"/>
          <w:szCs w:val="24"/>
          <w:lang w:bidi="zh-TW"/>
        </w:rPr>
        <w:t>个月中，您的医师或健康服务提供者多常讨论或提供药物以外的方法或策略协助您戒烟或停止使用烟草制品？方法或策略范例包括：电话专线、个人或团体谘商或戒烟方案。</w:t>
      </w:r>
    </w:p>
    <w:p w14:paraId="5EFD4DBD" w14:textId="1436A2E1"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15F0B" w:rsidRPr="009914B7">
        <w:t>从未</w:t>
      </w:r>
    </w:p>
    <w:p w14:paraId="369C3649" w14:textId="68C071E3"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951B6" w:rsidRPr="009914B7">
        <w:t>有时</w:t>
      </w:r>
    </w:p>
    <w:p w14:paraId="21DB5434" w14:textId="2A9CA2E4"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27A2C" w:rsidRPr="009914B7">
        <w:t>经常</w:t>
      </w:r>
    </w:p>
    <w:p w14:paraId="763A25E1" w14:textId="01470E40"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0432A" w:rsidRPr="009914B7">
        <w:t>总是</w:t>
      </w:r>
    </w:p>
    <w:p w14:paraId="799B55E7" w14:textId="4212BE11"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64126977" wp14:editId="4424C7F3">
            <wp:extent cx="5943600" cy="47625"/>
            <wp:effectExtent l="0" t="0" r="0" b="9525"/>
            <wp:docPr id="50" name="Picture 50"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1B6F5BF2" w14:textId="7820997B" w:rsidR="0066257E" w:rsidRPr="009D7AEC" w:rsidRDefault="009D7AEC" w:rsidP="009D7AEC">
      <w:pPr>
        <w:pStyle w:val="Q1-Survey-Question"/>
        <w:numPr>
          <w:ilvl w:val="0"/>
          <w:numId w:val="31"/>
        </w:numPr>
        <w:spacing w:before="280" w:after="120"/>
        <w:rPr>
          <w:rFonts w:eastAsia="PMingLiU"/>
          <w:szCs w:val="24"/>
          <w:lang w:bidi="zh-TW"/>
        </w:rPr>
      </w:pPr>
      <w:bookmarkStart w:id="10" w:name="_Ref134791135"/>
      <w:r>
        <w:t xml:space="preserve"> </w:t>
      </w:r>
      <w:r w:rsidRPr="009D7AEC">
        <w:rPr>
          <w:rFonts w:eastAsia="PMingLiU"/>
          <w:szCs w:val="24"/>
          <w:lang w:bidi="zh-TW"/>
        </w:rPr>
        <w:t>在过去</w:t>
      </w:r>
      <w:r w:rsidRPr="009D7AEC">
        <w:rPr>
          <w:rFonts w:eastAsia="PMingLiU"/>
          <w:szCs w:val="24"/>
          <w:lang w:bidi="zh-TW"/>
        </w:rPr>
        <w:t xml:space="preserve"> 6 </w:t>
      </w:r>
      <w:r w:rsidRPr="009D7AEC">
        <w:rPr>
          <w:rFonts w:eastAsia="PMingLiU"/>
          <w:szCs w:val="24"/>
          <w:lang w:bidi="zh-TW"/>
        </w:rPr>
        <w:t>个月中，您是否曾因相同病况或问题而取得</w:t>
      </w:r>
      <w:r w:rsidRPr="009D7AEC">
        <w:rPr>
          <w:rFonts w:eastAsia="PMingLiU"/>
          <w:szCs w:val="24"/>
          <w:lang w:bidi="zh-TW"/>
        </w:rPr>
        <w:t xml:space="preserve"> 3 </w:t>
      </w:r>
      <w:r w:rsidRPr="009D7AEC">
        <w:rPr>
          <w:rFonts w:eastAsia="PMingLiU"/>
          <w:szCs w:val="24"/>
          <w:lang w:bidi="zh-TW"/>
        </w:rPr>
        <w:t>次或以上健康照护？</w:t>
      </w:r>
      <w:bookmarkEnd w:id="10"/>
    </w:p>
    <w:p w14:paraId="1A27117B" w14:textId="6C79B6C1" w:rsidR="0066257E" w:rsidRPr="00A62DF1" w:rsidRDefault="00FA4A78" w:rsidP="002A1F2F">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E66EE" w:rsidRPr="009914B7">
        <w:t>是</w:t>
      </w:r>
    </w:p>
    <w:p w14:paraId="67D668DC" w14:textId="7921EFCC"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579CF" w:rsidRPr="00B579CF">
        <w:rPr>
          <w:rFonts w:eastAsia="PMingLiU"/>
          <w:szCs w:val="24"/>
          <w:lang w:bidi="zh-TW"/>
        </w:rPr>
        <w:t>否</w:t>
      </w:r>
      <w:r w:rsidR="0066257E" w:rsidRPr="00A62DF1">
        <w:rPr>
          <w:b/>
        </w:rPr>
        <w:t> </w:t>
      </w:r>
      <w:r w:rsidR="0066257E" w:rsidRPr="00A62DF1">
        <w:t>[IF NO, GO TO #</w:t>
      </w:r>
      <w:r w:rsidR="00E65EE2" w:rsidRPr="00A62DF1">
        <w:t>5</w:t>
      </w:r>
      <w:r w:rsidR="005B2E8B" w:rsidRPr="00A62DF1">
        <w:t>2</w:t>
      </w:r>
      <w:r w:rsidR="0066257E" w:rsidRPr="00A62DF1">
        <w:t>]</w:t>
      </w:r>
    </w:p>
    <w:p w14:paraId="061FF992" w14:textId="4D1E4A77" w:rsidR="002A1CE7" w:rsidRPr="00A62DF1" w:rsidRDefault="008C252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1E1B8948" wp14:editId="384EC317">
            <wp:extent cx="5943600" cy="47625"/>
            <wp:effectExtent l="0" t="0" r="0" b="9525"/>
            <wp:docPr id="69" name="Picture 69"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5344FDBC" w14:textId="7D2F7EB8" w:rsidR="0066257E" w:rsidRPr="00127879" w:rsidRDefault="00127879" w:rsidP="00127879">
      <w:pPr>
        <w:pStyle w:val="Q1-Survey-Question"/>
        <w:numPr>
          <w:ilvl w:val="0"/>
          <w:numId w:val="31"/>
        </w:numPr>
        <w:spacing w:before="280" w:after="120"/>
        <w:rPr>
          <w:rFonts w:ascii="PMingLiU" w:eastAsia="PMingLiU" w:hAnsi="PMingLiU" w:cs="PMingLiU"/>
          <w:szCs w:val="24"/>
          <w:lang w:bidi="zh-TW"/>
        </w:rPr>
      </w:pPr>
      <w:r w:rsidRPr="00127879">
        <w:rPr>
          <w:rFonts w:ascii="PMingLiU" w:eastAsia="PMingLiU" w:hAnsi="PMingLiU" w:cs="PMingLiU"/>
          <w:szCs w:val="24"/>
          <w:lang w:bidi="zh-TW"/>
        </w:rPr>
        <w:t xml:space="preserve">该病况或问题是否持续至少 </w:t>
      </w:r>
      <w:r w:rsidRPr="00127879">
        <w:rPr>
          <w:rFonts w:eastAsia="PMingLiU"/>
          <w:szCs w:val="24"/>
          <w:lang w:bidi="zh-TW"/>
        </w:rPr>
        <w:t>3</w:t>
      </w:r>
      <w:r w:rsidRPr="00127879">
        <w:rPr>
          <w:rFonts w:ascii="PMingLiU" w:eastAsia="PMingLiU" w:hAnsi="PMingLiU" w:cs="PMingLiU"/>
          <w:szCs w:val="24"/>
          <w:lang w:bidi="zh-TW"/>
        </w:rPr>
        <w:t xml:space="preserve"> 个月时间？</w:t>
      </w:r>
      <w:r w:rsidRPr="00127879">
        <w:rPr>
          <w:rFonts w:eastAsia="PMingLiU"/>
          <w:i/>
          <w:iCs/>
          <w:szCs w:val="24"/>
          <w:lang w:bidi="zh-TW"/>
        </w:rPr>
        <w:t>请</w:t>
      </w:r>
      <w:r w:rsidRPr="00127879">
        <w:rPr>
          <w:rFonts w:eastAsia="PMingLiU"/>
          <w:b/>
          <w:bCs/>
          <w:i/>
          <w:iCs/>
          <w:szCs w:val="24"/>
          <w:lang w:bidi="zh-TW"/>
        </w:rPr>
        <w:t>不要</w:t>
      </w:r>
      <w:r w:rsidRPr="00127879">
        <w:rPr>
          <w:rFonts w:eastAsia="PMingLiU"/>
          <w:i/>
          <w:iCs/>
          <w:szCs w:val="24"/>
          <w:lang w:bidi="zh-TW"/>
        </w:rPr>
        <w:t>包括怀孕或绝经</w:t>
      </w:r>
      <w:r w:rsidRPr="00127879">
        <w:rPr>
          <w:rFonts w:eastAsia="PMingLiU"/>
          <w:szCs w:val="24"/>
          <w:lang w:bidi="zh-TW"/>
        </w:rPr>
        <w:t>。</w:t>
      </w:r>
    </w:p>
    <w:p w14:paraId="18C6FEE0" w14:textId="3D5792F0"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25BDA" w:rsidRPr="009914B7">
        <w:t>是</w:t>
      </w:r>
    </w:p>
    <w:p w14:paraId="252C883B" w14:textId="20A436EA"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F0072" w:rsidRPr="009914B7">
        <w:t>否</w:t>
      </w:r>
    </w:p>
    <w:p w14:paraId="67875015" w14:textId="391DDE04" w:rsidR="002A1CE7" w:rsidRPr="00A62DF1" w:rsidRDefault="006601FA" w:rsidP="002A1F2F">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49DB21D5" wp14:editId="2623E57E">
            <wp:extent cx="5943600" cy="47625"/>
            <wp:effectExtent l="0" t="0" r="0" b="9525"/>
            <wp:docPr id="51" name="Picture 51"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35D1EEC3" w14:textId="52BE640F" w:rsidR="0066257E" w:rsidRPr="00340DF7" w:rsidRDefault="00340DF7" w:rsidP="00340DF7">
      <w:pPr>
        <w:pStyle w:val="Q1-Survey-Question"/>
        <w:numPr>
          <w:ilvl w:val="0"/>
          <w:numId w:val="31"/>
        </w:numPr>
        <w:spacing w:before="280" w:after="120"/>
        <w:rPr>
          <w:rFonts w:eastAsia="PMingLiU"/>
          <w:b/>
          <w:szCs w:val="24"/>
          <w:lang w:bidi="zh-TW"/>
        </w:rPr>
      </w:pPr>
      <w:bookmarkStart w:id="11" w:name="_Ref134791154"/>
      <w:r w:rsidRPr="00340DF7">
        <w:rPr>
          <w:rFonts w:eastAsia="PMingLiU"/>
          <w:szCs w:val="24"/>
          <w:lang w:bidi="zh-TW"/>
        </w:rPr>
        <w:t>您目前是否需要或服用由医师开立处方的药物？</w:t>
      </w:r>
      <w:r w:rsidRPr="00340DF7">
        <w:rPr>
          <w:rFonts w:eastAsia="PMingLiU"/>
          <w:i/>
          <w:iCs/>
          <w:szCs w:val="24"/>
          <w:lang w:bidi="zh-TW"/>
        </w:rPr>
        <w:t>请</w:t>
      </w:r>
      <w:r w:rsidRPr="00340DF7">
        <w:rPr>
          <w:rFonts w:eastAsia="PMingLiU"/>
          <w:b/>
          <w:bCs/>
          <w:i/>
          <w:iCs/>
          <w:szCs w:val="24"/>
          <w:lang w:bidi="zh-TW"/>
        </w:rPr>
        <w:t>不要</w:t>
      </w:r>
      <w:r w:rsidRPr="00340DF7">
        <w:rPr>
          <w:rFonts w:eastAsia="PMingLiU"/>
          <w:i/>
          <w:iCs/>
          <w:szCs w:val="24"/>
          <w:lang w:bidi="zh-TW"/>
        </w:rPr>
        <w:t>包括避孕药</w:t>
      </w:r>
      <w:r w:rsidRPr="00340DF7">
        <w:rPr>
          <w:rFonts w:eastAsia="PMingLiU"/>
          <w:szCs w:val="24"/>
          <w:lang w:bidi="zh-TW"/>
        </w:rPr>
        <w:t>。</w:t>
      </w:r>
      <w:bookmarkEnd w:id="11"/>
    </w:p>
    <w:p w14:paraId="51C17319" w14:textId="0EC1EE58"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5B0284" w:rsidRPr="009914B7">
        <w:t>是</w:t>
      </w:r>
    </w:p>
    <w:p w14:paraId="05697222" w14:textId="38F7864F"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555E5" w:rsidRPr="008555E5">
        <w:rPr>
          <w:rFonts w:eastAsia="PMingLiU"/>
          <w:szCs w:val="24"/>
          <w:lang w:bidi="zh-TW"/>
        </w:rPr>
        <w:t>否</w:t>
      </w:r>
      <w:r w:rsidR="0066257E" w:rsidRPr="00A62DF1">
        <w:rPr>
          <w:b/>
        </w:rPr>
        <w:t> </w:t>
      </w:r>
      <w:r w:rsidR="0066257E" w:rsidRPr="00A62DF1">
        <w:t>[IF NO, GO TO #</w:t>
      </w:r>
      <w:r w:rsidR="00842AEC" w:rsidRPr="00A62DF1">
        <w:t>5</w:t>
      </w:r>
      <w:r w:rsidR="00463294" w:rsidRPr="00A62DF1">
        <w:t>4</w:t>
      </w:r>
      <w:r w:rsidR="0066257E" w:rsidRPr="00A62DF1">
        <w:t>]</w:t>
      </w:r>
    </w:p>
    <w:p w14:paraId="034B066F" w14:textId="78037C56" w:rsidR="002A1CE7" w:rsidRPr="00A62DF1" w:rsidRDefault="008C252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8C5D598" wp14:editId="79C39AE6">
            <wp:extent cx="5943600" cy="47625"/>
            <wp:effectExtent l="0" t="0" r="0" b="9525"/>
            <wp:docPr id="68" name="Picture 68"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4F200109" w14:textId="624AABD3" w:rsidR="0066257E" w:rsidRPr="004434F2" w:rsidRDefault="004434F2" w:rsidP="004434F2">
      <w:pPr>
        <w:pStyle w:val="Q1-Survey-Question"/>
        <w:numPr>
          <w:ilvl w:val="0"/>
          <w:numId w:val="31"/>
        </w:numPr>
        <w:spacing w:before="280" w:after="120"/>
        <w:rPr>
          <w:rFonts w:eastAsia="PMingLiU"/>
          <w:szCs w:val="24"/>
          <w:lang w:bidi="zh-TW"/>
        </w:rPr>
      </w:pPr>
      <w:r w:rsidRPr="004434F2">
        <w:rPr>
          <w:rFonts w:eastAsia="PMingLiU"/>
          <w:szCs w:val="24"/>
          <w:lang w:bidi="zh-TW"/>
        </w:rPr>
        <w:t>该药物是否用于治疗持续至少</w:t>
      </w:r>
      <w:r w:rsidRPr="004434F2">
        <w:rPr>
          <w:rFonts w:eastAsia="PMingLiU"/>
          <w:szCs w:val="24"/>
          <w:lang w:bidi="zh-TW"/>
        </w:rPr>
        <w:t xml:space="preserve"> 3 </w:t>
      </w:r>
      <w:r w:rsidRPr="004434F2">
        <w:rPr>
          <w:rFonts w:eastAsia="PMingLiU"/>
          <w:szCs w:val="24"/>
          <w:lang w:bidi="zh-TW"/>
        </w:rPr>
        <w:t>个月的病况？</w:t>
      </w:r>
      <w:r w:rsidRPr="004434F2">
        <w:rPr>
          <w:rFonts w:eastAsia="PMingLiU"/>
          <w:i/>
          <w:iCs/>
          <w:szCs w:val="24"/>
          <w:lang w:bidi="zh-TW"/>
        </w:rPr>
        <w:t>请</w:t>
      </w:r>
      <w:r w:rsidRPr="004434F2">
        <w:rPr>
          <w:rFonts w:eastAsia="PMingLiU"/>
          <w:b/>
          <w:bCs/>
          <w:i/>
          <w:iCs/>
          <w:szCs w:val="24"/>
          <w:lang w:bidi="zh-TW"/>
        </w:rPr>
        <w:t>不要</w:t>
      </w:r>
      <w:r w:rsidRPr="004434F2">
        <w:rPr>
          <w:rFonts w:eastAsia="PMingLiU"/>
          <w:i/>
          <w:iCs/>
          <w:szCs w:val="24"/>
          <w:lang w:bidi="zh-TW"/>
        </w:rPr>
        <w:t>包括怀孕或绝经</w:t>
      </w:r>
      <w:r w:rsidRPr="004434F2">
        <w:rPr>
          <w:rFonts w:eastAsia="PMingLiU"/>
          <w:szCs w:val="24"/>
          <w:lang w:bidi="zh-TW"/>
        </w:rPr>
        <w:t>。</w:t>
      </w:r>
    </w:p>
    <w:p w14:paraId="19D494C2" w14:textId="19F8DA1C"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2C7C85" w:rsidRPr="009914B7">
        <w:t>是</w:t>
      </w:r>
    </w:p>
    <w:p w14:paraId="0B5B8BD4" w14:textId="7EBBD3A2"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52E64" w:rsidRPr="009914B7">
        <w:t>否</w:t>
      </w:r>
    </w:p>
    <w:p w14:paraId="78C6231F" w14:textId="34933C86" w:rsidR="0066257E" w:rsidRPr="00EA6478" w:rsidRDefault="00EA6478" w:rsidP="00EA6478">
      <w:pPr>
        <w:pStyle w:val="Q1-Survey-Question"/>
        <w:numPr>
          <w:ilvl w:val="0"/>
          <w:numId w:val="31"/>
        </w:numPr>
        <w:spacing w:before="280" w:after="120"/>
        <w:rPr>
          <w:rFonts w:eastAsia="PMingLiU"/>
          <w:szCs w:val="24"/>
          <w:lang w:bidi="zh-TW"/>
        </w:rPr>
      </w:pPr>
      <w:bookmarkStart w:id="12" w:name="_Ref134791158"/>
      <w:r w:rsidRPr="00EA6478">
        <w:rPr>
          <w:rFonts w:eastAsia="PMingLiU"/>
          <w:szCs w:val="24"/>
          <w:lang w:bidi="zh-TW"/>
        </w:rPr>
        <w:t>您是否耳聋或有严重听力障碍？</w:t>
      </w:r>
      <w:bookmarkEnd w:id="12"/>
    </w:p>
    <w:p w14:paraId="643E648E" w14:textId="57127DD9"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95281" w:rsidRPr="009914B7">
        <w:t>是</w:t>
      </w:r>
    </w:p>
    <w:p w14:paraId="48A48503" w14:textId="5343DA3D"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04BD4" w:rsidRPr="009914B7">
        <w:t>否</w:t>
      </w:r>
    </w:p>
    <w:p w14:paraId="18A60471" w14:textId="1E2D6E69" w:rsidR="0066257E" w:rsidRPr="004E2D5E" w:rsidRDefault="004E2D5E" w:rsidP="004E2D5E">
      <w:pPr>
        <w:pStyle w:val="Q1-Survey-Question"/>
        <w:numPr>
          <w:ilvl w:val="0"/>
          <w:numId w:val="31"/>
        </w:numPr>
        <w:spacing w:before="280" w:after="120"/>
        <w:rPr>
          <w:rFonts w:eastAsia="PMingLiU"/>
          <w:szCs w:val="24"/>
          <w:lang w:bidi="zh-TW"/>
        </w:rPr>
      </w:pPr>
      <w:r w:rsidRPr="004E2D5E">
        <w:rPr>
          <w:rFonts w:eastAsia="PMingLiU"/>
          <w:szCs w:val="24"/>
          <w:lang w:bidi="zh-TW"/>
        </w:rPr>
        <w:t>您是否眼盲或即使配戴眼镜却仍有严重视力障碍？</w:t>
      </w:r>
    </w:p>
    <w:p w14:paraId="34051375" w14:textId="335E047B" w:rsidR="0066257E" w:rsidRPr="00A62DF1" w:rsidRDefault="00FA4A78" w:rsidP="000C75C5">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92042" w:rsidRPr="009914B7">
        <w:t>是</w:t>
      </w:r>
    </w:p>
    <w:p w14:paraId="41C83004" w14:textId="07885DAE" w:rsidR="0066257E" w:rsidRPr="00A62DF1" w:rsidRDefault="00FA4A78" w:rsidP="000C75C5">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C11C6" w:rsidRPr="009914B7">
        <w:t>否</w:t>
      </w:r>
    </w:p>
    <w:p w14:paraId="512985C8" w14:textId="2AB5BDDB" w:rsidR="0066257E" w:rsidRPr="00FB6E0B" w:rsidRDefault="00FB6E0B" w:rsidP="00FB6E0B">
      <w:pPr>
        <w:pStyle w:val="Q1-Survey-Question"/>
        <w:numPr>
          <w:ilvl w:val="0"/>
          <w:numId w:val="31"/>
        </w:numPr>
        <w:spacing w:before="280" w:after="120"/>
        <w:rPr>
          <w:rFonts w:ascii="PMingLiU" w:eastAsia="PMingLiU" w:hAnsi="PMingLiU" w:cs="PMingLiU"/>
          <w:szCs w:val="24"/>
          <w:lang w:bidi="zh-TW"/>
        </w:rPr>
      </w:pPr>
      <w:r w:rsidRPr="00FB6E0B">
        <w:rPr>
          <w:rFonts w:ascii="PMingLiU" w:eastAsia="PMingLiU" w:hAnsi="PMingLiU" w:cs="PMingLiU"/>
          <w:szCs w:val="24"/>
          <w:lang w:bidi="zh-TW"/>
        </w:rPr>
        <w:t>您是否因生理、心理或情绪状况而对集中</w:t>
      </w:r>
      <w:r w:rsidRPr="00FB6E0B">
        <w:rPr>
          <w:rFonts w:eastAsia="PMingLiU"/>
          <w:szCs w:val="24"/>
          <w:lang w:bidi="zh-TW"/>
        </w:rPr>
        <w:t>精力、记住人或事，或做决定有严重困难？</w:t>
      </w:r>
    </w:p>
    <w:p w14:paraId="40FE3CD2" w14:textId="2EF6E0F2" w:rsidR="0066257E" w:rsidRPr="00A62DF1" w:rsidRDefault="00FA4A78" w:rsidP="002A1CE7">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13CA7" w:rsidRPr="009914B7">
        <w:t>是</w:t>
      </w:r>
    </w:p>
    <w:p w14:paraId="6CEDD40E" w14:textId="6FAC4A7A" w:rsidR="00CC7933" w:rsidRPr="00A62DF1" w:rsidRDefault="00FA4A78" w:rsidP="00A05F5A">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C7465" w:rsidRPr="009914B7">
        <w:t>否</w:t>
      </w:r>
    </w:p>
    <w:p w14:paraId="47D69CF9" w14:textId="2ECB19C6" w:rsidR="0066257E" w:rsidRPr="009D3FC1" w:rsidRDefault="009D3FC1" w:rsidP="009D3FC1">
      <w:pPr>
        <w:pStyle w:val="Q1-Survey-Question"/>
        <w:numPr>
          <w:ilvl w:val="0"/>
          <w:numId w:val="31"/>
        </w:numPr>
        <w:spacing w:before="280" w:after="120"/>
        <w:rPr>
          <w:rFonts w:eastAsia="PMingLiU"/>
          <w:b/>
          <w:szCs w:val="24"/>
          <w:lang w:bidi="zh-TW"/>
        </w:rPr>
      </w:pPr>
      <w:r w:rsidRPr="009D3FC1">
        <w:rPr>
          <w:rFonts w:eastAsia="PMingLiU"/>
          <w:szCs w:val="24"/>
          <w:lang w:bidi="zh-TW"/>
        </w:rPr>
        <w:lastRenderedPageBreak/>
        <w:t>您是否对行走或爬楼梯有严重困难？</w:t>
      </w:r>
    </w:p>
    <w:p w14:paraId="0F50D5DA" w14:textId="1B48B88F"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A19B5" w:rsidRPr="00FA19B5">
        <w:rPr>
          <w:rFonts w:eastAsia="PMingLiU"/>
          <w:szCs w:val="24"/>
          <w:lang w:bidi="zh-TW"/>
        </w:rPr>
        <w:t>是</w:t>
      </w:r>
    </w:p>
    <w:p w14:paraId="2B28B40F" w14:textId="0FD772A6"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76277" w:rsidRPr="009914B7">
        <w:t>否</w:t>
      </w:r>
    </w:p>
    <w:p w14:paraId="19D6AA2C" w14:textId="432B028F" w:rsidR="0066257E" w:rsidRPr="00423397" w:rsidRDefault="00423397" w:rsidP="00423397">
      <w:pPr>
        <w:pStyle w:val="Q1-Survey-Question"/>
        <w:keepLines w:val="0"/>
        <w:numPr>
          <w:ilvl w:val="0"/>
          <w:numId w:val="31"/>
        </w:numPr>
        <w:spacing w:before="280" w:after="120"/>
        <w:rPr>
          <w:rFonts w:eastAsia="PMingLiU"/>
          <w:szCs w:val="24"/>
          <w:lang w:bidi="zh-TW"/>
        </w:rPr>
      </w:pPr>
      <w:r w:rsidRPr="00423397">
        <w:rPr>
          <w:rFonts w:eastAsia="PMingLiU"/>
          <w:szCs w:val="24"/>
          <w:lang w:bidi="zh-TW"/>
        </w:rPr>
        <w:t>您是否因生理、心理或情绪状况而对穿衣或洗澡有严重困难？</w:t>
      </w:r>
    </w:p>
    <w:p w14:paraId="5B4B13C1" w14:textId="0CF83F4F"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20390" w:rsidRPr="009914B7">
        <w:t>是</w:t>
      </w:r>
    </w:p>
    <w:p w14:paraId="29158990" w14:textId="5915FD7B" w:rsidR="00CC7933" w:rsidRPr="00A62DF1" w:rsidRDefault="00FA4A78" w:rsidP="00A05F5A">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05B51" w:rsidRPr="009914B7">
        <w:t>否</w:t>
      </w:r>
    </w:p>
    <w:p w14:paraId="5D7C0776" w14:textId="64E6E270" w:rsidR="0066257E" w:rsidRPr="003405AF" w:rsidRDefault="003405AF" w:rsidP="003405AF">
      <w:pPr>
        <w:pStyle w:val="Q1-Survey-Question"/>
        <w:numPr>
          <w:ilvl w:val="0"/>
          <w:numId w:val="31"/>
        </w:numPr>
        <w:spacing w:before="280" w:after="120"/>
        <w:rPr>
          <w:rFonts w:ascii="PMingLiU" w:eastAsia="PMingLiU" w:hAnsi="PMingLiU" w:cs="PMingLiU"/>
          <w:szCs w:val="24"/>
          <w:lang w:bidi="zh-TW"/>
        </w:rPr>
      </w:pPr>
      <w:r w:rsidRPr="003405AF">
        <w:rPr>
          <w:rFonts w:ascii="PMingLiU" w:eastAsia="PMingLiU" w:hAnsi="PMingLiU" w:cs="PMingLiU"/>
          <w:szCs w:val="24"/>
          <w:lang w:bidi="zh-TW"/>
        </w:rPr>
        <w:t>您是否因生理、心理或情绪状况而对独自办</w:t>
      </w:r>
      <w:r w:rsidRPr="003405AF">
        <w:rPr>
          <w:rFonts w:eastAsia="PMingLiU"/>
          <w:szCs w:val="24"/>
          <w:lang w:bidi="zh-TW"/>
        </w:rPr>
        <w:t>事有严重</w:t>
      </w:r>
      <w:r w:rsidRPr="003405AF">
        <w:rPr>
          <w:rFonts w:ascii="PMingLiU" w:eastAsia="PMingLiU" w:hAnsi="PMingLiU" w:cs="PMingLiU"/>
          <w:szCs w:val="24"/>
          <w:lang w:bidi="zh-TW"/>
        </w:rPr>
        <w:t>困难，</w:t>
      </w:r>
      <w:r w:rsidRPr="003405AF">
        <w:rPr>
          <w:rFonts w:eastAsia="PMingLiU"/>
          <w:szCs w:val="24"/>
          <w:lang w:bidi="zh-TW"/>
        </w:rPr>
        <w:t>例如造访医师办公室或购物</w:t>
      </w:r>
      <w:r w:rsidRPr="003405AF">
        <w:rPr>
          <w:rFonts w:ascii="PMingLiU" w:eastAsia="PMingLiU" w:hAnsi="PMingLiU" w:cs="PMingLiU"/>
          <w:szCs w:val="24"/>
          <w:lang w:bidi="zh-TW"/>
        </w:rPr>
        <w:t>？</w:t>
      </w:r>
    </w:p>
    <w:p w14:paraId="7A37259D" w14:textId="53086A70"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31EC6" w:rsidRPr="009914B7">
        <w:t>是</w:t>
      </w:r>
    </w:p>
    <w:p w14:paraId="30AAE4FB" w14:textId="00E46489"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5429C" w:rsidRPr="009914B7">
        <w:t>否</w:t>
      </w:r>
    </w:p>
    <w:p w14:paraId="6309EE25" w14:textId="22A06DCB" w:rsidR="0066257E" w:rsidRPr="005613D1" w:rsidRDefault="005613D1" w:rsidP="005613D1">
      <w:pPr>
        <w:pStyle w:val="Q1-Survey-Question"/>
        <w:numPr>
          <w:ilvl w:val="0"/>
          <w:numId w:val="31"/>
        </w:numPr>
        <w:spacing w:before="280" w:after="120"/>
        <w:rPr>
          <w:rFonts w:eastAsia="PMingLiU"/>
          <w:szCs w:val="24"/>
          <w:lang w:bidi="zh-TW"/>
        </w:rPr>
      </w:pPr>
      <w:r w:rsidRPr="005613D1">
        <w:rPr>
          <w:rFonts w:eastAsia="PMingLiU"/>
          <w:szCs w:val="24"/>
          <w:lang w:bidi="zh-TW"/>
        </w:rPr>
        <w:t>您的年龄为何？</w:t>
      </w:r>
    </w:p>
    <w:p w14:paraId="0F01F522" w14:textId="51B06D40" w:rsidR="0066257E" w:rsidRPr="00A62DF1" w:rsidRDefault="00FA4A78" w:rsidP="00E43DF9">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6257E" w:rsidRPr="009914B7">
        <w:t xml:space="preserve">18 </w:t>
      </w:r>
      <w:r w:rsidR="00B05B19" w:rsidRPr="009914B7">
        <w:t>到</w:t>
      </w:r>
      <w:r w:rsidR="0066257E" w:rsidRPr="009914B7">
        <w:t xml:space="preserve"> 24 </w:t>
      </w:r>
      <w:r w:rsidR="00B05B19" w:rsidRPr="009914B7">
        <w:t>岁</w:t>
      </w:r>
    </w:p>
    <w:p w14:paraId="5925DE36" w14:textId="18845296" w:rsidR="0066257E" w:rsidRPr="00A62DF1" w:rsidRDefault="00FA4A78" w:rsidP="00E43DF9">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6257E" w:rsidRPr="009914B7">
        <w:t xml:space="preserve">25 </w:t>
      </w:r>
      <w:r w:rsidR="00E703F2" w:rsidRPr="009914B7">
        <w:t>到</w:t>
      </w:r>
      <w:r w:rsidR="0066257E" w:rsidRPr="009914B7">
        <w:t xml:space="preserve"> 34</w:t>
      </w:r>
      <w:r w:rsidR="00E703F2" w:rsidRPr="009914B7">
        <w:t xml:space="preserve"> </w:t>
      </w:r>
      <w:r w:rsidR="00E703F2" w:rsidRPr="009914B7">
        <w:t>岁</w:t>
      </w:r>
    </w:p>
    <w:p w14:paraId="1CCA94B0" w14:textId="034DB165" w:rsidR="0066257E" w:rsidRPr="00A62DF1" w:rsidRDefault="00FA4A78" w:rsidP="00E43DF9">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6257E" w:rsidRPr="009914B7">
        <w:t xml:space="preserve">35 </w:t>
      </w:r>
      <w:r w:rsidR="00FF6A9C" w:rsidRPr="009914B7">
        <w:t>到</w:t>
      </w:r>
      <w:r w:rsidR="0066257E" w:rsidRPr="009914B7">
        <w:t xml:space="preserve"> 44</w:t>
      </w:r>
      <w:r w:rsidR="00FF6A9C" w:rsidRPr="009914B7">
        <w:t xml:space="preserve"> </w:t>
      </w:r>
      <w:r w:rsidR="00FF6A9C" w:rsidRPr="009914B7">
        <w:t>岁</w:t>
      </w:r>
    </w:p>
    <w:p w14:paraId="22B6D9F7" w14:textId="4DB7125C" w:rsidR="0066257E" w:rsidRPr="00A62DF1" w:rsidRDefault="00FA4A78" w:rsidP="00E43DF9">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6257E" w:rsidRPr="009914B7">
        <w:t xml:space="preserve">45 </w:t>
      </w:r>
      <w:r w:rsidR="00640CB0" w:rsidRPr="009914B7">
        <w:t>到</w:t>
      </w:r>
      <w:r w:rsidR="0066257E" w:rsidRPr="009914B7">
        <w:t xml:space="preserve"> 54</w:t>
      </w:r>
      <w:r w:rsidR="00640CB0" w:rsidRPr="009914B7">
        <w:t xml:space="preserve"> </w:t>
      </w:r>
      <w:r w:rsidR="00640CB0" w:rsidRPr="009914B7">
        <w:t>岁</w:t>
      </w:r>
    </w:p>
    <w:p w14:paraId="5BD48AC8" w14:textId="5EE18721" w:rsidR="0066257E" w:rsidRPr="00A62DF1" w:rsidRDefault="00FA4A78" w:rsidP="00E43DF9">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6257E" w:rsidRPr="009914B7">
        <w:t xml:space="preserve">55 </w:t>
      </w:r>
      <w:r w:rsidR="00A520AA" w:rsidRPr="009914B7">
        <w:t>到</w:t>
      </w:r>
      <w:r w:rsidR="0066257E" w:rsidRPr="009914B7">
        <w:t xml:space="preserve"> 64</w:t>
      </w:r>
      <w:r w:rsidR="00A520AA" w:rsidRPr="009914B7">
        <w:t xml:space="preserve"> </w:t>
      </w:r>
      <w:r w:rsidR="00A520AA" w:rsidRPr="009914B7">
        <w:t>岁</w:t>
      </w:r>
    </w:p>
    <w:p w14:paraId="03DD0163" w14:textId="2AB6CDA0" w:rsidR="0066257E" w:rsidRPr="00A62DF1" w:rsidRDefault="00FA4A78" w:rsidP="00E43DF9">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6257E" w:rsidRPr="009914B7">
        <w:t xml:space="preserve">65 </w:t>
      </w:r>
      <w:r w:rsidR="007B19D8" w:rsidRPr="009914B7">
        <w:t>到</w:t>
      </w:r>
      <w:r w:rsidR="0066257E" w:rsidRPr="009914B7">
        <w:t xml:space="preserve"> 74</w:t>
      </w:r>
      <w:r w:rsidR="007B19D8" w:rsidRPr="009914B7">
        <w:t xml:space="preserve"> </w:t>
      </w:r>
      <w:r w:rsidR="007B19D8" w:rsidRPr="009914B7">
        <w:t>岁</w:t>
      </w:r>
    </w:p>
    <w:p w14:paraId="508AE790" w14:textId="4AC9C0FC" w:rsidR="0066257E" w:rsidRPr="00A62DF1" w:rsidRDefault="00FA4A78" w:rsidP="006C5DDF">
      <w:pPr>
        <w:pStyle w:val="A1-Survey1DigitRespOptBox"/>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6257E" w:rsidRPr="009914B7">
        <w:t xml:space="preserve">75 </w:t>
      </w:r>
      <w:r w:rsidR="00A03F0E" w:rsidRPr="009914B7">
        <w:t>岁或以上</w:t>
      </w:r>
    </w:p>
    <w:p w14:paraId="467E867D" w14:textId="6753FB49" w:rsidR="0066257E" w:rsidRPr="006D6736" w:rsidRDefault="006D6736" w:rsidP="006D6736">
      <w:pPr>
        <w:pStyle w:val="Q1-Survey-Question"/>
        <w:numPr>
          <w:ilvl w:val="0"/>
          <w:numId w:val="31"/>
        </w:numPr>
        <w:spacing w:before="280" w:after="120"/>
        <w:rPr>
          <w:rFonts w:eastAsia="PMingLiU"/>
          <w:szCs w:val="24"/>
          <w:lang w:bidi="zh-TW"/>
        </w:rPr>
      </w:pPr>
      <w:r w:rsidRPr="006D6736">
        <w:rPr>
          <w:rFonts w:eastAsia="PMingLiU"/>
          <w:szCs w:val="24"/>
          <w:lang w:bidi="zh-TW"/>
        </w:rPr>
        <w:t>您的性别为何？</w:t>
      </w:r>
    </w:p>
    <w:p w14:paraId="7EFA3336" w14:textId="692AE352" w:rsidR="0066257E"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4A3A6E">
        <w:rPr>
          <w:rStyle w:val="normaltextrun"/>
          <w:rFonts w:ascii="PMingLiU" w:eastAsia="PMingLiU" w:hAnsi="PMingLiU" w:hint="eastAsia"/>
          <w:color w:val="000000"/>
          <w:bdr w:val="none" w:sz="0" w:space="0" w:color="auto" w:frame="1"/>
        </w:rPr>
        <w:t>男性</w:t>
      </w:r>
    </w:p>
    <w:p w14:paraId="0B526CD0" w14:textId="4F20E819" w:rsidR="002E0D4A" w:rsidRPr="00A62DF1" w:rsidRDefault="00FA4A78" w:rsidP="0066257E">
      <w:pPr>
        <w:pStyle w:val="A1-Survey1DigitRespOptBox"/>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356758">
        <w:rPr>
          <w:rStyle w:val="normaltextrun"/>
          <w:rFonts w:ascii="PMingLiU" w:eastAsia="PMingLiU" w:hAnsi="PMingLiU" w:hint="eastAsia"/>
          <w:color w:val="000000"/>
          <w:bdr w:val="none" w:sz="0" w:space="0" w:color="auto" w:frame="1"/>
        </w:rPr>
        <w:t>女性</w:t>
      </w:r>
    </w:p>
    <w:p w14:paraId="24734948" w14:textId="1346CC74" w:rsidR="0066257E" w:rsidRPr="003E0FA6" w:rsidRDefault="00E60DB3" w:rsidP="003E0FA6">
      <w:pPr>
        <w:pStyle w:val="Q1-Survey-Question"/>
        <w:numPr>
          <w:ilvl w:val="0"/>
          <w:numId w:val="31"/>
        </w:numPr>
        <w:spacing w:before="280" w:after="120"/>
        <w:rPr>
          <w:rFonts w:eastAsia="PMingLiU"/>
          <w:szCs w:val="24"/>
          <w:lang w:bidi="zh-TW"/>
        </w:rPr>
      </w:pPr>
      <w:r>
        <w:rPr>
          <w:rFonts w:ascii="SimSun" w:eastAsia="SimSun" w:hAnsi="SimSun" w:cs="SimSun" w:hint="eastAsia"/>
          <w:szCs w:val="24"/>
          <w:lang w:bidi="zh-TW"/>
        </w:rPr>
        <w:lastRenderedPageBreak/>
        <w:t>您</w:t>
      </w:r>
      <w:r w:rsidR="003E0FA6" w:rsidRPr="003E0FA6">
        <w:rPr>
          <w:rFonts w:eastAsia="PMingLiU"/>
          <w:szCs w:val="24"/>
          <w:lang w:bidi="zh-TW"/>
        </w:rPr>
        <w:t>已完成的最高年级或教育水平为何？</w:t>
      </w:r>
    </w:p>
    <w:p w14:paraId="75CF03FA" w14:textId="645D3767" w:rsidR="0066257E" w:rsidRPr="00A62DF1" w:rsidRDefault="00FA4A78" w:rsidP="000C75C5">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C6590" w:rsidRPr="009914B7">
        <w:t xml:space="preserve">8 </w:t>
      </w:r>
      <w:r w:rsidR="000C6590" w:rsidRPr="009914B7">
        <w:t>年级或更低</w:t>
      </w:r>
    </w:p>
    <w:p w14:paraId="21D89033" w14:textId="6F10C879" w:rsidR="0066257E" w:rsidRPr="00A62DF1" w:rsidRDefault="00FA4A78" w:rsidP="000C75C5">
      <w:pPr>
        <w:pStyle w:val="A1-Survey1DigitRespOptBox"/>
        <w:keepNext/>
        <w:spacing w:before="0" w:after="0"/>
        <w:ind w:right="-14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F5994" w:rsidRPr="009914B7">
        <w:t>上过高中，但未毕业</w:t>
      </w:r>
    </w:p>
    <w:p w14:paraId="0C20AA1B" w14:textId="57D4C388" w:rsidR="0066257E" w:rsidRPr="00A62DF1" w:rsidRDefault="00FA4A78" w:rsidP="000C75C5">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43357" w:rsidRPr="009914B7">
        <w:t>高中毕业生或</w:t>
      </w:r>
      <w:r w:rsidR="0066257E" w:rsidRPr="009914B7">
        <w:t xml:space="preserve"> GED</w:t>
      </w:r>
    </w:p>
    <w:p w14:paraId="5C2A7C6A" w14:textId="225287DB" w:rsidR="0066257E" w:rsidRPr="00A62DF1" w:rsidRDefault="00FA4A78" w:rsidP="000C75C5">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D7A42" w:rsidRPr="009914B7">
        <w:t>上过大学或</w:t>
      </w:r>
      <w:r w:rsidR="0066257E" w:rsidRPr="009914B7">
        <w:t xml:space="preserve"> 2</w:t>
      </w:r>
      <w:r w:rsidR="006D7A42" w:rsidRPr="009914B7">
        <w:t xml:space="preserve"> </w:t>
      </w:r>
      <w:r w:rsidR="006D7A42" w:rsidRPr="009914B7">
        <w:t>年文凭</w:t>
      </w:r>
    </w:p>
    <w:p w14:paraId="64F3C798" w14:textId="20F7C35A" w:rsidR="0066257E" w:rsidRPr="00A62DF1" w:rsidRDefault="00FA4A78" w:rsidP="000C75C5">
      <w:pPr>
        <w:pStyle w:val="A1-Survey1DigitRespOptBox"/>
        <w:keepNext/>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27B6C">
        <w:t xml:space="preserve"> </w:t>
      </w:r>
      <w:r w:rsidR="0066257E" w:rsidRPr="009914B7">
        <w:t>4</w:t>
      </w:r>
      <w:r w:rsidR="00A27B6C" w:rsidRPr="009914B7">
        <w:t xml:space="preserve"> </w:t>
      </w:r>
      <w:r w:rsidR="00A27B6C" w:rsidRPr="009914B7">
        <w:t>年制大学毕业生</w:t>
      </w:r>
    </w:p>
    <w:p w14:paraId="773D114B" w14:textId="567C7B27" w:rsidR="009B2FFB" w:rsidRDefault="00FA4A78" w:rsidP="000C75C5">
      <w:pPr>
        <w:pStyle w:val="A1-Survey1DigitRespOptBox"/>
        <w:keepNext/>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E20D91" w:rsidRPr="009914B7">
        <w:t>超过</w:t>
      </w:r>
      <w:r w:rsidR="0066257E" w:rsidRPr="009914B7">
        <w:t xml:space="preserve"> 4</w:t>
      </w:r>
      <w:r w:rsidR="00E20D91" w:rsidRPr="009914B7">
        <w:t xml:space="preserve"> </w:t>
      </w:r>
      <w:r w:rsidR="00E20D91" w:rsidRPr="009914B7">
        <w:t>年大学学历</w:t>
      </w:r>
      <w:r w:rsidR="009B2FFB">
        <w:br w:type="page"/>
      </w:r>
    </w:p>
    <w:p w14:paraId="39F6782C" w14:textId="6EE63F49" w:rsidR="0066257E" w:rsidRPr="003921B0" w:rsidRDefault="003921B0" w:rsidP="003921B0">
      <w:pPr>
        <w:pStyle w:val="Q1-Survey-Question"/>
        <w:numPr>
          <w:ilvl w:val="0"/>
          <w:numId w:val="31"/>
        </w:numPr>
        <w:spacing w:before="280" w:after="120"/>
        <w:rPr>
          <w:rFonts w:ascii="PMingLiU" w:eastAsia="PMingLiU" w:hAnsi="PMingLiU" w:cs="PMingLiU"/>
          <w:szCs w:val="24"/>
          <w:lang w:bidi="zh-TW"/>
        </w:rPr>
      </w:pPr>
      <w:r>
        <w:lastRenderedPageBreak/>
        <w:t xml:space="preserve"> </w:t>
      </w:r>
      <w:r w:rsidRPr="003921B0">
        <w:rPr>
          <w:rFonts w:ascii="PMingLiU" w:eastAsia="PMingLiU" w:hAnsi="PMingLiU" w:cs="PMingLiU"/>
          <w:szCs w:val="24"/>
          <w:lang w:bidi="zh-TW"/>
        </w:rPr>
        <w:t>以下哪项</w:t>
      </w:r>
      <w:r w:rsidRPr="003921B0">
        <w:rPr>
          <w:rFonts w:ascii="PMingLiU" w:eastAsia="PMingLiU" w:hAnsi="PMingLiU" w:cs="PMingLiU"/>
          <w:b/>
          <w:szCs w:val="24"/>
          <w:lang w:bidi="zh-TW"/>
        </w:rPr>
        <w:t>最能</w:t>
      </w:r>
      <w:r w:rsidRPr="003921B0">
        <w:rPr>
          <w:rFonts w:ascii="PMingLiU" w:eastAsia="PMingLiU" w:hAnsi="PMingLiU" w:cs="PMingLiU"/>
          <w:szCs w:val="24"/>
          <w:lang w:bidi="zh-TW"/>
        </w:rPr>
        <w:t>描述您的聘雇状态？</w:t>
      </w:r>
      <w:r w:rsidRPr="003921B0">
        <w:rPr>
          <w:rFonts w:eastAsia="PMingLiU"/>
          <w:i/>
          <w:szCs w:val="24"/>
          <w:lang w:bidi="zh-TW"/>
        </w:rPr>
        <w:t>请仅标</w:t>
      </w:r>
      <w:r w:rsidRPr="003921B0">
        <w:rPr>
          <w:rFonts w:ascii="PMingLiU" w:eastAsia="PMingLiU" w:hAnsi="PMingLiU" w:cs="PMingLiU"/>
          <w:i/>
          <w:szCs w:val="24"/>
          <w:lang w:bidi="zh-TW"/>
        </w:rPr>
        <w:t>记一项。</w:t>
      </w:r>
    </w:p>
    <w:p w14:paraId="3F6D016F" w14:textId="31D6BF35" w:rsidR="0066257E" w:rsidRPr="00A62DF1" w:rsidRDefault="001D0E32" w:rsidP="006F7C9E">
      <w:pPr>
        <w:pStyle w:val="A1-Survey1DigitRespOptBox"/>
        <w:tabs>
          <w:tab w:val="clear" w:pos="1008"/>
          <w:tab w:val="left" w:pos="990"/>
        </w:tabs>
        <w:spacing w:before="0" w:after="0"/>
        <w:ind w:left="576" w:firstLine="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006F7C9E" w:rsidRPr="00E04B2F">
        <w:tab/>
      </w:r>
      <w:r w:rsidR="003F7B72" w:rsidRPr="009914B7">
        <w:t>全职工作</w:t>
      </w:r>
    </w:p>
    <w:p w14:paraId="53DCC3CF" w14:textId="6EC8BE25" w:rsidR="0066257E" w:rsidRPr="00A62DF1" w:rsidRDefault="006F7C9E" w:rsidP="006F7C9E">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143557" w:rsidRPr="009914B7">
        <w:t>兼职工作</w:t>
      </w:r>
    </w:p>
    <w:p w14:paraId="5750B6C9" w14:textId="060FC29B" w:rsidR="0066257E" w:rsidRPr="00A62DF1" w:rsidRDefault="006F7C9E" w:rsidP="006F7C9E">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C210A" w:rsidRPr="009914B7">
        <w:t>家庭主妇</w:t>
      </w:r>
      <w:r w:rsidR="00BC210A" w:rsidRPr="009914B7">
        <w:t xml:space="preserve"> / </w:t>
      </w:r>
      <w:r w:rsidR="00BC210A" w:rsidRPr="009914B7">
        <w:t>家庭主夫</w:t>
      </w:r>
    </w:p>
    <w:p w14:paraId="4E812E03" w14:textId="614B03B9" w:rsidR="0066257E" w:rsidRPr="00A62DF1" w:rsidRDefault="006F7C9E" w:rsidP="006F7C9E">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67D3C" w:rsidRPr="009914B7">
        <w:t>全职学生</w:t>
      </w:r>
    </w:p>
    <w:p w14:paraId="4CCEFFA2" w14:textId="38C41A97" w:rsidR="0066257E" w:rsidRPr="00A62DF1" w:rsidRDefault="006F7C9E" w:rsidP="006F7C9E">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651FF" w:rsidRPr="009914B7">
        <w:t>退休</w:t>
      </w:r>
    </w:p>
    <w:p w14:paraId="3C31BBD3" w14:textId="66965989" w:rsidR="0066257E" w:rsidRPr="00A62DF1" w:rsidRDefault="006F7C9E" w:rsidP="006F7C9E">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C2ADC" w:rsidRPr="009914B7">
        <w:t>因健康原因无法工作</w:t>
      </w:r>
    </w:p>
    <w:p w14:paraId="5AFF5C8D" w14:textId="12C30640" w:rsidR="0066257E" w:rsidRPr="00A62DF1" w:rsidRDefault="006F7C9E" w:rsidP="006F7C9E">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12243" w:rsidRPr="009914B7">
        <w:t>失业</w:t>
      </w:r>
    </w:p>
    <w:p w14:paraId="118E7154" w14:textId="7A6B24A2" w:rsidR="0066257E" w:rsidRPr="00A62DF1" w:rsidRDefault="006F7C9E" w:rsidP="006F7C9E">
      <w:pPr>
        <w:pStyle w:val="A1-Survey1DigitRespOptBox"/>
        <w:tabs>
          <w:tab w:val="clear" w:pos="1008"/>
          <w:tab w:val="left" w:pos="990"/>
        </w:tabs>
        <w:spacing w:before="0" w:after="0"/>
        <w:ind w:left="576" w:firstLine="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4081D" w:rsidRPr="009914B7">
        <w:t>其他</w:t>
      </w:r>
    </w:p>
    <w:p w14:paraId="75B55CE8" w14:textId="669486CF"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6B04A457" wp14:editId="01BB6753">
            <wp:extent cx="5943600" cy="47625"/>
            <wp:effectExtent l="0" t="0" r="0" b="9525"/>
            <wp:docPr id="54" name="Picture 54"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0D7DCCE0" w14:textId="12BA9CC2" w:rsidR="0066257E" w:rsidRPr="003E013F" w:rsidRDefault="003E013F" w:rsidP="003E013F">
      <w:pPr>
        <w:pStyle w:val="Q1-Survey-Question"/>
        <w:numPr>
          <w:ilvl w:val="0"/>
          <w:numId w:val="31"/>
        </w:numPr>
        <w:spacing w:before="280" w:after="120"/>
        <w:rPr>
          <w:szCs w:val="24"/>
          <w:lang w:bidi="zh-TW"/>
        </w:rPr>
      </w:pPr>
      <w:r w:rsidRPr="003E013F">
        <w:rPr>
          <w:rFonts w:eastAsia="PMingLiU"/>
          <w:szCs w:val="24"/>
          <w:lang w:bidi="zh-TW"/>
        </w:rPr>
        <w:t>您是否是西班牙</w:t>
      </w:r>
      <w:r w:rsidRPr="003E013F">
        <w:rPr>
          <w:rFonts w:ascii="SimSun" w:hAnsi="SimSun" w:hint="eastAsia"/>
          <w:szCs w:val="24"/>
          <w:lang w:bidi="zh-TW"/>
        </w:rPr>
        <w:t>语</w:t>
      </w:r>
      <w:r w:rsidRPr="003E013F">
        <w:rPr>
          <w:rFonts w:eastAsia="PMingLiU"/>
          <w:szCs w:val="24"/>
          <w:lang w:bidi="zh-TW"/>
        </w:rPr>
        <w:t>裔、拉丁裔或西班牙裔？</w:t>
      </w:r>
      <w:bookmarkStart w:id="13" w:name="_Hlk121923895"/>
      <w:r w:rsidRPr="003E013F">
        <w:rPr>
          <w:rFonts w:eastAsia="PMingLiU"/>
          <w:i/>
          <w:iCs/>
          <w:szCs w:val="24"/>
          <w:lang w:bidi="zh-TW"/>
        </w:rPr>
        <w:t>请标记一或多项</w:t>
      </w:r>
      <w:r w:rsidRPr="003E013F">
        <w:rPr>
          <w:rFonts w:eastAsia="PMingLiU"/>
          <w:szCs w:val="24"/>
          <w:lang w:bidi="zh-TW"/>
        </w:rPr>
        <w:t>。</w:t>
      </w:r>
      <w:bookmarkEnd w:id="13"/>
    </w:p>
    <w:p w14:paraId="44E5F5C9" w14:textId="7A13DE4C" w:rsidR="00AF0DFB" w:rsidRPr="00A62DF1" w:rsidRDefault="006F7C9E" w:rsidP="00AF0DFB">
      <w:pPr>
        <w:pStyle w:val="A1-Survey1DigitRespOptBox"/>
        <w:keepNext/>
        <w:tabs>
          <w:tab w:val="clear" w:pos="1008"/>
          <w:tab w:val="left" w:pos="720"/>
        </w:tabs>
        <w:spacing w:before="0" w:after="0"/>
        <w:ind w:left="990" w:hanging="414"/>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D5ACD" w:rsidRPr="00FA6A50">
        <w:t>否，我不是</w:t>
      </w:r>
      <w:r w:rsidR="007943DB" w:rsidRPr="003E013F">
        <w:rPr>
          <w:rFonts w:eastAsia="PMingLiU"/>
          <w:szCs w:val="24"/>
          <w:lang w:bidi="zh-TW"/>
        </w:rPr>
        <w:t>西班牙</w:t>
      </w:r>
      <w:r w:rsidR="007943DB" w:rsidRPr="003E013F">
        <w:rPr>
          <w:rFonts w:ascii="SimSun" w:hAnsi="SimSun" w:hint="eastAsia"/>
          <w:szCs w:val="24"/>
          <w:lang w:bidi="zh-TW"/>
        </w:rPr>
        <w:t>语</w:t>
      </w:r>
      <w:r w:rsidR="007943DB" w:rsidRPr="003E013F">
        <w:rPr>
          <w:rFonts w:eastAsia="PMingLiU"/>
          <w:szCs w:val="24"/>
          <w:lang w:bidi="zh-TW"/>
        </w:rPr>
        <w:t>裔、</w:t>
      </w:r>
      <w:r w:rsidR="000D5ACD" w:rsidRPr="00FA6A50">
        <w:t>拉丁裔或西班牙裔</w:t>
      </w:r>
    </w:p>
    <w:p w14:paraId="6C4C2762" w14:textId="6F65128B" w:rsidR="00876B56" w:rsidRPr="00D76464" w:rsidRDefault="006F7C9E" w:rsidP="00AF0DFB">
      <w:pPr>
        <w:pStyle w:val="A1-Survey1DigitRespOptBox"/>
        <w:keepNext/>
        <w:tabs>
          <w:tab w:val="clear" w:pos="1008"/>
          <w:tab w:val="left" w:pos="720"/>
        </w:tabs>
        <w:spacing w:before="0" w:after="0"/>
        <w:ind w:left="990" w:hanging="414"/>
        <w:contextualSpacing/>
        <w:rPr>
          <w:lang w:val="es-ES"/>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929CD" w:rsidRPr="006929CD">
        <w:rPr>
          <w:rFonts w:eastAsia="SimSun"/>
          <w:szCs w:val="24"/>
          <w:lang w:bidi="zh-TW"/>
        </w:rPr>
        <w:t>是，</w:t>
      </w:r>
      <w:r w:rsidR="006929CD" w:rsidRPr="006929CD">
        <w:rPr>
          <w:rFonts w:eastAsia="PMingLiU"/>
          <w:szCs w:val="24"/>
          <w:lang w:bidi="zh-TW"/>
        </w:rPr>
        <w:t>墨西哥人、墨西哥裔美国人、</w:t>
      </w:r>
      <w:r w:rsidR="007943DB">
        <w:rPr>
          <w:rFonts w:hint="eastAsia"/>
          <w:szCs w:val="24"/>
          <w:lang w:bidi="zh-TW"/>
        </w:rPr>
        <w:t>或</w:t>
      </w:r>
      <w:r w:rsidR="006929CD" w:rsidRPr="006929CD">
        <w:rPr>
          <w:rFonts w:eastAsia="PMingLiU"/>
          <w:szCs w:val="24"/>
          <w:lang w:bidi="zh-TW"/>
        </w:rPr>
        <w:t>奇卡诺人</w:t>
      </w:r>
    </w:p>
    <w:p w14:paraId="122B94D1" w14:textId="591EE99A" w:rsidR="00AF0DFB" w:rsidRPr="00F342DF" w:rsidRDefault="006F7C9E" w:rsidP="00AF0DFB">
      <w:pPr>
        <w:pStyle w:val="A1-Survey1DigitRespOptBox"/>
        <w:keepNext/>
        <w:tabs>
          <w:tab w:val="clear" w:pos="1008"/>
          <w:tab w:val="left" w:pos="720"/>
        </w:tabs>
        <w:spacing w:before="0" w:after="0"/>
        <w:ind w:left="990" w:hanging="414"/>
        <w:contextualSpacing/>
        <w:rPr>
          <w:lang w:val="es-ES"/>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10E7A" w:rsidRPr="00FA6A50">
        <w:rPr>
          <w:rFonts w:eastAsia="SimSun"/>
        </w:rPr>
        <w:t>是</w:t>
      </w:r>
      <w:r w:rsidR="00810E7A" w:rsidRPr="00F342DF">
        <w:rPr>
          <w:rFonts w:eastAsia="SimSun"/>
          <w:lang w:val="es-ES"/>
        </w:rPr>
        <w:t>，</w:t>
      </w:r>
      <w:r w:rsidR="00810E7A" w:rsidRPr="00FA6A50">
        <w:t>波多黎各裔</w:t>
      </w:r>
    </w:p>
    <w:p w14:paraId="1B4E1A6F" w14:textId="614BC299" w:rsidR="00A60D21" w:rsidRPr="00F342DF" w:rsidRDefault="006F7C9E" w:rsidP="00AF0DFB">
      <w:pPr>
        <w:pStyle w:val="A1-Survey1DigitRespOptBox"/>
        <w:keepNext/>
        <w:tabs>
          <w:tab w:val="clear" w:pos="1008"/>
          <w:tab w:val="left" w:pos="720"/>
        </w:tabs>
        <w:spacing w:before="0" w:after="0"/>
        <w:ind w:left="990" w:hanging="414"/>
        <w:contextualSpacing/>
        <w:rPr>
          <w:lang w:val="es-ES"/>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22DAB" w:rsidRPr="00FA6A50">
        <w:rPr>
          <w:rFonts w:eastAsia="SimSun"/>
        </w:rPr>
        <w:t>是</w:t>
      </w:r>
      <w:r w:rsidR="00D22DAB" w:rsidRPr="00F342DF">
        <w:rPr>
          <w:rFonts w:eastAsia="SimSun"/>
          <w:lang w:val="es-ES"/>
        </w:rPr>
        <w:t>，</w:t>
      </w:r>
      <w:r w:rsidR="00D22DAB" w:rsidRPr="00FA6A50">
        <w:t>古巴裔</w:t>
      </w:r>
    </w:p>
    <w:p w14:paraId="031C6C64" w14:textId="4DFD588A" w:rsidR="0066257E" w:rsidRPr="00A62DF1" w:rsidRDefault="008D16AE" w:rsidP="0078178C">
      <w:pPr>
        <w:pStyle w:val="A1-Survey1DigitRespOptBox"/>
        <w:keepNext/>
        <w:tabs>
          <w:tab w:val="clear" w:pos="1008"/>
          <w:tab w:val="left" w:pos="720"/>
        </w:tabs>
        <w:spacing w:before="0" w:after="0"/>
        <w:ind w:left="990" w:hanging="414"/>
        <w:contextualSpacing/>
      </w:pPr>
      <w:r w:rsidRPr="00A62DF1">
        <w:rPr>
          <w:color w:val="2B579A"/>
        </w:rPr>
        <w:fldChar w:fldCharType="begin"/>
      </w:r>
      <w:r w:rsidRPr="00A62DF1">
        <w:rPr>
          <w:color w:val="2B579A"/>
        </w:rPr>
        <w:instrText xml:space="preserve"> FORMCHECKBOX </w:instrText>
      </w:r>
      <w:r w:rsidRPr="00A62DF1">
        <w:rPr>
          <w:color w:val="2B579A"/>
        </w:rPr>
        <w:fldChar w:fldCharType="separate"/>
      </w:r>
      <w:r w:rsidRPr="00A62DF1">
        <w:rPr>
          <w:color w:val="2B579A"/>
        </w:rPr>
        <w:fldChar w:fldCharType="end"/>
      </w:r>
      <w:r w:rsidR="006F7C9E" w:rsidRPr="00E04B2F">
        <w:fldChar w:fldCharType="begin">
          <w:ffData>
            <w:name w:val=""/>
            <w:enabled/>
            <w:calcOnExit w:val="0"/>
            <w:statusText w:type="text" w:val="复选框"/>
            <w:checkBox>
              <w:sizeAuto/>
              <w:default w:val="0"/>
            </w:checkBox>
          </w:ffData>
        </w:fldChar>
      </w:r>
      <w:r w:rsidR="006F7C9E" w:rsidRPr="00E04B2F">
        <w:instrText xml:space="preserve"> FORMCHECKBOX </w:instrText>
      </w:r>
      <w:r w:rsidR="006F7C9E" w:rsidRPr="00E04B2F">
        <w:fldChar w:fldCharType="separate"/>
      </w:r>
      <w:r w:rsidR="006F7C9E" w:rsidRPr="00E04B2F">
        <w:fldChar w:fldCharType="end"/>
      </w:r>
      <w:r w:rsidR="006F7C9E" w:rsidRPr="00E04B2F">
        <w:tab/>
      </w:r>
      <w:r w:rsidR="007F21CB" w:rsidRPr="00FA6A50">
        <w:rPr>
          <w:rFonts w:eastAsia="SimSun"/>
        </w:rPr>
        <w:t>是，</w:t>
      </w:r>
      <w:r w:rsidR="007F21CB" w:rsidRPr="00FA6A50">
        <w:rPr>
          <w:rFonts w:eastAsia="SimSun"/>
        </w:rPr>
        <w:t xml:space="preserve"> </w:t>
      </w:r>
      <w:r w:rsidR="007F21CB" w:rsidRPr="00FA6A50">
        <w:t>其他</w:t>
      </w:r>
      <w:r w:rsidR="007943DB" w:rsidRPr="003E013F">
        <w:rPr>
          <w:rFonts w:eastAsia="PMingLiU"/>
          <w:szCs w:val="24"/>
          <w:lang w:bidi="zh-TW"/>
        </w:rPr>
        <w:t>西班牙</w:t>
      </w:r>
      <w:r w:rsidR="007943DB" w:rsidRPr="003E013F">
        <w:rPr>
          <w:rFonts w:ascii="SimSun" w:hAnsi="SimSun" w:hint="eastAsia"/>
          <w:szCs w:val="24"/>
          <w:lang w:bidi="zh-TW"/>
        </w:rPr>
        <w:t>语</w:t>
      </w:r>
      <w:r w:rsidR="007943DB" w:rsidRPr="003E013F">
        <w:rPr>
          <w:rFonts w:eastAsia="PMingLiU"/>
          <w:szCs w:val="24"/>
          <w:lang w:bidi="zh-TW"/>
        </w:rPr>
        <w:t>裔、</w:t>
      </w:r>
      <w:r w:rsidR="007F21CB" w:rsidRPr="00FA6A50">
        <w:t>拉丁裔或西班牙裔</w:t>
      </w:r>
    </w:p>
    <w:p w14:paraId="6697D488" w14:textId="7A1695AC" w:rsidR="00A32CB4" w:rsidRPr="00A62DF1" w:rsidRDefault="00A32CB4" w:rsidP="002A1F2F">
      <w:pPr>
        <w:pStyle w:val="A1-Survey1DigitRespOptBox"/>
        <w:spacing w:before="180" w:after="0"/>
        <w:ind w:left="432"/>
      </w:pPr>
      <w:r w:rsidRPr="00A62DF1">
        <w:t>[Q6</w:t>
      </w:r>
      <w:r w:rsidR="00A816A6" w:rsidRPr="00A62DF1">
        <w:t>4</w:t>
      </w:r>
      <w:r w:rsidRPr="00A62DF1">
        <w:t xml:space="preserve"> MUST BE PROGRAMMED TO ALLOW MULTIPLE RESPONSES.]</w:t>
      </w:r>
    </w:p>
    <w:p w14:paraId="21E74483" w14:textId="07E27641" w:rsidR="002A1CE7" w:rsidRPr="00A62DF1" w:rsidRDefault="008C2522" w:rsidP="006C5DDF">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15DF5F47" wp14:editId="035992DC">
            <wp:extent cx="5943600" cy="47625"/>
            <wp:effectExtent l="0" t="0" r="0" b="9525"/>
            <wp:docPr id="71" name="Picture 71"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1A8F494B" w14:textId="536F5BC9" w:rsidR="00366FB1" w:rsidRPr="00D770F1" w:rsidRDefault="00D770F1" w:rsidP="00D770F1">
      <w:pPr>
        <w:pStyle w:val="Q1-Survey-Question"/>
        <w:numPr>
          <w:ilvl w:val="0"/>
          <w:numId w:val="31"/>
        </w:numPr>
        <w:spacing w:before="280" w:after="120"/>
        <w:rPr>
          <w:rFonts w:eastAsia="PMingLiU"/>
          <w:szCs w:val="24"/>
          <w:lang w:bidi="zh-TW"/>
        </w:rPr>
      </w:pPr>
      <w:r w:rsidRPr="00D770F1">
        <w:rPr>
          <w:rFonts w:eastAsia="PMingLiU"/>
          <w:szCs w:val="24"/>
          <w:lang w:bidi="zh-TW"/>
        </w:rPr>
        <w:t>您的种族为何？</w:t>
      </w:r>
      <w:r w:rsidRPr="00D770F1">
        <w:rPr>
          <w:rFonts w:eastAsia="PMingLiU"/>
          <w:i/>
          <w:iCs/>
          <w:szCs w:val="24"/>
          <w:lang w:bidi="zh-TW"/>
        </w:rPr>
        <w:t>请标记一或多项</w:t>
      </w:r>
      <w:r w:rsidRPr="00D770F1">
        <w:rPr>
          <w:rFonts w:eastAsia="PMingLiU"/>
          <w:szCs w:val="24"/>
          <w:lang w:bidi="zh-TW"/>
        </w:rPr>
        <w:t>。</w:t>
      </w:r>
    </w:p>
    <w:p w14:paraId="5F02E3E1" w14:textId="70682C41" w:rsidR="00366FB1"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363E0" w:rsidRPr="00FA6A50">
        <w:rPr>
          <w:rFonts w:eastAsia="SimSun"/>
          <w:bCs/>
        </w:rPr>
        <w:t>美国印地安人或阿拉斯加原住民</w:t>
      </w:r>
    </w:p>
    <w:p w14:paraId="1A78765F" w14:textId="40E1D6D4" w:rsidR="0059038D"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E5D23" w:rsidRPr="00FA6A50">
        <w:rPr>
          <w:rFonts w:eastAsia="SimSun"/>
        </w:rPr>
        <w:t>印度裔</w:t>
      </w:r>
    </w:p>
    <w:p w14:paraId="1A61CB5E" w14:textId="7D754089" w:rsidR="0059038D"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6B7448" w:rsidRPr="00FA6A50">
        <w:rPr>
          <w:rFonts w:eastAsia="SimSun"/>
        </w:rPr>
        <w:t>华裔</w:t>
      </w:r>
    </w:p>
    <w:p w14:paraId="34C3991C" w14:textId="64F5D84C" w:rsidR="0059038D"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00E4E" w:rsidRPr="00FA6A50">
        <w:rPr>
          <w:rFonts w:eastAsia="SimSun"/>
        </w:rPr>
        <w:t>菲律宾裔</w:t>
      </w:r>
    </w:p>
    <w:p w14:paraId="58E118D3" w14:textId="0B900799" w:rsidR="00C9335B"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A40AB" w:rsidRPr="00FA6A50">
        <w:rPr>
          <w:rFonts w:eastAsia="SimSun"/>
        </w:rPr>
        <w:t>日裔</w:t>
      </w:r>
    </w:p>
    <w:p w14:paraId="66DAE374" w14:textId="54513EEA" w:rsidR="008E6C10"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4277F" w:rsidRPr="00FA6A50">
        <w:rPr>
          <w:rFonts w:eastAsia="SimSun"/>
        </w:rPr>
        <w:t>韩裔</w:t>
      </w:r>
    </w:p>
    <w:p w14:paraId="781A2EF0" w14:textId="7E2325C3" w:rsidR="00C9335B"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D0508" w:rsidRPr="00FA6A50">
        <w:rPr>
          <w:rFonts w:eastAsia="SimSun"/>
        </w:rPr>
        <w:t>越南裔</w:t>
      </w:r>
    </w:p>
    <w:p w14:paraId="1F87956A" w14:textId="39F8FFE1" w:rsidR="00C9335B"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F757D" w:rsidRPr="00FA6A50">
        <w:rPr>
          <w:rFonts w:eastAsia="SimSun"/>
        </w:rPr>
        <w:t>其他类别的亚裔</w:t>
      </w:r>
    </w:p>
    <w:p w14:paraId="2F7BD076" w14:textId="593C6E49" w:rsidR="00C9335B"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C644FD" w:rsidRPr="00FA6A50">
        <w:rPr>
          <w:rStyle w:val="normaltextrun"/>
          <w:color w:val="000000"/>
          <w:bdr w:val="none" w:sz="0" w:space="0" w:color="auto" w:frame="1"/>
        </w:rPr>
        <w:t>黑人或非裔美国人</w:t>
      </w:r>
    </w:p>
    <w:p w14:paraId="59E3FD47" w14:textId="7E499A31" w:rsidR="0059038D"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957B0F" w:rsidRPr="00FA6A50">
        <w:t>夏威夷原住民</w:t>
      </w:r>
    </w:p>
    <w:p w14:paraId="28649822" w14:textId="078B564D" w:rsidR="00E078D4"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462FE" w:rsidRPr="00F462FE">
        <w:rPr>
          <w:rFonts w:eastAsia="SimSun" w:hint="eastAsia"/>
        </w:rPr>
        <w:t>关岛</w:t>
      </w:r>
      <w:r w:rsidR="00FE2930" w:rsidRPr="00FA6A50">
        <w:rPr>
          <w:rFonts w:eastAsia="SimSun"/>
        </w:rPr>
        <w:t>人或查莫罗人</w:t>
      </w:r>
    </w:p>
    <w:p w14:paraId="70305EE9" w14:textId="44E25268" w:rsidR="009079A8" w:rsidRPr="00A62DF1" w:rsidRDefault="006F7C9E" w:rsidP="006C5DDF">
      <w:pPr>
        <w:pStyle w:val="A1-Survey1DigitRespOptBox"/>
        <w:keepNext/>
        <w:keepLines/>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F07F78">
        <w:t>萨摩亚人</w:t>
      </w:r>
    </w:p>
    <w:p w14:paraId="083BABEF" w14:textId="482412A6" w:rsidR="0050479E" w:rsidRPr="00A62DF1" w:rsidRDefault="006F7C9E" w:rsidP="005527FA">
      <w:pPr>
        <w:pStyle w:val="A1-Survey1DigitRespOptBox"/>
        <w:keepNext/>
        <w:keepLines/>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E763A7" w:rsidRPr="00E763A7">
        <w:t>其他类别的太平洋岛民</w:t>
      </w:r>
    </w:p>
    <w:p w14:paraId="1311DC63" w14:textId="2767E28F" w:rsidR="0066257E" w:rsidRPr="00A62DF1" w:rsidRDefault="006F7C9E" w:rsidP="0050479E">
      <w:pPr>
        <w:pStyle w:val="A1-Survey1DigitRespOptBox"/>
        <w:spacing w:before="0" w:after="0"/>
        <w:ind w:left="979"/>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63EA9" w:rsidRPr="00863EA9">
        <w:rPr>
          <w:rFonts w:hint="eastAsia"/>
        </w:rPr>
        <w:t>白</w:t>
      </w:r>
      <w:r w:rsidR="00863EA9" w:rsidRPr="00863EA9">
        <w:rPr>
          <w:rFonts w:hint="eastAsia"/>
          <w:b/>
        </w:rPr>
        <w:t>种人</w:t>
      </w:r>
    </w:p>
    <w:p w14:paraId="56BE554E" w14:textId="0241C2E6" w:rsidR="00136DFF" w:rsidRPr="00A62DF1" w:rsidRDefault="00136DFF" w:rsidP="002A1F2F">
      <w:pPr>
        <w:pStyle w:val="A1-Survey1DigitRespOptBox"/>
        <w:spacing w:before="180" w:after="0"/>
        <w:ind w:left="432"/>
      </w:pPr>
      <w:r w:rsidRPr="00A62DF1">
        <w:t>[</w:t>
      </w:r>
      <w:r w:rsidR="00445ABE" w:rsidRPr="00A62DF1">
        <w:t>Q6</w:t>
      </w:r>
      <w:r w:rsidR="00552B21" w:rsidRPr="00A62DF1">
        <w:t>5</w:t>
      </w:r>
      <w:r w:rsidR="00445ABE" w:rsidRPr="00A62DF1">
        <w:t xml:space="preserve"> </w:t>
      </w:r>
      <w:r w:rsidR="00FC70A3" w:rsidRPr="00A62DF1">
        <w:t>MUST</w:t>
      </w:r>
      <w:r w:rsidRPr="00A62DF1">
        <w:t xml:space="preserve"> BE PROGRAMMED TO ALLOW MULTIPLE RESPONSES</w:t>
      </w:r>
      <w:r w:rsidR="00FC70A3" w:rsidRPr="00A62DF1">
        <w:t>.</w:t>
      </w:r>
      <w:r w:rsidRPr="00A62DF1">
        <w:t>]</w:t>
      </w:r>
    </w:p>
    <w:p w14:paraId="6323E872" w14:textId="22CE25B4" w:rsidR="009B2FFB" w:rsidRDefault="009E75A2" w:rsidP="002A1F2F">
      <w:pPr>
        <w:pStyle w:val="SurveyBodyTextIndented"/>
        <w:spacing w:after="180"/>
        <w:ind w:left="0"/>
        <w:rPr>
          <w:sz w:val="20"/>
          <w:szCs w:val="20"/>
        </w:rPr>
      </w:pPr>
      <w:r w:rsidRPr="00A62DF1">
        <w:rPr>
          <w:noProof/>
          <w:color w:val="2B579A"/>
          <w:sz w:val="20"/>
          <w:szCs w:val="20"/>
          <w:shd w:val="clear" w:color="auto" w:fill="E6E6E6"/>
        </w:rPr>
        <w:drawing>
          <wp:inline distT="0" distB="0" distL="0" distR="0" wp14:anchorId="0F183756" wp14:editId="3BCCD7EC">
            <wp:extent cx="5943600" cy="47625"/>
            <wp:effectExtent l="0" t="0" r="0" b="9525"/>
            <wp:docPr id="55" name="Picture 55"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r w:rsidR="009B2FFB">
        <w:rPr>
          <w:sz w:val="20"/>
          <w:szCs w:val="20"/>
        </w:rPr>
        <w:br w:type="page"/>
      </w:r>
    </w:p>
    <w:p w14:paraId="0AC14666" w14:textId="2A62F94D" w:rsidR="00366FB1" w:rsidRPr="00A15E30" w:rsidRDefault="00A15E30" w:rsidP="00A15E30">
      <w:pPr>
        <w:pStyle w:val="Q1-Survey-Question"/>
        <w:numPr>
          <w:ilvl w:val="0"/>
          <w:numId w:val="31"/>
        </w:numPr>
        <w:spacing w:before="280" w:after="120"/>
        <w:rPr>
          <w:rFonts w:ascii="PMingLiU" w:eastAsia="PMingLiU" w:hAnsi="PMingLiU" w:cs="PMingLiU"/>
          <w:szCs w:val="24"/>
          <w:lang w:bidi="zh-TW"/>
        </w:rPr>
      </w:pPr>
      <w:r w:rsidRPr="00A15E30">
        <w:rPr>
          <w:rFonts w:eastAsia="PMingLiU"/>
          <w:szCs w:val="24"/>
          <w:lang w:bidi="zh-TW"/>
        </w:rPr>
        <w:lastRenderedPageBreak/>
        <w:t>是否有人帮助您填写本调查</w:t>
      </w:r>
      <w:r w:rsidRPr="00A15E30">
        <w:rPr>
          <w:rFonts w:ascii="PMingLiU" w:eastAsia="PMingLiU" w:hAnsi="PMingLiU" w:cs="PMingLiU"/>
          <w:szCs w:val="24"/>
          <w:lang w:bidi="zh-TW"/>
        </w:rPr>
        <w:t>？</w:t>
      </w:r>
    </w:p>
    <w:p w14:paraId="38193EBE" w14:textId="15AEEBD7" w:rsidR="0066257E" w:rsidRPr="00A62DF1" w:rsidRDefault="006F7C9E" w:rsidP="0066257E">
      <w:pPr>
        <w:pStyle w:val="A1-Survey1DigitRespOptBox"/>
        <w:spacing w:before="0" w:after="0"/>
        <w:ind w:left="1800" w:hanging="1224"/>
        <w:contextualSpacing/>
        <w:rPr>
          <w:b/>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7123AC" w:rsidRPr="009914B7">
        <w:t>是</w:t>
      </w:r>
    </w:p>
    <w:p w14:paraId="3B88D9D6" w14:textId="110375E1" w:rsidR="0066257E" w:rsidRPr="00A62DF1" w:rsidRDefault="006F7C9E" w:rsidP="0066257E">
      <w:pPr>
        <w:pStyle w:val="A1-Survey1DigitRespOptBox"/>
        <w:spacing w:before="0" w:after="0"/>
        <w:ind w:left="1800" w:hanging="1224"/>
        <w:contextualSpacing/>
        <w:rPr>
          <w:b/>
          <w:bCs/>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B17883" w:rsidRPr="00B17883">
        <w:rPr>
          <w:rFonts w:eastAsia="PMingLiU"/>
          <w:szCs w:val="24"/>
          <w:lang w:bidi="zh-TW"/>
        </w:rPr>
        <w:t>否</w:t>
      </w:r>
      <w:r w:rsidR="00B17883" w:rsidRPr="00B17883">
        <w:rPr>
          <w:rFonts w:eastAsia="PMingLiU"/>
          <w:szCs w:val="24"/>
          <w:lang w:bidi="zh-TW"/>
        </w:rPr>
        <w:t xml:space="preserve"> </w:t>
      </w:r>
      <w:r w:rsidR="0066257E" w:rsidRPr="00A62DF1">
        <w:t xml:space="preserve">[IF NO, GO TO </w:t>
      </w:r>
      <w:r w:rsidR="00522F43" w:rsidRPr="00A62DF1">
        <w:t>EXIT PAGE</w:t>
      </w:r>
      <w:r w:rsidR="0066257E" w:rsidRPr="00A62DF1">
        <w:t>]</w:t>
      </w:r>
    </w:p>
    <w:p w14:paraId="3ED28AEB" w14:textId="39FF12FB" w:rsidR="002A1CE7" w:rsidRPr="00A62DF1" w:rsidRDefault="008C252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098808BE" wp14:editId="5EADBBC8">
            <wp:extent cx="5943600" cy="47625"/>
            <wp:effectExtent l="0" t="0" r="0" b="9525"/>
            <wp:docPr id="72" name="Picture 72"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55BBAB7F" w14:textId="70684439" w:rsidR="00366FB1" w:rsidRPr="001F4E3B" w:rsidRDefault="001F4E3B" w:rsidP="001F4E3B">
      <w:pPr>
        <w:pStyle w:val="Q1-Survey-Question"/>
        <w:numPr>
          <w:ilvl w:val="0"/>
          <w:numId w:val="31"/>
        </w:numPr>
        <w:spacing w:before="280" w:after="120"/>
        <w:rPr>
          <w:rFonts w:ascii="PMingLiU" w:eastAsia="PMingLiU" w:hAnsi="PMingLiU" w:cs="PMingLiU"/>
          <w:szCs w:val="24"/>
          <w:lang w:bidi="zh-TW"/>
        </w:rPr>
      </w:pPr>
      <w:r w:rsidRPr="001F4E3B">
        <w:rPr>
          <w:rFonts w:eastAsia="PMingLiU"/>
          <w:szCs w:val="24"/>
          <w:lang w:bidi="zh-TW"/>
        </w:rPr>
        <w:t>这个人是如何帮助您的？</w:t>
      </w:r>
      <w:r w:rsidRPr="001F4E3B">
        <w:rPr>
          <w:rFonts w:eastAsia="PMingLiU"/>
          <w:i/>
          <w:iCs/>
          <w:szCs w:val="24"/>
          <w:lang w:bidi="zh-TW"/>
        </w:rPr>
        <w:t>请标记一或多项</w:t>
      </w:r>
      <w:r w:rsidRPr="001F4E3B">
        <w:rPr>
          <w:rFonts w:eastAsia="PMingLiU"/>
          <w:szCs w:val="24"/>
          <w:lang w:bidi="zh-TW"/>
        </w:rPr>
        <w:t>。</w:t>
      </w:r>
    </w:p>
    <w:p w14:paraId="2AB66B63" w14:textId="6BF03146" w:rsidR="0066257E" w:rsidRPr="00A62DF1" w:rsidRDefault="006F7C9E" w:rsidP="009169F6">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03540F" w:rsidRPr="00FA6A50">
        <w:t>把问题念出来给我听</w:t>
      </w:r>
    </w:p>
    <w:p w14:paraId="334287D6" w14:textId="00A422F8" w:rsidR="0066257E" w:rsidRPr="00A62DF1" w:rsidRDefault="006F7C9E" w:rsidP="009169F6">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DF2C77" w:rsidRPr="00FA6A50">
        <w:t>写下我提供的答案</w:t>
      </w:r>
    </w:p>
    <w:p w14:paraId="1A61F28A" w14:textId="4B26D572" w:rsidR="0066257E" w:rsidRPr="00A62DF1" w:rsidRDefault="006F7C9E" w:rsidP="009169F6">
      <w:pPr>
        <w:pStyle w:val="A1-Survey1DigitRespOptBox"/>
        <w:keepNext/>
        <w:keepLines/>
        <w:spacing w:before="0" w:after="0"/>
        <w:contextualSpacing/>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850E9F" w:rsidRPr="00FA6A50">
        <w:t>为我回答问题</w:t>
      </w:r>
    </w:p>
    <w:p w14:paraId="425F3AA5" w14:textId="4D0F8FBE" w:rsidR="00AF0BCD" w:rsidRDefault="006F7C9E" w:rsidP="009169F6">
      <w:pPr>
        <w:pStyle w:val="A1-Survey1DigitRespOptBox"/>
        <w:keepNext/>
        <w:keepLines/>
        <w:spacing w:before="0" w:after="0"/>
        <w:contextualSpacing/>
        <w:rPr>
          <w:rFonts w:eastAsia="PMingLiU"/>
          <w:szCs w:val="24"/>
          <w:lang w:bidi="zh-TW"/>
        </w:rPr>
      </w:pPr>
      <w:r w:rsidRPr="00E04B2F">
        <w:fldChar w:fldCharType="begin">
          <w:ffData>
            <w:name w:val=""/>
            <w:enabled/>
            <w:calcOnExit w:val="0"/>
            <w:statusText w:type="text" w:val="复选框"/>
            <w:checkBox>
              <w:sizeAuto/>
              <w:default w:val="0"/>
            </w:checkBox>
          </w:ffData>
        </w:fldChar>
      </w:r>
      <w:r w:rsidRPr="00E04B2F">
        <w:instrText xml:space="preserve"> FORMCHECKBOX </w:instrText>
      </w:r>
      <w:r w:rsidRPr="00E04B2F">
        <w:fldChar w:fldCharType="separate"/>
      </w:r>
      <w:r w:rsidRPr="00E04B2F">
        <w:fldChar w:fldCharType="end"/>
      </w:r>
      <w:r w:rsidRPr="00E04B2F">
        <w:tab/>
      </w:r>
      <w:r w:rsidR="00AF0BCD" w:rsidRPr="00AF0BCD">
        <w:rPr>
          <w:rFonts w:eastAsia="PMingLiU"/>
          <w:szCs w:val="24"/>
          <w:lang w:bidi="zh-TW"/>
        </w:rPr>
        <w:t>将问题翻译成我的语言</w:t>
      </w:r>
    </w:p>
    <w:p w14:paraId="7F1BD2C3" w14:textId="5CF7D79F" w:rsidR="0066257E" w:rsidRPr="00A62DF1" w:rsidRDefault="006F7C9E" w:rsidP="009169F6">
      <w:pPr>
        <w:pStyle w:val="A1-Survey1DigitRespOptBox"/>
        <w:keepNext/>
        <w:keepLines/>
        <w:spacing w:before="0" w:after="0"/>
        <w:contextualSpacing/>
      </w:pPr>
      <w:r>
        <w:fldChar w:fldCharType="begin">
          <w:ffData>
            <w:name w:val=""/>
            <w:enabled/>
            <w:calcOnExit w:val="0"/>
            <w:statusText w:type="text" w:val="复选框"/>
            <w:checkBox>
              <w:sizeAuto/>
              <w:default w:val="0"/>
            </w:checkBox>
          </w:ffData>
        </w:fldChar>
      </w:r>
      <w:r>
        <w:instrText xml:space="preserve"> FORMCHECKBOX </w:instrText>
      </w:r>
      <w:r>
        <w:fldChar w:fldCharType="separate"/>
      </w:r>
      <w:r>
        <w:fldChar w:fldCharType="end"/>
      </w:r>
      <w:r w:rsidRPr="00E04B2F">
        <w:tab/>
      </w:r>
      <w:r w:rsidR="00945FA8" w:rsidRPr="00945FA8">
        <w:rPr>
          <w:rFonts w:eastAsia="PMingLiU"/>
          <w:szCs w:val="24"/>
          <w:lang w:bidi="zh-TW"/>
        </w:rPr>
        <w:t>以其他方式提供帮助</w:t>
      </w:r>
    </w:p>
    <w:p w14:paraId="1D275F68" w14:textId="175C5347" w:rsidR="00136DFF" w:rsidRPr="00A62DF1" w:rsidRDefault="00136DFF" w:rsidP="00366FB1">
      <w:pPr>
        <w:pStyle w:val="A1-Survey1DigitRespOptBox"/>
        <w:spacing w:before="240" w:after="0"/>
        <w:ind w:left="432"/>
      </w:pPr>
      <w:r w:rsidRPr="00A62DF1">
        <w:t>[</w:t>
      </w:r>
      <w:r w:rsidR="00F95212" w:rsidRPr="00A62DF1">
        <w:t>Q</w:t>
      </w:r>
      <w:r w:rsidR="0059038D" w:rsidRPr="00A62DF1">
        <w:t>6</w:t>
      </w:r>
      <w:r w:rsidR="00C87922" w:rsidRPr="00A62DF1">
        <w:t>7</w:t>
      </w:r>
      <w:r w:rsidR="00F95212" w:rsidRPr="00A62DF1">
        <w:t xml:space="preserve"> </w:t>
      </w:r>
      <w:r w:rsidR="00FC70A3" w:rsidRPr="00A62DF1">
        <w:t>MUST</w:t>
      </w:r>
      <w:r w:rsidRPr="00A62DF1">
        <w:t xml:space="preserve"> BE PROGRAMMED TO ALLOW MULTIPLE RESPONSES</w:t>
      </w:r>
      <w:r w:rsidR="00FC70A3" w:rsidRPr="00A62DF1">
        <w:t>.</w:t>
      </w:r>
      <w:r w:rsidRPr="00A62DF1">
        <w:t>]</w:t>
      </w:r>
    </w:p>
    <w:p w14:paraId="377DF8CB" w14:textId="25ABFFDB" w:rsidR="002A1CE7" w:rsidRPr="00A62DF1" w:rsidRDefault="006601FA" w:rsidP="002A1CE7">
      <w:pPr>
        <w:pStyle w:val="A1-Survey1DigitRespOptBox"/>
        <w:spacing w:before="200" w:after="200"/>
        <w:ind w:left="432"/>
        <w:contextualSpacing/>
      </w:pPr>
      <w:r w:rsidRPr="00A62DF1">
        <w:rPr>
          <w:noProof/>
          <w:color w:val="2B579A"/>
          <w:shd w:val="clear" w:color="auto" w:fill="E6E6E6"/>
        </w:rPr>
        <w:drawing>
          <wp:inline distT="0" distB="0" distL="0" distR="0" wp14:anchorId="52834C4C" wp14:editId="77118BE1">
            <wp:extent cx="5943600" cy="70485"/>
            <wp:effectExtent l="0" t="0" r="0" b="5715"/>
            <wp:docPr id="25" name="Picture 25"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412CE695" w14:textId="77777777" w:rsidR="001B124D" w:rsidRPr="00A62DF1" w:rsidRDefault="00EE0617" w:rsidP="001B124D">
      <w:pPr>
        <w:pStyle w:val="A3-SurveyResponseLine"/>
        <w:spacing w:before="0" w:after="240"/>
        <w:ind w:left="0"/>
        <w:rPr>
          <w:szCs w:val="24"/>
          <w:lang w:eastAsia="zh-CN"/>
        </w:rPr>
      </w:pPr>
      <w:r w:rsidRPr="00A62DF1">
        <w:rPr>
          <w:szCs w:val="24"/>
          <w:lang w:eastAsia="zh-CN"/>
        </w:rPr>
        <w:t>[</w:t>
      </w:r>
      <w:r w:rsidR="000B783B" w:rsidRPr="00A62DF1">
        <w:rPr>
          <w:szCs w:val="24"/>
          <w:lang w:eastAsia="zh-CN"/>
        </w:rPr>
        <w:t>EXIT PAGE</w:t>
      </w:r>
      <w:r w:rsidRPr="00A62DF1">
        <w:rPr>
          <w:szCs w:val="24"/>
          <w:lang w:eastAsia="zh-CN"/>
        </w:rPr>
        <w:t>]</w:t>
      </w:r>
    </w:p>
    <w:p w14:paraId="076564EC" w14:textId="272FE2CB" w:rsidR="005C004B" w:rsidRPr="005C004B" w:rsidRDefault="005C004B" w:rsidP="005C004B">
      <w:pPr>
        <w:keepLines/>
        <w:spacing w:before="240" w:line="240" w:lineRule="auto"/>
        <w:rPr>
          <w:rFonts w:eastAsia="PMingLiU"/>
          <w:b/>
          <w:bCs/>
          <w:szCs w:val="24"/>
          <w:lang w:bidi="zh-TW"/>
        </w:rPr>
      </w:pPr>
      <w:r w:rsidRPr="005C004B">
        <w:rPr>
          <w:rFonts w:ascii="SimSun" w:eastAsia="SimSun" w:hAnsi="SimSun" w:cs="SimSun" w:hint="eastAsia"/>
          <w:b/>
          <w:szCs w:val="24"/>
          <w:lang w:bidi="zh-TW"/>
        </w:rPr>
        <w:t>谢谢您</w:t>
      </w:r>
      <w:r w:rsidRPr="005C004B">
        <w:rPr>
          <w:rFonts w:ascii="MS Mincho" w:eastAsia="MS Mincho" w:hAnsi="MS Mincho" w:cs="MS Mincho" w:hint="eastAsia"/>
          <w:b/>
          <w:szCs w:val="24"/>
          <w:lang w:bidi="zh-TW"/>
        </w:rPr>
        <w:t>。</w:t>
      </w:r>
    </w:p>
    <w:p w14:paraId="4D6B2B48" w14:textId="0E14E02F" w:rsidR="005C1E4F" w:rsidRPr="00A62DF1" w:rsidRDefault="006601FA" w:rsidP="002A1CE7">
      <w:pPr>
        <w:pStyle w:val="A1-Survey1DigitRespOptBox"/>
        <w:spacing w:before="200" w:after="200"/>
        <w:ind w:left="432"/>
      </w:pPr>
      <w:r w:rsidRPr="00A62DF1">
        <w:rPr>
          <w:noProof/>
          <w:color w:val="2B579A"/>
          <w:shd w:val="clear" w:color="auto" w:fill="E6E6E6"/>
        </w:rPr>
        <w:drawing>
          <wp:inline distT="0" distB="0" distL="0" distR="0" wp14:anchorId="51E91901" wp14:editId="2D3DC2AE">
            <wp:extent cx="5943600" cy="70485"/>
            <wp:effectExtent l="0" t="0" r="0" b="5715"/>
            <wp:docPr id="26" name="Picture 26"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sectPr w:rsidR="005C1E4F" w:rsidRPr="00A62DF1" w:rsidSect="00AA3C23">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1E09" w14:textId="77777777" w:rsidR="00401AE1" w:rsidRDefault="00401AE1">
      <w:pPr>
        <w:spacing w:line="240" w:lineRule="auto"/>
      </w:pPr>
      <w:r>
        <w:separator/>
      </w:r>
    </w:p>
  </w:endnote>
  <w:endnote w:type="continuationSeparator" w:id="0">
    <w:p w14:paraId="19DCE0EC" w14:textId="77777777" w:rsidR="00401AE1" w:rsidRDefault="00401AE1">
      <w:pPr>
        <w:spacing w:line="240" w:lineRule="auto"/>
      </w:pPr>
      <w:r>
        <w:continuationSeparator/>
      </w:r>
    </w:p>
  </w:endnote>
  <w:endnote w:type="continuationNotice" w:id="1">
    <w:p w14:paraId="1E868EA9" w14:textId="77777777" w:rsidR="00401AE1" w:rsidRDefault="00401A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NI-Times">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News Gothic M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87DA6" w14:textId="3CF82958" w:rsidR="00BF3D5C" w:rsidRPr="007C1E15" w:rsidRDefault="06965B44" w:rsidP="00BF3D5C">
    <w:pPr>
      <w:pStyle w:val="Footer"/>
      <w:rPr>
        <w:rFonts w:ascii="Times New Roman" w:hAnsi="Times New Roman"/>
        <w:b/>
        <w:bCs/>
        <w:sz w:val="24"/>
        <w:szCs w:val="24"/>
      </w:rPr>
    </w:pPr>
    <w:r w:rsidRPr="06965B44">
      <w:rPr>
        <w:rFonts w:ascii="Times New Roman" w:hAnsi="Times New Roman"/>
        <w:b/>
        <w:bCs/>
        <w:sz w:val="24"/>
        <w:szCs w:val="24"/>
      </w:rPr>
      <w:t>202</w:t>
    </w:r>
    <w:r w:rsidR="00BD6B8D">
      <w:rPr>
        <w:rFonts w:ascii="Times New Roman" w:hAnsi="Times New Roman"/>
        <w:b/>
        <w:bCs/>
        <w:sz w:val="24"/>
        <w:szCs w:val="24"/>
      </w:rPr>
      <w:t>6</w:t>
    </w:r>
    <w:r w:rsidRPr="06965B44">
      <w:rPr>
        <w:rFonts w:ascii="Times New Roman" w:hAnsi="Times New Roman"/>
        <w:b/>
        <w:bCs/>
        <w:sz w:val="24"/>
        <w:szCs w:val="24"/>
      </w:rPr>
      <w:t xml:space="preserve"> Qualified Health Plan Enrollee Experience Survey</w:t>
    </w:r>
  </w:p>
  <w:p w14:paraId="06C9904B" w14:textId="2B82227B" w:rsidR="0042492C" w:rsidRDefault="00BF3D5C" w:rsidP="002A1CE7">
    <w:pPr>
      <w:pStyle w:val="Footer"/>
    </w:pPr>
    <w:r>
      <w:rPr>
        <w:rFonts w:ascii="Times New Roman" w:hAnsi="Times New Roman"/>
        <w:sz w:val="24"/>
        <w:szCs w:val="24"/>
      </w:rPr>
      <w:t>Internet Survey Script</w:t>
    </w:r>
    <w:r w:rsidRPr="447F03AD">
      <w:rPr>
        <w:rFonts w:ascii="Times New Roman" w:hAnsi="Times New Roman"/>
        <w:sz w:val="24"/>
        <w:szCs w:val="24"/>
      </w:rPr>
      <w:t xml:space="preserve">: </w:t>
    </w:r>
    <w:r w:rsidR="001641C6">
      <w:rPr>
        <w:rFonts w:ascii="Times New Roman" w:hAnsi="Times New Roman"/>
        <w:sz w:val="24"/>
        <w:szCs w:val="24"/>
      </w:rPr>
      <w:t>Chinese</w:t>
    </w:r>
    <w:sdt>
      <w:sdtPr>
        <w:rPr>
          <w:rFonts w:ascii="Times New Roman" w:hAnsi="Times New Roman"/>
          <w:color w:val="2B579A"/>
          <w:shd w:val="clear" w:color="auto" w:fill="E6E6E6"/>
        </w:rPr>
        <w:id w:val="-1567481706"/>
        <w:docPartObj>
          <w:docPartGallery w:val="Page Numbers (Bottom of Page)"/>
          <w:docPartUnique/>
        </w:docPartObj>
      </w:sdtPr>
      <w:sdtEndPr/>
      <w:sdtContent>
        <w:r w:rsidR="0042492C" w:rsidRPr="00026886">
          <w:rPr>
            <w:rFonts w:ascii="Times New Roman" w:hAnsi="Times New Roman"/>
          </w:rPr>
          <w:tab/>
        </w:r>
        <w:r w:rsidR="0042492C" w:rsidRPr="00026886">
          <w:rPr>
            <w:rFonts w:ascii="Times New Roman" w:hAnsi="Times New Roman"/>
          </w:rPr>
          <w:tab/>
        </w:r>
        <w:r w:rsidR="0042492C" w:rsidRPr="0050479E">
          <w:rPr>
            <w:rFonts w:ascii="Times New Roman" w:hAnsi="Times New Roman"/>
          </w:rPr>
          <w:fldChar w:fldCharType="begin"/>
        </w:r>
        <w:r w:rsidR="0042492C" w:rsidRPr="0050479E">
          <w:rPr>
            <w:rFonts w:ascii="Times New Roman" w:hAnsi="Times New Roman"/>
          </w:rPr>
          <w:instrText xml:space="preserve"> PAGE   \* MERGEFORMAT </w:instrText>
        </w:r>
        <w:r w:rsidR="0042492C" w:rsidRPr="0050479E">
          <w:rPr>
            <w:rFonts w:ascii="Times New Roman" w:hAnsi="Times New Roman"/>
          </w:rPr>
          <w:fldChar w:fldCharType="separate"/>
        </w:r>
        <w:r w:rsidR="0042492C" w:rsidRPr="0050479E">
          <w:rPr>
            <w:rFonts w:ascii="Times New Roman" w:hAnsi="Times New Roman"/>
          </w:rPr>
          <w:t>1</w:t>
        </w:r>
        <w:r w:rsidR="0042492C" w:rsidRPr="0050479E">
          <w:rPr>
            <w:rFonts w:ascii="Times New Roman" w:hAnsi="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FBDAB" w14:textId="77777777" w:rsidR="00401AE1" w:rsidRDefault="00401AE1">
      <w:pPr>
        <w:spacing w:line="240" w:lineRule="auto"/>
      </w:pPr>
      <w:r>
        <w:separator/>
      </w:r>
    </w:p>
  </w:footnote>
  <w:footnote w:type="continuationSeparator" w:id="0">
    <w:p w14:paraId="017ABF79" w14:textId="77777777" w:rsidR="00401AE1" w:rsidRDefault="00401AE1">
      <w:pPr>
        <w:spacing w:line="240" w:lineRule="auto"/>
      </w:pPr>
      <w:r>
        <w:continuationSeparator/>
      </w:r>
    </w:p>
  </w:footnote>
  <w:footnote w:type="continuationNotice" w:id="1">
    <w:p w14:paraId="528B4969" w14:textId="77777777" w:rsidR="00401AE1" w:rsidRDefault="00401AE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56B89" w14:textId="022646C2" w:rsidR="0042492C" w:rsidRPr="003F040D" w:rsidRDefault="0042492C" w:rsidP="000B4434">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450B184"/>
    <w:lvl w:ilvl="0">
      <w:start w:val="1"/>
      <w:numFmt w:val="decimal"/>
      <w:lvlText w:val="%1."/>
      <w:lvlJc w:val="left"/>
      <w:pPr>
        <w:tabs>
          <w:tab w:val="num" w:pos="360"/>
        </w:tabs>
        <w:ind w:left="360" w:hanging="360"/>
      </w:pPr>
    </w:lvl>
  </w:abstractNum>
  <w:abstractNum w:abstractNumId="1" w15:restartNumberingAfterBreak="0">
    <w:nsid w:val="00160128"/>
    <w:multiLevelType w:val="multilevel"/>
    <w:tmpl w:val="C4100B0E"/>
    <w:styleLink w:val="Style1"/>
    <w:lvl w:ilvl="0">
      <w:start w:val="1"/>
      <w:numFmt w:val="decimal"/>
      <w:lvlText w:val="%1"/>
      <w:lvlJc w:val="center"/>
      <w:pPr>
        <w:ind w:left="1296" w:hanging="360"/>
      </w:pPr>
      <w:rPr>
        <w:rFonts w:hint="default"/>
        <w:vertAlign w:val="superscrip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2" w15:restartNumberingAfterBreak="0">
    <w:nsid w:val="023563C8"/>
    <w:multiLevelType w:val="hybridMultilevel"/>
    <w:tmpl w:val="F0E4F722"/>
    <w:lvl w:ilvl="0" w:tplc="9A5C353C">
      <w:start w:val="1"/>
      <w:numFmt w:val="decimal"/>
      <w:pStyle w:val="HIMNumberedList"/>
      <w:lvlText w:val="%1."/>
      <w:lvlJc w:val="left"/>
      <w:pPr>
        <w:ind w:left="1800" w:hanging="360"/>
      </w:pPr>
      <w:rPr>
        <w:rFonts w:hint="default"/>
        <w:b w:val="0"/>
        <w:i w:val="0"/>
      </w:rPr>
    </w:lvl>
    <w:lvl w:ilvl="1" w:tplc="023AC2F6">
      <w:start w:val="1"/>
      <w:numFmt w:val="lowerLetter"/>
      <w:lvlText w:val="%2."/>
      <w:lvlJc w:val="left"/>
      <w:pPr>
        <w:ind w:left="2520" w:hanging="360"/>
      </w:pPr>
    </w:lvl>
    <w:lvl w:ilvl="2" w:tplc="ECB444EC" w:tentative="1">
      <w:start w:val="1"/>
      <w:numFmt w:val="lowerRoman"/>
      <w:lvlText w:val="%3."/>
      <w:lvlJc w:val="right"/>
      <w:pPr>
        <w:ind w:left="3240" w:hanging="180"/>
      </w:pPr>
    </w:lvl>
    <w:lvl w:ilvl="3" w:tplc="6F30E19E" w:tentative="1">
      <w:start w:val="1"/>
      <w:numFmt w:val="decimal"/>
      <w:lvlText w:val="%4."/>
      <w:lvlJc w:val="left"/>
      <w:pPr>
        <w:ind w:left="3960" w:hanging="360"/>
      </w:pPr>
    </w:lvl>
    <w:lvl w:ilvl="4" w:tplc="1EB8E62A" w:tentative="1">
      <w:start w:val="1"/>
      <w:numFmt w:val="lowerLetter"/>
      <w:lvlText w:val="%5."/>
      <w:lvlJc w:val="left"/>
      <w:pPr>
        <w:ind w:left="4680" w:hanging="360"/>
      </w:pPr>
    </w:lvl>
    <w:lvl w:ilvl="5" w:tplc="910C17D6" w:tentative="1">
      <w:start w:val="1"/>
      <w:numFmt w:val="lowerRoman"/>
      <w:lvlText w:val="%6."/>
      <w:lvlJc w:val="right"/>
      <w:pPr>
        <w:ind w:left="5400" w:hanging="180"/>
      </w:pPr>
    </w:lvl>
    <w:lvl w:ilvl="6" w:tplc="BF163F9E" w:tentative="1">
      <w:start w:val="1"/>
      <w:numFmt w:val="decimal"/>
      <w:lvlText w:val="%7."/>
      <w:lvlJc w:val="left"/>
      <w:pPr>
        <w:ind w:left="6120" w:hanging="360"/>
      </w:pPr>
    </w:lvl>
    <w:lvl w:ilvl="7" w:tplc="24BCA720" w:tentative="1">
      <w:start w:val="1"/>
      <w:numFmt w:val="lowerLetter"/>
      <w:lvlText w:val="%8."/>
      <w:lvlJc w:val="left"/>
      <w:pPr>
        <w:ind w:left="6840" w:hanging="360"/>
      </w:pPr>
    </w:lvl>
    <w:lvl w:ilvl="8" w:tplc="1AE6742A" w:tentative="1">
      <w:start w:val="1"/>
      <w:numFmt w:val="lowerRoman"/>
      <w:lvlText w:val="%9."/>
      <w:lvlJc w:val="right"/>
      <w:pPr>
        <w:ind w:left="7560" w:hanging="180"/>
      </w:pPr>
    </w:lvl>
  </w:abstractNum>
  <w:abstractNum w:abstractNumId="3" w15:restartNumberingAfterBreak="0">
    <w:nsid w:val="06F3567A"/>
    <w:multiLevelType w:val="hybridMultilevel"/>
    <w:tmpl w:val="92681DFC"/>
    <w:lvl w:ilvl="0" w:tplc="F9863A18">
      <w:start w:val="79"/>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D39B9"/>
    <w:multiLevelType w:val="hybridMultilevel"/>
    <w:tmpl w:val="DB8E8EFE"/>
    <w:lvl w:ilvl="0" w:tplc="46161ED4">
      <w:start w:val="1"/>
      <w:numFmt w:val="bullet"/>
      <w:pStyle w:val="HIMTable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5" w15:restartNumberingAfterBreak="0">
    <w:nsid w:val="0C1952FB"/>
    <w:multiLevelType w:val="multilevel"/>
    <w:tmpl w:val="9D2A0614"/>
    <w:lvl w:ilvl="0">
      <w:start w:val="1"/>
      <w:numFmt w:val="lowerLetter"/>
      <w:pStyle w:val="HIMNumberListLevel2-a-b-c"/>
      <w:lvlText w:val="%1."/>
      <w:lvlJc w:val="left"/>
      <w:pPr>
        <w:ind w:left="630" w:hanging="360"/>
      </w:pPr>
      <w:rPr>
        <w:rFonts w:hint="default"/>
        <w:b w:val="0"/>
        <w:bCs w:val="0"/>
        <w:i w:val="0"/>
        <w:iCs w:val="0"/>
        <w:caps w:val="0"/>
        <w:strike w:val="0"/>
        <w:dstrike w:val="0"/>
        <w:vanish w:val="0"/>
        <w:color w:val="auto"/>
        <w:spacing w:val="0"/>
        <w:kern w:val="0"/>
        <w:position w:val="0"/>
        <w:sz w:val="24"/>
        <w:szCs w:val="24"/>
        <w:u w:val="none"/>
        <w:effect w:val="none"/>
        <w:vertAlign w:val="baseline"/>
        <w:em w:val="none"/>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6" w15:restartNumberingAfterBreak="0">
    <w:nsid w:val="10C8047A"/>
    <w:multiLevelType w:val="hybridMultilevel"/>
    <w:tmpl w:val="48D0DA0A"/>
    <w:lvl w:ilvl="0" w:tplc="33A47FE4">
      <w:start w:val="1"/>
      <w:numFmt w:val="bullet"/>
      <w:pStyle w:val="ResBullet1"/>
      <w:lvlText w:val=""/>
      <w:lvlJc w:val="left"/>
      <w:pPr>
        <w:tabs>
          <w:tab w:val="num" w:pos="1080"/>
        </w:tabs>
        <w:ind w:left="1080" w:hanging="360"/>
      </w:pPr>
      <w:rPr>
        <w:rFonts w:ascii="Symbol" w:hAnsi="Symbol" w:hint="default"/>
        <w:b w:val="0"/>
        <w:i w:val="0"/>
        <w:color w:val="005295"/>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F82294"/>
    <w:multiLevelType w:val="hybridMultilevel"/>
    <w:tmpl w:val="CBE217C2"/>
    <w:lvl w:ilvl="0" w:tplc="C60E91D4">
      <w:start w:val="1"/>
      <w:numFmt w:val="lowerLetter"/>
      <w:pStyle w:val="ListParagraph2"/>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C41560"/>
    <w:multiLevelType w:val="hybridMultilevel"/>
    <w:tmpl w:val="25B4B59A"/>
    <w:lvl w:ilvl="0" w:tplc="47480DE2">
      <w:start w:val="1"/>
      <w:numFmt w:val="decimal"/>
      <w:pStyle w:val="List2"/>
      <w:lvlText w:val="%1"/>
      <w:lvlJc w:val="left"/>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17E72FA9"/>
    <w:multiLevelType w:val="hybridMultilevel"/>
    <w:tmpl w:val="86807C64"/>
    <w:lvl w:ilvl="0" w:tplc="EFDEC3E0">
      <w:start w:val="1"/>
      <w:numFmt w:val="bullet"/>
      <w:lvlText w:val="•"/>
      <w:lvlJc w:val="left"/>
      <w:pPr>
        <w:ind w:left="720" w:hanging="360"/>
      </w:pPr>
      <w:rPr>
        <w:rFonts w:ascii="Times New Roman" w:hAnsi="Times New Roman" w:cs="Times New Roman" w:hint="default"/>
        <w:b/>
        <w:i w:val="0"/>
        <w:sz w:val="24"/>
      </w:rPr>
    </w:lvl>
    <w:lvl w:ilvl="1" w:tplc="04090001">
      <w:start w:val="1"/>
      <w:numFmt w:val="bullet"/>
      <w:lvlText w:val=""/>
      <w:lvlJc w:val="left"/>
      <w:pPr>
        <w:ind w:left="360" w:hanging="360"/>
      </w:pPr>
      <w:rPr>
        <w:rFonts w:ascii="Symbol" w:hAnsi="Symbol" w:hint="default"/>
        <w:b/>
        <w:i w:val="0"/>
        <w:sz w:val="24"/>
      </w:rPr>
    </w:lvl>
    <w:lvl w:ilvl="2" w:tplc="04090005">
      <w:start w:val="1"/>
      <w:numFmt w:val="bullet"/>
      <w:lvlText w:val=""/>
      <w:lvlJc w:val="left"/>
      <w:pPr>
        <w:tabs>
          <w:tab w:val="num" w:pos="2160"/>
        </w:tabs>
        <w:ind w:left="2160" w:hanging="360"/>
      </w:pPr>
      <w:rPr>
        <w:rFonts w:ascii="Wingdings" w:hAnsi="Wingdings" w:hint="default"/>
        <w:b w:val="0"/>
        <w:i w:val="0"/>
        <w:sz w:val="24"/>
      </w:rPr>
    </w:lvl>
    <w:lvl w:ilvl="3" w:tplc="A364A338">
      <w:numFmt w:val="bullet"/>
      <w:pStyle w:val="ListBullet2"/>
      <w:lvlText w:val="–"/>
      <w:lvlJc w:val="left"/>
      <w:pPr>
        <w:ind w:left="99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E5F97"/>
    <w:multiLevelType w:val="multilevel"/>
    <w:tmpl w:val="FEB62F0E"/>
    <w:lvl w:ilvl="0">
      <w:start w:val="1"/>
      <w:numFmt w:val="decimal"/>
      <w:pStyle w:val="ListNumber2"/>
      <w:lvlText w:val="%1."/>
      <w:lvlJc w:val="left"/>
      <w:pPr>
        <w:tabs>
          <w:tab w:val="num" w:pos="1440"/>
        </w:tabs>
        <w:ind w:left="1440" w:hanging="1440"/>
      </w:pPr>
      <w:rPr>
        <w:rFonts w:hint="default"/>
        <w:b/>
        <w:i w:val="0"/>
        <w:caps w:val="0"/>
        <w:strike w:val="0"/>
        <w:dstrike w:val="0"/>
        <w:vanish w:val="0"/>
        <w:color w:val="auto"/>
        <w:sz w:val="24"/>
        <w:u w:val="none"/>
        <w:vertAlign w:val="baseline"/>
      </w:rPr>
    </w:lvl>
    <w:lvl w:ilvl="1">
      <w:start w:val="1"/>
      <w:numFmt w:val="decimal"/>
      <w:lvlText w:val="%2"/>
      <w:lvlJc w:val="left"/>
      <w:pPr>
        <w:tabs>
          <w:tab w:val="num" w:pos="2016"/>
        </w:tabs>
        <w:ind w:left="2016" w:hanging="576"/>
      </w:pPr>
      <w:rPr>
        <w:rFonts w:ascii="Times New Roman" w:hAnsi="Times New Roman" w:cs="Times New Roman" w:hint="default"/>
        <w:b w:val="0"/>
        <w:i w:val="0"/>
        <w:caps w:val="0"/>
        <w:strike w:val="0"/>
        <w:dstrike w:val="0"/>
        <w:vanish w:val="0"/>
        <w:color w:val="auto"/>
        <w:position w:val="0"/>
        <w:sz w:val="24"/>
        <w:u w:val="none"/>
        <w:vertAlign w:val="baseline"/>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1" w15:restartNumberingAfterBreak="0">
    <w:nsid w:val="20F10895"/>
    <w:multiLevelType w:val="hybridMultilevel"/>
    <w:tmpl w:val="3D7E8CC4"/>
    <w:lvl w:ilvl="0" w:tplc="B2C60E2E">
      <w:start w:val="1"/>
      <w:numFmt w:val="upperRoman"/>
      <w:pStyle w:val="ListBulletApp"/>
      <w:lvlText w:val="%1."/>
      <w:lvlJc w:val="left"/>
      <w:pPr>
        <w:ind w:left="1440" w:hanging="360"/>
      </w:pPr>
      <w:rPr>
        <w:rFonts w:hint="default"/>
        <w:b w:val="0"/>
        <w:i w:val="0"/>
        <w:sz w:val="24"/>
      </w:rPr>
    </w:lvl>
    <w:lvl w:ilvl="1" w:tplc="04090003">
      <w:start w:val="1"/>
      <w:numFmt w:val="bullet"/>
      <w:lvlText w:val="•"/>
      <w:lvlJc w:val="left"/>
      <w:pPr>
        <w:ind w:left="1440" w:hanging="360"/>
      </w:pPr>
      <w:rPr>
        <w:rFonts w:ascii="Times New Roman" w:hAnsi="Times New Roman" w:cs="Times New Roman" w:hint="default"/>
        <w:b/>
        <w:i w:val="0"/>
        <w:sz w:val="24"/>
      </w:rPr>
    </w:lvl>
    <w:lvl w:ilvl="2" w:tplc="04090005">
      <w:start w:val="1"/>
      <w:numFmt w:val="bullet"/>
      <w:lvlText w:val=""/>
      <w:lvlJc w:val="left"/>
      <w:pPr>
        <w:tabs>
          <w:tab w:val="num" w:pos="2160"/>
        </w:tabs>
        <w:ind w:left="2160" w:hanging="360"/>
      </w:pPr>
      <w:rPr>
        <w:rFonts w:ascii="Symbol" w:hAnsi="Symbol" w:hint="default"/>
        <w:b w:val="0"/>
        <w:i w:val="0"/>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F3B2E"/>
    <w:multiLevelType w:val="hybridMultilevel"/>
    <w:tmpl w:val="2076946C"/>
    <w:lvl w:ilvl="0" w:tplc="9B3CC876">
      <w:start w:val="1"/>
      <w:numFmt w:val="bullet"/>
      <w:pStyle w:val="ListParagraphAppJ"/>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15600D"/>
    <w:multiLevelType w:val="multilevel"/>
    <w:tmpl w:val="25EC2D80"/>
    <w:lvl w:ilvl="0">
      <w:start w:val="1"/>
      <w:numFmt w:val="decimal"/>
      <w:pStyle w:val="ListNumber4"/>
      <w:lvlText w:val="%1."/>
      <w:lvlJc w:val="left"/>
      <w:pPr>
        <w:tabs>
          <w:tab w:val="num" w:pos="576"/>
        </w:tabs>
        <w:ind w:left="576" w:hanging="576"/>
      </w:pPr>
      <w:rPr>
        <w:rFonts w:hint="default"/>
        <w:b/>
        <w:i w:val="0"/>
        <w:caps w:val="0"/>
        <w:strike w:val="0"/>
        <w:dstrike w:val="0"/>
        <w:vanish w:val="0"/>
        <w:color w:val="auto"/>
        <w:sz w:val="24"/>
        <w:u w:val="none"/>
        <w:vertAlign w:val="baseline"/>
      </w:rPr>
    </w:lvl>
    <w:lvl w:ilvl="1">
      <w:start w:val="1"/>
      <w:numFmt w:val="decimal"/>
      <w:lvlText w:val="%2"/>
      <w:lvlJc w:val="left"/>
      <w:pPr>
        <w:tabs>
          <w:tab w:val="num" w:pos="720"/>
        </w:tabs>
        <w:ind w:left="1152" w:hanging="576"/>
      </w:pPr>
      <w:rPr>
        <w:rFonts w:ascii="Times New Roman" w:hAnsi="Times New Roman" w:cs="Times New Roman" w:hint="default"/>
        <w:b w:val="0"/>
        <w:i w:val="0"/>
        <w:caps w:val="0"/>
        <w:strike w:val="0"/>
        <w:dstrike w:val="0"/>
        <w:vanish w:val="0"/>
        <w:color w:val="auto"/>
        <w:position w:val="6"/>
        <w:sz w:val="24"/>
        <w:u w:val="none"/>
        <w:vertAlign w:val="superscrip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4"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7995058"/>
    <w:multiLevelType w:val="hybridMultilevel"/>
    <w:tmpl w:val="ABC405A0"/>
    <w:lvl w:ilvl="0" w:tplc="FAFC5202">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6A454B"/>
    <w:multiLevelType w:val="hybridMultilevel"/>
    <w:tmpl w:val="D1CC3C6C"/>
    <w:lvl w:ilvl="0" w:tplc="891EC6CE">
      <w:start w:val="1"/>
      <w:numFmt w:val="bullet"/>
      <w:pStyle w:val="ListBullet"/>
      <w:lvlText w:val=""/>
      <w:lvlJc w:val="left"/>
      <w:pPr>
        <w:ind w:left="1080" w:hanging="360"/>
      </w:pPr>
      <w:rPr>
        <w:rFonts w:ascii="Symbol" w:hAnsi="Symbol" w:hint="default"/>
        <w:sz w:val="24"/>
        <w:szCs w:val="24"/>
      </w:rPr>
    </w:lvl>
    <w:lvl w:ilvl="1" w:tplc="6F86DA38">
      <w:start w:val="1"/>
      <w:numFmt w:val="bullet"/>
      <w:pStyle w:val="HIMBullet2"/>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F54892"/>
    <w:multiLevelType w:val="hybridMultilevel"/>
    <w:tmpl w:val="6778ECE0"/>
    <w:lvl w:ilvl="0" w:tplc="F7F8781C">
      <w:start w:val="1"/>
      <w:numFmt w:val="bullet"/>
      <w:pStyle w:val="Table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FA42C9"/>
    <w:multiLevelType w:val="hybridMultilevel"/>
    <w:tmpl w:val="CC0C8BC8"/>
    <w:lvl w:ilvl="0" w:tplc="0D5AA42C">
      <w:start w:val="1"/>
      <w:numFmt w:val="bullet"/>
      <w:pStyle w:val="App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43ACB"/>
    <w:multiLevelType w:val="multilevel"/>
    <w:tmpl w:val="3F38A54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9BE7FD0"/>
    <w:multiLevelType w:val="hybridMultilevel"/>
    <w:tmpl w:val="6040EC1A"/>
    <w:lvl w:ilvl="0" w:tplc="CAA813BC">
      <w:start w:val="67"/>
      <w:numFmt w:val="decimal"/>
      <w:lvlText w:val="[%1]"/>
      <w:lvlJc w:val="left"/>
      <w:pPr>
        <w:ind w:left="630" w:hanging="360"/>
      </w:pPr>
      <w:rPr>
        <w:rFonts w:hint="default"/>
        <w:b/>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3C070D59"/>
    <w:multiLevelType w:val="hybridMultilevel"/>
    <w:tmpl w:val="0A9AF468"/>
    <w:lvl w:ilvl="0" w:tplc="5E16D9D0">
      <w:start w:val="1"/>
      <w:numFmt w:val="bullet"/>
      <w:lvlText w:val=""/>
      <w:lvlJc w:val="left"/>
      <w:pPr>
        <w:ind w:left="720" w:hanging="360"/>
      </w:pPr>
      <w:rPr>
        <w:rFonts w:ascii="Wingdings" w:hAnsi="Wingdings" w:hint="default"/>
        <w:color w:val="4F81BD"/>
        <w:sz w:val="24"/>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DC4FDA"/>
    <w:multiLevelType w:val="hybridMultilevel"/>
    <w:tmpl w:val="3E8E3BB8"/>
    <w:lvl w:ilvl="0" w:tplc="76FAB972">
      <w:start w:val="1"/>
      <w:numFmt w:val="decimal"/>
      <w:pStyle w:val="Tab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4C5BE8"/>
    <w:multiLevelType w:val="hybridMultilevel"/>
    <w:tmpl w:val="BC848392"/>
    <w:lvl w:ilvl="0" w:tplc="FC363FAE">
      <w:start w:val="1"/>
      <w:numFmt w:val="decimal"/>
      <w:pStyle w:val="ListNumber3"/>
      <w:lvlText w:val="%1"/>
      <w:lvlJc w:val="center"/>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4" w15:restartNumberingAfterBreak="0">
    <w:nsid w:val="45C6737B"/>
    <w:multiLevelType w:val="hybridMultilevel"/>
    <w:tmpl w:val="CACC6910"/>
    <w:lvl w:ilvl="0" w:tplc="06F400A2">
      <w:start w:val="1"/>
      <w:numFmt w:val="bullet"/>
      <w:pStyle w:val="ListBulletApp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44035A"/>
    <w:multiLevelType w:val="hybridMultilevel"/>
    <w:tmpl w:val="A1AA7E80"/>
    <w:lvl w:ilvl="0" w:tplc="B598124C">
      <w:start w:val="1"/>
      <w:numFmt w:val="decimal"/>
      <w:lvlText w:val="Figure %1."/>
      <w:lvlJc w:val="left"/>
      <w:pPr>
        <w:tabs>
          <w:tab w:val="num" w:pos="360"/>
        </w:tabs>
        <w:ind w:left="360" w:hanging="360"/>
      </w:pPr>
      <w:rPr>
        <w:rFonts w:hint="default"/>
      </w:rPr>
    </w:lvl>
    <w:lvl w:ilvl="1" w:tplc="68C6D6F2">
      <w:start w:val="1"/>
      <w:numFmt w:val="lowerLetter"/>
      <w:lvlText w:val="%2."/>
      <w:lvlJc w:val="left"/>
      <w:pPr>
        <w:tabs>
          <w:tab w:val="num" w:pos="1440"/>
        </w:tabs>
        <w:ind w:left="1440" w:hanging="360"/>
      </w:pPr>
    </w:lvl>
    <w:lvl w:ilvl="2" w:tplc="B8CE373E">
      <w:start w:val="1"/>
      <w:numFmt w:val="lowerRoman"/>
      <w:lvlText w:val="%3."/>
      <w:lvlJc w:val="right"/>
      <w:pPr>
        <w:tabs>
          <w:tab w:val="num" w:pos="2160"/>
        </w:tabs>
        <w:ind w:left="2160" w:hanging="180"/>
      </w:pPr>
    </w:lvl>
    <w:lvl w:ilvl="3" w:tplc="A498F130">
      <w:start w:val="1"/>
      <w:numFmt w:val="decimal"/>
      <w:lvlText w:val="%4."/>
      <w:lvlJc w:val="left"/>
      <w:pPr>
        <w:tabs>
          <w:tab w:val="num" w:pos="2880"/>
        </w:tabs>
        <w:ind w:left="2880" w:hanging="360"/>
      </w:pPr>
    </w:lvl>
    <w:lvl w:ilvl="4" w:tplc="64AECF4C">
      <w:start w:val="1"/>
      <w:numFmt w:val="lowerLetter"/>
      <w:lvlText w:val="%5."/>
      <w:lvlJc w:val="left"/>
      <w:pPr>
        <w:tabs>
          <w:tab w:val="num" w:pos="3600"/>
        </w:tabs>
        <w:ind w:left="3600" w:hanging="360"/>
      </w:pPr>
    </w:lvl>
    <w:lvl w:ilvl="5" w:tplc="3A28587E" w:tentative="1">
      <w:start w:val="1"/>
      <w:numFmt w:val="lowerRoman"/>
      <w:pStyle w:val="Heading6"/>
      <w:lvlText w:val="%6."/>
      <w:lvlJc w:val="right"/>
      <w:pPr>
        <w:tabs>
          <w:tab w:val="num" w:pos="4320"/>
        </w:tabs>
        <w:ind w:left="4320" w:hanging="180"/>
      </w:pPr>
    </w:lvl>
    <w:lvl w:ilvl="6" w:tplc="2C1485FC" w:tentative="1">
      <w:start w:val="1"/>
      <w:numFmt w:val="decimal"/>
      <w:pStyle w:val="Heading7"/>
      <w:lvlText w:val="%7."/>
      <w:lvlJc w:val="left"/>
      <w:pPr>
        <w:tabs>
          <w:tab w:val="num" w:pos="5040"/>
        </w:tabs>
        <w:ind w:left="5040" w:hanging="360"/>
      </w:pPr>
    </w:lvl>
    <w:lvl w:ilvl="7" w:tplc="A9DE16A4" w:tentative="1">
      <w:start w:val="1"/>
      <w:numFmt w:val="lowerLetter"/>
      <w:pStyle w:val="Heading8"/>
      <w:lvlText w:val="%8."/>
      <w:lvlJc w:val="left"/>
      <w:pPr>
        <w:tabs>
          <w:tab w:val="num" w:pos="5760"/>
        </w:tabs>
        <w:ind w:left="5760" w:hanging="360"/>
      </w:pPr>
    </w:lvl>
    <w:lvl w:ilvl="8" w:tplc="19EE0290" w:tentative="1">
      <w:start w:val="1"/>
      <w:numFmt w:val="lowerRoman"/>
      <w:pStyle w:val="Heading9"/>
      <w:lvlText w:val="%9."/>
      <w:lvlJc w:val="right"/>
      <w:pPr>
        <w:tabs>
          <w:tab w:val="num" w:pos="6480"/>
        </w:tabs>
        <w:ind w:left="6480" w:hanging="180"/>
      </w:pPr>
    </w:lvl>
  </w:abstractNum>
  <w:abstractNum w:abstractNumId="26" w15:restartNumberingAfterBreak="0">
    <w:nsid w:val="50BB6B73"/>
    <w:multiLevelType w:val="hybridMultilevel"/>
    <w:tmpl w:val="13BC642A"/>
    <w:lvl w:ilvl="0" w:tplc="2F2E5A7C">
      <w:start w:val="1"/>
      <w:numFmt w:val="decimal"/>
      <w:lvlText w:val="[%1]"/>
      <w:lvlJc w:val="left"/>
      <w:pPr>
        <w:ind w:left="360" w:hanging="360"/>
      </w:pPr>
      <w:rPr>
        <w:rFonts w:ascii="Times New Roman" w:hAnsi="Times New Roman" w:cs="Times New Roman" w:hint="default"/>
        <w:b/>
        <w:bCs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3C743B4"/>
    <w:multiLevelType w:val="hybridMultilevel"/>
    <w:tmpl w:val="5128E19E"/>
    <w:lvl w:ilvl="0" w:tplc="F3DE31D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71C21"/>
    <w:multiLevelType w:val="hybridMultilevel"/>
    <w:tmpl w:val="D2C6A73A"/>
    <w:lvl w:ilvl="0" w:tplc="0A049D6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32050A"/>
    <w:multiLevelType w:val="hybridMultilevel"/>
    <w:tmpl w:val="01741CF8"/>
    <w:lvl w:ilvl="0" w:tplc="B8841D5E">
      <w:start w:val="1"/>
      <w:numFmt w:val="bullet"/>
      <w:pStyle w:val="Bullet"/>
      <w:lvlText w:val=""/>
      <w:lvlJc w:val="left"/>
      <w:pPr>
        <w:tabs>
          <w:tab w:val="num" w:pos="576"/>
        </w:tabs>
        <w:ind w:left="936" w:hanging="216"/>
      </w:pPr>
      <w:rPr>
        <w:rFonts w:ascii="Symbol" w:hAnsi="Symbol" w:hint="default"/>
        <w:sz w:val="24"/>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22D1962"/>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6ABE41D1"/>
    <w:multiLevelType w:val="hybridMultilevel"/>
    <w:tmpl w:val="6D5E3DEC"/>
    <w:lvl w:ilvl="0" w:tplc="37E26144">
      <w:start w:val="68"/>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723E00"/>
    <w:multiLevelType w:val="hybridMultilevel"/>
    <w:tmpl w:val="F92EFF7E"/>
    <w:lvl w:ilvl="0" w:tplc="0DFA9712">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2F52A1"/>
    <w:multiLevelType w:val="hybridMultilevel"/>
    <w:tmpl w:val="37925D32"/>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5F48CD"/>
    <w:multiLevelType w:val="hybridMultilevel"/>
    <w:tmpl w:val="365CEF6C"/>
    <w:lvl w:ilvl="0" w:tplc="5E462F98">
      <w:start w:val="1"/>
      <w:numFmt w:val="decimal"/>
      <w:pStyle w:val="ListNumber6"/>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9A1329"/>
    <w:multiLevelType w:val="hybridMultilevel"/>
    <w:tmpl w:val="538699CA"/>
    <w:lvl w:ilvl="0" w:tplc="5526EDEE">
      <w:start w:val="1"/>
      <w:numFmt w:val="bullet"/>
      <w:lvlText w:val=""/>
      <w:lvlJc w:val="left"/>
      <w:pPr>
        <w:ind w:left="720" w:hanging="360"/>
      </w:pPr>
      <w:rPr>
        <w:rFonts w:ascii="Symbol" w:hAnsi="Symbol" w:hint="default"/>
      </w:rPr>
    </w:lvl>
    <w:lvl w:ilvl="1" w:tplc="5950C3CE">
      <w:start w:val="1"/>
      <w:numFmt w:val="bullet"/>
      <w:pStyle w:val="HIMTableBullet2"/>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0A7A02"/>
    <w:multiLevelType w:val="hybridMultilevel"/>
    <w:tmpl w:val="BDAE5292"/>
    <w:lvl w:ilvl="0" w:tplc="88B40C4A">
      <w:start w:val="1"/>
      <w:numFmt w:val="bullet"/>
      <w:pStyle w:val="tablebullet"/>
      <w:lvlText w:val=""/>
      <w:lvlJc w:val="left"/>
      <w:pPr>
        <w:tabs>
          <w:tab w:val="num" w:pos="360"/>
        </w:tabs>
        <w:ind w:left="360" w:hanging="360"/>
      </w:pPr>
      <w:rPr>
        <w:rFonts w:ascii="Wingdings" w:hAnsi="Wingdings" w:hint="default"/>
      </w:rPr>
    </w:lvl>
    <w:lvl w:ilvl="1" w:tplc="F36E5D6A" w:tentative="1">
      <w:start w:val="1"/>
      <w:numFmt w:val="bullet"/>
      <w:lvlText w:val="o"/>
      <w:lvlJc w:val="left"/>
      <w:pPr>
        <w:tabs>
          <w:tab w:val="num" w:pos="1440"/>
        </w:tabs>
        <w:ind w:left="1440" w:hanging="360"/>
      </w:pPr>
      <w:rPr>
        <w:rFonts w:ascii="Courier New" w:hAnsi="Courier New" w:cs="Courier New" w:hint="default"/>
      </w:rPr>
    </w:lvl>
    <w:lvl w:ilvl="2" w:tplc="2C1A2CD6" w:tentative="1">
      <w:start w:val="1"/>
      <w:numFmt w:val="bullet"/>
      <w:lvlText w:val=""/>
      <w:lvlJc w:val="left"/>
      <w:pPr>
        <w:tabs>
          <w:tab w:val="num" w:pos="2160"/>
        </w:tabs>
        <w:ind w:left="2160" w:hanging="360"/>
      </w:pPr>
      <w:rPr>
        <w:rFonts w:ascii="Wingdings" w:hAnsi="Wingdings" w:hint="default"/>
      </w:rPr>
    </w:lvl>
    <w:lvl w:ilvl="3" w:tplc="91FAC4C6" w:tentative="1">
      <w:start w:val="1"/>
      <w:numFmt w:val="bullet"/>
      <w:lvlText w:val=""/>
      <w:lvlJc w:val="left"/>
      <w:pPr>
        <w:tabs>
          <w:tab w:val="num" w:pos="2880"/>
        </w:tabs>
        <w:ind w:left="2880" w:hanging="360"/>
      </w:pPr>
      <w:rPr>
        <w:rFonts w:ascii="Symbol" w:hAnsi="Symbol" w:hint="default"/>
      </w:rPr>
    </w:lvl>
    <w:lvl w:ilvl="4" w:tplc="8B66571E" w:tentative="1">
      <w:start w:val="1"/>
      <w:numFmt w:val="bullet"/>
      <w:lvlText w:val="o"/>
      <w:lvlJc w:val="left"/>
      <w:pPr>
        <w:tabs>
          <w:tab w:val="num" w:pos="3600"/>
        </w:tabs>
        <w:ind w:left="3600" w:hanging="360"/>
      </w:pPr>
      <w:rPr>
        <w:rFonts w:ascii="Courier New" w:hAnsi="Courier New" w:cs="Courier New" w:hint="default"/>
      </w:rPr>
    </w:lvl>
    <w:lvl w:ilvl="5" w:tplc="884E8CC4" w:tentative="1">
      <w:start w:val="1"/>
      <w:numFmt w:val="bullet"/>
      <w:lvlText w:val=""/>
      <w:lvlJc w:val="left"/>
      <w:pPr>
        <w:tabs>
          <w:tab w:val="num" w:pos="4320"/>
        </w:tabs>
        <w:ind w:left="4320" w:hanging="360"/>
      </w:pPr>
      <w:rPr>
        <w:rFonts w:ascii="Wingdings" w:hAnsi="Wingdings" w:hint="default"/>
      </w:rPr>
    </w:lvl>
    <w:lvl w:ilvl="6" w:tplc="E17E32BC" w:tentative="1">
      <w:start w:val="1"/>
      <w:numFmt w:val="bullet"/>
      <w:lvlText w:val=""/>
      <w:lvlJc w:val="left"/>
      <w:pPr>
        <w:tabs>
          <w:tab w:val="num" w:pos="5040"/>
        </w:tabs>
        <w:ind w:left="5040" w:hanging="360"/>
      </w:pPr>
      <w:rPr>
        <w:rFonts w:ascii="Symbol" w:hAnsi="Symbol" w:hint="default"/>
      </w:rPr>
    </w:lvl>
    <w:lvl w:ilvl="7" w:tplc="AF9470BE" w:tentative="1">
      <w:start w:val="1"/>
      <w:numFmt w:val="bullet"/>
      <w:lvlText w:val="o"/>
      <w:lvlJc w:val="left"/>
      <w:pPr>
        <w:tabs>
          <w:tab w:val="num" w:pos="5760"/>
        </w:tabs>
        <w:ind w:left="5760" w:hanging="360"/>
      </w:pPr>
      <w:rPr>
        <w:rFonts w:ascii="Courier New" w:hAnsi="Courier New" w:cs="Courier New" w:hint="default"/>
      </w:rPr>
    </w:lvl>
    <w:lvl w:ilvl="8" w:tplc="95EAD98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4F66317"/>
    <w:multiLevelType w:val="hybridMultilevel"/>
    <w:tmpl w:val="63EAA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DB03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BD74A04"/>
    <w:multiLevelType w:val="hybridMultilevel"/>
    <w:tmpl w:val="E570940E"/>
    <w:lvl w:ilvl="0" w:tplc="4FAE1582">
      <w:start w:val="1"/>
      <w:numFmt w:val="bullet"/>
      <w:pStyle w:val="BulletsBlackCircles"/>
      <w:lvlText w:val=""/>
      <w:lvlJc w:val="left"/>
      <w:pPr>
        <w:tabs>
          <w:tab w:val="num" w:pos="1080"/>
        </w:tabs>
        <w:ind w:left="1080" w:hanging="360"/>
      </w:pPr>
      <w:rPr>
        <w:rFonts w:ascii="Symbol" w:hAnsi="Symbol" w:hint="default"/>
        <w:color w:val="auto"/>
      </w:rPr>
    </w:lvl>
    <w:lvl w:ilvl="1" w:tplc="E8CED13A">
      <w:start w:val="1"/>
      <w:numFmt w:val="bullet"/>
      <w:lvlText w:val=""/>
      <w:lvlJc w:val="left"/>
      <w:pPr>
        <w:tabs>
          <w:tab w:val="num" w:pos="1800"/>
        </w:tabs>
        <w:ind w:left="1800" w:hanging="360"/>
      </w:pPr>
      <w:rPr>
        <w:rFonts w:ascii="Symbol" w:hAnsi="Symbol" w:hint="default"/>
      </w:rPr>
    </w:lvl>
    <w:lvl w:ilvl="2" w:tplc="5582C346">
      <w:start w:val="1"/>
      <w:numFmt w:val="bullet"/>
      <w:lvlText w:val=""/>
      <w:lvlJc w:val="left"/>
      <w:pPr>
        <w:tabs>
          <w:tab w:val="num" w:pos="2520"/>
        </w:tabs>
        <w:ind w:left="2520" w:hanging="360"/>
      </w:pPr>
      <w:rPr>
        <w:rFonts w:ascii="Wingdings" w:hAnsi="Wingdings" w:hint="default"/>
      </w:rPr>
    </w:lvl>
    <w:lvl w:ilvl="3" w:tplc="E376C592">
      <w:start w:val="1"/>
      <w:numFmt w:val="bullet"/>
      <w:lvlText w:val=""/>
      <w:lvlJc w:val="left"/>
      <w:pPr>
        <w:tabs>
          <w:tab w:val="num" w:pos="3240"/>
        </w:tabs>
        <w:ind w:left="3240" w:hanging="360"/>
      </w:pPr>
      <w:rPr>
        <w:rFonts w:ascii="Symbol" w:hAnsi="Symbol" w:hint="default"/>
      </w:rPr>
    </w:lvl>
    <w:lvl w:ilvl="4" w:tplc="19E00E64" w:tentative="1">
      <w:start w:val="1"/>
      <w:numFmt w:val="bullet"/>
      <w:lvlText w:val="o"/>
      <w:lvlJc w:val="left"/>
      <w:pPr>
        <w:tabs>
          <w:tab w:val="num" w:pos="3960"/>
        </w:tabs>
        <w:ind w:left="3960" w:hanging="360"/>
      </w:pPr>
      <w:rPr>
        <w:rFonts w:ascii="Courier New" w:hAnsi="Courier New" w:hint="default"/>
      </w:rPr>
    </w:lvl>
    <w:lvl w:ilvl="5" w:tplc="6AF6E814" w:tentative="1">
      <w:start w:val="1"/>
      <w:numFmt w:val="bullet"/>
      <w:lvlText w:val=""/>
      <w:lvlJc w:val="left"/>
      <w:pPr>
        <w:tabs>
          <w:tab w:val="num" w:pos="4680"/>
        </w:tabs>
        <w:ind w:left="4680" w:hanging="360"/>
      </w:pPr>
      <w:rPr>
        <w:rFonts w:ascii="Wingdings" w:hAnsi="Wingdings" w:hint="default"/>
      </w:rPr>
    </w:lvl>
    <w:lvl w:ilvl="6" w:tplc="F880F300" w:tentative="1">
      <w:start w:val="1"/>
      <w:numFmt w:val="bullet"/>
      <w:lvlText w:val=""/>
      <w:lvlJc w:val="left"/>
      <w:pPr>
        <w:tabs>
          <w:tab w:val="num" w:pos="5400"/>
        </w:tabs>
        <w:ind w:left="5400" w:hanging="360"/>
      </w:pPr>
      <w:rPr>
        <w:rFonts w:ascii="Symbol" w:hAnsi="Symbol" w:hint="default"/>
      </w:rPr>
    </w:lvl>
    <w:lvl w:ilvl="7" w:tplc="CCB01AA8" w:tentative="1">
      <w:start w:val="1"/>
      <w:numFmt w:val="bullet"/>
      <w:lvlText w:val="o"/>
      <w:lvlJc w:val="left"/>
      <w:pPr>
        <w:tabs>
          <w:tab w:val="num" w:pos="6120"/>
        </w:tabs>
        <w:ind w:left="6120" w:hanging="360"/>
      </w:pPr>
      <w:rPr>
        <w:rFonts w:ascii="Courier New" w:hAnsi="Courier New" w:hint="default"/>
      </w:rPr>
    </w:lvl>
    <w:lvl w:ilvl="8" w:tplc="25548AC0" w:tentative="1">
      <w:start w:val="1"/>
      <w:numFmt w:val="bullet"/>
      <w:lvlText w:val=""/>
      <w:lvlJc w:val="left"/>
      <w:pPr>
        <w:tabs>
          <w:tab w:val="num" w:pos="6840"/>
        </w:tabs>
        <w:ind w:left="6840" w:hanging="360"/>
      </w:pPr>
      <w:rPr>
        <w:rFonts w:ascii="Wingdings" w:hAnsi="Wingdings" w:hint="default"/>
      </w:rPr>
    </w:lvl>
  </w:abstractNum>
  <w:num w:numId="1" w16cid:durableId="1280719903">
    <w:abstractNumId w:val="38"/>
  </w:num>
  <w:num w:numId="2" w16cid:durableId="1423450114">
    <w:abstractNumId w:val="30"/>
  </w:num>
  <w:num w:numId="3" w16cid:durableId="1755006592">
    <w:abstractNumId w:val="13"/>
  </w:num>
  <w:num w:numId="4" w16cid:durableId="1290629069">
    <w:abstractNumId w:val="10"/>
  </w:num>
  <w:num w:numId="5" w16cid:durableId="1653370926">
    <w:abstractNumId w:val="18"/>
  </w:num>
  <w:num w:numId="6" w16cid:durableId="288318551">
    <w:abstractNumId w:val="19"/>
  </w:num>
  <w:num w:numId="7" w16cid:durableId="414515287">
    <w:abstractNumId w:val="29"/>
  </w:num>
  <w:num w:numId="8" w16cid:durableId="680283612">
    <w:abstractNumId w:val="39"/>
  </w:num>
  <w:num w:numId="9" w16cid:durableId="1632861649">
    <w:abstractNumId w:val="14"/>
  </w:num>
  <w:num w:numId="10" w16cid:durableId="575742912">
    <w:abstractNumId w:val="25"/>
  </w:num>
  <w:num w:numId="11" w16cid:durableId="1481312142">
    <w:abstractNumId w:val="5"/>
  </w:num>
  <w:num w:numId="12" w16cid:durableId="1240486145">
    <w:abstractNumId w:val="2"/>
  </w:num>
  <w:num w:numId="13" w16cid:durableId="1613244464">
    <w:abstractNumId w:val="4"/>
  </w:num>
  <w:num w:numId="14" w16cid:durableId="1238907547">
    <w:abstractNumId w:val="35"/>
  </w:num>
  <w:num w:numId="15" w16cid:durableId="405885214">
    <w:abstractNumId w:val="8"/>
  </w:num>
  <w:num w:numId="16" w16cid:durableId="315915292">
    <w:abstractNumId w:val="16"/>
  </w:num>
  <w:num w:numId="17" w16cid:durableId="557667571">
    <w:abstractNumId w:val="9"/>
  </w:num>
  <w:num w:numId="18" w16cid:durableId="434640825">
    <w:abstractNumId w:val="11"/>
  </w:num>
  <w:num w:numId="19" w16cid:durableId="461077278">
    <w:abstractNumId w:val="24"/>
  </w:num>
  <w:num w:numId="20" w16cid:durableId="1978991938">
    <w:abstractNumId w:val="23"/>
  </w:num>
  <w:num w:numId="21" w16cid:durableId="215973554">
    <w:abstractNumId w:val="34"/>
  </w:num>
  <w:num w:numId="22" w16cid:durableId="100297809">
    <w:abstractNumId w:val="7"/>
  </w:num>
  <w:num w:numId="23" w16cid:durableId="852844104">
    <w:abstractNumId w:val="12"/>
  </w:num>
  <w:num w:numId="24" w16cid:durableId="1665088921">
    <w:abstractNumId w:val="32"/>
  </w:num>
  <w:num w:numId="25" w16cid:durableId="1401908813">
    <w:abstractNumId w:val="6"/>
  </w:num>
  <w:num w:numId="26" w16cid:durableId="1758674554">
    <w:abstractNumId w:val="1"/>
  </w:num>
  <w:num w:numId="27" w16cid:durableId="185991715">
    <w:abstractNumId w:val="36"/>
  </w:num>
  <w:num w:numId="28" w16cid:durableId="1674603091">
    <w:abstractNumId w:val="17"/>
  </w:num>
  <w:num w:numId="29" w16cid:durableId="230653880">
    <w:abstractNumId w:val="15"/>
  </w:num>
  <w:num w:numId="30" w16cid:durableId="1268392173">
    <w:abstractNumId w:val="22"/>
  </w:num>
  <w:num w:numId="31" w16cid:durableId="368846031">
    <w:abstractNumId w:val="26"/>
  </w:num>
  <w:num w:numId="32" w16cid:durableId="904874406">
    <w:abstractNumId w:val="26"/>
  </w:num>
  <w:num w:numId="33" w16cid:durableId="626161820">
    <w:abstractNumId w:val="33"/>
  </w:num>
  <w:num w:numId="34" w16cid:durableId="272590591">
    <w:abstractNumId w:val="21"/>
  </w:num>
  <w:num w:numId="35" w16cid:durableId="2016804893">
    <w:abstractNumId w:val="27"/>
  </w:num>
  <w:num w:numId="36" w16cid:durableId="412625112">
    <w:abstractNumId w:val="28"/>
  </w:num>
  <w:num w:numId="37" w16cid:durableId="263922188">
    <w:abstractNumId w:val="37"/>
  </w:num>
  <w:num w:numId="38" w16cid:durableId="1745831456">
    <w:abstractNumId w:val="3"/>
  </w:num>
  <w:num w:numId="39" w16cid:durableId="515079246">
    <w:abstractNumId w:val="31"/>
  </w:num>
  <w:num w:numId="40" w16cid:durableId="1298298588">
    <w:abstractNumId w:val="20"/>
  </w:num>
  <w:num w:numId="41" w16cid:durableId="330960075">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U0MTY2tDQHMi0NzZR0lIJTi4sz8/NACoxqAfWJpYMsAAAA"/>
  </w:docVars>
  <w:rsids>
    <w:rsidRoot w:val="000667C2"/>
    <w:rsid w:val="00001B75"/>
    <w:rsid w:val="00003E0E"/>
    <w:rsid w:val="00003E36"/>
    <w:rsid w:val="00005AB9"/>
    <w:rsid w:val="00006301"/>
    <w:rsid w:val="00006748"/>
    <w:rsid w:val="00006AE9"/>
    <w:rsid w:val="00010BF5"/>
    <w:rsid w:val="00012E8D"/>
    <w:rsid w:val="00013080"/>
    <w:rsid w:val="00013326"/>
    <w:rsid w:val="00013831"/>
    <w:rsid w:val="00017285"/>
    <w:rsid w:val="00020B1D"/>
    <w:rsid w:val="0002173B"/>
    <w:rsid w:val="000217D0"/>
    <w:rsid w:val="00021EED"/>
    <w:rsid w:val="0002408F"/>
    <w:rsid w:val="00025598"/>
    <w:rsid w:val="00026886"/>
    <w:rsid w:val="000314D2"/>
    <w:rsid w:val="000321FC"/>
    <w:rsid w:val="00034033"/>
    <w:rsid w:val="0003540F"/>
    <w:rsid w:val="00040164"/>
    <w:rsid w:val="00040B49"/>
    <w:rsid w:val="00042D98"/>
    <w:rsid w:val="0004376F"/>
    <w:rsid w:val="000458BA"/>
    <w:rsid w:val="000462A1"/>
    <w:rsid w:val="00046CD2"/>
    <w:rsid w:val="00046CD7"/>
    <w:rsid w:val="00050ED0"/>
    <w:rsid w:val="00051E43"/>
    <w:rsid w:val="00052F1E"/>
    <w:rsid w:val="00054687"/>
    <w:rsid w:val="00056FD6"/>
    <w:rsid w:val="000579FA"/>
    <w:rsid w:val="000630AB"/>
    <w:rsid w:val="00065193"/>
    <w:rsid w:val="000667C2"/>
    <w:rsid w:val="00070702"/>
    <w:rsid w:val="00070ABF"/>
    <w:rsid w:val="00072A72"/>
    <w:rsid w:val="000757DD"/>
    <w:rsid w:val="000759BB"/>
    <w:rsid w:val="00075A2A"/>
    <w:rsid w:val="0008193A"/>
    <w:rsid w:val="00082A9F"/>
    <w:rsid w:val="0008351F"/>
    <w:rsid w:val="00093D35"/>
    <w:rsid w:val="00096B5F"/>
    <w:rsid w:val="00097361"/>
    <w:rsid w:val="000A205C"/>
    <w:rsid w:val="000A3459"/>
    <w:rsid w:val="000A37A9"/>
    <w:rsid w:val="000A3A20"/>
    <w:rsid w:val="000A5EED"/>
    <w:rsid w:val="000A6B1F"/>
    <w:rsid w:val="000A7731"/>
    <w:rsid w:val="000B345A"/>
    <w:rsid w:val="000B3601"/>
    <w:rsid w:val="000B4434"/>
    <w:rsid w:val="000B4EA9"/>
    <w:rsid w:val="000B6857"/>
    <w:rsid w:val="000B71DA"/>
    <w:rsid w:val="000B725A"/>
    <w:rsid w:val="000B783B"/>
    <w:rsid w:val="000B7B65"/>
    <w:rsid w:val="000C1620"/>
    <w:rsid w:val="000C1CE4"/>
    <w:rsid w:val="000C2D79"/>
    <w:rsid w:val="000C37EF"/>
    <w:rsid w:val="000C4E85"/>
    <w:rsid w:val="000C6307"/>
    <w:rsid w:val="000C6590"/>
    <w:rsid w:val="000C75C5"/>
    <w:rsid w:val="000D00DE"/>
    <w:rsid w:val="000D0272"/>
    <w:rsid w:val="000D1C81"/>
    <w:rsid w:val="000D2A5C"/>
    <w:rsid w:val="000D31FE"/>
    <w:rsid w:val="000D3CB9"/>
    <w:rsid w:val="000D56BC"/>
    <w:rsid w:val="000D5ACD"/>
    <w:rsid w:val="000D7468"/>
    <w:rsid w:val="000E0CC0"/>
    <w:rsid w:val="000E217D"/>
    <w:rsid w:val="000E7618"/>
    <w:rsid w:val="000F0431"/>
    <w:rsid w:val="000F0D3A"/>
    <w:rsid w:val="000F1B89"/>
    <w:rsid w:val="000F28E2"/>
    <w:rsid w:val="000F34B7"/>
    <w:rsid w:val="000F45FC"/>
    <w:rsid w:val="001002C9"/>
    <w:rsid w:val="001041ED"/>
    <w:rsid w:val="001046B1"/>
    <w:rsid w:val="0010507B"/>
    <w:rsid w:val="00105A4A"/>
    <w:rsid w:val="00107A24"/>
    <w:rsid w:val="00111CFB"/>
    <w:rsid w:val="00114E70"/>
    <w:rsid w:val="001157D8"/>
    <w:rsid w:val="001159BE"/>
    <w:rsid w:val="00116A0D"/>
    <w:rsid w:val="00117E9E"/>
    <w:rsid w:val="0012164B"/>
    <w:rsid w:val="00122330"/>
    <w:rsid w:val="00123424"/>
    <w:rsid w:val="00123D56"/>
    <w:rsid w:val="00127879"/>
    <w:rsid w:val="001333B6"/>
    <w:rsid w:val="00136BB6"/>
    <w:rsid w:val="00136DFF"/>
    <w:rsid w:val="00136E57"/>
    <w:rsid w:val="001400C9"/>
    <w:rsid w:val="00143557"/>
    <w:rsid w:val="0014396F"/>
    <w:rsid w:val="00143CE3"/>
    <w:rsid w:val="00147B5D"/>
    <w:rsid w:val="00150020"/>
    <w:rsid w:val="00151BCC"/>
    <w:rsid w:val="00152C2F"/>
    <w:rsid w:val="00153296"/>
    <w:rsid w:val="0015427E"/>
    <w:rsid w:val="0015429C"/>
    <w:rsid w:val="0015745E"/>
    <w:rsid w:val="00157C7D"/>
    <w:rsid w:val="00160979"/>
    <w:rsid w:val="00160D13"/>
    <w:rsid w:val="00162BB2"/>
    <w:rsid w:val="00162E19"/>
    <w:rsid w:val="00163486"/>
    <w:rsid w:val="001641C6"/>
    <w:rsid w:val="001648A2"/>
    <w:rsid w:val="00166496"/>
    <w:rsid w:val="0017116C"/>
    <w:rsid w:val="001727D6"/>
    <w:rsid w:val="0017310A"/>
    <w:rsid w:val="00177D87"/>
    <w:rsid w:val="001813F1"/>
    <w:rsid w:val="00183061"/>
    <w:rsid w:val="00184B1B"/>
    <w:rsid w:val="001852CC"/>
    <w:rsid w:val="001900FB"/>
    <w:rsid w:val="00190994"/>
    <w:rsid w:val="0019169B"/>
    <w:rsid w:val="00191A5C"/>
    <w:rsid w:val="00191AE5"/>
    <w:rsid w:val="00193329"/>
    <w:rsid w:val="001974CF"/>
    <w:rsid w:val="001A010E"/>
    <w:rsid w:val="001A0EC0"/>
    <w:rsid w:val="001A109E"/>
    <w:rsid w:val="001A39A0"/>
    <w:rsid w:val="001A40C4"/>
    <w:rsid w:val="001A4455"/>
    <w:rsid w:val="001A6FE1"/>
    <w:rsid w:val="001B124D"/>
    <w:rsid w:val="001B16AA"/>
    <w:rsid w:val="001B314C"/>
    <w:rsid w:val="001B3C52"/>
    <w:rsid w:val="001B4667"/>
    <w:rsid w:val="001B582A"/>
    <w:rsid w:val="001B74D3"/>
    <w:rsid w:val="001C2D7E"/>
    <w:rsid w:val="001C38CF"/>
    <w:rsid w:val="001C53AD"/>
    <w:rsid w:val="001C7422"/>
    <w:rsid w:val="001D0E32"/>
    <w:rsid w:val="001D1EAE"/>
    <w:rsid w:val="001D3A83"/>
    <w:rsid w:val="001D3A8E"/>
    <w:rsid w:val="001D4FFE"/>
    <w:rsid w:val="001D5D53"/>
    <w:rsid w:val="001D776F"/>
    <w:rsid w:val="001E1609"/>
    <w:rsid w:val="001E2C6D"/>
    <w:rsid w:val="001E44C9"/>
    <w:rsid w:val="001E58D3"/>
    <w:rsid w:val="001E69E9"/>
    <w:rsid w:val="001F0DDE"/>
    <w:rsid w:val="001F4E3B"/>
    <w:rsid w:val="001F581F"/>
    <w:rsid w:val="001F6D92"/>
    <w:rsid w:val="001F6E60"/>
    <w:rsid w:val="002010B6"/>
    <w:rsid w:val="002011B9"/>
    <w:rsid w:val="0020289D"/>
    <w:rsid w:val="00202AEF"/>
    <w:rsid w:val="0020342C"/>
    <w:rsid w:val="0020514C"/>
    <w:rsid w:val="002067F0"/>
    <w:rsid w:val="002075FA"/>
    <w:rsid w:val="00210416"/>
    <w:rsid w:val="002106A2"/>
    <w:rsid w:val="00211FD6"/>
    <w:rsid w:val="0021222E"/>
    <w:rsid w:val="0021228C"/>
    <w:rsid w:val="00212B73"/>
    <w:rsid w:val="00214FA5"/>
    <w:rsid w:val="0021607E"/>
    <w:rsid w:val="002161A2"/>
    <w:rsid w:val="00222307"/>
    <w:rsid w:val="002226FE"/>
    <w:rsid w:val="002228E7"/>
    <w:rsid w:val="002272C7"/>
    <w:rsid w:val="00230F50"/>
    <w:rsid w:val="002341B9"/>
    <w:rsid w:val="00234283"/>
    <w:rsid w:val="00237620"/>
    <w:rsid w:val="00237B9F"/>
    <w:rsid w:val="00242580"/>
    <w:rsid w:val="00242F3B"/>
    <w:rsid w:val="0024388F"/>
    <w:rsid w:val="00245DDE"/>
    <w:rsid w:val="0024657D"/>
    <w:rsid w:val="00250692"/>
    <w:rsid w:val="00252F3B"/>
    <w:rsid w:val="002534AB"/>
    <w:rsid w:val="00260D76"/>
    <w:rsid w:val="0026120C"/>
    <w:rsid w:val="00262552"/>
    <w:rsid w:val="00263E92"/>
    <w:rsid w:val="00264C77"/>
    <w:rsid w:val="00266BB7"/>
    <w:rsid w:val="002719D2"/>
    <w:rsid w:val="00276942"/>
    <w:rsid w:val="00276B25"/>
    <w:rsid w:val="00276EE9"/>
    <w:rsid w:val="00280C97"/>
    <w:rsid w:val="00280E63"/>
    <w:rsid w:val="00281049"/>
    <w:rsid w:val="00281F73"/>
    <w:rsid w:val="00284EEB"/>
    <w:rsid w:val="00285AE0"/>
    <w:rsid w:val="0028726E"/>
    <w:rsid w:val="002877A7"/>
    <w:rsid w:val="00287847"/>
    <w:rsid w:val="00290520"/>
    <w:rsid w:val="00292AB7"/>
    <w:rsid w:val="00293A34"/>
    <w:rsid w:val="00294023"/>
    <w:rsid w:val="00295409"/>
    <w:rsid w:val="00296739"/>
    <w:rsid w:val="00297574"/>
    <w:rsid w:val="002A108B"/>
    <w:rsid w:val="002A159E"/>
    <w:rsid w:val="002A1CE7"/>
    <w:rsid w:val="002A1E24"/>
    <w:rsid w:val="002A1F2F"/>
    <w:rsid w:val="002A2466"/>
    <w:rsid w:val="002A399A"/>
    <w:rsid w:val="002A3A80"/>
    <w:rsid w:val="002A58ED"/>
    <w:rsid w:val="002B09DE"/>
    <w:rsid w:val="002B26DE"/>
    <w:rsid w:val="002B2A05"/>
    <w:rsid w:val="002B48D0"/>
    <w:rsid w:val="002B4DAE"/>
    <w:rsid w:val="002B5AFF"/>
    <w:rsid w:val="002B6976"/>
    <w:rsid w:val="002B71C3"/>
    <w:rsid w:val="002B779E"/>
    <w:rsid w:val="002C00F1"/>
    <w:rsid w:val="002C09F4"/>
    <w:rsid w:val="002C3E11"/>
    <w:rsid w:val="002C55E9"/>
    <w:rsid w:val="002C64E4"/>
    <w:rsid w:val="002C6D58"/>
    <w:rsid w:val="002C78F8"/>
    <w:rsid w:val="002C7C85"/>
    <w:rsid w:val="002D300C"/>
    <w:rsid w:val="002D391D"/>
    <w:rsid w:val="002D3F41"/>
    <w:rsid w:val="002D44D9"/>
    <w:rsid w:val="002E0D4A"/>
    <w:rsid w:val="002E0F89"/>
    <w:rsid w:val="002E1548"/>
    <w:rsid w:val="002E389C"/>
    <w:rsid w:val="002E41EE"/>
    <w:rsid w:val="002E74C5"/>
    <w:rsid w:val="002E7858"/>
    <w:rsid w:val="002F0072"/>
    <w:rsid w:val="002F1FC3"/>
    <w:rsid w:val="002F210F"/>
    <w:rsid w:val="002F4682"/>
    <w:rsid w:val="002F4B1B"/>
    <w:rsid w:val="002F7F1E"/>
    <w:rsid w:val="002F7F5A"/>
    <w:rsid w:val="00301AC0"/>
    <w:rsid w:val="00303143"/>
    <w:rsid w:val="00303543"/>
    <w:rsid w:val="00312504"/>
    <w:rsid w:val="00312DD9"/>
    <w:rsid w:val="00313E65"/>
    <w:rsid w:val="003149FA"/>
    <w:rsid w:val="00315ACD"/>
    <w:rsid w:val="00315F74"/>
    <w:rsid w:val="00320B9B"/>
    <w:rsid w:val="00321C5F"/>
    <w:rsid w:val="00322C60"/>
    <w:rsid w:val="0032308E"/>
    <w:rsid w:val="00324F80"/>
    <w:rsid w:val="00327106"/>
    <w:rsid w:val="0033376E"/>
    <w:rsid w:val="00333FB1"/>
    <w:rsid w:val="0033606E"/>
    <w:rsid w:val="00337C82"/>
    <w:rsid w:val="003405AF"/>
    <w:rsid w:val="00340DF7"/>
    <w:rsid w:val="00345DA3"/>
    <w:rsid w:val="00345E68"/>
    <w:rsid w:val="003475ED"/>
    <w:rsid w:val="00347803"/>
    <w:rsid w:val="00347FA5"/>
    <w:rsid w:val="00352827"/>
    <w:rsid w:val="003543B2"/>
    <w:rsid w:val="003566F6"/>
    <w:rsid w:val="00356758"/>
    <w:rsid w:val="00356EC4"/>
    <w:rsid w:val="0035704D"/>
    <w:rsid w:val="00357617"/>
    <w:rsid w:val="003640B1"/>
    <w:rsid w:val="00364130"/>
    <w:rsid w:val="00366FB1"/>
    <w:rsid w:val="00367074"/>
    <w:rsid w:val="003679B2"/>
    <w:rsid w:val="003711CC"/>
    <w:rsid w:val="003719AA"/>
    <w:rsid w:val="00371D09"/>
    <w:rsid w:val="00373CDB"/>
    <w:rsid w:val="00375304"/>
    <w:rsid w:val="00380885"/>
    <w:rsid w:val="00381946"/>
    <w:rsid w:val="003846F2"/>
    <w:rsid w:val="0038559B"/>
    <w:rsid w:val="003901AF"/>
    <w:rsid w:val="003921B0"/>
    <w:rsid w:val="00393FB2"/>
    <w:rsid w:val="003A4B2F"/>
    <w:rsid w:val="003A61E0"/>
    <w:rsid w:val="003A71DE"/>
    <w:rsid w:val="003B0ACF"/>
    <w:rsid w:val="003B10CB"/>
    <w:rsid w:val="003B30FA"/>
    <w:rsid w:val="003B41E6"/>
    <w:rsid w:val="003B5BE1"/>
    <w:rsid w:val="003B5E40"/>
    <w:rsid w:val="003B624F"/>
    <w:rsid w:val="003C11C6"/>
    <w:rsid w:val="003C19D6"/>
    <w:rsid w:val="003C1D19"/>
    <w:rsid w:val="003C2AA1"/>
    <w:rsid w:val="003C2F89"/>
    <w:rsid w:val="003C31D0"/>
    <w:rsid w:val="003C3DE6"/>
    <w:rsid w:val="003C60B6"/>
    <w:rsid w:val="003C6A0F"/>
    <w:rsid w:val="003C6BD2"/>
    <w:rsid w:val="003C7465"/>
    <w:rsid w:val="003C77DB"/>
    <w:rsid w:val="003D3362"/>
    <w:rsid w:val="003D387E"/>
    <w:rsid w:val="003D43AC"/>
    <w:rsid w:val="003D4DD0"/>
    <w:rsid w:val="003D513C"/>
    <w:rsid w:val="003D555B"/>
    <w:rsid w:val="003D58FB"/>
    <w:rsid w:val="003D7715"/>
    <w:rsid w:val="003E013F"/>
    <w:rsid w:val="003E0FA6"/>
    <w:rsid w:val="003F01F2"/>
    <w:rsid w:val="003F336B"/>
    <w:rsid w:val="003F4F7D"/>
    <w:rsid w:val="003F5315"/>
    <w:rsid w:val="003F7B72"/>
    <w:rsid w:val="004006BE"/>
    <w:rsid w:val="00401AE1"/>
    <w:rsid w:val="0040355A"/>
    <w:rsid w:val="00403754"/>
    <w:rsid w:val="00404B9B"/>
    <w:rsid w:val="00405C74"/>
    <w:rsid w:val="004071A8"/>
    <w:rsid w:val="00407748"/>
    <w:rsid w:val="00413C64"/>
    <w:rsid w:val="00413CA7"/>
    <w:rsid w:val="00414811"/>
    <w:rsid w:val="0041653A"/>
    <w:rsid w:val="00416EED"/>
    <w:rsid w:val="0042009A"/>
    <w:rsid w:val="00420C23"/>
    <w:rsid w:val="00420D20"/>
    <w:rsid w:val="0042326F"/>
    <w:rsid w:val="00423397"/>
    <w:rsid w:val="004236B6"/>
    <w:rsid w:val="0042492C"/>
    <w:rsid w:val="004269B2"/>
    <w:rsid w:val="0042755B"/>
    <w:rsid w:val="0042790E"/>
    <w:rsid w:val="004301BF"/>
    <w:rsid w:val="00431EC6"/>
    <w:rsid w:val="00433B52"/>
    <w:rsid w:val="00434AF2"/>
    <w:rsid w:val="004373F9"/>
    <w:rsid w:val="00437B39"/>
    <w:rsid w:val="00440447"/>
    <w:rsid w:val="00442EB1"/>
    <w:rsid w:val="004434F2"/>
    <w:rsid w:val="00445ABE"/>
    <w:rsid w:val="00446530"/>
    <w:rsid w:val="0044789A"/>
    <w:rsid w:val="0045068C"/>
    <w:rsid w:val="00451B8A"/>
    <w:rsid w:val="00451EFD"/>
    <w:rsid w:val="00451F19"/>
    <w:rsid w:val="00452440"/>
    <w:rsid w:val="004527DC"/>
    <w:rsid w:val="00454602"/>
    <w:rsid w:val="004564C3"/>
    <w:rsid w:val="00456714"/>
    <w:rsid w:val="004572CE"/>
    <w:rsid w:val="00461584"/>
    <w:rsid w:val="00462201"/>
    <w:rsid w:val="00463294"/>
    <w:rsid w:val="004645B2"/>
    <w:rsid w:val="00464FC0"/>
    <w:rsid w:val="00465270"/>
    <w:rsid w:val="00466A5E"/>
    <w:rsid w:val="00466EC5"/>
    <w:rsid w:val="00470F0C"/>
    <w:rsid w:val="00472CFC"/>
    <w:rsid w:val="00472FDE"/>
    <w:rsid w:val="004731E7"/>
    <w:rsid w:val="00473B9E"/>
    <w:rsid w:val="004746CD"/>
    <w:rsid w:val="00474711"/>
    <w:rsid w:val="00482602"/>
    <w:rsid w:val="00483D34"/>
    <w:rsid w:val="0048659F"/>
    <w:rsid w:val="0049090A"/>
    <w:rsid w:val="004928BF"/>
    <w:rsid w:val="00494561"/>
    <w:rsid w:val="0049527D"/>
    <w:rsid w:val="004961DC"/>
    <w:rsid w:val="0049634E"/>
    <w:rsid w:val="00497051"/>
    <w:rsid w:val="00497CFA"/>
    <w:rsid w:val="004A1B6F"/>
    <w:rsid w:val="004A24D6"/>
    <w:rsid w:val="004A3A6E"/>
    <w:rsid w:val="004B08B2"/>
    <w:rsid w:val="004B2842"/>
    <w:rsid w:val="004B2A40"/>
    <w:rsid w:val="004B4A49"/>
    <w:rsid w:val="004B59B8"/>
    <w:rsid w:val="004B6BF4"/>
    <w:rsid w:val="004B76EF"/>
    <w:rsid w:val="004C1901"/>
    <w:rsid w:val="004C2A89"/>
    <w:rsid w:val="004C3FC6"/>
    <w:rsid w:val="004C423F"/>
    <w:rsid w:val="004C44CB"/>
    <w:rsid w:val="004C46A1"/>
    <w:rsid w:val="004D25A1"/>
    <w:rsid w:val="004D3179"/>
    <w:rsid w:val="004E049E"/>
    <w:rsid w:val="004E05FC"/>
    <w:rsid w:val="004E0928"/>
    <w:rsid w:val="004E1756"/>
    <w:rsid w:val="004E2249"/>
    <w:rsid w:val="004E2AEF"/>
    <w:rsid w:val="004E2D5E"/>
    <w:rsid w:val="004E3D89"/>
    <w:rsid w:val="004E57CB"/>
    <w:rsid w:val="004E68C3"/>
    <w:rsid w:val="004F0476"/>
    <w:rsid w:val="004F7AD6"/>
    <w:rsid w:val="004F7C0E"/>
    <w:rsid w:val="0050072F"/>
    <w:rsid w:val="00502ED0"/>
    <w:rsid w:val="0050479E"/>
    <w:rsid w:val="005059A1"/>
    <w:rsid w:val="00506C62"/>
    <w:rsid w:val="005072C5"/>
    <w:rsid w:val="00510D7C"/>
    <w:rsid w:val="005111F3"/>
    <w:rsid w:val="0051289E"/>
    <w:rsid w:val="00513C83"/>
    <w:rsid w:val="0051628E"/>
    <w:rsid w:val="00520710"/>
    <w:rsid w:val="00520C94"/>
    <w:rsid w:val="00522F43"/>
    <w:rsid w:val="00523EB5"/>
    <w:rsid w:val="00524C2B"/>
    <w:rsid w:val="00527A2C"/>
    <w:rsid w:val="00531C4D"/>
    <w:rsid w:val="005320C2"/>
    <w:rsid w:val="00534532"/>
    <w:rsid w:val="00536BD5"/>
    <w:rsid w:val="005402FE"/>
    <w:rsid w:val="00540BB9"/>
    <w:rsid w:val="005427D9"/>
    <w:rsid w:val="0054399B"/>
    <w:rsid w:val="00544B80"/>
    <w:rsid w:val="00546598"/>
    <w:rsid w:val="00547427"/>
    <w:rsid w:val="00552189"/>
    <w:rsid w:val="005527FA"/>
    <w:rsid w:val="0055286F"/>
    <w:rsid w:val="00552B21"/>
    <w:rsid w:val="0055542E"/>
    <w:rsid w:val="00555D5D"/>
    <w:rsid w:val="005578BD"/>
    <w:rsid w:val="00557BAF"/>
    <w:rsid w:val="00560178"/>
    <w:rsid w:val="005613D1"/>
    <w:rsid w:val="00561E36"/>
    <w:rsid w:val="00562B01"/>
    <w:rsid w:val="00564C10"/>
    <w:rsid w:val="00564D79"/>
    <w:rsid w:val="00564E97"/>
    <w:rsid w:val="00571E68"/>
    <w:rsid w:val="0057585A"/>
    <w:rsid w:val="00577560"/>
    <w:rsid w:val="00577B3F"/>
    <w:rsid w:val="005808D4"/>
    <w:rsid w:val="005810E2"/>
    <w:rsid w:val="00581428"/>
    <w:rsid w:val="00581A9A"/>
    <w:rsid w:val="00582160"/>
    <w:rsid w:val="00586B36"/>
    <w:rsid w:val="005872E8"/>
    <w:rsid w:val="005901EF"/>
    <w:rsid w:val="0059038D"/>
    <w:rsid w:val="0059064B"/>
    <w:rsid w:val="00590803"/>
    <w:rsid w:val="00592DA8"/>
    <w:rsid w:val="005974A7"/>
    <w:rsid w:val="005A0A57"/>
    <w:rsid w:val="005A13CF"/>
    <w:rsid w:val="005A5464"/>
    <w:rsid w:val="005A55DD"/>
    <w:rsid w:val="005B0284"/>
    <w:rsid w:val="005B2E8B"/>
    <w:rsid w:val="005B330E"/>
    <w:rsid w:val="005B48A5"/>
    <w:rsid w:val="005B5016"/>
    <w:rsid w:val="005B5967"/>
    <w:rsid w:val="005B6647"/>
    <w:rsid w:val="005C004B"/>
    <w:rsid w:val="005C0F05"/>
    <w:rsid w:val="005C1E4F"/>
    <w:rsid w:val="005C1F05"/>
    <w:rsid w:val="005C41E4"/>
    <w:rsid w:val="005D0B42"/>
    <w:rsid w:val="005D3A89"/>
    <w:rsid w:val="005D3F63"/>
    <w:rsid w:val="005D4243"/>
    <w:rsid w:val="005D599B"/>
    <w:rsid w:val="005E0057"/>
    <w:rsid w:val="005E091F"/>
    <w:rsid w:val="005E357B"/>
    <w:rsid w:val="005E6C2B"/>
    <w:rsid w:val="005E7C46"/>
    <w:rsid w:val="005F1282"/>
    <w:rsid w:val="005F32F6"/>
    <w:rsid w:val="0060076B"/>
    <w:rsid w:val="00601AFC"/>
    <w:rsid w:val="00601E08"/>
    <w:rsid w:val="0060341B"/>
    <w:rsid w:val="00603FB3"/>
    <w:rsid w:val="00606A76"/>
    <w:rsid w:val="00607C86"/>
    <w:rsid w:val="00611B9A"/>
    <w:rsid w:val="00612B77"/>
    <w:rsid w:val="0061448A"/>
    <w:rsid w:val="00615F0B"/>
    <w:rsid w:val="006164D4"/>
    <w:rsid w:val="00621CB8"/>
    <w:rsid w:val="0062373F"/>
    <w:rsid w:val="006242FC"/>
    <w:rsid w:val="00624429"/>
    <w:rsid w:val="00625240"/>
    <w:rsid w:val="006252C9"/>
    <w:rsid w:val="0062580F"/>
    <w:rsid w:val="00626252"/>
    <w:rsid w:val="00626549"/>
    <w:rsid w:val="006308DB"/>
    <w:rsid w:val="00631616"/>
    <w:rsid w:val="00631DA6"/>
    <w:rsid w:val="00631E92"/>
    <w:rsid w:val="006323E0"/>
    <w:rsid w:val="006330D7"/>
    <w:rsid w:val="006337D1"/>
    <w:rsid w:val="006352B6"/>
    <w:rsid w:val="00637529"/>
    <w:rsid w:val="00640CB0"/>
    <w:rsid w:val="006410F9"/>
    <w:rsid w:val="006413CD"/>
    <w:rsid w:val="00641665"/>
    <w:rsid w:val="00642CF0"/>
    <w:rsid w:val="006440A7"/>
    <w:rsid w:val="006449B7"/>
    <w:rsid w:val="00646C96"/>
    <w:rsid w:val="00650338"/>
    <w:rsid w:val="00651AA4"/>
    <w:rsid w:val="00651F40"/>
    <w:rsid w:val="00652652"/>
    <w:rsid w:val="00652878"/>
    <w:rsid w:val="0065304D"/>
    <w:rsid w:val="006567EC"/>
    <w:rsid w:val="00656803"/>
    <w:rsid w:val="006601FA"/>
    <w:rsid w:val="00660B91"/>
    <w:rsid w:val="0066257E"/>
    <w:rsid w:val="00666417"/>
    <w:rsid w:val="00670DDD"/>
    <w:rsid w:val="00670EFD"/>
    <w:rsid w:val="006710AC"/>
    <w:rsid w:val="0067192D"/>
    <w:rsid w:val="00674095"/>
    <w:rsid w:val="006745AB"/>
    <w:rsid w:val="00683399"/>
    <w:rsid w:val="0068339F"/>
    <w:rsid w:val="00683B52"/>
    <w:rsid w:val="006851AD"/>
    <w:rsid w:val="00685E54"/>
    <w:rsid w:val="00686ABD"/>
    <w:rsid w:val="006875EA"/>
    <w:rsid w:val="006900F8"/>
    <w:rsid w:val="006929CD"/>
    <w:rsid w:val="00694F9A"/>
    <w:rsid w:val="00695F9D"/>
    <w:rsid w:val="00697F3A"/>
    <w:rsid w:val="006A292A"/>
    <w:rsid w:val="006A35C8"/>
    <w:rsid w:val="006A54C6"/>
    <w:rsid w:val="006A7D7A"/>
    <w:rsid w:val="006B15F8"/>
    <w:rsid w:val="006B6D09"/>
    <w:rsid w:val="006B706E"/>
    <w:rsid w:val="006B7448"/>
    <w:rsid w:val="006C0597"/>
    <w:rsid w:val="006C2522"/>
    <w:rsid w:val="006C2E34"/>
    <w:rsid w:val="006C2FEC"/>
    <w:rsid w:val="006C3408"/>
    <w:rsid w:val="006C4043"/>
    <w:rsid w:val="006C4261"/>
    <w:rsid w:val="006C5139"/>
    <w:rsid w:val="006C5DDF"/>
    <w:rsid w:val="006D1B10"/>
    <w:rsid w:val="006D218D"/>
    <w:rsid w:val="006D29B3"/>
    <w:rsid w:val="006D2F66"/>
    <w:rsid w:val="006D3476"/>
    <w:rsid w:val="006D36B2"/>
    <w:rsid w:val="006D53D7"/>
    <w:rsid w:val="006D6736"/>
    <w:rsid w:val="006D7A42"/>
    <w:rsid w:val="006E0C45"/>
    <w:rsid w:val="006E6767"/>
    <w:rsid w:val="006E7E53"/>
    <w:rsid w:val="006F01BD"/>
    <w:rsid w:val="006F5F88"/>
    <w:rsid w:val="006F67E9"/>
    <w:rsid w:val="006F79B4"/>
    <w:rsid w:val="006F7C9E"/>
    <w:rsid w:val="00702503"/>
    <w:rsid w:val="00705E8E"/>
    <w:rsid w:val="0070769A"/>
    <w:rsid w:val="00710BEE"/>
    <w:rsid w:val="00711A68"/>
    <w:rsid w:val="00711AE9"/>
    <w:rsid w:val="007120B6"/>
    <w:rsid w:val="007123AC"/>
    <w:rsid w:val="007126CE"/>
    <w:rsid w:val="007128E8"/>
    <w:rsid w:val="007129AF"/>
    <w:rsid w:val="00715575"/>
    <w:rsid w:val="007169A2"/>
    <w:rsid w:val="00720390"/>
    <w:rsid w:val="00722BB6"/>
    <w:rsid w:val="00725A96"/>
    <w:rsid w:val="0072792A"/>
    <w:rsid w:val="007311CF"/>
    <w:rsid w:val="0073316D"/>
    <w:rsid w:val="00735B9B"/>
    <w:rsid w:val="0073737A"/>
    <w:rsid w:val="007377D0"/>
    <w:rsid w:val="00737E27"/>
    <w:rsid w:val="007438F6"/>
    <w:rsid w:val="00745025"/>
    <w:rsid w:val="0074560E"/>
    <w:rsid w:val="007465BF"/>
    <w:rsid w:val="007466EC"/>
    <w:rsid w:val="00746F81"/>
    <w:rsid w:val="007474AE"/>
    <w:rsid w:val="00747E79"/>
    <w:rsid w:val="007503EC"/>
    <w:rsid w:val="0075158A"/>
    <w:rsid w:val="00751AFA"/>
    <w:rsid w:val="00751BA4"/>
    <w:rsid w:val="00753CEB"/>
    <w:rsid w:val="007548F5"/>
    <w:rsid w:val="007606CE"/>
    <w:rsid w:val="007608A9"/>
    <w:rsid w:val="00760A13"/>
    <w:rsid w:val="00761A1C"/>
    <w:rsid w:val="00761DA2"/>
    <w:rsid w:val="00762A35"/>
    <w:rsid w:val="007642D4"/>
    <w:rsid w:val="00770196"/>
    <w:rsid w:val="00770295"/>
    <w:rsid w:val="00775E53"/>
    <w:rsid w:val="00776277"/>
    <w:rsid w:val="007776DB"/>
    <w:rsid w:val="00780425"/>
    <w:rsid w:val="007810B3"/>
    <w:rsid w:val="0078178C"/>
    <w:rsid w:val="0078279A"/>
    <w:rsid w:val="007835A2"/>
    <w:rsid w:val="00783C3B"/>
    <w:rsid w:val="0078501B"/>
    <w:rsid w:val="0078523E"/>
    <w:rsid w:val="0078611A"/>
    <w:rsid w:val="00790121"/>
    <w:rsid w:val="0079169A"/>
    <w:rsid w:val="007926DB"/>
    <w:rsid w:val="007940A4"/>
    <w:rsid w:val="007943DB"/>
    <w:rsid w:val="007961E8"/>
    <w:rsid w:val="007A0B84"/>
    <w:rsid w:val="007A1F95"/>
    <w:rsid w:val="007A1FD1"/>
    <w:rsid w:val="007A3F91"/>
    <w:rsid w:val="007A6200"/>
    <w:rsid w:val="007A75F8"/>
    <w:rsid w:val="007A76CE"/>
    <w:rsid w:val="007A7B74"/>
    <w:rsid w:val="007B03CD"/>
    <w:rsid w:val="007B102C"/>
    <w:rsid w:val="007B19D8"/>
    <w:rsid w:val="007B2BA5"/>
    <w:rsid w:val="007B3B73"/>
    <w:rsid w:val="007B5114"/>
    <w:rsid w:val="007B7B67"/>
    <w:rsid w:val="007C0E22"/>
    <w:rsid w:val="007C2118"/>
    <w:rsid w:val="007C6097"/>
    <w:rsid w:val="007C734B"/>
    <w:rsid w:val="007D1664"/>
    <w:rsid w:val="007D26A0"/>
    <w:rsid w:val="007D51EB"/>
    <w:rsid w:val="007D59C1"/>
    <w:rsid w:val="007D603E"/>
    <w:rsid w:val="007D6E7B"/>
    <w:rsid w:val="007E0E2D"/>
    <w:rsid w:val="007E3BC2"/>
    <w:rsid w:val="007E4015"/>
    <w:rsid w:val="007E5D46"/>
    <w:rsid w:val="007E5FBD"/>
    <w:rsid w:val="007F21CB"/>
    <w:rsid w:val="007F232E"/>
    <w:rsid w:val="007F3890"/>
    <w:rsid w:val="0080270B"/>
    <w:rsid w:val="00803540"/>
    <w:rsid w:val="00807EEF"/>
    <w:rsid w:val="00810E7A"/>
    <w:rsid w:val="00812824"/>
    <w:rsid w:val="00814AAE"/>
    <w:rsid w:val="0081575C"/>
    <w:rsid w:val="008161AB"/>
    <w:rsid w:val="008177F6"/>
    <w:rsid w:val="008213B3"/>
    <w:rsid w:val="0082141C"/>
    <w:rsid w:val="00821FF1"/>
    <w:rsid w:val="008243DF"/>
    <w:rsid w:val="00824414"/>
    <w:rsid w:val="00824731"/>
    <w:rsid w:val="00825BDA"/>
    <w:rsid w:val="008302D5"/>
    <w:rsid w:val="0083233C"/>
    <w:rsid w:val="0083553D"/>
    <w:rsid w:val="0084074D"/>
    <w:rsid w:val="00841CA9"/>
    <w:rsid w:val="00842AEC"/>
    <w:rsid w:val="008435F3"/>
    <w:rsid w:val="00843713"/>
    <w:rsid w:val="00844B87"/>
    <w:rsid w:val="00844E67"/>
    <w:rsid w:val="00846219"/>
    <w:rsid w:val="008471A2"/>
    <w:rsid w:val="00850E9F"/>
    <w:rsid w:val="00851DA3"/>
    <w:rsid w:val="008524C1"/>
    <w:rsid w:val="0085475C"/>
    <w:rsid w:val="0085499C"/>
    <w:rsid w:val="008555E5"/>
    <w:rsid w:val="008605B8"/>
    <w:rsid w:val="0086096C"/>
    <w:rsid w:val="00860D73"/>
    <w:rsid w:val="00861433"/>
    <w:rsid w:val="0086252E"/>
    <w:rsid w:val="00862F5D"/>
    <w:rsid w:val="008638A2"/>
    <w:rsid w:val="00863EA9"/>
    <w:rsid w:val="00865BCD"/>
    <w:rsid w:val="008673D9"/>
    <w:rsid w:val="00867529"/>
    <w:rsid w:val="008706A4"/>
    <w:rsid w:val="00871BE7"/>
    <w:rsid w:val="00872866"/>
    <w:rsid w:val="008737D3"/>
    <w:rsid w:val="00873892"/>
    <w:rsid w:val="00873CD4"/>
    <w:rsid w:val="00874E76"/>
    <w:rsid w:val="00876AE7"/>
    <w:rsid w:val="00876B56"/>
    <w:rsid w:val="00877C49"/>
    <w:rsid w:val="008815F1"/>
    <w:rsid w:val="00881DA6"/>
    <w:rsid w:val="008830D7"/>
    <w:rsid w:val="00883B9D"/>
    <w:rsid w:val="00887CCE"/>
    <w:rsid w:val="0089110A"/>
    <w:rsid w:val="00893053"/>
    <w:rsid w:val="0089439C"/>
    <w:rsid w:val="008A53C6"/>
    <w:rsid w:val="008B138C"/>
    <w:rsid w:val="008B1C12"/>
    <w:rsid w:val="008B37FF"/>
    <w:rsid w:val="008B5FE5"/>
    <w:rsid w:val="008B769F"/>
    <w:rsid w:val="008C1FC2"/>
    <w:rsid w:val="008C2522"/>
    <w:rsid w:val="008C4ED8"/>
    <w:rsid w:val="008C5095"/>
    <w:rsid w:val="008C5B4F"/>
    <w:rsid w:val="008D16AE"/>
    <w:rsid w:val="008D29EA"/>
    <w:rsid w:val="008D47FC"/>
    <w:rsid w:val="008D570F"/>
    <w:rsid w:val="008D5A60"/>
    <w:rsid w:val="008D691D"/>
    <w:rsid w:val="008D6D4A"/>
    <w:rsid w:val="008E0F5A"/>
    <w:rsid w:val="008E3102"/>
    <w:rsid w:val="008E46CB"/>
    <w:rsid w:val="008E6C10"/>
    <w:rsid w:val="008E72B3"/>
    <w:rsid w:val="008E7BA6"/>
    <w:rsid w:val="008F6717"/>
    <w:rsid w:val="008F7654"/>
    <w:rsid w:val="00903282"/>
    <w:rsid w:val="00904C1D"/>
    <w:rsid w:val="0090677D"/>
    <w:rsid w:val="009067B7"/>
    <w:rsid w:val="009079A8"/>
    <w:rsid w:val="00910A97"/>
    <w:rsid w:val="00910E4B"/>
    <w:rsid w:val="009120CD"/>
    <w:rsid w:val="009121E8"/>
    <w:rsid w:val="0091322C"/>
    <w:rsid w:val="009147D1"/>
    <w:rsid w:val="00914A56"/>
    <w:rsid w:val="009159FB"/>
    <w:rsid w:val="00915ADF"/>
    <w:rsid w:val="009169F6"/>
    <w:rsid w:val="00917E37"/>
    <w:rsid w:val="00925887"/>
    <w:rsid w:val="00930B77"/>
    <w:rsid w:val="00930D32"/>
    <w:rsid w:val="009361C0"/>
    <w:rsid w:val="00936354"/>
    <w:rsid w:val="00936666"/>
    <w:rsid w:val="009376EE"/>
    <w:rsid w:val="009403AD"/>
    <w:rsid w:val="0094081D"/>
    <w:rsid w:val="0094277F"/>
    <w:rsid w:val="00943945"/>
    <w:rsid w:val="009441A0"/>
    <w:rsid w:val="00945804"/>
    <w:rsid w:val="00945FA8"/>
    <w:rsid w:val="0095218C"/>
    <w:rsid w:val="009547D7"/>
    <w:rsid w:val="00955A5E"/>
    <w:rsid w:val="00956307"/>
    <w:rsid w:val="00957B0F"/>
    <w:rsid w:val="00961FA0"/>
    <w:rsid w:val="0096396A"/>
    <w:rsid w:val="00966DB8"/>
    <w:rsid w:val="0096700F"/>
    <w:rsid w:val="0097009D"/>
    <w:rsid w:val="009702F8"/>
    <w:rsid w:val="0097119E"/>
    <w:rsid w:val="009711E2"/>
    <w:rsid w:val="00973370"/>
    <w:rsid w:val="00973783"/>
    <w:rsid w:val="009750B0"/>
    <w:rsid w:val="009771B6"/>
    <w:rsid w:val="00977D54"/>
    <w:rsid w:val="00980E10"/>
    <w:rsid w:val="00986D77"/>
    <w:rsid w:val="00987CE0"/>
    <w:rsid w:val="00990811"/>
    <w:rsid w:val="00990DFE"/>
    <w:rsid w:val="00992A7E"/>
    <w:rsid w:val="00995649"/>
    <w:rsid w:val="00995CA0"/>
    <w:rsid w:val="009A00A1"/>
    <w:rsid w:val="009A1216"/>
    <w:rsid w:val="009A24CA"/>
    <w:rsid w:val="009A3159"/>
    <w:rsid w:val="009A3820"/>
    <w:rsid w:val="009A3932"/>
    <w:rsid w:val="009B10B2"/>
    <w:rsid w:val="009B1A5B"/>
    <w:rsid w:val="009B2FFB"/>
    <w:rsid w:val="009B4989"/>
    <w:rsid w:val="009B4F32"/>
    <w:rsid w:val="009C202B"/>
    <w:rsid w:val="009C34EA"/>
    <w:rsid w:val="009C3C11"/>
    <w:rsid w:val="009C7638"/>
    <w:rsid w:val="009C78C1"/>
    <w:rsid w:val="009C7E71"/>
    <w:rsid w:val="009C7ED2"/>
    <w:rsid w:val="009D025A"/>
    <w:rsid w:val="009D0365"/>
    <w:rsid w:val="009D05B6"/>
    <w:rsid w:val="009D3FC1"/>
    <w:rsid w:val="009D4FA2"/>
    <w:rsid w:val="009D5A0B"/>
    <w:rsid w:val="009D72CA"/>
    <w:rsid w:val="009D779B"/>
    <w:rsid w:val="009D7AEC"/>
    <w:rsid w:val="009E0115"/>
    <w:rsid w:val="009E0624"/>
    <w:rsid w:val="009E0B59"/>
    <w:rsid w:val="009E16E5"/>
    <w:rsid w:val="009E1A2A"/>
    <w:rsid w:val="009E30DC"/>
    <w:rsid w:val="009E3769"/>
    <w:rsid w:val="009E7432"/>
    <w:rsid w:val="009E75A2"/>
    <w:rsid w:val="009F1E15"/>
    <w:rsid w:val="009F47C8"/>
    <w:rsid w:val="009F6EBA"/>
    <w:rsid w:val="009F70F5"/>
    <w:rsid w:val="00A00C79"/>
    <w:rsid w:val="00A0149E"/>
    <w:rsid w:val="00A03CBE"/>
    <w:rsid w:val="00A03F0E"/>
    <w:rsid w:val="00A0539A"/>
    <w:rsid w:val="00A05727"/>
    <w:rsid w:val="00A05F5A"/>
    <w:rsid w:val="00A06917"/>
    <w:rsid w:val="00A10B89"/>
    <w:rsid w:val="00A10ECE"/>
    <w:rsid w:val="00A114B5"/>
    <w:rsid w:val="00A11651"/>
    <w:rsid w:val="00A1213A"/>
    <w:rsid w:val="00A13FBE"/>
    <w:rsid w:val="00A15B33"/>
    <w:rsid w:val="00A15E30"/>
    <w:rsid w:val="00A220B2"/>
    <w:rsid w:val="00A233EC"/>
    <w:rsid w:val="00A23FC5"/>
    <w:rsid w:val="00A26620"/>
    <w:rsid w:val="00A26E62"/>
    <w:rsid w:val="00A27B6C"/>
    <w:rsid w:val="00A27E17"/>
    <w:rsid w:val="00A30DF9"/>
    <w:rsid w:val="00A31247"/>
    <w:rsid w:val="00A31932"/>
    <w:rsid w:val="00A32CB4"/>
    <w:rsid w:val="00A345D9"/>
    <w:rsid w:val="00A37157"/>
    <w:rsid w:val="00A4049F"/>
    <w:rsid w:val="00A40BD2"/>
    <w:rsid w:val="00A43AFD"/>
    <w:rsid w:val="00A445F0"/>
    <w:rsid w:val="00A454A7"/>
    <w:rsid w:val="00A47C1B"/>
    <w:rsid w:val="00A520AA"/>
    <w:rsid w:val="00A52E01"/>
    <w:rsid w:val="00A55CC2"/>
    <w:rsid w:val="00A5643D"/>
    <w:rsid w:val="00A6069D"/>
    <w:rsid w:val="00A60D21"/>
    <w:rsid w:val="00A61065"/>
    <w:rsid w:val="00A621DD"/>
    <w:rsid w:val="00A62DF1"/>
    <w:rsid w:val="00A63C61"/>
    <w:rsid w:val="00A63EB1"/>
    <w:rsid w:val="00A65ED9"/>
    <w:rsid w:val="00A7123C"/>
    <w:rsid w:val="00A73174"/>
    <w:rsid w:val="00A73832"/>
    <w:rsid w:val="00A73D46"/>
    <w:rsid w:val="00A7540A"/>
    <w:rsid w:val="00A7563B"/>
    <w:rsid w:val="00A77C17"/>
    <w:rsid w:val="00A809B0"/>
    <w:rsid w:val="00A816A6"/>
    <w:rsid w:val="00A845F9"/>
    <w:rsid w:val="00A86485"/>
    <w:rsid w:val="00A86B47"/>
    <w:rsid w:val="00A8766D"/>
    <w:rsid w:val="00A879BF"/>
    <w:rsid w:val="00A87A60"/>
    <w:rsid w:val="00A91E26"/>
    <w:rsid w:val="00A93B18"/>
    <w:rsid w:val="00A951B6"/>
    <w:rsid w:val="00A96EE7"/>
    <w:rsid w:val="00AA023B"/>
    <w:rsid w:val="00AA3C23"/>
    <w:rsid w:val="00AA462C"/>
    <w:rsid w:val="00AA5245"/>
    <w:rsid w:val="00AA5B44"/>
    <w:rsid w:val="00AB1BF5"/>
    <w:rsid w:val="00AB35B5"/>
    <w:rsid w:val="00AB480D"/>
    <w:rsid w:val="00AB6033"/>
    <w:rsid w:val="00AC00DF"/>
    <w:rsid w:val="00AC3F51"/>
    <w:rsid w:val="00AC4E36"/>
    <w:rsid w:val="00AC717E"/>
    <w:rsid w:val="00AD28E4"/>
    <w:rsid w:val="00AD2B63"/>
    <w:rsid w:val="00AD652A"/>
    <w:rsid w:val="00AD7B22"/>
    <w:rsid w:val="00AE187F"/>
    <w:rsid w:val="00AE6AA1"/>
    <w:rsid w:val="00AE73B7"/>
    <w:rsid w:val="00AF0BCD"/>
    <w:rsid w:val="00AF0DFB"/>
    <w:rsid w:val="00AF1E5F"/>
    <w:rsid w:val="00AF308F"/>
    <w:rsid w:val="00AF5B00"/>
    <w:rsid w:val="00B00A12"/>
    <w:rsid w:val="00B00E4E"/>
    <w:rsid w:val="00B01FFB"/>
    <w:rsid w:val="00B03B7E"/>
    <w:rsid w:val="00B0432A"/>
    <w:rsid w:val="00B04E62"/>
    <w:rsid w:val="00B05288"/>
    <w:rsid w:val="00B05325"/>
    <w:rsid w:val="00B05B19"/>
    <w:rsid w:val="00B1013E"/>
    <w:rsid w:val="00B10E07"/>
    <w:rsid w:val="00B126F0"/>
    <w:rsid w:val="00B1278F"/>
    <w:rsid w:val="00B15DD7"/>
    <w:rsid w:val="00B1644B"/>
    <w:rsid w:val="00B169C3"/>
    <w:rsid w:val="00B16B2B"/>
    <w:rsid w:val="00B17883"/>
    <w:rsid w:val="00B17DB6"/>
    <w:rsid w:val="00B23947"/>
    <w:rsid w:val="00B262A3"/>
    <w:rsid w:val="00B302AB"/>
    <w:rsid w:val="00B33555"/>
    <w:rsid w:val="00B35F6C"/>
    <w:rsid w:val="00B3706D"/>
    <w:rsid w:val="00B40639"/>
    <w:rsid w:val="00B41861"/>
    <w:rsid w:val="00B43B4D"/>
    <w:rsid w:val="00B45CEA"/>
    <w:rsid w:val="00B51BB5"/>
    <w:rsid w:val="00B52E64"/>
    <w:rsid w:val="00B53B11"/>
    <w:rsid w:val="00B54AD3"/>
    <w:rsid w:val="00B55381"/>
    <w:rsid w:val="00B579CF"/>
    <w:rsid w:val="00B57B2A"/>
    <w:rsid w:val="00B57D65"/>
    <w:rsid w:val="00B60AC0"/>
    <w:rsid w:val="00B60B57"/>
    <w:rsid w:val="00B6255B"/>
    <w:rsid w:val="00B630C5"/>
    <w:rsid w:val="00B635DF"/>
    <w:rsid w:val="00B663D7"/>
    <w:rsid w:val="00B71911"/>
    <w:rsid w:val="00B73CB8"/>
    <w:rsid w:val="00B80160"/>
    <w:rsid w:val="00B906D4"/>
    <w:rsid w:val="00B91F75"/>
    <w:rsid w:val="00B9226C"/>
    <w:rsid w:val="00B971CD"/>
    <w:rsid w:val="00B974AC"/>
    <w:rsid w:val="00BA0640"/>
    <w:rsid w:val="00BA1447"/>
    <w:rsid w:val="00BA1A1F"/>
    <w:rsid w:val="00BA3DA4"/>
    <w:rsid w:val="00BA445E"/>
    <w:rsid w:val="00BB27F4"/>
    <w:rsid w:val="00BB5CA4"/>
    <w:rsid w:val="00BB6E2C"/>
    <w:rsid w:val="00BB796C"/>
    <w:rsid w:val="00BC1765"/>
    <w:rsid w:val="00BC1C87"/>
    <w:rsid w:val="00BC210A"/>
    <w:rsid w:val="00BC2F19"/>
    <w:rsid w:val="00BC6043"/>
    <w:rsid w:val="00BC61A3"/>
    <w:rsid w:val="00BC6E0B"/>
    <w:rsid w:val="00BC739C"/>
    <w:rsid w:val="00BD093D"/>
    <w:rsid w:val="00BD2718"/>
    <w:rsid w:val="00BD325C"/>
    <w:rsid w:val="00BD3ACF"/>
    <w:rsid w:val="00BD55CA"/>
    <w:rsid w:val="00BD6B8D"/>
    <w:rsid w:val="00BD70EF"/>
    <w:rsid w:val="00BD7224"/>
    <w:rsid w:val="00BE47DF"/>
    <w:rsid w:val="00BF2647"/>
    <w:rsid w:val="00BF3D5C"/>
    <w:rsid w:val="00BF4D55"/>
    <w:rsid w:val="00BF6AC3"/>
    <w:rsid w:val="00BF757D"/>
    <w:rsid w:val="00BF77A2"/>
    <w:rsid w:val="00C02240"/>
    <w:rsid w:val="00C04145"/>
    <w:rsid w:val="00C04B82"/>
    <w:rsid w:val="00C05CF2"/>
    <w:rsid w:val="00C103D9"/>
    <w:rsid w:val="00C10C50"/>
    <w:rsid w:val="00C12E82"/>
    <w:rsid w:val="00C142A2"/>
    <w:rsid w:val="00C15AEF"/>
    <w:rsid w:val="00C177B4"/>
    <w:rsid w:val="00C2100D"/>
    <w:rsid w:val="00C235B6"/>
    <w:rsid w:val="00C2372A"/>
    <w:rsid w:val="00C239B4"/>
    <w:rsid w:val="00C26B69"/>
    <w:rsid w:val="00C303A3"/>
    <w:rsid w:val="00C32FAB"/>
    <w:rsid w:val="00C3325B"/>
    <w:rsid w:val="00C33E38"/>
    <w:rsid w:val="00C3505C"/>
    <w:rsid w:val="00C41F6A"/>
    <w:rsid w:val="00C42431"/>
    <w:rsid w:val="00C43357"/>
    <w:rsid w:val="00C450F0"/>
    <w:rsid w:val="00C51A69"/>
    <w:rsid w:val="00C51F1D"/>
    <w:rsid w:val="00C531BD"/>
    <w:rsid w:val="00C5392A"/>
    <w:rsid w:val="00C5426A"/>
    <w:rsid w:val="00C61EDC"/>
    <w:rsid w:val="00C61FD8"/>
    <w:rsid w:val="00C6308E"/>
    <w:rsid w:val="00C643FC"/>
    <w:rsid w:val="00C644FD"/>
    <w:rsid w:val="00C658BF"/>
    <w:rsid w:val="00C65B5E"/>
    <w:rsid w:val="00C66FE4"/>
    <w:rsid w:val="00C67121"/>
    <w:rsid w:val="00C67A08"/>
    <w:rsid w:val="00C67D3C"/>
    <w:rsid w:val="00C73F57"/>
    <w:rsid w:val="00C747CA"/>
    <w:rsid w:val="00C7552D"/>
    <w:rsid w:val="00C82EA7"/>
    <w:rsid w:val="00C83BE9"/>
    <w:rsid w:val="00C872DB"/>
    <w:rsid w:val="00C87922"/>
    <w:rsid w:val="00C90456"/>
    <w:rsid w:val="00C90748"/>
    <w:rsid w:val="00C909B8"/>
    <w:rsid w:val="00C9123F"/>
    <w:rsid w:val="00C92BAE"/>
    <w:rsid w:val="00C92C85"/>
    <w:rsid w:val="00C9335B"/>
    <w:rsid w:val="00C9505F"/>
    <w:rsid w:val="00C95A25"/>
    <w:rsid w:val="00C95BEF"/>
    <w:rsid w:val="00CA13E3"/>
    <w:rsid w:val="00CA1DD3"/>
    <w:rsid w:val="00CA224E"/>
    <w:rsid w:val="00CA32B5"/>
    <w:rsid w:val="00CA4C5E"/>
    <w:rsid w:val="00CA4DCB"/>
    <w:rsid w:val="00CA5BF3"/>
    <w:rsid w:val="00CA7120"/>
    <w:rsid w:val="00CB0051"/>
    <w:rsid w:val="00CB01C0"/>
    <w:rsid w:val="00CB1ABE"/>
    <w:rsid w:val="00CB26BF"/>
    <w:rsid w:val="00CB43D2"/>
    <w:rsid w:val="00CB6061"/>
    <w:rsid w:val="00CB6BA3"/>
    <w:rsid w:val="00CC025A"/>
    <w:rsid w:val="00CC116A"/>
    <w:rsid w:val="00CC7933"/>
    <w:rsid w:val="00CD0398"/>
    <w:rsid w:val="00CD04D8"/>
    <w:rsid w:val="00CD0508"/>
    <w:rsid w:val="00CD10AA"/>
    <w:rsid w:val="00CD1FCC"/>
    <w:rsid w:val="00CD2272"/>
    <w:rsid w:val="00CD5260"/>
    <w:rsid w:val="00CD662B"/>
    <w:rsid w:val="00CD686B"/>
    <w:rsid w:val="00CE32F7"/>
    <w:rsid w:val="00CE5094"/>
    <w:rsid w:val="00CF00B6"/>
    <w:rsid w:val="00CF20C0"/>
    <w:rsid w:val="00CF3487"/>
    <w:rsid w:val="00CF43D8"/>
    <w:rsid w:val="00CF4B17"/>
    <w:rsid w:val="00D00594"/>
    <w:rsid w:val="00D049DE"/>
    <w:rsid w:val="00D04BD4"/>
    <w:rsid w:val="00D0656C"/>
    <w:rsid w:val="00D069FC"/>
    <w:rsid w:val="00D06CF4"/>
    <w:rsid w:val="00D06F4F"/>
    <w:rsid w:val="00D07176"/>
    <w:rsid w:val="00D10113"/>
    <w:rsid w:val="00D14678"/>
    <w:rsid w:val="00D14896"/>
    <w:rsid w:val="00D16382"/>
    <w:rsid w:val="00D167C0"/>
    <w:rsid w:val="00D20708"/>
    <w:rsid w:val="00D2077E"/>
    <w:rsid w:val="00D21415"/>
    <w:rsid w:val="00D22DAB"/>
    <w:rsid w:val="00D25540"/>
    <w:rsid w:val="00D30A00"/>
    <w:rsid w:val="00D30A2A"/>
    <w:rsid w:val="00D30E03"/>
    <w:rsid w:val="00D31CFA"/>
    <w:rsid w:val="00D32D48"/>
    <w:rsid w:val="00D340B5"/>
    <w:rsid w:val="00D35EC5"/>
    <w:rsid w:val="00D362A8"/>
    <w:rsid w:val="00D42223"/>
    <w:rsid w:val="00D43CA2"/>
    <w:rsid w:val="00D45512"/>
    <w:rsid w:val="00D45DAE"/>
    <w:rsid w:val="00D467D7"/>
    <w:rsid w:val="00D46975"/>
    <w:rsid w:val="00D50F3F"/>
    <w:rsid w:val="00D53C0B"/>
    <w:rsid w:val="00D53DF1"/>
    <w:rsid w:val="00D55176"/>
    <w:rsid w:val="00D55B27"/>
    <w:rsid w:val="00D563AD"/>
    <w:rsid w:val="00D61B4F"/>
    <w:rsid w:val="00D62FCB"/>
    <w:rsid w:val="00D6472A"/>
    <w:rsid w:val="00D651FF"/>
    <w:rsid w:val="00D65FF3"/>
    <w:rsid w:val="00D66F3C"/>
    <w:rsid w:val="00D679BB"/>
    <w:rsid w:val="00D67D39"/>
    <w:rsid w:val="00D7199C"/>
    <w:rsid w:val="00D71E4F"/>
    <w:rsid w:val="00D72B6E"/>
    <w:rsid w:val="00D73D98"/>
    <w:rsid w:val="00D73E92"/>
    <w:rsid w:val="00D75C63"/>
    <w:rsid w:val="00D76464"/>
    <w:rsid w:val="00D770F1"/>
    <w:rsid w:val="00D804A9"/>
    <w:rsid w:val="00D818E7"/>
    <w:rsid w:val="00D834DB"/>
    <w:rsid w:val="00D83A25"/>
    <w:rsid w:val="00D85100"/>
    <w:rsid w:val="00D85827"/>
    <w:rsid w:val="00D87443"/>
    <w:rsid w:val="00D87673"/>
    <w:rsid w:val="00D907B4"/>
    <w:rsid w:val="00D907F3"/>
    <w:rsid w:val="00D92042"/>
    <w:rsid w:val="00D92C74"/>
    <w:rsid w:val="00D9336E"/>
    <w:rsid w:val="00D946BD"/>
    <w:rsid w:val="00D95281"/>
    <w:rsid w:val="00DA1338"/>
    <w:rsid w:val="00DA235B"/>
    <w:rsid w:val="00DA2961"/>
    <w:rsid w:val="00DA4583"/>
    <w:rsid w:val="00DA4C40"/>
    <w:rsid w:val="00DA6061"/>
    <w:rsid w:val="00DA6976"/>
    <w:rsid w:val="00DB0561"/>
    <w:rsid w:val="00DB2633"/>
    <w:rsid w:val="00DB4BBF"/>
    <w:rsid w:val="00DC2C9B"/>
    <w:rsid w:val="00DC2D6D"/>
    <w:rsid w:val="00DC39F5"/>
    <w:rsid w:val="00DC47CE"/>
    <w:rsid w:val="00DC68B6"/>
    <w:rsid w:val="00DC7C50"/>
    <w:rsid w:val="00DC7ED9"/>
    <w:rsid w:val="00DD06DB"/>
    <w:rsid w:val="00DD07F7"/>
    <w:rsid w:val="00DD1807"/>
    <w:rsid w:val="00DD26FD"/>
    <w:rsid w:val="00DD482D"/>
    <w:rsid w:val="00DD60F2"/>
    <w:rsid w:val="00DD6D52"/>
    <w:rsid w:val="00DE0C76"/>
    <w:rsid w:val="00DE1854"/>
    <w:rsid w:val="00DE2192"/>
    <w:rsid w:val="00DE576B"/>
    <w:rsid w:val="00DE6D2E"/>
    <w:rsid w:val="00DE6DFB"/>
    <w:rsid w:val="00DE7128"/>
    <w:rsid w:val="00DE7CC9"/>
    <w:rsid w:val="00DE7CEC"/>
    <w:rsid w:val="00DF0849"/>
    <w:rsid w:val="00DF2C77"/>
    <w:rsid w:val="00DF31AD"/>
    <w:rsid w:val="00DF364F"/>
    <w:rsid w:val="00DF3DAB"/>
    <w:rsid w:val="00DF5F2D"/>
    <w:rsid w:val="00DF6A0F"/>
    <w:rsid w:val="00E00FC8"/>
    <w:rsid w:val="00E01A24"/>
    <w:rsid w:val="00E02676"/>
    <w:rsid w:val="00E02A4A"/>
    <w:rsid w:val="00E04017"/>
    <w:rsid w:val="00E0415A"/>
    <w:rsid w:val="00E04B2F"/>
    <w:rsid w:val="00E04CC2"/>
    <w:rsid w:val="00E04FDA"/>
    <w:rsid w:val="00E05B51"/>
    <w:rsid w:val="00E05B8A"/>
    <w:rsid w:val="00E0637F"/>
    <w:rsid w:val="00E078D4"/>
    <w:rsid w:val="00E07A8F"/>
    <w:rsid w:val="00E1014C"/>
    <w:rsid w:val="00E121EB"/>
    <w:rsid w:val="00E12243"/>
    <w:rsid w:val="00E135DA"/>
    <w:rsid w:val="00E16001"/>
    <w:rsid w:val="00E2095A"/>
    <w:rsid w:val="00E20D91"/>
    <w:rsid w:val="00E22F99"/>
    <w:rsid w:val="00E25569"/>
    <w:rsid w:val="00E26927"/>
    <w:rsid w:val="00E27C85"/>
    <w:rsid w:val="00E30E59"/>
    <w:rsid w:val="00E31063"/>
    <w:rsid w:val="00E31E6D"/>
    <w:rsid w:val="00E3535B"/>
    <w:rsid w:val="00E363E0"/>
    <w:rsid w:val="00E36594"/>
    <w:rsid w:val="00E3711F"/>
    <w:rsid w:val="00E40E6A"/>
    <w:rsid w:val="00E420DB"/>
    <w:rsid w:val="00E42A5C"/>
    <w:rsid w:val="00E43AE0"/>
    <w:rsid w:val="00E43DF9"/>
    <w:rsid w:val="00E4408C"/>
    <w:rsid w:val="00E4419F"/>
    <w:rsid w:val="00E46E1D"/>
    <w:rsid w:val="00E52A39"/>
    <w:rsid w:val="00E52C90"/>
    <w:rsid w:val="00E539A5"/>
    <w:rsid w:val="00E546F0"/>
    <w:rsid w:val="00E56A9C"/>
    <w:rsid w:val="00E603CC"/>
    <w:rsid w:val="00E60DB3"/>
    <w:rsid w:val="00E62E1E"/>
    <w:rsid w:val="00E6372F"/>
    <w:rsid w:val="00E65EE2"/>
    <w:rsid w:val="00E66F56"/>
    <w:rsid w:val="00E7029F"/>
    <w:rsid w:val="00E703F2"/>
    <w:rsid w:val="00E70439"/>
    <w:rsid w:val="00E763A7"/>
    <w:rsid w:val="00E804A7"/>
    <w:rsid w:val="00E81F24"/>
    <w:rsid w:val="00E83969"/>
    <w:rsid w:val="00E83E5B"/>
    <w:rsid w:val="00E842DB"/>
    <w:rsid w:val="00E8556F"/>
    <w:rsid w:val="00E85845"/>
    <w:rsid w:val="00E85E69"/>
    <w:rsid w:val="00E90580"/>
    <w:rsid w:val="00E91B4F"/>
    <w:rsid w:val="00E92AD3"/>
    <w:rsid w:val="00E92D94"/>
    <w:rsid w:val="00E934B9"/>
    <w:rsid w:val="00E93605"/>
    <w:rsid w:val="00E96936"/>
    <w:rsid w:val="00E97472"/>
    <w:rsid w:val="00EA0EF4"/>
    <w:rsid w:val="00EA1085"/>
    <w:rsid w:val="00EA40AB"/>
    <w:rsid w:val="00EA4DDD"/>
    <w:rsid w:val="00EA5902"/>
    <w:rsid w:val="00EA5E7C"/>
    <w:rsid w:val="00EA6478"/>
    <w:rsid w:val="00EA6962"/>
    <w:rsid w:val="00EB01D2"/>
    <w:rsid w:val="00EB04C3"/>
    <w:rsid w:val="00EB0526"/>
    <w:rsid w:val="00EB38D4"/>
    <w:rsid w:val="00EB3ACE"/>
    <w:rsid w:val="00EB3D0A"/>
    <w:rsid w:val="00EB6599"/>
    <w:rsid w:val="00EC0AFE"/>
    <w:rsid w:val="00EC2ADC"/>
    <w:rsid w:val="00ED43E7"/>
    <w:rsid w:val="00ED732E"/>
    <w:rsid w:val="00EE0617"/>
    <w:rsid w:val="00EE185D"/>
    <w:rsid w:val="00EE2F59"/>
    <w:rsid w:val="00EE4CAE"/>
    <w:rsid w:val="00EF04EA"/>
    <w:rsid w:val="00EF21A4"/>
    <w:rsid w:val="00EF6166"/>
    <w:rsid w:val="00EF73B0"/>
    <w:rsid w:val="00F039E9"/>
    <w:rsid w:val="00F03E70"/>
    <w:rsid w:val="00F071B8"/>
    <w:rsid w:val="00F07890"/>
    <w:rsid w:val="00F07F78"/>
    <w:rsid w:val="00F124FF"/>
    <w:rsid w:val="00F1384B"/>
    <w:rsid w:val="00F138E4"/>
    <w:rsid w:val="00F149DA"/>
    <w:rsid w:val="00F14C87"/>
    <w:rsid w:val="00F15C77"/>
    <w:rsid w:val="00F20975"/>
    <w:rsid w:val="00F20A2A"/>
    <w:rsid w:val="00F216C8"/>
    <w:rsid w:val="00F21A0A"/>
    <w:rsid w:val="00F25B78"/>
    <w:rsid w:val="00F26698"/>
    <w:rsid w:val="00F33359"/>
    <w:rsid w:val="00F335D6"/>
    <w:rsid w:val="00F335DC"/>
    <w:rsid w:val="00F33C36"/>
    <w:rsid w:val="00F33D46"/>
    <w:rsid w:val="00F342DF"/>
    <w:rsid w:val="00F34A8A"/>
    <w:rsid w:val="00F34CD1"/>
    <w:rsid w:val="00F35A65"/>
    <w:rsid w:val="00F404CD"/>
    <w:rsid w:val="00F40558"/>
    <w:rsid w:val="00F41277"/>
    <w:rsid w:val="00F413D0"/>
    <w:rsid w:val="00F41458"/>
    <w:rsid w:val="00F41977"/>
    <w:rsid w:val="00F42101"/>
    <w:rsid w:val="00F425B5"/>
    <w:rsid w:val="00F42C9B"/>
    <w:rsid w:val="00F43883"/>
    <w:rsid w:val="00F462FE"/>
    <w:rsid w:val="00F46A77"/>
    <w:rsid w:val="00F47506"/>
    <w:rsid w:val="00F50873"/>
    <w:rsid w:val="00F51339"/>
    <w:rsid w:val="00F5164C"/>
    <w:rsid w:val="00F52165"/>
    <w:rsid w:val="00F53C6A"/>
    <w:rsid w:val="00F551BE"/>
    <w:rsid w:val="00F56864"/>
    <w:rsid w:val="00F568FD"/>
    <w:rsid w:val="00F62ACE"/>
    <w:rsid w:val="00F62BE4"/>
    <w:rsid w:val="00F65D6C"/>
    <w:rsid w:val="00F712B5"/>
    <w:rsid w:val="00F714C4"/>
    <w:rsid w:val="00F72302"/>
    <w:rsid w:val="00F7295F"/>
    <w:rsid w:val="00F72E49"/>
    <w:rsid w:val="00F73239"/>
    <w:rsid w:val="00F74135"/>
    <w:rsid w:val="00F74A08"/>
    <w:rsid w:val="00F817B5"/>
    <w:rsid w:val="00F81F29"/>
    <w:rsid w:val="00F862A6"/>
    <w:rsid w:val="00F87A65"/>
    <w:rsid w:val="00F922AF"/>
    <w:rsid w:val="00F92826"/>
    <w:rsid w:val="00F93C10"/>
    <w:rsid w:val="00F95212"/>
    <w:rsid w:val="00F959AD"/>
    <w:rsid w:val="00FA0212"/>
    <w:rsid w:val="00FA19B5"/>
    <w:rsid w:val="00FA29A6"/>
    <w:rsid w:val="00FA4A78"/>
    <w:rsid w:val="00FA5B2C"/>
    <w:rsid w:val="00FA64A1"/>
    <w:rsid w:val="00FA7402"/>
    <w:rsid w:val="00FB02D9"/>
    <w:rsid w:val="00FB6297"/>
    <w:rsid w:val="00FB6E0B"/>
    <w:rsid w:val="00FC03E2"/>
    <w:rsid w:val="00FC1C2B"/>
    <w:rsid w:val="00FC1EC6"/>
    <w:rsid w:val="00FC36CC"/>
    <w:rsid w:val="00FC3FC8"/>
    <w:rsid w:val="00FC54D2"/>
    <w:rsid w:val="00FC70A3"/>
    <w:rsid w:val="00FD04E7"/>
    <w:rsid w:val="00FD1F40"/>
    <w:rsid w:val="00FD27C3"/>
    <w:rsid w:val="00FD7375"/>
    <w:rsid w:val="00FE17EF"/>
    <w:rsid w:val="00FE2930"/>
    <w:rsid w:val="00FE3E4A"/>
    <w:rsid w:val="00FE42A8"/>
    <w:rsid w:val="00FE5D23"/>
    <w:rsid w:val="00FE66EE"/>
    <w:rsid w:val="00FF1C28"/>
    <w:rsid w:val="00FF5880"/>
    <w:rsid w:val="00FF5994"/>
    <w:rsid w:val="00FF6A9C"/>
    <w:rsid w:val="00FF70C2"/>
    <w:rsid w:val="00FF716C"/>
    <w:rsid w:val="00FF7583"/>
    <w:rsid w:val="01FFAFE6"/>
    <w:rsid w:val="03EAFF95"/>
    <w:rsid w:val="04003CF4"/>
    <w:rsid w:val="042C34C6"/>
    <w:rsid w:val="0451EA97"/>
    <w:rsid w:val="06965B44"/>
    <w:rsid w:val="073B7CA2"/>
    <w:rsid w:val="08BA1C3F"/>
    <w:rsid w:val="0970D884"/>
    <w:rsid w:val="0B92FE27"/>
    <w:rsid w:val="0DBBD04E"/>
    <w:rsid w:val="0F83D6C3"/>
    <w:rsid w:val="1554D263"/>
    <w:rsid w:val="15591514"/>
    <w:rsid w:val="161B2D44"/>
    <w:rsid w:val="180B8531"/>
    <w:rsid w:val="1AECFE9C"/>
    <w:rsid w:val="1D250C53"/>
    <w:rsid w:val="24CEE1FF"/>
    <w:rsid w:val="26461669"/>
    <w:rsid w:val="26CDC66E"/>
    <w:rsid w:val="26DD2C7F"/>
    <w:rsid w:val="275F24DC"/>
    <w:rsid w:val="27B77FB1"/>
    <w:rsid w:val="28621A54"/>
    <w:rsid w:val="318DFFE2"/>
    <w:rsid w:val="359CFEAA"/>
    <w:rsid w:val="3664FD76"/>
    <w:rsid w:val="37789C59"/>
    <w:rsid w:val="3787B408"/>
    <w:rsid w:val="37D49772"/>
    <w:rsid w:val="39B2538B"/>
    <w:rsid w:val="3AB4A014"/>
    <w:rsid w:val="40536D62"/>
    <w:rsid w:val="4077F9F9"/>
    <w:rsid w:val="407C11E7"/>
    <w:rsid w:val="4084E10C"/>
    <w:rsid w:val="4230B602"/>
    <w:rsid w:val="47E235E9"/>
    <w:rsid w:val="4C12D7B2"/>
    <w:rsid w:val="4D01B6F3"/>
    <w:rsid w:val="4E4D6A75"/>
    <w:rsid w:val="5016992B"/>
    <w:rsid w:val="55041CEF"/>
    <w:rsid w:val="55A38914"/>
    <w:rsid w:val="5723DCF0"/>
    <w:rsid w:val="57B83FAB"/>
    <w:rsid w:val="59ACAD5A"/>
    <w:rsid w:val="5E6925BE"/>
    <w:rsid w:val="604B0F46"/>
    <w:rsid w:val="60D22601"/>
    <w:rsid w:val="63A0FB72"/>
    <w:rsid w:val="671C330D"/>
    <w:rsid w:val="678903ED"/>
    <w:rsid w:val="694B8BBA"/>
    <w:rsid w:val="6950F7AB"/>
    <w:rsid w:val="695F8911"/>
    <w:rsid w:val="698D4869"/>
    <w:rsid w:val="6B3178EC"/>
    <w:rsid w:val="6C543E15"/>
    <w:rsid w:val="6E490EC4"/>
    <w:rsid w:val="6F6E8168"/>
    <w:rsid w:val="70338747"/>
    <w:rsid w:val="72F9F390"/>
    <w:rsid w:val="754FFEDF"/>
    <w:rsid w:val="7568E7E0"/>
    <w:rsid w:val="79110177"/>
    <w:rsid w:val="7AC00837"/>
    <w:rsid w:val="7C053512"/>
    <w:rsid w:val="7C1FD68B"/>
    <w:rsid w:val="7EA5CFF6"/>
    <w:rsid w:val="7F9C9C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4603E"/>
  <w15:docId w15:val="{2FFAD578-72D2-4B4C-831E-144695A07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9F6"/>
    <w:pPr>
      <w:spacing w:after="0" w:line="320" w:lineRule="atLeast"/>
    </w:pPr>
    <w:rPr>
      <w:rFonts w:ascii="Times New Roman" w:eastAsia="Times New Roman" w:hAnsi="Times New Roman" w:cs="Times New Roman"/>
      <w:sz w:val="24"/>
      <w:szCs w:val="20"/>
      <w:lang w:eastAsia="zh-CN"/>
    </w:rPr>
  </w:style>
  <w:style w:type="paragraph" w:styleId="Heading1">
    <w:name w:val="heading 1"/>
    <w:basedOn w:val="Heading10"/>
    <w:next w:val="Normal"/>
    <w:link w:val="Heading1Char"/>
    <w:uiPriority w:val="9"/>
    <w:qFormat/>
    <w:rsid w:val="009169F6"/>
  </w:style>
  <w:style w:type="paragraph" w:styleId="Heading2">
    <w:name w:val="heading 2"/>
    <w:aliases w:val="QAG_Heading 2"/>
    <w:basedOn w:val="Heading20"/>
    <w:next w:val="Normal"/>
    <w:link w:val="Heading2Char"/>
    <w:autoRedefine/>
    <w:qFormat/>
    <w:rsid w:val="00966DB8"/>
    <w:pPr>
      <w:outlineLvl w:val="1"/>
    </w:pPr>
  </w:style>
  <w:style w:type="paragraph" w:styleId="Heading3">
    <w:name w:val="heading 3"/>
    <w:aliases w:val="QAG_Heading 3"/>
    <w:basedOn w:val="Heading3NoTOC"/>
    <w:next w:val="Normal"/>
    <w:link w:val="Heading3Char"/>
    <w:qFormat/>
    <w:rsid w:val="003C77DB"/>
    <w:pPr>
      <w:outlineLvl w:val="2"/>
    </w:pPr>
  </w:style>
  <w:style w:type="paragraph" w:styleId="Heading4">
    <w:name w:val="heading 4"/>
    <w:aliases w:val="QAG_Heading 4"/>
    <w:basedOn w:val="CMSBodyText"/>
    <w:next w:val="Normal"/>
    <w:link w:val="Heading4Char"/>
    <w:qFormat/>
    <w:rsid w:val="009169F6"/>
    <w:pPr>
      <w:keepNext/>
      <w:outlineLvl w:val="3"/>
    </w:pPr>
    <w:rPr>
      <w:b/>
      <w:sz w:val="28"/>
      <w:szCs w:val="28"/>
    </w:rPr>
  </w:style>
  <w:style w:type="paragraph" w:styleId="Heading5">
    <w:name w:val="heading 5"/>
    <w:basedOn w:val="Heading3"/>
    <w:next w:val="Normal"/>
    <w:link w:val="Heading5Char"/>
    <w:qFormat/>
    <w:rsid w:val="009169F6"/>
    <w:pPr>
      <w:spacing w:after="0" w:line="240" w:lineRule="auto"/>
      <w:contextualSpacing/>
      <w:outlineLvl w:val="4"/>
    </w:pPr>
  </w:style>
  <w:style w:type="paragraph" w:styleId="Heading6">
    <w:name w:val="heading 6"/>
    <w:basedOn w:val="Normal"/>
    <w:next w:val="Normal"/>
    <w:link w:val="Heading6Char"/>
    <w:qFormat/>
    <w:rsid w:val="006413CD"/>
    <w:pPr>
      <w:keepNext/>
      <w:numPr>
        <w:ilvl w:val="5"/>
        <w:numId w:val="10"/>
      </w:numPr>
      <w:spacing w:before="240" w:line="240" w:lineRule="atLeast"/>
      <w:jc w:val="center"/>
      <w:outlineLvl w:val="5"/>
    </w:pPr>
    <w:rPr>
      <w:b/>
      <w:caps/>
      <w:sz w:val="22"/>
    </w:rPr>
  </w:style>
  <w:style w:type="paragraph" w:styleId="Heading7">
    <w:name w:val="heading 7"/>
    <w:basedOn w:val="Normal"/>
    <w:next w:val="Normal"/>
    <w:link w:val="Heading7Char"/>
    <w:qFormat/>
    <w:rsid w:val="006413CD"/>
    <w:pPr>
      <w:numPr>
        <w:ilvl w:val="6"/>
        <w:numId w:val="10"/>
      </w:numPr>
      <w:spacing w:before="240" w:after="60" w:line="240" w:lineRule="atLeast"/>
      <w:outlineLvl w:val="6"/>
    </w:pPr>
    <w:rPr>
      <w:sz w:val="22"/>
    </w:rPr>
  </w:style>
  <w:style w:type="paragraph" w:styleId="Heading8">
    <w:name w:val="heading 8"/>
    <w:basedOn w:val="Normal"/>
    <w:next w:val="Normal"/>
    <w:link w:val="Heading8Char"/>
    <w:qFormat/>
    <w:rsid w:val="006413CD"/>
    <w:pPr>
      <w:keepNext/>
      <w:numPr>
        <w:ilvl w:val="7"/>
        <w:numId w:val="10"/>
      </w:numPr>
      <w:pBdr>
        <w:top w:val="single" w:sz="6" w:space="1" w:color="auto"/>
      </w:pBdr>
      <w:tabs>
        <w:tab w:val="left" w:pos="0"/>
        <w:tab w:val="left" w:pos="720"/>
        <w:tab w:val="left" w:pos="1880"/>
        <w:tab w:val="left" w:pos="2160"/>
      </w:tabs>
      <w:spacing w:line="240" w:lineRule="auto"/>
      <w:jc w:val="center"/>
      <w:outlineLvl w:val="7"/>
    </w:pPr>
    <w:rPr>
      <w:rFonts w:ascii="Helvetica" w:hAnsi="Helvetica"/>
      <w:b/>
    </w:rPr>
  </w:style>
  <w:style w:type="paragraph" w:styleId="Heading9">
    <w:name w:val="heading 9"/>
    <w:basedOn w:val="Normal"/>
    <w:next w:val="Normal"/>
    <w:link w:val="Heading9Char"/>
    <w:qFormat/>
    <w:rsid w:val="006413CD"/>
    <w:pPr>
      <w:keepNext/>
      <w:numPr>
        <w:ilvl w:val="8"/>
        <w:numId w:val="10"/>
      </w:numPr>
      <w:pBdr>
        <w:top w:val="double" w:sz="6" w:space="4" w:color="auto"/>
        <w:left w:val="double" w:sz="6" w:space="4" w:color="auto"/>
        <w:bottom w:val="double" w:sz="6" w:space="4" w:color="auto"/>
        <w:right w:val="double" w:sz="6" w:space="4" w:color="auto"/>
      </w:pBdr>
      <w:spacing w:line="240" w:lineRule="atLeast"/>
      <w:jc w:val="center"/>
      <w:outlineLvl w:val="8"/>
    </w:pPr>
    <w:rPr>
      <w:rFonts w:ascii="Arial" w:hAnsi="Arial"/>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6413CD"/>
    <w:pPr>
      <w:pBdr>
        <w:bottom w:val="single" w:sz="8" w:space="1" w:color="auto"/>
      </w:pBdr>
      <w:tabs>
        <w:tab w:val="right" w:pos="9360"/>
      </w:tabs>
      <w:spacing w:line="240" w:lineRule="auto"/>
    </w:pPr>
    <w:rPr>
      <w:rFonts w:ascii="Arial" w:hAnsi="Arial" w:cs="Arial"/>
      <w:sz w:val="20"/>
    </w:rPr>
  </w:style>
  <w:style w:type="character" w:customStyle="1" w:styleId="HeaderChar">
    <w:name w:val="Header Char"/>
    <w:basedOn w:val="DefaultParagraphFont"/>
    <w:link w:val="Header"/>
    <w:uiPriority w:val="99"/>
    <w:rsid w:val="006413CD"/>
    <w:rPr>
      <w:rFonts w:ascii="Arial" w:eastAsia="Times New Roman" w:hAnsi="Arial" w:cs="Arial"/>
      <w:sz w:val="20"/>
      <w:szCs w:val="20"/>
    </w:rPr>
  </w:style>
  <w:style w:type="paragraph" w:styleId="Footer">
    <w:name w:val="footer"/>
    <w:basedOn w:val="Normal"/>
    <w:link w:val="FooterChar"/>
    <w:uiPriority w:val="99"/>
    <w:unhideWhenUsed/>
    <w:qFormat/>
    <w:rsid w:val="006413CD"/>
    <w:pPr>
      <w:pBdr>
        <w:top w:val="single" w:sz="4" w:space="1" w:color="auto"/>
      </w:pBdr>
      <w:tabs>
        <w:tab w:val="center" w:pos="4680"/>
        <w:tab w:val="right" w:pos="9360"/>
      </w:tabs>
      <w:spacing w:line="240" w:lineRule="auto"/>
    </w:pPr>
    <w:rPr>
      <w:rFonts w:ascii="Arial" w:hAnsi="Arial"/>
      <w:sz w:val="20"/>
    </w:rPr>
  </w:style>
  <w:style w:type="character" w:customStyle="1" w:styleId="FooterChar">
    <w:name w:val="Footer Char"/>
    <w:basedOn w:val="DefaultParagraphFont"/>
    <w:link w:val="Footer"/>
    <w:uiPriority w:val="99"/>
    <w:rsid w:val="006413CD"/>
    <w:rPr>
      <w:rFonts w:ascii="Arial" w:eastAsia="Times New Roman" w:hAnsi="Arial" w:cs="Times New Roman"/>
      <w:sz w:val="20"/>
      <w:szCs w:val="20"/>
    </w:rPr>
  </w:style>
  <w:style w:type="paragraph" w:customStyle="1" w:styleId="AppAHeading2">
    <w:name w:val="AppAHeading2"/>
    <w:basedOn w:val="Heading2"/>
    <w:qFormat/>
    <w:rsid w:val="006413CD"/>
  </w:style>
  <w:style w:type="paragraph" w:customStyle="1" w:styleId="CMSBodyText">
    <w:name w:val="CMS.Body Text"/>
    <w:qFormat/>
    <w:rsid w:val="001B124D"/>
    <w:pPr>
      <w:spacing w:after="240" w:line="240" w:lineRule="auto"/>
    </w:pPr>
    <w:rPr>
      <w:rFonts w:ascii="Times New Roman" w:hAnsi="Times New Roman" w:cs="Times New Roman"/>
      <w:szCs w:val="24"/>
    </w:rPr>
  </w:style>
  <w:style w:type="character" w:customStyle="1" w:styleId="Heading2Char">
    <w:name w:val="Heading 2 Char"/>
    <w:aliases w:val="QAG_Heading 2 Char"/>
    <w:basedOn w:val="DefaultParagraphFont"/>
    <w:link w:val="Heading2"/>
    <w:rsid w:val="00966DB8"/>
    <w:rPr>
      <w:rFonts w:ascii="Times New Roman" w:eastAsia="SimSun" w:hAnsi="Times New Roman" w:cs="Times New Roman"/>
      <w:b/>
      <w:sz w:val="44"/>
      <w:szCs w:val="44"/>
    </w:rPr>
  </w:style>
  <w:style w:type="paragraph" w:customStyle="1" w:styleId="F1F4FooterEven">
    <w:name w:val="_F1F4_Footer_Even"/>
    <w:next w:val="Normal"/>
    <w:rsid w:val="006413CD"/>
    <w:pPr>
      <w:framePr w:wrap="around" w:hAnchor="page" w:x="505" w:yAlign="inside"/>
      <w:shd w:val="solid" w:color="FFFFFF" w:fill="FFFFFF"/>
      <w:tabs>
        <w:tab w:val="center" w:pos="4608"/>
        <w:tab w:val="right" w:pos="9360"/>
      </w:tabs>
      <w:spacing w:after="0" w:line="240" w:lineRule="auto"/>
      <w:suppressOverlap/>
    </w:pPr>
    <w:rPr>
      <w:rFonts w:ascii="Verdana" w:eastAsia="Times New Roman" w:hAnsi="Verdana" w:cs="Times New Roman"/>
      <w:b/>
      <w:sz w:val="20"/>
      <w:szCs w:val="20"/>
    </w:rPr>
  </w:style>
  <w:style w:type="paragraph" w:customStyle="1" w:styleId="F1F4HeaderOdd">
    <w:name w:val="_F1F4_Header_Odd"/>
    <w:basedOn w:val="Normal"/>
    <w:next w:val="Normal"/>
    <w:rsid w:val="006413CD"/>
    <w:pPr>
      <w:framePr w:hSpace="72" w:wrap="around" w:hAnchor="page" w:x="14905" w:y="1"/>
      <w:pBdr>
        <w:bottom w:val="single" w:sz="2" w:space="1" w:color="auto"/>
      </w:pBdr>
      <w:spacing w:line="240" w:lineRule="auto"/>
      <w:suppressOverlap/>
      <w:jc w:val="right"/>
    </w:pPr>
    <w:rPr>
      <w:rFonts w:ascii="Verdana" w:hAnsi="Verdana"/>
      <w:i/>
      <w:sz w:val="18"/>
    </w:rPr>
  </w:style>
  <w:style w:type="numbering" w:styleId="111111">
    <w:name w:val="Outline List 2"/>
    <w:basedOn w:val="NoList"/>
    <w:rsid w:val="006413CD"/>
    <w:pPr>
      <w:numPr>
        <w:numId w:val="1"/>
      </w:numPr>
    </w:pPr>
  </w:style>
  <w:style w:type="numbering" w:styleId="1ai">
    <w:name w:val="Outline List 1"/>
    <w:basedOn w:val="NoList"/>
    <w:rsid w:val="006413CD"/>
    <w:pPr>
      <w:numPr>
        <w:numId w:val="2"/>
      </w:numPr>
    </w:pPr>
  </w:style>
  <w:style w:type="paragraph" w:customStyle="1" w:styleId="A1-Survey1DigitRespOptBox">
    <w:name w:val="A1-Survey 1 Digit RespOptBox"/>
    <w:basedOn w:val="Normal"/>
    <w:rsid w:val="006413CD"/>
    <w:pPr>
      <w:tabs>
        <w:tab w:val="left" w:pos="1008"/>
      </w:tabs>
      <w:spacing w:before="40" w:after="40" w:line="240" w:lineRule="auto"/>
      <w:ind w:left="1008" w:hanging="432"/>
    </w:pPr>
    <w:rPr>
      <w:rFonts w:eastAsiaTheme="minorEastAsia"/>
    </w:rPr>
  </w:style>
  <w:style w:type="paragraph" w:customStyle="1" w:styleId="A0-Survey0DigitRespOptBox">
    <w:name w:val="A0-Survey 0 Digit RespOptBox"/>
    <w:basedOn w:val="A1-Survey1DigitRespOptBox"/>
    <w:rsid w:val="006413CD"/>
    <w:pPr>
      <w:tabs>
        <w:tab w:val="clear" w:pos="1008"/>
        <w:tab w:val="left" w:pos="936"/>
      </w:tabs>
      <w:ind w:left="936" w:hanging="360"/>
    </w:pPr>
  </w:style>
  <w:style w:type="paragraph" w:customStyle="1" w:styleId="A2-Survey2DigitRespOptBox">
    <w:name w:val="A2-Survey 2 Digit RespOptBox"/>
    <w:rsid w:val="006413CD"/>
    <w:pPr>
      <w:tabs>
        <w:tab w:val="right" w:pos="1008"/>
      </w:tabs>
      <w:spacing w:before="40" w:after="40" w:line="240" w:lineRule="auto"/>
      <w:ind w:left="1080" w:hanging="504"/>
    </w:pPr>
    <w:rPr>
      <w:rFonts w:ascii="Times New Roman" w:eastAsiaTheme="minorEastAsia" w:hAnsi="Times New Roman" w:cs="Times New Roman"/>
      <w:sz w:val="24"/>
      <w:szCs w:val="20"/>
    </w:rPr>
  </w:style>
  <w:style w:type="paragraph" w:customStyle="1" w:styleId="A3-SurveyResponseLine">
    <w:name w:val="A3-Survey Response Line"/>
    <w:rsid w:val="006413CD"/>
    <w:pPr>
      <w:tabs>
        <w:tab w:val="right" w:leader="underscore" w:pos="4680"/>
      </w:tabs>
      <w:spacing w:before="120" w:after="120" w:line="240" w:lineRule="auto"/>
      <w:ind w:left="576"/>
    </w:pPr>
    <w:rPr>
      <w:rFonts w:ascii="Times New Roman" w:eastAsiaTheme="minorEastAsia" w:hAnsi="Times New Roman" w:cs="Times New Roman"/>
      <w:sz w:val="24"/>
      <w:szCs w:val="20"/>
    </w:rPr>
  </w:style>
  <w:style w:type="paragraph" w:customStyle="1" w:styleId="A4-Supplemental1DigitRespOptBox">
    <w:name w:val="A4-Supplemental 1 Digit RespOptBox"/>
    <w:basedOn w:val="Normal"/>
    <w:rsid w:val="006413CD"/>
    <w:pPr>
      <w:tabs>
        <w:tab w:val="left" w:pos="1368"/>
      </w:tabs>
      <w:spacing w:before="40" w:after="40" w:line="240" w:lineRule="auto"/>
      <w:ind w:left="1368" w:hanging="432"/>
    </w:pPr>
  </w:style>
  <w:style w:type="paragraph" w:styleId="BodyTextIndent">
    <w:name w:val="Body Text Indent"/>
    <w:aliases w:val="Body Text Indent_telephone"/>
    <w:basedOn w:val="Normal"/>
    <w:link w:val="BodyTextIndentChar"/>
    <w:uiPriority w:val="99"/>
    <w:unhideWhenUsed/>
    <w:rsid w:val="006413CD"/>
    <w:pPr>
      <w:keepNext/>
      <w:keepLines/>
      <w:spacing w:before="240" w:after="240" w:line="240" w:lineRule="auto"/>
      <w:ind w:left="1440" w:hanging="1440"/>
    </w:pPr>
  </w:style>
  <w:style w:type="character" w:customStyle="1" w:styleId="BodyTextIndentChar">
    <w:name w:val="Body Text Indent Char"/>
    <w:aliases w:val="Body Text Indent_telephone Char"/>
    <w:basedOn w:val="DefaultParagraphFont"/>
    <w:link w:val="BodyTextIndent"/>
    <w:uiPriority w:val="99"/>
    <w:rsid w:val="006413CD"/>
    <w:rPr>
      <w:rFonts w:ascii="Times New Roman" w:eastAsia="Times New Roman" w:hAnsi="Times New Roman" w:cs="Times New Roman"/>
      <w:sz w:val="24"/>
      <w:szCs w:val="20"/>
    </w:rPr>
  </w:style>
  <w:style w:type="paragraph" w:customStyle="1" w:styleId="abodytelephone">
    <w:name w:val="abody_telephone"/>
    <w:basedOn w:val="BodyTextIndent"/>
    <w:rsid w:val="006413CD"/>
    <w:pPr>
      <w:spacing w:after="0"/>
    </w:pPr>
    <w:rPr>
      <w:lang w:val="es-MX"/>
    </w:rPr>
  </w:style>
  <w:style w:type="paragraph" w:styleId="List3">
    <w:name w:val="List 3"/>
    <w:aliases w:val="List 3 AppE,ac17,ad19,ag21"/>
    <w:basedOn w:val="Normal"/>
    <w:unhideWhenUsed/>
    <w:rsid w:val="006413CD"/>
    <w:pPr>
      <w:contextualSpacing/>
    </w:pPr>
  </w:style>
  <w:style w:type="paragraph" w:customStyle="1" w:styleId="ac26">
    <w:name w:val="ac26"/>
    <w:basedOn w:val="List3"/>
    <w:rsid w:val="006413CD"/>
    <w:pPr>
      <w:keepNext/>
      <w:keepLines/>
      <w:tabs>
        <w:tab w:val="left" w:pos="1440"/>
      </w:tabs>
      <w:spacing w:after="120"/>
      <w:ind w:left="1440" w:hanging="1440"/>
      <w:contextualSpacing w:val="0"/>
    </w:pPr>
  </w:style>
  <w:style w:type="paragraph" w:styleId="ListNumber4">
    <w:name w:val="List Number 4"/>
    <w:aliases w:val="ac9,ad10,ae2,ag10,ah11"/>
    <w:basedOn w:val="Normal"/>
    <w:rsid w:val="006413CD"/>
    <w:pPr>
      <w:keepNext/>
      <w:keepLines/>
      <w:numPr>
        <w:numId w:val="3"/>
      </w:numPr>
      <w:spacing w:before="360" w:after="120" w:line="240" w:lineRule="auto"/>
    </w:pPr>
  </w:style>
  <w:style w:type="paragraph" w:customStyle="1" w:styleId="ae9">
    <w:name w:val="ae9"/>
    <w:basedOn w:val="ListNumber4"/>
    <w:rsid w:val="006413CD"/>
    <w:pPr>
      <w:numPr>
        <w:numId w:val="0"/>
      </w:numPr>
      <w:tabs>
        <w:tab w:val="num" w:pos="576"/>
      </w:tabs>
      <w:spacing w:before="480"/>
      <w:ind w:left="576" w:hanging="576"/>
    </w:pPr>
    <w:rPr>
      <w:rFonts w:ascii="SimSun" w:hAnsi="SimSun" w:cs="MS Mincho"/>
      <w:lang w:val="zh-CN"/>
    </w:rPr>
  </w:style>
  <w:style w:type="paragraph" w:styleId="ListNumber2">
    <w:name w:val="List Number 2"/>
    <w:aliases w:val="ac2,af2,ag2,ah2"/>
    <w:basedOn w:val="Normal"/>
    <w:rsid w:val="006413CD"/>
    <w:pPr>
      <w:keepNext/>
      <w:numPr>
        <w:numId w:val="4"/>
      </w:numPr>
      <w:tabs>
        <w:tab w:val="left" w:pos="576"/>
      </w:tabs>
      <w:spacing w:before="360" w:after="120" w:line="240" w:lineRule="auto"/>
    </w:pPr>
  </w:style>
  <w:style w:type="paragraph" w:customStyle="1" w:styleId="af10">
    <w:name w:val="af10"/>
    <w:basedOn w:val="ListNumber2"/>
    <w:rsid w:val="006413CD"/>
    <w:pPr>
      <w:keepLines/>
      <w:numPr>
        <w:numId w:val="0"/>
      </w:numPr>
      <w:tabs>
        <w:tab w:val="clear" w:pos="576"/>
        <w:tab w:val="left" w:pos="630"/>
      </w:tabs>
      <w:ind w:left="540" w:hanging="540"/>
    </w:pPr>
    <w:rPr>
      <w:rFonts w:ascii="SimSun" w:eastAsia="SimSun" w:hAnsi="SimSun"/>
    </w:rPr>
  </w:style>
  <w:style w:type="paragraph" w:customStyle="1" w:styleId="ag30">
    <w:name w:val="ag30"/>
    <w:basedOn w:val="List3"/>
    <w:qFormat/>
    <w:rsid w:val="006413CD"/>
    <w:pPr>
      <w:keepNext/>
      <w:keepLines/>
      <w:tabs>
        <w:tab w:val="left" w:pos="1440"/>
      </w:tabs>
      <w:spacing w:after="120"/>
      <w:ind w:left="1440" w:hanging="1440"/>
      <w:contextualSpacing w:val="0"/>
    </w:pPr>
  </w:style>
  <w:style w:type="paragraph" w:customStyle="1" w:styleId="ah24">
    <w:name w:val="ah24"/>
    <w:basedOn w:val="List3"/>
    <w:qFormat/>
    <w:rsid w:val="006413CD"/>
    <w:pPr>
      <w:keepNext/>
      <w:keepLines/>
      <w:tabs>
        <w:tab w:val="left" w:pos="1440"/>
      </w:tabs>
      <w:spacing w:after="120"/>
      <w:ind w:left="1440" w:hanging="1440"/>
      <w:contextualSpacing w:val="0"/>
    </w:pPr>
    <w:rPr>
      <w:rFonts w:ascii="VNI-Times" w:hAnsi="VNI-Times"/>
      <w:lang w:val="vi-VN"/>
    </w:rPr>
  </w:style>
  <w:style w:type="paragraph" w:customStyle="1" w:styleId="ah35">
    <w:name w:val="ah35"/>
    <w:basedOn w:val="List3"/>
    <w:qFormat/>
    <w:rsid w:val="006413CD"/>
    <w:pPr>
      <w:keepNext/>
      <w:keepLines/>
      <w:tabs>
        <w:tab w:val="left" w:pos="1440"/>
      </w:tabs>
      <w:spacing w:after="120"/>
      <w:ind w:left="1440" w:hanging="1440"/>
      <w:contextualSpacing w:val="0"/>
    </w:pPr>
    <w:rPr>
      <w:rFonts w:ascii="VNI-Times" w:hAnsi="VNI-Times"/>
      <w:lang w:val="vi-VN"/>
    </w:rPr>
  </w:style>
  <w:style w:type="table" w:customStyle="1" w:styleId="AIRLightBlueTable">
    <w:name w:val="AIR Light Blue Table"/>
    <w:basedOn w:val="TableNormal"/>
    <w:uiPriority w:val="99"/>
    <w:rsid w:val="006413CD"/>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ACB9CA" w:themeFill="text2" w:themeFillTint="66"/>
      </w:tcPr>
    </w:tblStylePr>
    <w:tblStylePr w:type="band1Horz">
      <w:tblPr/>
      <w:tcPr>
        <w:shd w:val="clear" w:color="auto" w:fill="D5DCE4" w:themeFill="text2" w:themeFillTint="33"/>
      </w:tcPr>
    </w:tblStylePr>
  </w:style>
  <w:style w:type="table" w:customStyle="1" w:styleId="AIRLightBlueTable1">
    <w:name w:val="AIR Light Blue Table1"/>
    <w:basedOn w:val="TableNormal"/>
    <w:uiPriority w:val="99"/>
    <w:rsid w:val="006413CD"/>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ACB9CA" w:themeFill="text2" w:themeFillTint="66"/>
      </w:tcPr>
    </w:tblStylePr>
    <w:tblStylePr w:type="band1Horz">
      <w:tblPr/>
      <w:tcPr>
        <w:shd w:val="clear" w:color="auto" w:fill="D5DCE4" w:themeFill="text2" w:themeFillTint="33"/>
      </w:tcPr>
    </w:tblStylePr>
  </w:style>
  <w:style w:type="table" w:customStyle="1" w:styleId="AIRLightBlueTable11">
    <w:name w:val="AIR Light Blue Table11"/>
    <w:basedOn w:val="TableNormal"/>
    <w:uiPriority w:val="99"/>
    <w:rsid w:val="006413CD"/>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table" w:customStyle="1" w:styleId="AIRLightBlueTable2">
    <w:name w:val="AIR Light Blue Table2"/>
    <w:basedOn w:val="TableNormal"/>
    <w:uiPriority w:val="99"/>
    <w:rsid w:val="006413CD"/>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paragraph" w:customStyle="1" w:styleId="Answer1">
    <w:name w:val="Answer1"/>
    <w:basedOn w:val="Normal"/>
    <w:qFormat/>
    <w:rsid w:val="006413CD"/>
    <w:pPr>
      <w:tabs>
        <w:tab w:val="right" w:pos="8147"/>
      </w:tabs>
      <w:spacing w:after="120" w:line="240" w:lineRule="auto"/>
      <w:ind w:left="907" w:hanging="475"/>
    </w:pPr>
    <w:rPr>
      <w:rFonts w:ascii="Arial" w:hAnsi="Arial" w:cs="Arial"/>
      <w:sz w:val="20"/>
    </w:rPr>
  </w:style>
  <w:style w:type="paragraph" w:customStyle="1" w:styleId="Appbullet1">
    <w:name w:val="App bullet 1"/>
    <w:basedOn w:val="Normal"/>
    <w:rsid w:val="006413CD"/>
    <w:pPr>
      <w:tabs>
        <w:tab w:val="num" w:pos="720"/>
      </w:tabs>
      <w:spacing w:line="240" w:lineRule="auto"/>
      <w:ind w:left="720" w:hanging="360"/>
    </w:pPr>
    <w:rPr>
      <w:szCs w:val="24"/>
    </w:rPr>
  </w:style>
  <w:style w:type="paragraph" w:customStyle="1" w:styleId="AppCHeading3">
    <w:name w:val="App C Heading 3"/>
    <w:qFormat/>
    <w:rsid w:val="006413CD"/>
    <w:pPr>
      <w:keepNext/>
      <w:spacing w:before="240" w:after="200" w:line="276" w:lineRule="auto"/>
    </w:pPr>
    <w:rPr>
      <w:rFonts w:ascii="Arial" w:eastAsia="Arial" w:hAnsi="Arial" w:cs="Arial"/>
      <w:b/>
      <w:bCs/>
      <w:sz w:val="28"/>
      <w:szCs w:val="24"/>
    </w:rPr>
  </w:style>
  <w:style w:type="paragraph" w:customStyle="1" w:styleId="AppEBullet1">
    <w:name w:val="App E Bullet 1"/>
    <w:qFormat/>
    <w:rsid w:val="006413CD"/>
    <w:pPr>
      <w:numPr>
        <w:numId w:val="5"/>
      </w:numPr>
      <w:spacing w:before="120" w:after="120" w:line="280" w:lineRule="exact"/>
    </w:pPr>
    <w:rPr>
      <w:rFonts w:ascii="Times New Roman" w:eastAsia="Times New Roman" w:hAnsi="Times New Roman" w:cs="Times New Roman"/>
      <w:spacing w:val="4"/>
      <w:sz w:val="23"/>
      <w:szCs w:val="23"/>
    </w:rPr>
  </w:style>
  <w:style w:type="paragraph" w:customStyle="1" w:styleId="AppEHead1">
    <w:name w:val="App E Head 1"/>
    <w:qFormat/>
    <w:rsid w:val="006413CD"/>
    <w:pPr>
      <w:pBdr>
        <w:top w:val="single" w:sz="2" w:space="0" w:color="auto"/>
        <w:bottom w:val="single" w:sz="2" w:space="1" w:color="auto"/>
      </w:pBdr>
      <w:spacing w:after="200" w:line="240" w:lineRule="auto"/>
      <w:outlineLvl w:val="1"/>
    </w:pPr>
    <w:rPr>
      <w:rFonts w:ascii="Times New Roman" w:eastAsia="Times New Roman" w:hAnsi="Times New Roman" w:cs="Times New Roman"/>
      <w:b/>
      <w:sz w:val="56"/>
      <w:szCs w:val="20"/>
    </w:rPr>
  </w:style>
  <w:style w:type="paragraph" w:customStyle="1" w:styleId="AppEHead2">
    <w:name w:val="App E Head 2"/>
    <w:basedOn w:val="Normal"/>
    <w:qFormat/>
    <w:rsid w:val="006413CD"/>
    <w:pPr>
      <w:spacing w:before="120" w:after="360" w:line="240" w:lineRule="auto"/>
      <w:outlineLvl w:val="2"/>
    </w:pPr>
    <w:rPr>
      <w:b/>
      <w:sz w:val="44"/>
      <w:szCs w:val="44"/>
    </w:rPr>
  </w:style>
  <w:style w:type="paragraph" w:customStyle="1" w:styleId="AppEHead3">
    <w:name w:val="App E Head 3"/>
    <w:basedOn w:val="Normal"/>
    <w:qFormat/>
    <w:rsid w:val="006413CD"/>
    <w:pPr>
      <w:spacing w:after="240" w:line="240" w:lineRule="auto"/>
      <w:outlineLvl w:val="3"/>
    </w:pPr>
    <w:rPr>
      <w:b/>
      <w:sz w:val="36"/>
      <w:szCs w:val="44"/>
    </w:rPr>
  </w:style>
  <w:style w:type="paragraph" w:customStyle="1" w:styleId="Apphead1">
    <w:name w:val="App head 1"/>
    <w:rsid w:val="006413CD"/>
    <w:pPr>
      <w:spacing w:before="360" w:after="0" w:line="240" w:lineRule="auto"/>
    </w:pPr>
    <w:rPr>
      <w:rFonts w:ascii="Arial" w:eastAsia="Times New Roman" w:hAnsi="Arial" w:cs="Times New Roman"/>
      <w:b/>
      <w:caps/>
      <w:kern w:val="28"/>
      <w:sz w:val="30"/>
      <w:szCs w:val="20"/>
    </w:rPr>
  </w:style>
  <w:style w:type="paragraph" w:customStyle="1" w:styleId="AppHeading1">
    <w:name w:val="App Heading 1"/>
    <w:basedOn w:val="Normal"/>
    <w:rsid w:val="006413CD"/>
    <w:pPr>
      <w:spacing w:after="240" w:line="276" w:lineRule="auto"/>
      <w:jc w:val="center"/>
    </w:pPr>
    <w:rPr>
      <w:rFonts w:eastAsiaTheme="minorHAnsi"/>
      <w:b/>
      <w:sz w:val="28"/>
      <w:szCs w:val="28"/>
    </w:rPr>
  </w:style>
  <w:style w:type="paragraph" w:customStyle="1" w:styleId="AppHeadISupple">
    <w:name w:val="App Head I Supple"/>
    <w:basedOn w:val="AppHeading1"/>
    <w:qFormat/>
    <w:rsid w:val="006413CD"/>
    <w:rPr>
      <w:rFonts w:ascii="Arial" w:eastAsia="Calibri" w:hAnsi="Arial" w:cs="Arial"/>
      <w:bCs/>
      <w:sz w:val="24"/>
      <w:szCs w:val="24"/>
      <w:u w:val="single"/>
    </w:rPr>
  </w:style>
  <w:style w:type="paragraph" w:customStyle="1" w:styleId="AppHeading2">
    <w:name w:val="App Heading 2"/>
    <w:basedOn w:val="AppHeading1"/>
    <w:rsid w:val="006413CD"/>
    <w:pPr>
      <w:keepNext/>
      <w:keepLines/>
      <w:spacing w:before="480"/>
      <w:jc w:val="left"/>
    </w:pPr>
    <w:rPr>
      <w:b w:val="0"/>
    </w:rPr>
  </w:style>
  <w:style w:type="paragraph" w:customStyle="1" w:styleId="AppHeadISupple2">
    <w:name w:val="App Head I Supple 2"/>
    <w:basedOn w:val="AppHeading2"/>
    <w:qFormat/>
    <w:rsid w:val="006413CD"/>
    <w:pPr>
      <w:spacing w:before="360" w:line="240" w:lineRule="auto"/>
      <w:ind w:left="720" w:hanging="720"/>
    </w:pPr>
    <w:rPr>
      <w:rFonts w:ascii="Arial" w:hAnsi="Arial" w:cs="Arial"/>
      <w:b/>
      <w:sz w:val="24"/>
    </w:rPr>
  </w:style>
  <w:style w:type="paragraph" w:customStyle="1" w:styleId="AppHeading3">
    <w:name w:val="App Heading 3"/>
    <w:basedOn w:val="Normal"/>
    <w:qFormat/>
    <w:rsid w:val="006413CD"/>
    <w:pPr>
      <w:keepNext/>
      <w:keepLines/>
      <w:spacing w:before="240" w:after="120" w:line="240" w:lineRule="atLeast"/>
      <w:ind w:left="720" w:hanging="720"/>
      <w:jc w:val="both"/>
    </w:pPr>
    <w:rPr>
      <w:rFonts w:ascii="Arial" w:hAnsi="Arial" w:cs="Arial"/>
      <w:b/>
      <w:i/>
      <w:szCs w:val="24"/>
    </w:rPr>
  </w:style>
  <w:style w:type="paragraph" w:customStyle="1" w:styleId="AppIHeading3">
    <w:name w:val="App I Heading 3"/>
    <w:qFormat/>
    <w:rsid w:val="006413CD"/>
    <w:pPr>
      <w:spacing w:after="200" w:line="276" w:lineRule="auto"/>
    </w:pPr>
    <w:rPr>
      <w:rFonts w:ascii="Arial" w:eastAsia="Arial" w:hAnsi="Arial" w:cs="Arial"/>
      <w:b/>
      <w:bCs/>
      <w:sz w:val="28"/>
      <w:szCs w:val="24"/>
    </w:rPr>
  </w:style>
  <w:style w:type="paragraph" w:customStyle="1" w:styleId="Appnameheadings">
    <w:name w:val="App name headings"/>
    <w:basedOn w:val="Normal"/>
    <w:link w:val="AppnameheadingsChar"/>
    <w:rsid w:val="006413CD"/>
    <w:pPr>
      <w:keepNext/>
      <w:spacing w:before="240" w:line="240" w:lineRule="auto"/>
    </w:pPr>
    <w:rPr>
      <w:rFonts w:ascii="Arial" w:hAnsi="Arial"/>
      <w:b/>
      <w:sz w:val="20"/>
    </w:rPr>
  </w:style>
  <w:style w:type="character" w:customStyle="1" w:styleId="AppnameheadingsChar">
    <w:name w:val="App name headings Char"/>
    <w:link w:val="Appnameheadings"/>
    <w:rsid w:val="006413CD"/>
    <w:rPr>
      <w:rFonts w:ascii="Arial" w:eastAsia="Times New Roman" w:hAnsi="Arial" w:cs="Times New Roman"/>
      <w:b/>
      <w:sz w:val="20"/>
      <w:szCs w:val="20"/>
    </w:rPr>
  </w:style>
  <w:style w:type="paragraph" w:customStyle="1" w:styleId="Tabletext">
    <w:name w:val="Table text"/>
    <w:basedOn w:val="Normal"/>
    <w:link w:val="TabletextChar"/>
    <w:rsid w:val="006413CD"/>
    <w:pPr>
      <w:spacing w:before="40" w:after="40" w:line="320" w:lineRule="exact"/>
    </w:pPr>
    <w:rPr>
      <w:rFonts w:ascii="Arial" w:hAnsi="Arial"/>
      <w:sz w:val="20"/>
    </w:rPr>
  </w:style>
  <w:style w:type="character" w:customStyle="1" w:styleId="TabletextChar">
    <w:name w:val="Table text Char"/>
    <w:link w:val="Tabletext"/>
    <w:rsid w:val="006413CD"/>
    <w:rPr>
      <w:rFonts w:ascii="Arial" w:eastAsia="Times New Roman" w:hAnsi="Arial" w:cs="Times New Roman"/>
      <w:sz w:val="20"/>
      <w:szCs w:val="20"/>
    </w:rPr>
  </w:style>
  <w:style w:type="paragraph" w:customStyle="1" w:styleId="appparaarial11">
    <w:name w:val="app para arial 11"/>
    <w:basedOn w:val="Tabletext"/>
    <w:link w:val="appparaarial11CharChar"/>
    <w:rsid w:val="006413CD"/>
    <w:pPr>
      <w:spacing w:before="120" w:after="0" w:line="240" w:lineRule="auto"/>
    </w:pPr>
    <w:rPr>
      <w:lang w:val="en-GB"/>
    </w:rPr>
  </w:style>
  <w:style w:type="character" w:customStyle="1" w:styleId="appparaarial11CharChar">
    <w:name w:val="app para arial 11 Char Char"/>
    <w:link w:val="appparaarial11"/>
    <w:rsid w:val="006413CD"/>
    <w:rPr>
      <w:rFonts w:ascii="Arial" w:eastAsia="Times New Roman" w:hAnsi="Arial" w:cs="Times New Roman"/>
      <w:sz w:val="20"/>
      <w:szCs w:val="20"/>
      <w:lang w:val="en-GB"/>
    </w:rPr>
  </w:style>
  <w:style w:type="paragraph" w:customStyle="1" w:styleId="appques">
    <w:name w:val="app ques"/>
    <w:basedOn w:val="Normal"/>
    <w:link w:val="appquesChar"/>
    <w:rsid w:val="006413CD"/>
    <w:pPr>
      <w:keepNext/>
      <w:pBdr>
        <w:top w:val="single" w:sz="4" w:space="1" w:color="auto"/>
        <w:left w:val="single" w:sz="4" w:space="4" w:color="auto"/>
        <w:bottom w:val="single" w:sz="4" w:space="1" w:color="auto"/>
        <w:right w:val="single" w:sz="4" w:space="4" w:color="auto"/>
      </w:pBdr>
      <w:shd w:val="clear" w:color="auto" w:fill="FFCC99"/>
      <w:spacing w:before="360" w:line="240" w:lineRule="auto"/>
      <w:ind w:left="360" w:hanging="360"/>
    </w:pPr>
    <w:rPr>
      <w:rFonts w:ascii="Arial" w:hAnsi="Arial"/>
      <w:b/>
      <w:sz w:val="20"/>
      <w:lang w:val="en-GB"/>
    </w:rPr>
  </w:style>
  <w:style w:type="character" w:customStyle="1" w:styleId="appquesChar">
    <w:name w:val="app ques Char"/>
    <w:link w:val="appques"/>
    <w:rsid w:val="006413CD"/>
    <w:rPr>
      <w:rFonts w:ascii="Arial" w:eastAsia="Times New Roman" w:hAnsi="Arial" w:cs="Times New Roman"/>
      <w:b/>
      <w:sz w:val="20"/>
      <w:szCs w:val="20"/>
      <w:shd w:val="clear" w:color="auto" w:fill="FFCC99"/>
      <w:lang w:val="en-GB"/>
    </w:rPr>
  </w:style>
  <w:style w:type="character" w:customStyle="1" w:styleId="Heading1Char">
    <w:name w:val="Heading 1 Char"/>
    <w:basedOn w:val="DefaultParagraphFont"/>
    <w:link w:val="Heading1"/>
    <w:uiPriority w:val="9"/>
    <w:rsid w:val="009169F6"/>
    <w:rPr>
      <w:rFonts w:ascii="Times New Roman" w:eastAsia="SimSun" w:hAnsi="Times New Roman" w:cs="Times New Roman"/>
      <w:b/>
      <w:sz w:val="56"/>
      <w:szCs w:val="56"/>
    </w:rPr>
  </w:style>
  <w:style w:type="character" w:customStyle="1" w:styleId="Heading3Char">
    <w:name w:val="Heading 3 Char"/>
    <w:aliases w:val="QAG_Heading 3 Char"/>
    <w:basedOn w:val="DefaultParagraphFont"/>
    <w:link w:val="Heading3"/>
    <w:rsid w:val="003C77DB"/>
    <w:rPr>
      <w:rFonts w:ascii="Times New Roman" w:eastAsia="Times New Roman" w:hAnsi="Times New Roman" w:cs="Times New Roman"/>
      <w:b/>
      <w:sz w:val="32"/>
      <w:szCs w:val="28"/>
    </w:rPr>
  </w:style>
  <w:style w:type="paragraph" w:customStyle="1" w:styleId="AppAHeading3">
    <w:name w:val="AppAHeading3"/>
    <w:basedOn w:val="Heading3"/>
    <w:qFormat/>
    <w:rsid w:val="006413CD"/>
    <w:pPr>
      <w:spacing w:line="240" w:lineRule="auto"/>
    </w:pPr>
    <w:rPr>
      <w:bCs/>
      <w:i/>
      <w:sz w:val="24"/>
      <w:szCs w:val="20"/>
    </w:rPr>
  </w:style>
  <w:style w:type="paragraph" w:customStyle="1" w:styleId="AppAHeading4">
    <w:name w:val="AppAHeading4"/>
    <w:basedOn w:val="AppAHeading3"/>
    <w:qFormat/>
    <w:rsid w:val="006413CD"/>
    <w:pPr>
      <w:spacing w:after="240"/>
      <w:ind w:left="540" w:hanging="540"/>
    </w:pPr>
    <w:rPr>
      <w:rFonts w:eastAsia="Calibri"/>
      <w:sz w:val="22"/>
    </w:rPr>
  </w:style>
  <w:style w:type="paragraph" w:styleId="Caption">
    <w:name w:val="caption"/>
    <w:basedOn w:val="Normal"/>
    <w:next w:val="Normal"/>
    <w:unhideWhenUsed/>
    <w:qFormat/>
    <w:rsid w:val="006413CD"/>
    <w:pPr>
      <w:spacing w:after="200" w:line="240" w:lineRule="auto"/>
    </w:pPr>
    <w:rPr>
      <w:b/>
      <w:bCs/>
      <w:color w:val="5B9BD5" w:themeColor="accent1"/>
      <w:sz w:val="18"/>
      <w:szCs w:val="18"/>
    </w:rPr>
  </w:style>
  <w:style w:type="paragraph" w:customStyle="1" w:styleId="AppBJKLTableCaption">
    <w:name w:val="AppBJKLTableCaption"/>
    <w:basedOn w:val="Caption"/>
    <w:qFormat/>
    <w:rsid w:val="006413CD"/>
    <w:pPr>
      <w:keepNext/>
      <w:shd w:val="clear" w:color="auto" w:fill="DDDDDD"/>
      <w:spacing w:after="120"/>
    </w:pPr>
    <w:rPr>
      <w:rFonts w:ascii="Arial" w:hAnsi="Arial"/>
      <w:color w:val="auto"/>
      <w:sz w:val="22"/>
      <w:szCs w:val="22"/>
    </w:rPr>
  </w:style>
  <w:style w:type="paragraph" w:customStyle="1" w:styleId="Appendix">
    <w:name w:val="Appendix"/>
    <w:basedOn w:val="Normal"/>
    <w:rsid w:val="006413CD"/>
    <w:pPr>
      <w:spacing w:before="720" w:line="240" w:lineRule="atLeast"/>
      <w:outlineLvl w:val="0"/>
    </w:pPr>
    <w:rPr>
      <w:rFonts w:ascii="Arial Black" w:hAnsi="Arial Black"/>
      <w:kern w:val="28"/>
      <w:sz w:val="48"/>
    </w:rPr>
  </w:style>
  <w:style w:type="paragraph" w:customStyle="1" w:styleId="AppendixTitle">
    <w:name w:val="Appendix Title"/>
    <w:basedOn w:val="Heading1"/>
    <w:qFormat/>
    <w:rsid w:val="006413CD"/>
    <w:pPr>
      <w:spacing w:line="320" w:lineRule="atLeast"/>
    </w:pPr>
    <w:rPr>
      <w:rFonts w:ascii="Arial" w:hAnsi="Arial"/>
    </w:rPr>
  </w:style>
  <w:style w:type="paragraph" w:customStyle="1" w:styleId="AppendixHeading1">
    <w:name w:val="AppendixHeading1"/>
    <w:basedOn w:val="Heading1"/>
    <w:qFormat/>
    <w:rsid w:val="006413CD"/>
  </w:style>
  <w:style w:type="paragraph" w:customStyle="1" w:styleId="AppendixHeadingTOC">
    <w:name w:val="AppendixHeadingTOC"/>
    <w:basedOn w:val="Normal"/>
    <w:qFormat/>
    <w:rsid w:val="006413CD"/>
    <w:pPr>
      <w:keepNext/>
      <w:spacing w:before="720" w:after="480" w:line="240" w:lineRule="auto"/>
      <w:jc w:val="center"/>
      <w:outlineLvl w:val="0"/>
    </w:pPr>
    <w:rPr>
      <w:rFonts w:ascii="Arial Bold" w:hAnsi="Arial Bold"/>
      <w:b/>
      <w:bCs/>
      <w:smallCaps/>
      <w:kern w:val="32"/>
      <w:sz w:val="32"/>
      <w:szCs w:val="32"/>
      <w:u w:val="single"/>
    </w:rPr>
  </w:style>
  <w:style w:type="paragraph" w:customStyle="1" w:styleId="AppHHeading1">
    <w:name w:val="AppH Heading 1"/>
    <w:basedOn w:val="Normal"/>
    <w:qFormat/>
    <w:rsid w:val="006413CD"/>
    <w:pPr>
      <w:keepNext/>
      <w:keepLines/>
    </w:pPr>
    <w:rPr>
      <w:b/>
      <w:bCs/>
      <w:szCs w:val="24"/>
    </w:rPr>
  </w:style>
  <w:style w:type="paragraph" w:customStyle="1" w:styleId="AppHeading10">
    <w:name w:val="AppHeading1"/>
    <w:basedOn w:val="Heading1"/>
    <w:qFormat/>
    <w:rsid w:val="006413CD"/>
    <w:pPr>
      <w:contextualSpacing/>
    </w:pPr>
    <w:rPr>
      <w:sz w:val="28"/>
      <w:szCs w:val="28"/>
    </w:rPr>
  </w:style>
  <w:style w:type="paragraph" w:customStyle="1" w:styleId="AppHeading20">
    <w:name w:val="AppHeading2"/>
    <w:basedOn w:val="Normal"/>
    <w:rsid w:val="006413CD"/>
    <w:pPr>
      <w:keepNext/>
      <w:spacing w:before="360" w:after="240" w:line="240" w:lineRule="auto"/>
      <w:outlineLvl w:val="1"/>
    </w:pPr>
    <w:rPr>
      <w:rFonts w:ascii="Arial" w:hAnsi="Arial" w:cs="Arial"/>
      <w:b/>
      <w:bCs/>
      <w:iCs/>
      <w:caps/>
      <w:smallCaps/>
      <w:szCs w:val="28"/>
    </w:rPr>
  </w:style>
  <w:style w:type="paragraph" w:customStyle="1" w:styleId="AppHeading2AppP">
    <w:name w:val="AppHeading2_AppP"/>
    <w:basedOn w:val="AppHeading20"/>
    <w:qFormat/>
    <w:rsid w:val="006413CD"/>
    <w:pPr>
      <w:spacing w:before="0" w:line="320" w:lineRule="atLeast"/>
      <w:ind w:left="450" w:hanging="450"/>
    </w:pPr>
    <w:rPr>
      <w:rFonts w:ascii="Arial Bold" w:hAnsi="Arial Bold"/>
      <w:smallCaps w:val="0"/>
    </w:rPr>
  </w:style>
  <w:style w:type="paragraph" w:customStyle="1" w:styleId="AppHeading30">
    <w:name w:val="AppHeading3"/>
    <w:basedOn w:val="Heading3"/>
    <w:qFormat/>
    <w:rsid w:val="006413CD"/>
    <w:rPr>
      <w:i/>
    </w:rPr>
  </w:style>
  <w:style w:type="character" w:customStyle="1" w:styleId="Heading4Char">
    <w:name w:val="Heading 4 Char"/>
    <w:aliases w:val="QAG_Heading 4 Char1"/>
    <w:basedOn w:val="DefaultParagraphFont"/>
    <w:link w:val="Heading4"/>
    <w:rsid w:val="009169F6"/>
    <w:rPr>
      <w:rFonts w:ascii="Times New Roman" w:hAnsi="Times New Roman" w:cs="Times New Roman"/>
      <w:b/>
      <w:sz w:val="28"/>
      <w:szCs w:val="28"/>
    </w:rPr>
  </w:style>
  <w:style w:type="character" w:customStyle="1" w:styleId="Heading5Char">
    <w:name w:val="Heading 5 Char"/>
    <w:basedOn w:val="DefaultParagraphFont"/>
    <w:link w:val="Heading5"/>
    <w:rsid w:val="009169F6"/>
    <w:rPr>
      <w:rFonts w:ascii="Arial" w:eastAsia="Arial" w:hAnsi="Arial" w:cs="Arial"/>
      <w:b/>
      <w:bCs/>
      <w:sz w:val="28"/>
      <w:szCs w:val="24"/>
    </w:rPr>
  </w:style>
  <w:style w:type="character" w:customStyle="1" w:styleId="Heading6Char">
    <w:name w:val="Heading 6 Char"/>
    <w:basedOn w:val="DefaultParagraphFont"/>
    <w:link w:val="Heading6"/>
    <w:rsid w:val="006413CD"/>
    <w:rPr>
      <w:rFonts w:ascii="Times New Roman" w:eastAsia="Times New Roman" w:hAnsi="Times New Roman" w:cs="Times New Roman"/>
      <w:b/>
      <w:caps/>
      <w:szCs w:val="20"/>
    </w:rPr>
  </w:style>
  <w:style w:type="character" w:customStyle="1" w:styleId="Heading7Char">
    <w:name w:val="Heading 7 Char"/>
    <w:basedOn w:val="DefaultParagraphFont"/>
    <w:link w:val="Heading7"/>
    <w:rsid w:val="006413CD"/>
    <w:rPr>
      <w:rFonts w:ascii="Times New Roman" w:eastAsia="Times New Roman" w:hAnsi="Times New Roman" w:cs="Times New Roman"/>
      <w:szCs w:val="20"/>
    </w:rPr>
  </w:style>
  <w:style w:type="character" w:customStyle="1" w:styleId="Heading8Char">
    <w:name w:val="Heading 8 Char"/>
    <w:basedOn w:val="DefaultParagraphFont"/>
    <w:link w:val="Heading8"/>
    <w:rsid w:val="006413CD"/>
    <w:rPr>
      <w:rFonts w:ascii="Helvetica" w:eastAsia="Times New Roman" w:hAnsi="Helvetica" w:cs="Times New Roman"/>
      <w:b/>
      <w:sz w:val="24"/>
      <w:szCs w:val="20"/>
    </w:rPr>
  </w:style>
  <w:style w:type="character" w:customStyle="1" w:styleId="Heading9Char">
    <w:name w:val="Heading 9 Char"/>
    <w:basedOn w:val="DefaultParagraphFont"/>
    <w:link w:val="Heading9"/>
    <w:rsid w:val="006413CD"/>
    <w:rPr>
      <w:rFonts w:ascii="Arial" w:eastAsia="Times New Roman" w:hAnsi="Arial" w:cs="Times New Roman"/>
      <w:sz w:val="52"/>
      <w:szCs w:val="20"/>
    </w:rPr>
  </w:style>
  <w:style w:type="numbering" w:styleId="ArticleSection">
    <w:name w:val="Outline List 3"/>
    <w:basedOn w:val="NoList"/>
    <w:rsid w:val="006413CD"/>
    <w:pPr>
      <w:numPr>
        <w:numId w:val="6"/>
      </w:numPr>
    </w:pPr>
  </w:style>
  <w:style w:type="paragraph" w:styleId="BalloonText">
    <w:name w:val="Balloon Text"/>
    <w:basedOn w:val="Normal"/>
    <w:link w:val="BalloonTextChar"/>
    <w:uiPriority w:val="99"/>
    <w:unhideWhenUsed/>
    <w:rsid w:val="006413C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413CD"/>
    <w:rPr>
      <w:rFonts w:ascii="Tahoma" w:eastAsia="Times New Roman" w:hAnsi="Tahoma" w:cs="Tahoma"/>
      <w:sz w:val="16"/>
      <w:szCs w:val="16"/>
    </w:rPr>
  </w:style>
  <w:style w:type="paragraph" w:customStyle="1" w:styleId="BlankPage">
    <w:name w:val="Blank Page"/>
    <w:basedOn w:val="Normal"/>
    <w:qFormat/>
    <w:rsid w:val="006413CD"/>
    <w:pPr>
      <w:pageBreakBefore/>
      <w:spacing w:before="2400" w:line="240" w:lineRule="atLeast"/>
      <w:jc w:val="center"/>
    </w:pPr>
    <w:rPr>
      <w:sz w:val="22"/>
    </w:rPr>
  </w:style>
  <w:style w:type="paragraph" w:styleId="BlockText">
    <w:name w:val="Block Text"/>
    <w:basedOn w:val="Normal"/>
    <w:rsid w:val="006413CD"/>
    <w:pPr>
      <w:spacing w:after="120" w:line="240" w:lineRule="auto"/>
      <w:ind w:left="1440" w:right="1440"/>
    </w:pPr>
    <w:rPr>
      <w:rFonts w:ascii="Arial" w:hAnsi="Arial"/>
      <w:sz w:val="20"/>
    </w:rPr>
  </w:style>
  <w:style w:type="character" w:customStyle="1" w:styleId="blogauthor">
    <w:name w:val="blog_author"/>
    <w:basedOn w:val="DefaultParagraphFont"/>
    <w:rsid w:val="006413CD"/>
  </w:style>
  <w:style w:type="character" w:customStyle="1" w:styleId="blogdate1">
    <w:name w:val="blogdate1"/>
    <w:rsid w:val="006413CD"/>
    <w:rPr>
      <w:color w:val="666666"/>
    </w:rPr>
  </w:style>
  <w:style w:type="character" w:customStyle="1" w:styleId="blogpubdate1">
    <w:name w:val="blogpubdate1"/>
    <w:rsid w:val="006413CD"/>
    <w:rPr>
      <w:vanish w:val="0"/>
      <w:webHidden w:val="0"/>
      <w:sz w:val="18"/>
      <w:szCs w:val="18"/>
      <w:specVanish w:val="0"/>
    </w:rPr>
  </w:style>
  <w:style w:type="character" w:customStyle="1" w:styleId="blogpubmonth1">
    <w:name w:val="blogpubmonth1"/>
    <w:rsid w:val="006413CD"/>
    <w:rPr>
      <w:b/>
      <w:bCs/>
      <w:caps/>
      <w:vanish w:val="0"/>
      <w:webHidden w:val="0"/>
      <w:color w:val="FFFFFF"/>
      <w:sz w:val="15"/>
      <w:szCs w:val="15"/>
      <w:specVanish w:val="0"/>
    </w:rPr>
  </w:style>
  <w:style w:type="paragraph" w:customStyle="1" w:styleId="blogsubhead">
    <w:name w:val="blogsubhead"/>
    <w:basedOn w:val="Normal"/>
    <w:rsid w:val="006413CD"/>
    <w:pPr>
      <w:spacing w:line="240" w:lineRule="auto"/>
    </w:pPr>
    <w:rPr>
      <w:szCs w:val="24"/>
    </w:rPr>
  </w:style>
  <w:style w:type="paragraph" w:customStyle="1" w:styleId="Body">
    <w:name w:val="Body"/>
    <w:link w:val="BodyChar1"/>
    <w:rsid w:val="006413CD"/>
    <w:pPr>
      <w:spacing w:before="180" w:after="0" w:line="240" w:lineRule="auto"/>
    </w:pPr>
    <w:rPr>
      <w:rFonts w:ascii="Times New Roman" w:eastAsia="Times New Roman" w:hAnsi="Times New Roman" w:cs="Times New Roman"/>
      <w:szCs w:val="24"/>
    </w:rPr>
  </w:style>
  <w:style w:type="character" w:customStyle="1" w:styleId="BodyChar1">
    <w:name w:val="Body Char1"/>
    <w:basedOn w:val="DefaultParagraphFont"/>
    <w:link w:val="Body"/>
    <w:locked/>
    <w:rsid w:val="006413CD"/>
    <w:rPr>
      <w:rFonts w:ascii="Times New Roman" w:eastAsia="Times New Roman" w:hAnsi="Times New Roman" w:cs="Times New Roman"/>
      <w:szCs w:val="24"/>
    </w:rPr>
  </w:style>
  <w:style w:type="paragraph" w:styleId="BodyText">
    <w:name w:val="Body Text"/>
    <w:basedOn w:val="Normal"/>
    <w:link w:val="BodyTextChar"/>
    <w:uiPriority w:val="99"/>
    <w:rsid w:val="006413CD"/>
    <w:pPr>
      <w:spacing w:after="240"/>
    </w:pPr>
  </w:style>
  <w:style w:type="character" w:customStyle="1" w:styleId="BodyTextChar">
    <w:name w:val="Body Text Char"/>
    <w:basedOn w:val="DefaultParagraphFont"/>
    <w:link w:val="BodyText"/>
    <w:uiPriority w:val="99"/>
    <w:rsid w:val="006413CD"/>
    <w:rPr>
      <w:rFonts w:ascii="Times New Roman" w:eastAsia="Times New Roman" w:hAnsi="Times New Roman" w:cs="Times New Roman"/>
      <w:sz w:val="24"/>
      <w:szCs w:val="20"/>
    </w:rPr>
  </w:style>
  <w:style w:type="paragraph" w:styleId="BodyText2">
    <w:name w:val="Body Text 2"/>
    <w:basedOn w:val="Normal"/>
    <w:link w:val="BodyText2Char"/>
    <w:unhideWhenUsed/>
    <w:rsid w:val="006413CD"/>
    <w:pPr>
      <w:spacing w:after="120" w:line="480" w:lineRule="auto"/>
    </w:pPr>
  </w:style>
  <w:style w:type="character" w:customStyle="1" w:styleId="BodyText2Char">
    <w:name w:val="Body Text 2 Char"/>
    <w:basedOn w:val="DefaultParagraphFont"/>
    <w:link w:val="BodyText2"/>
    <w:rsid w:val="006413CD"/>
    <w:rPr>
      <w:rFonts w:ascii="Times New Roman" w:eastAsia="Times New Roman" w:hAnsi="Times New Roman" w:cs="Times New Roman"/>
      <w:sz w:val="24"/>
      <w:szCs w:val="20"/>
    </w:rPr>
  </w:style>
  <w:style w:type="paragraph" w:styleId="BodyText3">
    <w:name w:val="Body Text 3"/>
    <w:basedOn w:val="Normal"/>
    <w:link w:val="BodyText3Char"/>
    <w:unhideWhenUsed/>
    <w:rsid w:val="006413CD"/>
    <w:pPr>
      <w:spacing w:after="120"/>
    </w:pPr>
    <w:rPr>
      <w:sz w:val="16"/>
      <w:szCs w:val="16"/>
    </w:rPr>
  </w:style>
  <w:style w:type="character" w:customStyle="1" w:styleId="BodyText3Char">
    <w:name w:val="Body Text 3 Char"/>
    <w:basedOn w:val="DefaultParagraphFont"/>
    <w:link w:val="BodyText3"/>
    <w:rsid w:val="006413CD"/>
    <w:rPr>
      <w:rFonts w:ascii="Times New Roman" w:eastAsia="Times New Roman" w:hAnsi="Times New Roman" w:cs="Times New Roman"/>
      <w:sz w:val="16"/>
      <w:szCs w:val="16"/>
    </w:rPr>
  </w:style>
  <w:style w:type="paragraph" w:customStyle="1" w:styleId="BodyText4">
    <w:name w:val="Body Text 4"/>
    <w:basedOn w:val="BodyText"/>
    <w:qFormat/>
    <w:rsid w:val="006413CD"/>
    <w:pPr>
      <w:spacing w:line="240" w:lineRule="atLeast"/>
    </w:pPr>
    <w:rPr>
      <w:rFonts w:ascii="Arial" w:hAnsi="Arial"/>
      <w:b/>
    </w:rPr>
  </w:style>
  <w:style w:type="paragraph" w:customStyle="1" w:styleId="BodyText5">
    <w:name w:val="Body Text 5"/>
    <w:basedOn w:val="BodyText"/>
    <w:rsid w:val="006413CD"/>
    <w:pPr>
      <w:spacing w:line="240" w:lineRule="auto"/>
    </w:pPr>
    <w:rPr>
      <w:rFonts w:ascii="Arial" w:hAnsi="Arial"/>
      <w:i/>
    </w:rPr>
  </w:style>
  <w:style w:type="paragraph" w:customStyle="1" w:styleId="BodyTextAppA">
    <w:name w:val="Body Text AppA"/>
    <w:basedOn w:val="BodyText"/>
    <w:qFormat/>
    <w:rsid w:val="006413CD"/>
    <w:pPr>
      <w:spacing w:line="240" w:lineRule="auto"/>
    </w:pPr>
    <w:rPr>
      <w:rFonts w:ascii="Arial" w:hAnsi="Arial" w:cs="Arial"/>
      <w:sz w:val="22"/>
      <w:szCs w:val="22"/>
    </w:rPr>
  </w:style>
  <w:style w:type="paragraph" w:customStyle="1" w:styleId="BodyTextBoxed">
    <w:name w:val="Body Text Boxed"/>
    <w:basedOn w:val="BodyText"/>
    <w:rsid w:val="006413CD"/>
    <w:pPr>
      <w:pBdr>
        <w:top w:val="single" w:sz="8" w:space="6" w:color="auto"/>
        <w:left w:val="single" w:sz="8" w:space="4" w:color="auto"/>
        <w:bottom w:val="single" w:sz="8" w:space="6" w:color="auto"/>
        <w:right w:val="single" w:sz="8" w:space="4" w:color="auto"/>
      </w:pBdr>
      <w:spacing w:before="240" w:line="276" w:lineRule="auto"/>
    </w:pPr>
    <w:rPr>
      <w:rFonts w:eastAsiaTheme="minorHAnsi"/>
    </w:rPr>
  </w:style>
  <w:style w:type="paragraph" w:styleId="BodyTextFirstIndent">
    <w:name w:val="Body Text First Indent"/>
    <w:basedOn w:val="Normal"/>
    <w:link w:val="BodyTextFirstIndentChar"/>
    <w:rsid w:val="006413CD"/>
    <w:pPr>
      <w:spacing w:line="240" w:lineRule="auto"/>
      <w:ind w:firstLine="210"/>
    </w:pPr>
    <w:rPr>
      <w:rFonts w:ascii="Arial" w:hAnsi="Arial"/>
    </w:rPr>
  </w:style>
  <w:style w:type="character" w:customStyle="1" w:styleId="BodyTextFirstIndentChar">
    <w:name w:val="Body Text First Indent Char"/>
    <w:basedOn w:val="BodyTextChar"/>
    <w:link w:val="BodyTextFirstIndent"/>
    <w:rsid w:val="006413CD"/>
    <w:rPr>
      <w:rFonts w:ascii="Arial" w:eastAsia="Times New Roman" w:hAnsi="Arial" w:cs="Times New Roman"/>
      <w:sz w:val="24"/>
      <w:szCs w:val="20"/>
    </w:rPr>
  </w:style>
  <w:style w:type="paragraph" w:styleId="BodyTextFirstIndent2">
    <w:name w:val="Body Text First Indent 2"/>
    <w:basedOn w:val="Normal"/>
    <w:link w:val="BodyTextFirstIndent2Char"/>
    <w:rsid w:val="006413CD"/>
    <w:pPr>
      <w:spacing w:line="240" w:lineRule="auto"/>
      <w:ind w:firstLine="210"/>
    </w:pPr>
    <w:rPr>
      <w:rFonts w:ascii="Arial" w:hAnsi="Arial"/>
      <w:sz w:val="20"/>
      <w:lang w:val="es-MX"/>
    </w:rPr>
  </w:style>
  <w:style w:type="character" w:customStyle="1" w:styleId="BodyTextFirstIndent2Char">
    <w:name w:val="Body Text First Indent 2 Char"/>
    <w:basedOn w:val="BodyTextIndentChar"/>
    <w:link w:val="BodyTextFirstIndent2"/>
    <w:rsid w:val="006413CD"/>
    <w:rPr>
      <w:rFonts w:ascii="Arial" w:eastAsia="Times New Roman" w:hAnsi="Arial" w:cs="Times New Roman"/>
      <w:sz w:val="20"/>
      <w:szCs w:val="20"/>
      <w:lang w:val="es-MX"/>
    </w:rPr>
  </w:style>
  <w:style w:type="paragraph" w:styleId="BodyTextIndent2">
    <w:name w:val="Body Text Indent 2"/>
    <w:basedOn w:val="Normal"/>
    <w:link w:val="BodyTextIndent2Char"/>
    <w:uiPriority w:val="99"/>
    <w:semiHidden/>
    <w:unhideWhenUsed/>
    <w:rsid w:val="006413CD"/>
    <w:pPr>
      <w:spacing w:after="120" w:line="480" w:lineRule="auto"/>
      <w:ind w:left="360"/>
      <w:jc w:val="both"/>
    </w:pPr>
    <w:rPr>
      <w:sz w:val="22"/>
    </w:rPr>
  </w:style>
  <w:style w:type="character" w:customStyle="1" w:styleId="BodyTextIndent2Char">
    <w:name w:val="Body Text Indent 2 Char"/>
    <w:basedOn w:val="DefaultParagraphFont"/>
    <w:link w:val="BodyTextIndent2"/>
    <w:uiPriority w:val="99"/>
    <w:semiHidden/>
    <w:rsid w:val="006413CD"/>
    <w:rPr>
      <w:rFonts w:ascii="Times New Roman" w:eastAsia="Times New Roman" w:hAnsi="Times New Roman" w:cs="Times New Roman"/>
      <w:szCs w:val="20"/>
    </w:rPr>
  </w:style>
  <w:style w:type="paragraph" w:styleId="BodyTextIndent3">
    <w:name w:val="Body Text Indent 3"/>
    <w:basedOn w:val="Normal"/>
    <w:link w:val="BodyTextIndent3Char"/>
    <w:unhideWhenUsed/>
    <w:rsid w:val="006413CD"/>
    <w:pPr>
      <w:spacing w:after="120" w:line="240" w:lineRule="atLeast"/>
      <w:ind w:left="360"/>
      <w:jc w:val="both"/>
    </w:pPr>
    <w:rPr>
      <w:sz w:val="16"/>
      <w:szCs w:val="16"/>
    </w:rPr>
  </w:style>
  <w:style w:type="character" w:customStyle="1" w:styleId="BodyTextIndent3Char">
    <w:name w:val="Body Text Indent 3 Char"/>
    <w:basedOn w:val="DefaultParagraphFont"/>
    <w:link w:val="BodyTextIndent3"/>
    <w:rsid w:val="006413CD"/>
    <w:rPr>
      <w:rFonts w:ascii="Times New Roman" w:eastAsia="Times New Roman" w:hAnsi="Times New Roman" w:cs="Times New Roman"/>
      <w:sz w:val="16"/>
      <w:szCs w:val="16"/>
    </w:rPr>
  </w:style>
  <w:style w:type="paragraph" w:customStyle="1" w:styleId="BodyTextIndent1">
    <w:name w:val="Body Text Indent1"/>
    <w:basedOn w:val="Normal"/>
    <w:rsid w:val="006413CD"/>
    <w:pPr>
      <w:keepNext/>
      <w:keepLines/>
      <w:spacing w:after="180" w:line="240" w:lineRule="auto"/>
      <w:ind w:left="547"/>
    </w:pPr>
    <w:rPr>
      <w:szCs w:val="22"/>
    </w:rPr>
  </w:style>
  <w:style w:type="paragraph" w:customStyle="1" w:styleId="BodyText1">
    <w:name w:val="Body Text1"/>
    <w:aliases w:val="bt,body tx,indent,flush"/>
    <w:basedOn w:val="Normal"/>
    <w:link w:val="bodytextChar0"/>
    <w:rsid w:val="006413CD"/>
    <w:pPr>
      <w:spacing w:after="240" w:line="360" w:lineRule="atLeast"/>
      <w:ind w:firstLine="720"/>
    </w:pPr>
  </w:style>
  <w:style w:type="character" w:customStyle="1" w:styleId="bodytextChar0">
    <w:name w:val="body text Char"/>
    <w:link w:val="BodyText1"/>
    <w:locked/>
    <w:rsid w:val="006413CD"/>
    <w:rPr>
      <w:rFonts w:ascii="Times New Roman" w:eastAsia="Times New Roman" w:hAnsi="Times New Roman" w:cs="Times New Roman"/>
      <w:sz w:val="24"/>
      <w:szCs w:val="20"/>
    </w:rPr>
  </w:style>
  <w:style w:type="paragraph" w:customStyle="1" w:styleId="BodyText20">
    <w:name w:val="BodyText2"/>
    <w:basedOn w:val="BodyText"/>
    <w:qFormat/>
    <w:rsid w:val="006413CD"/>
    <w:pPr>
      <w:tabs>
        <w:tab w:val="left" w:pos="1080"/>
      </w:tabs>
      <w:spacing w:before="240" w:line="240" w:lineRule="auto"/>
    </w:pPr>
    <w:rPr>
      <w:rFonts w:ascii="Arial" w:hAnsi="Arial" w:cs="Arial"/>
      <w:sz w:val="20"/>
    </w:rPr>
  </w:style>
  <w:style w:type="paragraph" w:customStyle="1" w:styleId="bodytextindent0">
    <w:name w:val="bodytext_indent"/>
    <w:basedOn w:val="BodyText20"/>
    <w:qFormat/>
    <w:rsid w:val="006413CD"/>
    <w:pPr>
      <w:tabs>
        <w:tab w:val="clear" w:pos="1080"/>
      </w:tabs>
      <w:ind w:left="446"/>
    </w:pPr>
  </w:style>
  <w:style w:type="paragraph" w:customStyle="1" w:styleId="bodytext30">
    <w:name w:val="bodytext3"/>
    <w:basedOn w:val="Normal"/>
    <w:qFormat/>
    <w:rsid w:val="006413CD"/>
    <w:pPr>
      <w:spacing w:before="360" w:after="240" w:line="240" w:lineRule="auto"/>
      <w:jc w:val="center"/>
    </w:pPr>
    <w:rPr>
      <w:rFonts w:ascii="Arial" w:hAnsi="Arial" w:cs="Arial"/>
      <w:b/>
      <w:sz w:val="20"/>
    </w:rPr>
  </w:style>
  <w:style w:type="paragraph" w:customStyle="1" w:styleId="bodytext40">
    <w:name w:val="bodytext4"/>
    <w:basedOn w:val="BodyText20"/>
    <w:qFormat/>
    <w:rsid w:val="006413CD"/>
    <w:rPr>
      <w:b/>
    </w:rPr>
  </w:style>
  <w:style w:type="paragraph" w:customStyle="1" w:styleId="BQ-BeforeQuestion-6ptAfter">
    <w:name w:val="BQ-BeforeQuestion-6ptAfter"/>
    <w:basedOn w:val="Normal"/>
    <w:rsid w:val="006413CD"/>
    <w:pPr>
      <w:spacing w:after="120" w:line="240" w:lineRule="auto"/>
    </w:pPr>
    <w:rPr>
      <w:rFonts w:eastAsiaTheme="minorEastAsia" w:cs="Arial"/>
      <w:szCs w:val="24"/>
    </w:rPr>
  </w:style>
  <w:style w:type="paragraph" w:customStyle="1" w:styleId="Bullet">
    <w:name w:val="Bullet"/>
    <w:link w:val="BulletChar"/>
    <w:qFormat/>
    <w:rsid w:val="006413CD"/>
    <w:pPr>
      <w:numPr>
        <w:numId w:val="7"/>
      </w:numPr>
      <w:spacing w:before="120" w:after="0" w:line="240" w:lineRule="auto"/>
    </w:pPr>
    <w:rPr>
      <w:rFonts w:ascii="Times New Roman" w:eastAsia="Times New Roman" w:hAnsi="Times New Roman" w:cs="Times New Roman"/>
      <w:szCs w:val="24"/>
    </w:rPr>
  </w:style>
  <w:style w:type="character" w:customStyle="1" w:styleId="BulletChar">
    <w:name w:val="Bullet Char"/>
    <w:basedOn w:val="DefaultParagraphFont"/>
    <w:link w:val="Bullet"/>
    <w:locked/>
    <w:rsid w:val="006413CD"/>
    <w:rPr>
      <w:rFonts w:ascii="Times New Roman" w:eastAsia="Times New Roman" w:hAnsi="Times New Roman" w:cs="Times New Roman"/>
      <w:szCs w:val="24"/>
    </w:rPr>
  </w:style>
  <w:style w:type="paragraph" w:customStyle="1" w:styleId="bullet1">
    <w:name w:val="bullet 1"/>
    <w:basedOn w:val="Normal"/>
    <w:rsid w:val="006413CD"/>
    <w:pPr>
      <w:tabs>
        <w:tab w:val="left" w:pos="720"/>
        <w:tab w:val="num" w:pos="1170"/>
      </w:tabs>
      <w:spacing w:before="120" w:line="300" w:lineRule="exact"/>
      <w:ind w:left="1170" w:hanging="360"/>
      <w:jc w:val="both"/>
    </w:pPr>
    <w:rPr>
      <w:rFonts w:ascii="Arial" w:hAnsi="Arial" w:cs="Arial"/>
    </w:rPr>
  </w:style>
  <w:style w:type="paragraph" w:customStyle="1" w:styleId="bullet1blank">
    <w:name w:val="bullet 1 blank"/>
    <w:basedOn w:val="bullet1"/>
    <w:rsid w:val="006413CD"/>
    <w:pPr>
      <w:tabs>
        <w:tab w:val="clear" w:pos="1170"/>
      </w:tabs>
      <w:ind w:left="720"/>
    </w:pPr>
    <w:rPr>
      <w:rFonts w:cs="Times New Roman"/>
    </w:rPr>
  </w:style>
  <w:style w:type="paragraph" w:customStyle="1" w:styleId="bullet2">
    <w:name w:val="bullet 2"/>
    <w:basedOn w:val="bullet1"/>
    <w:rsid w:val="006413CD"/>
    <w:pPr>
      <w:tabs>
        <w:tab w:val="clear" w:pos="720"/>
        <w:tab w:val="clear" w:pos="1170"/>
        <w:tab w:val="num" w:pos="1080"/>
      </w:tabs>
      <w:ind w:left="1080"/>
    </w:pPr>
  </w:style>
  <w:style w:type="paragraph" w:customStyle="1" w:styleId="BulletsBlackCircles">
    <w:name w:val="Bullets Black Circles"/>
    <w:basedOn w:val="Normal"/>
    <w:qFormat/>
    <w:rsid w:val="006413CD"/>
    <w:pPr>
      <w:numPr>
        <w:numId w:val="8"/>
      </w:numPr>
      <w:spacing w:before="60" w:line="240" w:lineRule="auto"/>
    </w:pPr>
    <w:rPr>
      <w:szCs w:val="24"/>
    </w:rPr>
  </w:style>
  <w:style w:type="paragraph" w:customStyle="1" w:styleId="CNumbering">
    <w:name w:val="C.Numbering"/>
    <w:basedOn w:val="Normal"/>
    <w:qFormat/>
    <w:rsid w:val="006413CD"/>
    <w:pPr>
      <w:tabs>
        <w:tab w:val="num" w:pos="360"/>
      </w:tabs>
      <w:spacing w:after="120" w:line="240" w:lineRule="auto"/>
      <w:ind w:left="360" w:hanging="360"/>
    </w:pPr>
    <w:rPr>
      <w:rFonts w:eastAsiaTheme="minorHAnsi" w:cstheme="minorBidi"/>
      <w:szCs w:val="24"/>
    </w:rPr>
  </w:style>
  <w:style w:type="paragraph" w:customStyle="1" w:styleId="C2-CtrSglSp">
    <w:name w:val="C2-Ctr Sgl Sp"/>
    <w:basedOn w:val="Normal"/>
    <w:rsid w:val="006413CD"/>
    <w:pPr>
      <w:keepLines/>
      <w:spacing w:line="240" w:lineRule="auto"/>
      <w:jc w:val="center"/>
    </w:pPr>
    <w:rPr>
      <w:rFonts w:eastAsiaTheme="minorEastAsia"/>
      <w:szCs w:val="24"/>
    </w:rPr>
  </w:style>
  <w:style w:type="numbering" w:customStyle="1" w:styleId="CAHPS">
    <w:name w:val="CAHPS"/>
    <w:uiPriority w:val="99"/>
    <w:rsid w:val="006413CD"/>
    <w:pPr>
      <w:numPr>
        <w:numId w:val="9"/>
      </w:numPr>
    </w:pPr>
  </w:style>
  <w:style w:type="paragraph" w:customStyle="1" w:styleId="Caption1">
    <w:name w:val="Caption1"/>
    <w:basedOn w:val="Normal"/>
    <w:next w:val="Normal"/>
    <w:unhideWhenUsed/>
    <w:qFormat/>
    <w:rsid w:val="006413CD"/>
    <w:pPr>
      <w:spacing w:after="200" w:line="240" w:lineRule="auto"/>
    </w:pPr>
    <w:rPr>
      <w:b/>
      <w:bCs/>
      <w:color w:val="4F81BD"/>
      <w:sz w:val="18"/>
      <w:szCs w:val="18"/>
    </w:rPr>
  </w:style>
  <w:style w:type="paragraph" w:customStyle="1" w:styleId="CharCharCharCharCharChar1">
    <w:name w:val="Char Char Char Char Char Char1"/>
    <w:basedOn w:val="Normal"/>
    <w:semiHidden/>
    <w:rsid w:val="006413CD"/>
    <w:pPr>
      <w:spacing w:before="80" w:after="80" w:line="240" w:lineRule="auto"/>
      <w:ind w:left="4320"/>
      <w:jc w:val="both"/>
    </w:pPr>
    <w:rPr>
      <w:rFonts w:ascii="Arial" w:hAnsi="Arial"/>
      <w:sz w:val="20"/>
    </w:rPr>
  </w:style>
  <w:style w:type="paragraph" w:customStyle="1" w:styleId="clientadd">
    <w:name w:val="clientadd"/>
    <w:basedOn w:val="Normal"/>
    <w:rsid w:val="006413CD"/>
    <w:pPr>
      <w:spacing w:line="300" w:lineRule="exact"/>
    </w:pPr>
    <w:rPr>
      <w:rFonts w:ascii="Arial" w:hAnsi="Arial"/>
    </w:rPr>
  </w:style>
  <w:style w:type="paragraph" w:styleId="Closing">
    <w:name w:val="Closing"/>
    <w:basedOn w:val="Normal"/>
    <w:link w:val="ClosingChar"/>
    <w:rsid w:val="006413CD"/>
    <w:pPr>
      <w:spacing w:line="240" w:lineRule="auto"/>
      <w:ind w:left="4320"/>
    </w:pPr>
    <w:rPr>
      <w:rFonts w:ascii="Arial" w:hAnsi="Arial"/>
      <w:sz w:val="20"/>
    </w:rPr>
  </w:style>
  <w:style w:type="character" w:customStyle="1" w:styleId="ClosingChar">
    <w:name w:val="Closing Char"/>
    <w:basedOn w:val="DefaultParagraphFont"/>
    <w:link w:val="Closing"/>
    <w:rsid w:val="006413CD"/>
    <w:rPr>
      <w:rFonts w:ascii="Arial" w:eastAsia="Times New Roman" w:hAnsi="Arial" w:cs="Times New Roman"/>
      <w:sz w:val="20"/>
      <w:szCs w:val="20"/>
    </w:rPr>
  </w:style>
  <w:style w:type="paragraph" w:customStyle="1" w:styleId="CMSBodyTextSpaceBefore">
    <w:name w:val="CMS.Body Text Space Before"/>
    <w:basedOn w:val="CMSBodyText"/>
    <w:qFormat/>
    <w:rsid w:val="006413CD"/>
    <w:pPr>
      <w:spacing w:before="840"/>
      <w:ind w:left="144"/>
    </w:pPr>
    <w:rPr>
      <w:rFonts w:eastAsia="Calibri"/>
    </w:rPr>
  </w:style>
  <w:style w:type="paragraph" w:customStyle="1" w:styleId="CMSContactInformation">
    <w:name w:val="CMS.Contact Information"/>
    <w:qFormat/>
    <w:rsid w:val="006413CD"/>
    <w:pPr>
      <w:spacing w:after="240" w:line="240" w:lineRule="auto"/>
      <w:contextualSpacing/>
    </w:pPr>
    <w:rPr>
      <w:rFonts w:ascii="Times New Roman" w:eastAsia="Times New Roman" w:hAnsi="Times New Roman" w:cs="Times New Roman"/>
      <w:sz w:val="18"/>
      <w:szCs w:val="24"/>
    </w:rPr>
  </w:style>
  <w:style w:type="paragraph" w:customStyle="1" w:styleId="CMSDate">
    <w:name w:val="CMS.Date"/>
    <w:qFormat/>
    <w:rsid w:val="006413CD"/>
    <w:pPr>
      <w:spacing w:before="240" w:after="240" w:line="240" w:lineRule="auto"/>
      <w:jc w:val="right"/>
    </w:pPr>
    <w:rPr>
      <w:rFonts w:ascii="Times New Roman" w:hAnsi="Times New Roman" w:cs="Times New Roman"/>
      <w:sz w:val="24"/>
      <w:szCs w:val="24"/>
    </w:rPr>
  </w:style>
  <w:style w:type="paragraph" w:customStyle="1" w:styleId="CMSPrivacyOffice">
    <w:name w:val="CMS.Privacy Office"/>
    <w:qFormat/>
    <w:rsid w:val="006413CD"/>
    <w:pPr>
      <w:keepNext/>
      <w:spacing w:after="0" w:line="240" w:lineRule="auto"/>
      <w:outlineLvl w:val="0"/>
    </w:pPr>
    <w:rPr>
      <w:rFonts w:ascii="Times New Roman" w:eastAsia="Times New Roman" w:hAnsi="Times New Roman" w:cs="Times New Roman"/>
      <w:bCs/>
      <w:noProof/>
    </w:rPr>
  </w:style>
  <w:style w:type="paragraph" w:customStyle="1" w:styleId="CMSSignature">
    <w:name w:val="CMS.Signature"/>
    <w:qFormat/>
    <w:rsid w:val="006413CD"/>
    <w:pPr>
      <w:tabs>
        <w:tab w:val="left" w:pos="4320"/>
      </w:tabs>
      <w:suppressAutoHyphens/>
      <w:autoSpaceDE w:val="0"/>
      <w:autoSpaceDN w:val="0"/>
      <w:adjustRightInd w:val="0"/>
      <w:spacing w:after="0" w:line="240" w:lineRule="auto"/>
      <w:textAlignment w:val="center"/>
    </w:pPr>
    <w:rPr>
      <w:rFonts w:ascii="Times New Roman" w:eastAsia="Times New Roman" w:hAnsi="Times New Roman" w:cs="Times New Roman"/>
      <w:color w:val="000000"/>
      <w:sz w:val="24"/>
      <w:szCs w:val="24"/>
    </w:rPr>
  </w:style>
  <w:style w:type="paragraph" w:customStyle="1" w:styleId="CMSHeading">
    <w:name w:val="CMS_Heading"/>
    <w:qFormat/>
    <w:rsid w:val="006413CD"/>
    <w:pPr>
      <w:widowControl w:val="0"/>
      <w:spacing w:before="240" w:after="60" w:line="240" w:lineRule="auto"/>
      <w:outlineLvl w:val="0"/>
    </w:pPr>
    <w:rPr>
      <w:rFonts w:ascii="Arial" w:eastAsia="Times New Roman" w:hAnsi="Arial" w:cs="Arial"/>
      <w:b/>
      <w:sz w:val="32"/>
      <w:szCs w:val="32"/>
    </w:rPr>
  </w:style>
  <w:style w:type="paragraph" w:customStyle="1" w:styleId="CMStitle">
    <w:name w:val="CMS_title"/>
    <w:qFormat/>
    <w:rsid w:val="006413CD"/>
    <w:pPr>
      <w:widowControl w:val="0"/>
      <w:spacing w:after="240" w:line="240" w:lineRule="auto"/>
      <w:jc w:val="center"/>
      <w:outlineLvl w:val="0"/>
    </w:pPr>
    <w:rPr>
      <w:rFonts w:ascii="Arial" w:eastAsia="Times New Roman" w:hAnsi="Arial" w:cs="Times New Roman"/>
      <w:b/>
      <w:sz w:val="52"/>
      <w:szCs w:val="20"/>
    </w:rPr>
  </w:style>
  <w:style w:type="character" w:styleId="CommentReference">
    <w:name w:val="annotation reference"/>
    <w:basedOn w:val="DefaultParagraphFont"/>
    <w:uiPriority w:val="99"/>
    <w:unhideWhenUsed/>
    <w:rsid w:val="006413CD"/>
    <w:rPr>
      <w:sz w:val="16"/>
      <w:szCs w:val="16"/>
    </w:rPr>
  </w:style>
  <w:style w:type="paragraph" w:styleId="CommentText">
    <w:name w:val="annotation text"/>
    <w:basedOn w:val="Normal"/>
    <w:link w:val="CommentTextChar"/>
    <w:uiPriority w:val="99"/>
    <w:unhideWhenUsed/>
    <w:qFormat/>
    <w:rsid w:val="006413CD"/>
    <w:pPr>
      <w:spacing w:line="240" w:lineRule="auto"/>
    </w:pPr>
    <w:rPr>
      <w:sz w:val="20"/>
    </w:rPr>
  </w:style>
  <w:style w:type="character" w:customStyle="1" w:styleId="CommentTextChar">
    <w:name w:val="Comment Text Char"/>
    <w:basedOn w:val="DefaultParagraphFont"/>
    <w:link w:val="CommentText"/>
    <w:uiPriority w:val="99"/>
    <w:rsid w:val="006413C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6413CD"/>
    <w:rPr>
      <w:b/>
      <w:bCs/>
    </w:rPr>
  </w:style>
  <w:style w:type="character" w:customStyle="1" w:styleId="CommentSubjectChar">
    <w:name w:val="Comment Subject Char"/>
    <w:basedOn w:val="CommentTextChar"/>
    <w:link w:val="CommentSubject"/>
    <w:uiPriority w:val="99"/>
    <w:rsid w:val="006413CD"/>
    <w:rPr>
      <w:rFonts w:ascii="Times New Roman" w:eastAsia="Times New Roman" w:hAnsi="Times New Roman" w:cs="Times New Roman"/>
      <w:b/>
      <w:bCs/>
      <w:sz w:val="20"/>
      <w:szCs w:val="20"/>
    </w:rPr>
  </w:style>
  <w:style w:type="paragraph" w:customStyle="1" w:styleId="CoverPage">
    <w:name w:val="CoverPage"/>
    <w:basedOn w:val="Normal"/>
    <w:uiPriority w:val="99"/>
    <w:rsid w:val="006413CD"/>
    <w:pPr>
      <w:spacing w:line="240" w:lineRule="auto"/>
    </w:pPr>
    <w:rPr>
      <w:rFonts w:ascii="Arial" w:eastAsiaTheme="minorEastAsia" w:hAnsi="Arial"/>
      <w:szCs w:val="56"/>
    </w:rPr>
  </w:style>
  <w:style w:type="paragraph" w:styleId="Date">
    <w:name w:val="Date"/>
    <w:basedOn w:val="Normal"/>
    <w:next w:val="Normal"/>
    <w:link w:val="DateChar"/>
    <w:rsid w:val="006413CD"/>
    <w:pPr>
      <w:spacing w:after="1200" w:line="240" w:lineRule="auto"/>
      <w:jc w:val="center"/>
    </w:pPr>
    <w:rPr>
      <w:rFonts w:ascii="Arial" w:hAnsi="Arial"/>
      <w:b/>
      <w:sz w:val="48"/>
      <w:szCs w:val="48"/>
    </w:rPr>
  </w:style>
  <w:style w:type="character" w:customStyle="1" w:styleId="DateChar">
    <w:name w:val="Date Char"/>
    <w:basedOn w:val="DefaultParagraphFont"/>
    <w:link w:val="Date"/>
    <w:rsid w:val="006413CD"/>
    <w:rPr>
      <w:rFonts w:ascii="Arial" w:eastAsia="Times New Roman" w:hAnsi="Arial" w:cs="Times New Roman"/>
      <w:b/>
      <w:sz w:val="48"/>
      <w:szCs w:val="48"/>
    </w:rPr>
  </w:style>
  <w:style w:type="paragraph" w:customStyle="1" w:styleId="Default">
    <w:name w:val="Default"/>
    <w:rsid w:val="006413CD"/>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default0">
    <w:name w:val="default"/>
    <w:basedOn w:val="Normal"/>
    <w:rsid w:val="006413CD"/>
    <w:pPr>
      <w:autoSpaceDE w:val="0"/>
      <w:autoSpaceDN w:val="0"/>
      <w:spacing w:line="240" w:lineRule="auto"/>
    </w:pPr>
    <w:rPr>
      <w:color w:val="000000"/>
      <w:szCs w:val="24"/>
    </w:rPr>
  </w:style>
  <w:style w:type="paragraph" w:customStyle="1" w:styleId="DL-DoctorLabel">
    <w:name w:val="DL-DoctorLabel"/>
    <w:basedOn w:val="Normal"/>
    <w:rsid w:val="006413CD"/>
    <w:pPr>
      <w:spacing w:line="240" w:lineRule="auto"/>
      <w:jc w:val="center"/>
    </w:pPr>
    <w:rPr>
      <w:rFonts w:ascii="Arial" w:eastAsiaTheme="minorEastAsia" w:hAnsi="Arial"/>
      <w:szCs w:val="24"/>
    </w:rPr>
  </w:style>
  <w:style w:type="paragraph" w:styleId="DocumentMap">
    <w:name w:val="Document Map"/>
    <w:basedOn w:val="Normal"/>
    <w:link w:val="DocumentMapChar"/>
    <w:uiPriority w:val="99"/>
    <w:semiHidden/>
    <w:rsid w:val="006413CD"/>
    <w:pPr>
      <w:shd w:val="clear" w:color="auto" w:fill="000080"/>
      <w:spacing w:line="240" w:lineRule="atLeast"/>
    </w:pPr>
    <w:rPr>
      <w:rFonts w:ascii="Tahoma" w:hAnsi="Tahoma"/>
      <w:sz w:val="22"/>
    </w:rPr>
  </w:style>
  <w:style w:type="character" w:customStyle="1" w:styleId="DocumentMapChar">
    <w:name w:val="Document Map Char"/>
    <w:basedOn w:val="DefaultParagraphFont"/>
    <w:link w:val="DocumentMap"/>
    <w:uiPriority w:val="99"/>
    <w:semiHidden/>
    <w:rsid w:val="006413CD"/>
    <w:rPr>
      <w:rFonts w:ascii="Tahoma" w:eastAsia="Times New Roman" w:hAnsi="Tahoma" w:cs="Times New Roman"/>
      <w:szCs w:val="20"/>
      <w:shd w:val="clear" w:color="auto" w:fill="000080"/>
    </w:rPr>
  </w:style>
  <w:style w:type="paragraph" w:styleId="E-mailSignature">
    <w:name w:val="E-mail Signature"/>
    <w:basedOn w:val="Normal"/>
    <w:link w:val="E-mailSignatureChar"/>
    <w:rsid w:val="006413CD"/>
    <w:pPr>
      <w:spacing w:line="240" w:lineRule="auto"/>
    </w:pPr>
    <w:rPr>
      <w:rFonts w:ascii="Arial" w:hAnsi="Arial"/>
      <w:sz w:val="20"/>
    </w:rPr>
  </w:style>
  <w:style w:type="character" w:customStyle="1" w:styleId="E-mailSignatureChar">
    <w:name w:val="E-mail Signature Char"/>
    <w:basedOn w:val="DefaultParagraphFont"/>
    <w:link w:val="E-mailSignature"/>
    <w:rsid w:val="006413CD"/>
    <w:rPr>
      <w:rFonts w:ascii="Arial" w:eastAsia="Times New Roman" w:hAnsi="Arial" w:cs="Times New Roman"/>
      <w:sz w:val="20"/>
      <w:szCs w:val="20"/>
    </w:rPr>
  </w:style>
  <w:style w:type="character" w:styleId="Emphasis">
    <w:name w:val="Emphasis"/>
    <w:qFormat/>
    <w:rsid w:val="006413CD"/>
    <w:rPr>
      <w:rFonts w:cs="Times New Roman"/>
      <w:i/>
      <w:iCs/>
    </w:rPr>
  </w:style>
  <w:style w:type="paragraph" w:styleId="EndnoteText">
    <w:name w:val="endnote text"/>
    <w:basedOn w:val="Normal"/>
    <w:link w:val="EndnoteTextChar"/>
    <w:uiPriority w:val="99"/>
    <w:semiHidden/>
    <w:rsid w:val="006413CD"/>
    <w:pPr>
      <w:spacing w:line="240" w:lineRule="atLeast"/>
    </w:pPr>
  </w:style>
  <w:style w:type="character" w:customStyle="1" w:styleId="EndnoteTextChar">
    <w:name w:val="Endnote Text Char"/>
    <w:basedOn w:val="DefaultParagraphFont"/>
    <w:link w:val="EndnoteText"/>
    <w:uiPriority w:val="99"/>
    <w:semiHidden/>
    <w:rsid w:val="006413CD"/>
    <w:rPr>
      <w:rFonts w:ascii="Times New Roman" w:eastAsia="Times New Roman" w:hAnsi="Times New Roman" w:cs="Times New Roman"/>
      <w:sz w:val="24"/>
      <w:szCs w:val="20"/>
    </w:rPr>
  </w:style>
  <w:style w:type="paragraph" w:styleId="EnvelopeAddress">
    <w:name w:val="envelope address"/>
    <w:basedOn w:val="Normal"/>
    <w:rsid w:val="006413CD"/>
    <w:pPr>
      <w:framePr w:w="7920" w:h="1980" w:hRule="exact" w:hSpace="180" w:wrap="auto" w:hAnchor="page" w:xAlign="center" w:yAlign="bottom"/>
      <w:spacing w:line="240" w:lineRule="auto"/>
      <w:ind w:left="2880"/>
    </w:pPr>
    <w:rPr>
      <w:rFonts w:ascii="Arial" w:hAnsi="Arial" w:cs="Arial"/>
      <w:szCs w:val="24"/>
    </w:rPr>
  </w:style>
  <w:style w:type="paragraph" w:styleId="EnvelopeReturn">
    <w:name w:val="envelope return"/>
    <w:basedOn w:val="Normal"/>
    <w:rsid w:val="006413CD"/>
    <w:pPr>
      <w:spacing w:line="240" w:lineRule="auto"/>
    </w:pPr>
    <w:rPr>
      <w:rFonts w:ascii="Arial" w:hAnsi="Arial" w:cs="Arial"/>
      <w:sz w:val="20"/>
    </w:rPr>
  </w:style>
  <w:style w:type="paragraph" w:customStyle="1" w:styleId="Equation">
    <w:name w:val="Equation"/>
    <w:basedOn w:val="Normal"/>
    <w:qFormat/>
    <w:rsid w:val="006413CD"/>
    <w:pPr>
      <w:jc w:val="center"/>
    </w:pPr>
  </w:style>
  <w:style w:type="paragraph" w:customStyle="1" w:styleId="ExhibitCaption">
    <w:name w:val="Exhibit Caption"/>
    <w:basedOn w:val="Caption"/>
    <w:qFormat/>
    <w:rsid w:val="006413CD"/>
    <w:pPr>
      <w:keepNext/>
      <w:keepLines/>
      <w:spacing w:after="120"/>
    </w:pPr>
    <w:rPr>
      <w:rFonts w:ascii="Arial" w:hAnsi="Arial" w:cs="Arial"/>
      <w:color w:val="auto"/>
      <w:sz w:val="20"/>
      <w:szCs w:val="20"/>
    </w:rPr>
  </w:style>
  <w:style w:type="paragraph" w:customStyle="1" w:styleId="exhibitsource">
    <w:name w:val="exhibit source"/>
    <w:basedOn w:val="Normal"/>
    <w:rsid w:val="006413CD"/>
    <w:pPr>
      <w:keepLines/>
      <w:spacing w:before="60" w:after="240" w:line="240" w:lineRule="auto"/>
      <w:ind w:left="187" w:hanging="187"/>
    </w:pPr>
    <w:rPr>
      <w:rFonts w:ascii="Arial" w:hAnsi="Arial"/>
      <w:sz w:val="20"/>
    </w:rPr>
  </w:style>
  <w:style w:type="paragraph" w:customStyle="1" w:styleId="ExhibitTitle">
    <w:name w:val="Exhibit Title"/>
    <w:rsid w:val="006413CD"/>
    <w:pPr>
      <w:keepNext/>
      <w:keepLines/>
      <w:spacing w:before="160" w:after="60" w:line="260" w:lineRule="exact"/>
      <w:ind w:left="1440" w:hanging="1440"/>
    </w:pPr>
    <w:rPr>
      <w:rFonts w:ascii="Arial Black" w:eastAsia="Times New Roman" w:hAnsi="Arial Black" w:cs="Times New Roman"/>
      <w:snapToGrid w:val="0"/>
      <w:color w:val="0A357E"/>
      <w:szCs w:val="20"/>
    </w:rPr>
  </w:style>
  <w:style w:type="paragraph" w:customStyle="1" w:styleId="FigureTitle">
    <w:name w:val="Figure Title"/>
    <w:basedOn w:val="Normal"/>
    <w:rsid w:val="006413CD"/>
    <w:pPr>
      <w:keepNext/>
      <w:tabs>
        <w:tab w:val="num" w:pos="360"/>
      </w:tabs>
      <w:spacing w:before="320" w:after="120" w:line="320" w:lineRule="exact"/>
      <w:ind w:left="360" w:hanging="360"/>
      <w:jc w:val="center"/>
    </w:pPr>
    <w:rPr>
      <w:rFonts w:ascii="Arial" w:hAnsi="Arial"/>
      <w:b/>
      <w:sz w:val="22"/>
      <w:szCs w:val="22"/>
    </w:rPr>
  </w:style>
  <w:style w:type="paragraph" w:customStyle="1" w:styleId="FMHeading1">
    <w:name w:val="FM Heading 1"/>
    <w:basedOn w:val="Normal"/>
    <w:qFormat/>
    <w:rsid w:val="006413CD"/>
    <w:pPr>
      <w:keepNext/>
      <w:spacing w:after="480" w:line="240" w:lineRule="auto"/>
      <w:contextualSpacing/>
      <w:jc w:val="center"/>
      <w:outlineLvl w:val="0"/>
    </w:pPr>
    <w:rPr>
      <w:b/>
      <w:bCs/>
      <w:smallCaps/>
      <w:kern w:val="32"/>
      <w:sz w:val="28"/>
      <w:szCs w:val="28"/>
    </w:rPr>
  </w:style>
  <w:style w:type="paragraph" w:customStyle="1" w:styleId="FMHeading2">
    <w:name w:val="FM Heading 2"/>
    <w:basedOn w:val="Heading2"/>
    <w:qFormat/>
    <w:rsid w:val="006413CD"/>
    <w:pPr>
      <w:ind w:left="3600" w:hanging="720"/>
    </w:pPr>
  </w:style>
  <w:style w:type="paragraph" w:customStyle="1" w:styleId="FMHeading3">
    <w:name w:val="FM Heading 3"/>
    <w:basedOn w:val="Heading3"/>
    <w:qFormat/>
    <w:rsid w:val="006413CD"/>
  </w:style>
  <w:style w:type="character" w:styleId="FollowedHyperlink">
    <w:name w:val="FollowedHyperlink"/>
    <w:uiPriority w:val="99"/>
    <w:rsid w:val="006413CD"/>
    <w:rPr>
      <w:rFonts w:cs="Times New Roman"/>
      <w:color w:val="800080"/>
      <w:u w:val="single"/>
    </w:rPr>
  </w:style>
  <w:style w:type="paragraph" w:customStyle="1" w:styleId="font5">
    <w:name w:val="font5"/>
    <w:basedOn w:val="Normal"/>
    <w:rsid w:val="006413CD"/>
    <w:pPr>
      <w:spacing w:before="100" w:beforeAutospacing="1" w:after="100" w:afterAutospacing="1" w:line="240" w:lineRule="auto"/>
    </w:pPr>
    <w:rPr>
      <w:rFonts w:ascii="Calibri" w:hAnsi="Calibri"/>
      <w:color w:val="000000"/>
      <w:sz w:val="18"/>
      <w:szCs w:val="18"/>
    </w:rPr>
  </w:style>
  <w:style w:type="paragraph" w:customStyle="1" w:styleId="font6">
    <w:name w:val="font6"/>
    <w:basedOn w:val="Normal"/>
    <w:rsid w:val="006413CD"/>
    <w:pPr>
      <w:spacing w:before="100" w:beforeAutospacing="1" w:after="100" w:afterAutospacing="1" w:line="240" w:lineRule="auto"/>
    </w:pPr>
    <w:rPr>
      <w:rFonts w:ascii="Calibri" w:hAnsi="Calibri"/>
      <w:b/>
      <w:bCs/>
      <w:color w:val="000000"/>
      <w:sz w:val="18"/>
      <w:szCs w:val="18"/>
    </w:rPr>
  </w:style>
  <w:style w:type="paragraph" w:customStyle="1" w:styleId="Footer1">
    <w:name w:val="Footer1"/>
    <w:basedOn w:val="Normal"/>
    <w:locked/>
    <w:rsid w:val="006413CD"/>
    <w:pPr>
      <w:framePr w:w="6804" w:h="227" w:hRule="exact" w:wrap="notBeside" w:vAnchor="page" w:hAnchor="page" w:x="852" w:y="15877" w:anchorLock="1"/>
      <w:pBdr>
        <w:top w:val="single" w:sz="4" w:space="1" w:color="auto"/>
      </w:pBdr>
      <w:spacing w:line="240" w:lineRule="auto"/>
    </w:pPr>
    <w:rPr>
      <w:rFonts w:ascii="Arial" w:hAnsi="Arial"/>
      <w:sz w:val="20"/>
      <w:szCs w:val="18"/>
      <w:lang w:val="de-DE" w:eastAsia="de-DE"/>
    </w:rPr>
  </w:style>
  <w:style w:type="character" w:styleId="FootnoteReference">
    <w:name w:val="footnote reference"/>
    <w:uiPriority w:val="99"/>
    <w:rsid w:val="006413CD"/>
    <w:rPr>
      <w:rFonts w:ascii="Times New Roman" w:hAnsi="Times New Roman" w:cs="Times New Roman"/>
      <w:sz w:val="24"/>
      <w:vertAlign w:val="superscript"/>
    </w:rPr>
  </w:style>
  <w:style w:type="paragraph" w:styleId="FootnoteText">
    <w:name w:val="footnote text"/>
    <w:aliases w:val="F1"/>
    <w:basedOn w:val="Normal"/>
    <w:link w:val="FootnoteTextChar"/>
    <w:uiPriority w:val="99"/>
    <w:qFormat/>
    <w:rsid w:val="006413CD"/>
    <w:pPr>
      <w:spacing w:after="60" w:line="240" w:lineRule="auto"/>
    </w:pPr>
    <w:rPr>
      <w:sz w:val="21"/>
      <w:szCs w:val="21"/>
    </w:rPr>
  </w:style>
  <w:style w:type="character" w:customStyle="1" w:styleId="FootnoteTextChar">
    <w:name w:val="Footnote Text Char"/>
    <w:aliases w:val="F1 Char"/>
    <w:basedOn w:val="DefaultParagraphFont"/>
    <w:link w:val="FootnoteText"/>
    <w:uiPriority w:val="99"/>
    <w:rsid w:val="006413CD"/>
    <w:rPr>
      <w:rFonts w:ascii="Times New Roman" w:eastAsia="Times New Roman" w:hAnsi="Times New Roman" w:cs="Times New Roman"/>
      <w:sz w:val="21"/>
      <w:szCs w:val="21"/>
    </w:rPr>
  </w:style>
  <w:style w:type="paragraph" w:customStyle="1" w:styleId="FormHead1">
    <w:name w:val="FormHead1"/>
    <w:basedOn w:val="Heading1"/>
    <w:qFormat/>
    <w:rsid w:val="006413CD"/>
    <w:pPr>
      <w:spacing w:before="480" w:after="240" w:line="280" w:lineRule="atLeast"/>
      <w:ind w:left="3600" w:hanging="720"/>
    </w:pPr>
    <w:rPr>
      <w:rFonts w:ascii="Arial" w:hAnsi="Arial"/>
      <w:caps/>
      <w:sz w:val="22"/>
    </w:rPr>
  </w:style>
  <w:style w:type="paragraph" w:customStyle="1" w:styleId="Graphic">
    <w:name w:val="Graphic"/>
    <w:basedOn w:val="Normal"/>
    <w:qFormat/>
    <w:rsid w:val="006413CD"/>
    <w:pPr>
      <w:keepNext/>
      <w:jc w:val="center"/>
    </w:pPr>
  </w:style>
  <w:style w:type="paragraph" w:customStyle="1" w:styleId="headtitle">
    <w:name w:val="head_title"/>
    <w:basedOn w:val="Normal"/>
    <w:locked/>
    <w:rsid w:val="006413CD"/>
    <w:pPr>
      <w:framePr w:w="10490" w:h="227" w:hRule="exact" w:wrap="around" w:vAnchor="page" w:hAnchor="page" w:x="852" w:y="2785" w:anchorLock="1"/>
      <w:spacing w:line="240" w:lineRule="auto"/>
    </w:pPr>
    <w:rPr>
      <w:rFonts w:ascii="News Gothic MT" w:hAnsi="News Gothic MT"/>
      <w:b/>
      <w:color w:val="ED3E12"/>
      <w:sz w:val="22"/>
      <w:lang w:val="en-GB" w:eastAsia="de-DE"/>
    </w:rPr>
  </w:style>
  <w:style w:type="paragraph" w:customStyle="1" w:styleId="Header4">
    <w:name w:val="Header 4"/>
    <w:basedOn w:val="Heading3"/>
    <w:qFormat/>
    <w:rsid w:val="006413CD"/>
    <w:rPr>
      <w:i/>
      <w:sz w:val="24"/>
    </w:rPr>
  </w:style>
  <w:style w:type="paragraph" w:styleId="TOC1">
    <w:name w:val="toc 1"/>
    <w:basedOn w:val="Normal"/>
    <w:next w:val="Normal"/>
    <w:autoRedefine/>
    <w:uiPriority w:val="39"/>
    <w:unhideWhenUsed/>
    <w:rsid w:val="006413CD"/>
    <w:pPr>
      <w:tabs>
        <w:tab w:val="left" w:pos="540"/>
        <w:tab w:val="right" w:leader="dot" w:pos="9350"/>
      </w:tabs>
      <w:spacing w:after="120" w:line="240" w:lineRule="auto"/>
      <w:ind w:right="576"/>
    </w:pPr>
    <w:rPr>
      <w:b/>
      <w:noProof/>
    </w:rPr>
  </w:style>
  <w:style w:type="paragraph" w:customStyle="1" w:styleId="TableHeaders">
    <w:name w:val="Table Headers"/>
    <w:basedOn w:val="TOC1"/>
    <w:link w:val="TableHeadersChar"/>
    <w:autoRedefine/>
    <w:qFormat/>
    <w:rsid w:val="006413CD"/>
    <w:pPr>
      <w:keepNext/>
      <w:tabs>
        <w:tab w:val="clear" w:pos="9350"/>
        <w:tab w:val="left" w:pos="1320"/>
      </w:tabs>
      <w:spacing w:before="40" w:after="40"/>
      <w:ind w:right="0"/>
    </w:pPr>
    <w:rPr>
      <w:rFonts w:ascii="Arial Bold" w:hAnsi="Arial Bold"/>
      <w:b w:val="0"/>
      <w:snapToGrid w:val="0"/>
      <w:sz w:val="22"/>
    </w:rPr>
  </w:style>
  <w:style w:type="character" w:customStyle="1" w:styleId="TableHeadersChar">
    <w:name w:val="Table Headers Char"/>
    <w:basedOn w:val="DefaultParagraphFont"/>
    <w:link w:val="TableHeaders"/>
    <w:rsid w:val="006413CD"/>
    <w:rPr>
      <w:rFonts w:ascii="Arial Bold" w:eastAsia="Times New Roman" w:hAnsi="Arial Bold" w:cs="Times New Roman"/>
      <w:noProof/>
      <w:snapToGrid w:val="0"/>
      <w:szCs w:val="20"/>
    </w:rPr>
  </w:style>
  <w:style w:type="paragraph" w:customStyle="1" w:styleId="Header5">
    <w:name w:val="Header 5"/>
    <w:basedOn w:val="TableHeaders"/>
    <w:qFormat/>
    <w:rsid w:val="006413CD"/>
    <w:pPr>
      <w:tabs>
        <w:tab w:val="clear" w:pos="1320"/>
      </w:tabs>
    </w:pPr>
  </w:style>
  <w:style w:type="paragraph" w:customStyle="1" w:styleId="Heading2NoNumbers">
    <w:name w:val="Heading 2 No Numbers"/>
    <w:basedOn w:val="Heading2"/>
    <w:qFormat/>
    <w:rsid w:val="006413CD"/>
  </w:style>
  <w:style w:type="paragraph" w:customStyle="1" w:styleId="Heading3NoTOC">
    <w:name w:val="Heading 3 No TOC"/>
    <w:basedOn w:val="Normal"/>
    <w:qFormat/>
    <w:rsid w:val="00930B77"/>
    <w:pPr>
      <w:spacing w:after="120"/>
    </w:pPr>
    <w:rPr>
      <w:b/>
      <w:sz w:val="32"/>
      <w:szCs w:val="28"/>
    </w:rPr>
  </w:style>
  <w:style w:type="character" w:customStyle="1" w:styleId="Heading4Char1">
    <w:name w:val="Heading 4 Char1"/>
    <w:aliases w:val="QAG_Heading 4 Char"/>
    <w:basedOn w:val="DefaultParagraphFont"/>
    <w:uiPriority w:val="9"/>
    <w:rsid w:val="006413CD"/>
    <w:rPr>
      <w:rFonts w:eastAsia="SimSun" w:cs="Times New Roman"/>
      <w:b/>
      <w:sz w:val="36"/>
      <w:szCs w:val="44"/>
    </w:rPr>
  </w:style>
  <w:style w:type="paragraph" w:customStyle="1" w:styleId="Heading41">
    <w:name w:val="Heading 41"/>
    <w:basedOn w:val="Normal"/>
    <w:qFormat/>
    <w:rsid w:val="006413CD"/>
    <w:pPr>
      <w:spacing w:before="240" w:line="240" w:lineRule="auto"/>
      <w:jc w:val="both"/>
    </w:pPr>
    <w:rPr>
      <w:rFonts w:ascii="Arial" w:hAnsi="Arial"/>
      <w:b/>
      <w:iCs/>
      <w:szCs w:val="24"/>
      <w:lang w:val="en-GB"/>
    </w:rPr>
  </w:style>
  <w:style w:type="character" w:customStyle="1" w:styleId="Heading5Char1">
    <w:name w:val="Heading 5 Char1"/>
    <w:basedOn w:val="DefaultParagraphFont"/>
    <w:uiPriority w:val="9"/>
    <w:semiHidden/>
    <w:rsid w:val="006413CD"/>
    <w:rPr>
      <w:rFonts w:asciiTheme="majorHAnsi" w:eastAsiaTheme="majorEastAsia" w:hAnsiTheme="majorHAnsi" w:cstheme="majorBidi"/>
      <w:color w:val="1F4D78" w:themeColor="accent1" w:themeShade="7F"/>
    </w:rPr>
  </w:style>
  <w:style w:type="paragraph" w:customStyle="1" w:styleId="Heading51">
    <w:name w:val="Heading 51"/>
    <w:basedOn w:val="Normal"/>
    <w:next w:val="Normal"/>
    <w:qFormat/>
    <w:rsid w:val="006413CD"/>
    <w:pPr>
      <w:keepNext/>
      <w:keepLines/>
      <w:spacing w:before="240" w:after="60" w:line="240" w:lineRule="auto"/>
      <w:outlineLvl w:val="4"/>
    </w:pPr>
    <w:rPr>
      <w:rFonts w:ascii="Arial Bold" w:eastAsia="SimSun" w:hAnsi="Arial Bold"/>
      <w:b/>
    </w:rPr>
  </w:style>
  <w:style w:type="paragraph" w:customStyle="1" w:styleId="Heading10">
    <w:name w:val="Heading1"/>
    <w:basedOn w:val="Normal"/>
    <w:link w:val="Heading1Char0"/>
    <w:autoRedefine/>
    <w:qFormat/>
    <w:rsid w:val="00930B77"/>
    <w:pPr>
      <w:pBdr>
        <w:top w:val="single" w:sz="2" w:space="1" w:color="auto"/>
        <w:bottom w:val="single" w:sz="2" w:space="1" w:color="auto"/>
      </w:pBdr>
      <w:spacing w:line="240" w:lineRule="auto"/>
      <w:outlineLvl w:val="0"/>
    </w:pPr>
    <w:rPr>
      <w:rFonts w:eastAsia="SimSun"/>
      <w:b/>
      <w:sz w:val="56"/>
      <w:szCs w:val="56"/>
    </w:rPr>
  </w:style>
  <w:style w:type="character" w:customStyle="1" w:styleId="Heading1Char0">
    <w:name w:val="Heading1 Char"/>
    <w:basedOn w:val="DefaultParagraphFont"/>
    <w:link w:val="Heading10"/>
    <w:locked/>
    <w:rsid w:val="00930B77"/>
    <w:rPr>
      <w:rFonts w:ascii="Times New Roman" w:eastAsia="SimSun" w:hAnsi="Times New Roman" w:cs="Times New Roman"/>
      <w:b/>
      <w:sz w:val="56"/>
      <w:szCs w:val="56"/>
    </w:rPr>
  </w:style>
  <w:style w:type="paragraph" w:customStyle="1" w:styleId="Heading20">
    <w:name w:val="Heading2"/>
    <w:basedOn w:val="Normal"/>
    <w:link w:val="Heading2Char0"/>
    <w:autoRedefine/>
    <w:qFormat/>
    <w:rsid w:val="00930B77"/>
    <w:pPr>
      <w:spacing w:line="240" w:lineRule="auto"/>
      <w:contextualSpacing/>
      <w:outlineLvl w:val="0"/>
    </w:pPr>
    <w:rPr>
      <w:rFonts w:eastAsia="SimSun"/>
      <w:b/>
      <w:sz w:val="44"/>
      <w:szCs w:val="44"/>
    </w:rPr>
  </w:style>
  <w:style w:type="character" w:customStyle="1" w:styleId="Heading2Char0">
    <w:name w:val="Heading2 Char"/>
    <w:basedOn w:val="DefaultParagraphFont"/>
    <w:link w:val="Heading20"/>
    <w:locked/>
    <w:rsid w:val="00930B77"/>
    <w:rPr>
      <w:rFonts w:ascii="Times New Roman" w:eastAsia="SimSun" w:hAnsi="Times New Roman" w:cs="Times New Roman"/>
      <w:b/>
      <w:sz w:val="44"/>
      <w:szCs w:val="44"/>
    </w:rPr>
  </w:style>
  <w:style w:type="paragraph" w:customStyle="1" w:styleId="HIMCES">
    <w:name w:val="HIM CES"/>
    <w:basedOn w:val="Heading1"/>
    <w:link w:val="HIMCESChar"/>
    <w:autoRedefine/>
    <w:qFormat/>
    <w:rsid w:val="006413CD"/>
    <w:pPr>
      <w:pageBreakBefore/>
      <w:ind w:left="3600" w:hanging="720"/>
      <w:jc w:val="center"/>
    </w:pPr>
    <w:rPr>
      <w:rFonts w:ascii="Arial" w:hAnsi="Arial"/>
      <w:smallCaps/>
      <w:color w:val="44546A" w:themeColor="text2"/>
      <w:szCs w:val="24"/>
    </w:rPr>
  </w:style>
  <w:style w:type="character" w:customStyle="1" w:styleId="HIMCESChar">
    <w:name w:val="HIM CES Char"/>
    <w:basedOn w:val="DefaultParagraphFont"/>
    <w:link w:val="HIMCES"/>
    <w:rsid w:val="006413CD"/>
    <w:rPr>
      <w:rFonts w:ascii="Arial" w:eastAsia="Times New Roman" w:hAnsi="Arial" w:cs="Arial"/>
      <w:b/>
      <w:bCs/>
      <w:color w:val="44546A" w:themeColor="text2"/>
      <w:sz w:val="32"/>
      <w:szCs w:val="24"/>
    </w:rPr>
  </w:style>
  <w:style w:type="table" w:styleId="TableGrid1">
    <w:name w:val="Table Grid 1"/>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HIMTableStyle1">
    <w:name w:val="HIM Table Style 1"/>
    <w:basedOn w:val="TableGrid1"/>
    <w:uiPriority w:val="99"/>
    <w:rsid w:val="006413CD"/>
    <w:rPr>
      <w:rFonts w:ascii="Arial" w:hAnsi="Arial"/>
      <w:sz w:val="22"/>
    </w:rPr>
    <w:tblPr>
      <w:jc w:val="center"/>
    </w:tblPr>
    <w:trPr>
      <w:cantSplit/>
      <w:jc w:val="center"/>
    </w:trPr>
    <w:tcPr>
      <w:vAlign w:val="center"/>
    </w:tcPr>
    <w:tblStylePr w:type="firstRow">
      <w:tblPr/>
      <w:trPr>
        <w:tblHeader/>
      </w:trPr>
      <w:tcPr>
        <w:tcBorders>
          <w:insideV w:val="single" w:sz="4" w:space="0" w:color="FFFFFF" w:themeColor="background1"/>
        </w:tcBorders>
        <w:shd w:val="clear" w:color="auto" w:fill="1F497D"/>
      </w:tcPr>
    </w:tblStyle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HIMBodyText">
    <w:name w:val="HIM_Body Text"/>
    <w:qFormat/>
    <w:rsid w:val="006413CD"/>
    <w:pPr>
      <w:spacing w:after="200" w:line="276" w:lineRule="auto"/>
    </w:pPr>
    <w:rPr>
      <w:rFonts w:ascii="Times New Roman" w:eastAsia="Times New Roman" w:hAnsi="Times New Roman" w:cs="Times New Roman"/>
      <w:bCs/>
      <w:sz w:val="24"/>
      <w:szCs w:val="24"/>
    </w:rPr>
  </w:style>
  <w:style w:type="paragraph" w:customStyle="1" w:styleId="HIMBodyNote">
    <w:name w:val="HIM_Body Note"/>
    <w:basedOn w:val="HIMBodyText"/>
    <w:qFormat/>
    <w:rsid w:val="006413CD"/>
    <w:rPr>
      <w:i/>
    </w:rPr>
  </w:style>
  <w:style w:type="paragraph" w:customStyle="1" w:styleId="HIMBodyTextItalic">
    <w:name w:val="HIM_Body Text  Italic"/>
    <w:basedOn w:val="HIMBodyText"/>
    <w:qFormat/>
    <w:rsid w:val="006413CD"/>
    <w:rPr>
      <w:i/>
    </w:rPr>
  </w:style>
  <w:style w:type="paragraph" w:customStyle="1" w:styleId="HIMBodyTextbeforelist">
    <w:name w:val="HIM_Body Text before list"/>
    <w:basedOn w:val="HIMBodyText"/>
    <w:qFormat/>
    <w:rsid w:val="006413CD"/>
    <w:pPr>
      <w:spacing w:after="120"/>
    </w:pPr>
  </w:style>
  <w:style w:type="paragraph" w:customStyle="1" w:styleId="HIMBodyTextBoldItalic">
    <w:name w:val="HIM_Body Text Bold Italic"/>
    <w:basedOn w:val="HIMBodyText"/>
    <w:qFormat/>
    <w:rsid w:val="006413CD"/>
    <w:rPr>
      <w:b/>
      <w:i/>
    </w:rPr>
  </w:style>
  <w:style w:type="paragraph" w:customStyle="1" w:styleId="HIMBodyTextIndent">
    <w:name w:val="HIM_Body Text Indent"/>
    <w:basedOn w:val="Normal"/>
    <w:qFormat/>
    <w:rsid w:val="006413CD"/>
    <w:pPr>
      <w:tabs>
        <w:tab w:val="right" w:pos="4680"/>
      </w:tabs>
      <w:spacing w:after="240"/>
      <w:ind w:left="720"/>
      <w:contextualSpacing/>
    </w:pPr>
  </w:style>
  <w:style w:type="paragraph" w:customStyle="1" w:styleId="HIMBullet1">
    <w:name w:val="HIM_Bullet 1"/>
    <w:basedOn w:val="HIMBodyText"/>
    <w:qFormat/>
    <w:rsid w:val="006413CD"/>
    <w:pPr>
      <w:spacing w:after="120"/>
    </w:pPr>
  </w:style>
  <w:style w:type="paragraph" w:customStyle="1" w:styleId="HIMBodyTextIndent1">
    <w:name w:val="HIM_Body Text Indent 1"/>
    <w:basedOn w:val="HIMBullet1"/>
    <w:qFormat/>
    <w:rsid w:val="006413CD"/>
    <w:pPr>
      <w:ind w:left="360"/>
    </w:pPr>
  </w:style>
  <w:style w:type="paragraph" w:customStyle="1" w:styleId="HIMBullet1Last">
    <w:name w:val="HIM_Bullet 1_Last"/>
    <w:basedOn w:val="HIMBullet1"/>
    <w:qFormat/>
    <w:rsid w:val="006413CD"/>
    <w:pPr>
      <w:spacing w:after="240"/>
    </w:pPr>
  </w:style>
  <w:style w:type="paragraph" w:customStyle="1" w:styleId="HIMBullet2">
    <w:name w:val="HIM_Bullet 2"/>
    <w:qFormat/>
    <w:rsid w:val="006413CD"/>
    <w:pPr>
      <w:numPr>
        <w:ilvl w:val="1"/>
        <w:numId w:val="16"/>
      </w:numPr>
      <w:tabs>
        <w:tab w:val="left" w:pos="720"/>
        <w:tab w:val="left" w:pos="810"/>
      </w:tabs>
      <w:spacing w:after="120" w:line="276" w:lineRule="auto"/>
    </w:pPr>
    <w:rPr>
      <w:rFonts w:ascii="Times New Roman" w:eastAsia="Times New Roman" w:hAnsi="Times New Roman" w:cs="Times New Roman"/>
      <w:sz w:val="24"/>
      <w:szCs w:val="24"/>
    </w:rPr>
  </w:style>
  <w:style w:type="paragraph" w:customStyle="1" w:styleId="HIMBullet3">
    <w:name w:val="HIM_Bullet 3"/>
    <w:qFormat/>
    <w:rsid w:val="006413CD"/>
    <w:pPr>
      <w:spacing w:after="80" w:line="276" w:lineRule="auto"/>
    </w:pPr>
    <w:rPr>
      <w:rFonts w:ascii="Times New Roman" w:eastAsia="Times New Roman" w:hAnsi="Times New Roman" w:cs="Times New Roman"/>
      <w:sz w:val="24"/>
      <w:szCs w:val="20"/>
    </w:rPr>
  </w:style>
  <w:style w:type="paragraph" w:customStyle="1" w:styleId="HIMBullet3Last">
    <w:name w:val="HIM_Bullet 3 Last"/>
    <w:basedOn w:val="HIMBullet3"/>
    <w:qFormat/>
    <w:rsid w:val="006413CD"/>
    <w:pPr>
      <w:spacing w:after="200"/>
    </w:pPr>
  </w:style>
  <w:style w:type="paragraph" w:customStyle="1" w:styleId="HIMNumberListLevel2-a-b-c">
    <w:name w:val="HIM_Number List_Level 2-a-b-c"/>
    <w:qFormat/>
    <w:rsid w:val="006413CD"/>
    <w:pPr>
      <w:numPr>
        <w:numId w:val="11"/>
      </w:numPr>
      <w:spacing w:after="120" w:line="276" w:lineRule="auto"/>
    </w:pPr>
    <w:rPr>
      <w:rFonts w:ascii="Times New Roman" w:eastAsia="Times New Roman" w:hAnsi="Times New Roman" w:cs="Times New Roman"/>
      <w:color w:val="000000"/>
      <w:sz w:val="24"/>
      <w:szCs w:val="24"/>
    </w:rPr>
  </w:style>
  <w:style w:type="paragraph" w:customStyle="1" w:styleId="HIMNumberListLevel2-a-b-cLast">
    <w:name w:val="HIM_Number List Level 2-a-b-c_Last"/>
    <w:basedOn w:val="HIMNumberListLevel2-a-b-c"/>
    <w:qFormat/>
    <w:rsid w:val="006413CD"/>
    <w:pPr>
      <w:numPr>
        <w:numId w:val="0"/>
      </w:numPr>
      <w:spacing w:after="240"/>
    </w:pPr>
  </w:style>
  <w:style w:type="paragraph" w:customStyle="1" w:styleId="HIMNumberedList">
    <w:name w:val="HIM_Numbered List"/>
    <w:basedOn w:val="Normal"/>
    <w:qFormat/>
    <w:rsid w:val="006413CD"/>
    <w:pPr>
      <w:numPr>
        <w:numId w:val="12"/>
      </w:numPr>
      <w:spacing w:after="120" w:line="276" w:lineRule="auto"/>
    </w:pPr>
  </w:style>
  <w:style w:type="paragraph" w:customStyle="1" w:styleId="HIMNumberedListLastLine">
    <w:name w:val="HIM_Numbered List Last Line"/>
    <w:basedOn w:val="Normal"/>
    <w:qFormat/>
    <w:rsid w:val="006413CD"/>
    <w:pPr>
      <w:spacing w:after="200" w:line="276" w:lineRule="auto"/>
      <w:ind w:left="360" w:hanging="360"/>
    </w:pPr>
  </w:style>
  <w:style w:type="paragraph" w:customStyle="1" w:styleId="HIMNumberedListText">
    <w:name w:val="HIM_Numbered List Text"/>
    <w:basedOn w:val="HIMNumberedList"/>
    <w:qFormat/>
    <w:rsid w:val="006413CD"/>
    <w:pPr>
      <w:numPr>
        <w:numId w:val="0"/>
      </w:numPr>
    </w:pPr>
    <w:rPr>
      <w:szCs w:val="24"/>
    </w:rPr>
  </w:style>
  <w:style w:type="paragraph" w:customStyle="1" w:styleId="HIMNumberedList-Appendix">
    <w:name w:val="HIM_Numbered List-Appendix"/>
    <w:qFormat/>
    <w:rsid w:val="006413CD"/>
    <w:pPr>
      <w:spacing w:before="120" w:after="120" w:line="276" w:lineRule="auto"/>
      <w:ind w:left="1440" w:hanging="360"/>
      <w:contextualSpacing/>
    </w:pPr>
    <w:rPr>
      <w:rFonts w:ascii="Times New Roman" w:eastAsia="Times New Roman" w:hAnsi="Times New Roman" w:cs="Times New Roman"/>
      <w:sz w:val="24"/>
      <w:szCs w:val="20"/>
    </w:rPr>
  </w:style>
  <w:style w:type="paragraph" w:customStyle="1" w:styleId="HIMNumberedListText-Appendix">
    <w:name w:val="HIM_Numbered List Text-Appendix"/>
    <w:basedOn w:val="HIMNumberedList-Appendix"/>
    <w:qFormat/>
    <w:rsid w:val="006413CD"/>
    <w:pPr>
      <w:spacing w:before="0" w:after="0"/>
      <w:ind w:left="630" w:firstLine="0"/>
      <w:contextualSpacing w:val="0"/>
    </w:pPr>
    <w:rPr>
      <w:szCs w:val="24"/>
    </w:rPr>
  </w:style>
  <w:style w:type="paragraph" w:customStyle="1" w:styleId="HIMTableBullet">
    <w:name w:val="HIM_Table Bullet"/>
    <w:qFormat/>
    <w:rsid w:val="006413CD"/>
    <w:pPr>
      <w:numPr>
        <w:numId w:val="13"/>
      </w:numPr>
      <w:spacing w:before="60" w:after="60" w:line="240" w:lineRule="auto"/>
    </w:pPr>
    <w:rPr>
      <w:rFonts w:ascii="Arial" w:eastAsia="Batang" w:hAnsi="Arial" w:cs="Arial"/>
      <w:szCs w:val="24"/>
    </w:rPr>
  </w:style>
  <w:style w:type="paragraph" w:customStyle="1" w:styleId="HIMTableBullet2">
    <w:name w:val="HIM_Table Bullet 2"/>
    <w:basedOn w:val="HIMTableBullet"/>
    <w:qFormat/>
    <w:rsid w:val="006413CD"/>
    <w:pPr>
      <w:numPr>
        <w:ilvl w:val="1"/>
        <w:numId w:val="14"/>
      </w:numPr>
    </w:pPr>
  </w:style>
  <w:style w:type="paragraph" w:customStyle="1" w:styleId="HIMTableColumnHeadCenter">
    <w:name w:val="HIM_Table Column Head Center"/>
    <w:qFormat/>
    <w:rsid w:val="006413CD"/>
    <w:pPr>
      <w:keepNext/>
      <w:spacing w:before="60" w:after="60" w:line="240" w:lineRule="auto"/>
      <w:ind w:right="-93"/>
      <w:jc w:val="center"/>
    </w:pPr>
    <w:rPr>
      <w:rFonts w:ascii="Arial" w:eastAsia="Times New Roman" w:hAnsi="Arial" w:cs="Arial"/>
      <w:b/>
      <w:color w:val="FFFFFF" w:themeColor="background1"/>
    </w:rPr>
  </w:style>
  <w:style w:type="paragraph" w:customStyle="1" w:styleId="HIMTableColumnHeadLeft">
    <w:name w:val="HIM_Table Column Head Left"/>
    <w:qFormat/>
    <w:rsid w:val="006413CD"/>
    <w:pPr>
      <w:keepNext/>
      <w:spacing w:before="60" w:after="60" w:line="240" w:lineRule="auto"/>
    </w:pPr>
    <w:rPr>
      <w:rFonts w:ascii="Arial" w:eastAsia="Times New Roman" w:hAnsi="Arial" w:cs="Arial"/>
      <w:b/>
      <w:color w:val="FFFFFF" w:themeColor="background1"/>
    </w:rPr>
  </w:style>
  <w:style w:type="paragraph" w:customStyle="1" w:styleId="HIMTableHeading">
    <w:name w:val="HIM_Table Heading"/>
    <w:qFormat/>
    <w:rsid w:val="006413CD"/>
    <w:pPr>
      <w:keepNext/>
      <w:spacing w:before="60" w:after="60" w:line="240" w:lineRule="auto"/>
    </w:pPr>
    <w:rPr>
      <w:rFonts w:ascii="Arial" w:eastAsia="Times New Roman" w:hAnsi="Arial" w:cs="Arial"/>
      <w:b/>
      <w:color w:val="FFFFFF" w:themeColor="background1"/>
      <w:szCs w:val="24"/>
    </w:rPr>
  </w:style>
  <w:style w:type="paragraph" w:customStyle="1" w:styleId="HIMTableText">
    <w:name w:val="HIM_Table Text"/>
    <w:qFormat/>
    <w:rsid w:val="006413CD"/>
    <w:pPr>
      <w:spacing w:before="60" w:after="60" w:line="276" w:lineRule="auto"/>
    </w:pPr>
    <w:rPr>
      <w:rFonts w:ascii="Arial" w:eastAsia="Times New Roman" w:hAnsi="Arial" w:cs="Arial"/>
      <w:szCs w:val="24"/>
    </w:rPr>
  </w:style>
  <w:style w:type="paragraph" w:customStyle="1" w:styleId="HIMTableTextBold">
    <w:name w:val="HIM_Table Text Bold"/>
    <w:qFormat/>
    <w:rsid w:val="006413CD"/>
    <w:pPr>
      <w:keepNext/>
      <w:spacing w:before="60" w:after="60" w:line="276" w:lineRule="auto"/>
    </w:pPr>
    <w:rPr>
      <w:rFonts w:ascii="Arial" w:eastAsia="Times New Roman" w:hAnsi="Arial" w:cs="Arial"/>
      <w:b/>
      <w:szCs w:val="24"/>
    </w:rPr>
  </w:style>
  <w:style w:type="paragraph" w:customStyle="1" w:styleId="HIMTableTextLeft">
    <w:name w:val="HIM_Table Text Left"/>
    <w:qFormat/>
    <w:rsid w:val="006413CD"/>
    <w:pPr>
      <w:spacing w:before="60" w:after="60" w:line="240" w:lineRule="auto"/>
    </w:pPr>
    <w:rPr>
      <w:rFonts w:ascii="Arial" w:eastAsia="Times New Roman" w:hAnsi="Arial" w:cs="Arial"/>
    </w:rPr>
  </w:style>
  <w:style w:type="paragraph" w:customStyle="1" w:styleId="HIMTableTextCentered">
    <w:name w:val="HIM_Table Text Centered"/>
    <w:basedOn w:val="HIMTableTextLeft"/>
    <w:qFormat/>
    <w:rsid w:val="006413CD"/>
    <w:pPr>
      <w:jc w:val="center"/>
    </w:pPr>
    <w:rPr>
      <w:rFonts w:eastAsia="SimSun"/>
      <w:szCs w:val="20"/>
    </w:rPr>
  </w:style>
  <w:style w:type="paragraph" w:customStyle="1" w:styleId="HIMTableTitle">
    <w:name w:val="HIM_Table Title"/>
    <w:basedOn w:val="Heading5"/>
    <w:qFormat/>
    <w:rsid w:val="006413CD"/>
  </w:style>
  <w:style w:type="character" w:styleId="HTMLAcronym">
    <w:name w:val="HTML Acronym"/>
    <w:unhideWhenUsed/>
    <w:rsid w:val="006413CD"/>
    <w:rPr>
      <w:rFonts w:cs="Times New Roman"/>
    </w:rPr>
  </w:style>
  <w:style w:type="paragraph" w:styleId="HTMLAddress">
    <w:name w:val="HTML Address"/>
    <w:basedOn w:val="Normal"/>
    <w:link w:val="HTMLAddressChar"/>
    <w:unhideWhenUsed/>
    <w:rsid w:val="006413CD"/>
    <w:pPr>
      <w:spacing w:line="240" w:lineRule="auto"/>
    </w:pPr>
    <w:rPr>
      <w:rFonts w:ascii="Arial" w:hAnsi="Arial"/>
      <w:i/>
      <w:iCs/>
      <w:sz w:val="20"/>
    </w:rPr>
  </w:style>
  <w:style w:type="character" w:customStyle="1" w:styleId="HTMLAddressChar">
    <w:name w:val="HTML Address Char"/>
    <w:basedOn w:val="DefaultParagraphFont"/>
    <w:link w:val="HTMLAddress"/>
    <w:rsid w:val="006413CD"/>
    <w:rPr>
      <w:rFonts w:ascii="Arial" w:eastAsia="Times New Roman" w:hAnsi="Arial" w:cs="Times New Roman"/>
      <w:i/>
      <w:iCs/>
      <w:sz w:val="20"/>
      <w:szCs w:val="20"/>
    </w:rPr>
  </w:style>
  <w:style w:type="character" w:styleId="HTMLCite">
    <w:name w:val="HTML Cite"/>
    <w:basedOn w:val="DefaultParagraphFont"/>
    <w:unhideWhenUsed/>
    <w:rsid w:val="006413CD"/>
    <w:rPr>
      <w:i/>
      <w:iCs/>
    </w:rPr>
  </w:style>
  <w:style w:type="character" w:styleId="HTMLCode">
    <w:name w:val="HTML Code"/>
    <w:unhideWhenUsed/>
    <w:rsid w:val="006413CD"/>
    <w:rPr>
      <w:rFonts w:ascii="Courier New" w:hAnsi="Courier New" w:cs="Courier New"/>
      <w:sz w:val="20"/>
      <w:szCs w:val="20"/>
    </w:rPr>
  </w:style>
  <w:style w:type="character" w:styleId="HTMLDefinition">
    <w:name w:val="HTML Definition"/>
    <w:unhideWhenUsed/>
    <w:rsid w:val="006413CD"/>
    <w:rPr>
      <w:rFonts w:cs="Times New Roman"/>
      <w:i/>
      <w:iCs/>
    </w:rPr>
  </w:style>
  <w:style w:type="character" w:styleId="HTMLKeyboard">
    <w:name w:val="HTML Keyboard"/>
    <w:unhideWhenUsed/>
    <w:rsid w:val="006413CD"/>
    <w:rPr>
      <w:rFonts w:ascii="Courier New" w:hAnsi="Courier New" w:cs="Courier New"/>
      <w:sz w:val="20"/>
      <w:szCs w:val="20"/>
    </w:rPr>
  </w:style>
  <w:style w:type="paragraph" w:styleId="HTMLPreformatted">
    <w:name w:val="HTML Preformatted"/>
    <w:basedOn w:val="Normal"/>
    <w:link w:val="HTMLPreformattedChar"/>
    <w:uiPriority w:val="99"/>
    <w:unhideWhenUsed/>
    <w:rsid w:val="00641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sz w:val="20"/>
    </w:rPr>
  </w:style>
  <w:style w:type="character" w:customStyle="1" w:styleId="HTMLPreformattedChar">
    <w:name w:val="HTML Preformatted Char"/>
    <w:basedOn w:val="DefaultParagraphFont"/>
    <w:link w:val="HTMLPreformatted"/>
    <w:uiPriority w:val="99"/>
    <w:rsid w:val="006413CD"/>
    <w:rPr>
      <w:rFonts w:ascii="Courier New" w:eastAsia="Times New Roman" w:hAnsi="Courier New" w:cs="Times New Roman"/>
      <w:sz w:val="20"/>
      <w:szCs w:val="20"/>
    </w:rPr>
  </w:style>
  <w:style w:type="character" w:styleId="HTMLSample">
    <w:name w:val="HTML Sample"/>
    <w:unhideWhenUsed/>
    <w:rsid w:val="006413CD"/>
    <w:rPr>
      <w:rFonts w:ascii="Courier New" w:hAnsi="Courier New" w:cs="Courier New"/>
    </w:rPr>
  </w:style>
  <w:style w:type="character" w:styleId="HTMLTypewriter">
    <w:name w:val="HTML Typewriter"/>
    <w:unhideWhenUsed/>
    <w:rsid w:val="006413CD"/>
    <w:rPr>
      <w:rFonts w:ascii="Courier New" w:hAnsi="Courier New" w:cs="Courier New"/>
      <w:sz w:val="20"/>
      <w:szCs w:val="20"/>
    </w:rPr>
  </w:style>
  <w:style w:type="character" w:styleId="HTMLVariable">
    <w:name w:val="HTML Variable"/>
    <w:unhideWhenUsed/>
    <w:rsid w:val="006413CD"/>
    <w:rPr>
      <w:rFonts w:cs="Times New Roman"/>
      <w:i/>
      <w:iCs/>
    </w:rPr>
  </w:style>
  <w:style w:type="character" w:styleId="Hyperlink">
    <w:name w:val="Hyperlink"/>
    <w:uiPriority w:val="99"/>
    <w:rsid w:val="006413CD"/>
    <w:rPr>
      <w:rFonts w:cs="Times New Roman"/>
      <w:color w:val="0000FF"/>
      <w:u w:val="single"/>
    </w:rPr>
  </w:style>
  <w:style w:type="paragraph" w:customStyle="1" w:styleId="Indented">
    <w:name w:val="Indented"/>
    <w:basedOn w:val="Normal"/>
    <w:qFormat/>
    <w:rsid w:val="006413CD"/>
    <w:pPr>
      <w:ind w:left="1440"/>
    </w:pPr>
    <w:rPr>
      <w:szCs w:val="22"/>
    </w:rPr>
  </w:style>
  <w:style w:type="paragraph" w:styleId="Index1">
    <w:name w:val="index 1"/>
    <w:basedOn w:val="Normal"/>
    <w:next w:val="Normal"/>
    <w:uiPriority w:val="99"/>
    <w:semiHidden/>
    <w:rsid w:val="006413CD"/>
    <w:pPr>
      <w:tabs>
        <w:tab w:val="right" w:leader="dot" w:pos="9360"/>
      </w:tabs>
      <w:spacing w:line="240" w:lineRule="atLeast"/>
      <w:ind w:left="1440" w:right="720" w:hanging="1440"/>
    </w:pPr>
    <w:rPr>
      <w:sz w:val="22"/>
    </w:rPr>
  </w:style>
  <w:style w:type="paragraph" w:styleId="Index2">
    <w:name w:val="index 2"/>
    <w:basedOn w:val="Normal"/>
    <w:next w:val="Normal"/>
    <w:uiPriority w:val="99"/>
    <w:semiHidden/>
    <w:rsid w:val="006413CD"/>
    <w:pPr>
      <w:tabs>
        <w:tab w:val="right" w:leader="dot" w:pos="9360"/>
      </w:tabs>
      <w:spacing w:line="240" w:lineRule="atLeast"/>
      <w:ind w:left="1440" w:right="720" w:hanging="720"/>
    </w:pPr>
    <w:rPr>
      <w:sz w:val="22"/>
    </w:rPr>
  </w:style>
  <w:style w:type="paragraph" w:customStyle="1" w:styleId="Instructions-Survey">
    <w:name w:val="Instructions-Survey"/>
    <w:basedOn w:val="Normal"/>
    <w:uiPriority w:val="99"/>
    <w:rsid w:val="006413CD"/>
    <w:pPr>
      <w:widowControl w:val="0"/>
      <w:spacing w:line="240" w:lineRule="auto"/>
    </w:pPr>
    <w:rPr>
      <w:rFonts w:ascii="Arial" w:eastAsiaTheme="minorEastAsia" w:hAnsi="Arial"/>
      <w:szCs w:val="24"/>
    </w:rPr>
  </w:style>
  <w:style w:type="paragraph" w:customStyle="1" w:styleId="Item">
    <w:name w:val="Item"/>
    <w:basedOn w:val="BodyTextIndent3"/>
    <w:rsid w:val="006413CD"/>
    <w:pPr>
      <w:spacing w:after="0" w:line="240" w:lineRule="auto"/>
      <w:ind w:left="720" w:hanging="720"/>
      <w:jc w:val="left"/>
    </w:pPr>
    <w:rPr>
      <w:rFonts w:ascii="Arial" w:eastAsiaTheme="minorEastAsia" w:hAnsi="Arial" w:cs="Arial"/>
      <w:b/>
      <w:bCs/>
      <w:snapToGrid w:val="0"/>
      <w:sz w:val="24"/>
      <w:szCs w:val="24"/>
    </w:rPr>
  </w:style>
  <w:style w:type="character" w:customStyle="1" w:styleId="journalname">
    <w:name w:val="journalname"/>
    <w:basedOn w:val="DefaultParagraphFont"/>
    <w:rsid w:val="006413CD"/>
  </w:style>
  <w:style w:type="character" w:styleId="LineNumber">
    <w:name w:val="line number"/>
    <w:rsid w:val="006413CD"/>
    <w:rPr>
      <w:rFonts w:cs="Times New Roman"/>
    </w:rPr>
  </w:style>
  <w:style w:type="paragraph" w:styleId="List">
    <w:name w:val="List"/>
    <w:basedOn w:val="Normal"/>
    <w:unhideWhenUsed/>
    <w:rsid w:val="006413CD"/>
    <w:pPr>
      <w:ind w:left="360" w:hanging="360"/>
      <w:contextualSpacing/>
    </w:pPr>
  </w:style>
  <w:style w:type="paragraph" w:customStyle="1" w:styleId="List-Letter">
    <w:name w:val="List - Letter"/>
    <w:basedOn w:val="Normal"/>
    <w:qFormat/>
    <w:rsid w:val="006413CD"/>
    <w:pPr>
      <w:tabs>
        <w:tab w:val="left" w:pos="720"/>
      </w:tabs>
      <w:spacing w:after="240"/>
      <w:ind w:left="720" w:hanging="360"/>
    </w:pPr>
  </w:style>
  <w:style w:type="paragraph" w:customStyle="1" w:styleId="List-Number">
    <w:name w:val="List - Number"/>
    <w:basedOn w:val="List-Letter"/>
    <w:qFormat/>
    <w:rsid w:val="006413CD"/>
    <w:rPr>
      <w:szCs w:val="24"/>
    </w:rPr>
  </w:style>
  <w:style w:type="paragraph" w:styleId="List2">
    <w:name w:val="List 2"/>
    <w:basedOn w:val="Normal"/>
    <w:rsid w:val="006413CD"/>
    <w:pPr>
      <w:numPr>
        <w:numId w:val="15"/>
      </w:numPr>
      <w:spacing w:after="360" w:line="240" w:lineRule="auto"/>
      <w:contextualSpacing/>
    </w:pPr>
    <w:rPr>
      <w:szCs w:val="24"/>
    </w:rPr>
  </w:style>
  <w:style w:type="paragraph" w:customStyle="1" w:styleId="List2AppISupple">
    <w:name w:val="List 2 App I Supple"/>
    <w:basedOn w:val="List2"/>
    <w:qFormat/>
    <w:rsid w:val="006413CD"/>
    <w:pPr>
      <w:numPr>
        <w:numId w:val="0"/>
      </w:numPr>
      <w:spacing w:after="240" w:line="320" w:lineRule="atLeast"/>
      <w:ind w:left="1267" w:hanging="547"/>
    </w:pPr>
    <w:rPr>
      <w:rFonts w:ascii="Arial" w:hAnsi="Arial"/>
    </w:rPr>
  </w:style>
  <w:style w:type="paragraph" w:customStyle="1" w:styleId="List3Spanish">
    <w:name w:val="List 3 Spanish"/>
    <w:basedOn w:val="BodyTextIndent"/>
    <w:qFormat/>
    <w:rsid w:val="006413CD"/>
    <w:rPr>
      <w:lang w:val="es-ES"/>
    </w:rPr>
  </w:style>
  <w:style w:type="paragraph" w:styleId="List4">
    <w:name w:val="List 4"/>
    <w:aliases w:val="List 4 AppE"/>
    <w:basedOn w:val="Normal"/>
    <w:unhideWhenUsed/>
    <w:rsid w:val="006413CD"/>
    <w:pPr>
      <w:ind w:left="1440" w:hanging="360"/>
      <w:contextualSpacing/>
    </w:pPr>
  </w:style>
  <w:style w:type="paragraph" w:styleId="List5">
    <w:name w:val="List 5"/>
    <w:aliases w:val="List 5 AppE"/>
    <w:basedOn w:val="Normal"/>
    <w:unhideWhenUsed/>
    <w:rsid w:val="006413CD"/>
    <w:pPr>
      <w:spacing w:after="240"/>
      <w:ind w:left="1800" w:hanging="360"/>
      <w:contextualSpacing/>
    </w:pPr>
  </w:style>
  <w:style w:type="paragraph" w:customStyle="1" w:styleId="ListAppISupple">
    <w:name w:val="List App I Supple"/>
    <w:basedOn w:val="List"/>
    <w:rsid w:val="006413CD"/>
    <w:pPr>
      <w:keepNext/>
      <w:keepLines/>
      <w:spacing w:before="240" w:after="120" w:line="240" w:lineRule="auto"/>
      <w:ind w:left="720" w:hanging="720"/>
      <w:contextualSpacing w:val="0"/>
    </w:pPr>
    <w:rPr>
      <w:rFonts w:ascii="Arial" w:hAnsi="Arial" w:cs="Arial"/>
    </w:rPr>
  </w:style>
  <w:style w:type="paragraph" w:styleId="ListBullet">
    <w:name w:val="List Bullet"/>
    <w:basedOn w:val="Normal"/>
    <w:uiPriority w:val="99"/>
    <w:rsid w:val="006413CD"/>
    <w:pPr>
      <w:numPr>
        <w:numId w:val="16"/>
      </w:numPr>
      <w:tabs>
        <w:tab w:val="left" w:pos="720"/>
      </w:tabs>
      <w:spacing w:before="120" w:after="120" w:line="276" w:lineRule="auto"/>
    </w:pPr>
    <w:rPr>
      <w:szCs w:val="24"/>
    </w:rPr>
  </w:style>
  <w:style w:type="paragraph" w:styleId="ListBullet2">
    <w:name w:val="List Bullet 2"/>
    <w:basedOn w:val="Normal"/>
    <w:unhideWhenUsed/>
    <w:rsid w:val="006413CD"/>
    <w:pPr>
      <w:numPr>
        <w:ilvl w:val="3"/>
        <w:numId w:val="17"/>
      </w:numPr>
      <w:spacing w:after="240"/>
    </w:pPr>
  </w:style>
  <w:style w:type="paragraph" w:styleId="ListBullet3">
    <w:name w:val="List Bullet 3"/>
    <w:basedOn w:val="ListBullet"/>
    <w:unhideWhenUsed/>
    <w:rsid w:val="006413CD"/>
    <w:pPr>
      <w:numPr>
        <w:numId w:val="0"/>
      </w:numPr>
      <w:tabs>
        <w:tab w:val="clear" w:pos="720"/>
        <w:tab w:val="left" w:pos="1080"/>
      </w:tabs>
    </w:pPr>
  </w:style>
  <w:style w:type="paragraph" w:styleId="ListBullet4">
    <w:name w:val="List Bullet 4"/>
    <w:basedOn w:val="Normal"/>
    <w:unhideWhenUsed/>
    <w:rsid w:val="006413CD"/>
    <w:pPr>
      <w:spacing w:line="240" w:lineRule="auto"/>
    </w:pPr>
    <w:rPr>
      <w:rFonts w:ascii="Arial" w:hAnsi="Arial"/>
      <w:sz w:val="20"/>
    </w:rPr>
  </w:style>
  <w:style w:type="paragraph" w:styleId="ListBullet5">
    <w:name w:val="List Bullet 5"/>
    <w:basedOn w:val="Normal"/>
    <w:unhideWhenUsed/>
    <w:rsid w:val="006413CD"/>
    <w:pPr>
      <w:spacing w:line="240" w:lineRule="auto"/>
    </w:pPr>
    <w:rPr>
      <w:rFonts w:ascii="Arial" w:hAnsi="Arial"/>
      <w:sz w:val="20"/>
    </w:rPr>
  </w:style>
  <w:style w:type="paragraph" w:customStyle="1" w:styleId="ListBulletApp">
    <w:name w:val="List Bullet App"/>
    <w:basedOn w:val="ListBullet"/>
    <w:qFormat/>
    <w:rsid w:val="006413CD"/>
    <w:pPr>
      <w:numPr>
        <w:numId w:val="18"/>
      </w:numPr>
    </w:pPr>
  </w:style>
  <w:style w:type="paragraph" w:customStyle="1" w:styleId="ListBulletAppA">
    <w:name w:val="List Bullet AppA"/>
    <w:basedOn w:val="ListBullet"/>
    <w:autoRedefine/>
    <w:qFormat/>
    <w:rsid w:val="006413CD"/>
    <w:pPr>
      <w:keepNext/>
      <w:numPr>
        <w:numId w:val="19"/>
      </w:numPr>
    </w:pPr>
    <w:rPr>
      <w:rFonts w:cs="Arial"/>
      <w:szCs w:val="22"/>
    </w:rPr>
  </w:style>
  <w:style w:type="paragraph" w:styleId="ListContinue">
    <w:name w:val="List Continue"/>
    <w:basedOn w:val="Normal"/>
    <w:unhideWhenUsed/>
    <w:rsid w:val="006413CD"/>
    <w:pPr>
      <w:spacing w:after="120"/>
      <w:ind w:left="360"/>
    </w:pPr>
  </w:style>
  <w:style w:type="paragraph" w:styleId="ListContinue2">
    <w:name w:val="List Continue 2"/>
    <w:basedOn w:val="Normal"/>
    <w:unhideWhenUsed/>
    <w:rsid w:val="006413CD"/>
    <w:pPr>
      <w:spacing w:after="120" w:line="240" w:lineRule="auto"/>
      <w:ind w:left="720"/>
    </w:pPr>
    <w:rPr>
      <w:rFonts w:ascii="Arial" w:hAnsi="Arial"/>
      <w:sz w:val="20"/>
    </w:rPr>
  </w:style>
  <w:style w:type="paragraph" w:styleId="ListContinue3">
    <w:name w:val="List Continue 3"/>
    <w:basedOn w:val="Normal"/>
    <w:unhideWhenUsed/>
    <w:rsid w:val="006413CD"/>
    <w:pPr>
      <w:spacing w:after="120" w:line="240" w:lineRule="auto"/>
      <w:ind w:left="1080"/>
    </w:pPr>
    <w:rPr>
      <w:rFonts w:ascii="Arial" w:hAnsi="Arial"/>
      <w:sz w:val="20"/>
    </w:rPr>
  </w:style>
  <w:style w:type="paragraph" w:styleId="ListContinue4">
    <w:name w:val="List Continue 4"/>
    <w:basedOn w:val="Normal"/>
    <w:unhideWhenUsed/>
    <w:rsid w:val="006413CD"/>
    <w:pPr>
      <w:spacing w:after="120" w:line="240" w:lineRule="auto"/>
      <w:ind w:left="1440"/>
    </w:pPr>
    <w:rPr>
      <w:rFonts w:ascii="Arial" w:hAnsi="Arial"/>
      <w:sz w:val="20"/>
    </w:rPr>
  </w:style>
  <w:style w:type="paragraph" w:styleId="ListContinue5">
    <w:name w:val="List Continue 5"/>
    <w:basedOn w:val="Normal"/>
    <w:unhideWhenUsed/>
    <w:rsid w:val="006413CD"/>
    <w:pPr>
      <w:spacing w:after="120" w:line="240" w:lineRule="auto"/>
      <w:ind w:left="1800"/>
    </w:pPr>
    <w:rPr>
      <w:rFonts w:ascii="Arial" w:hAnsi="Arial"/>
      <w:sz w:val="20"/>
    </w:rPr>
  </w:style>
  <w:style w:type="paragraph" w:customStyle="1" w:styleId="Listlevel2">
    <w:name w:val="List level 2"/>
    <w:basedOn w:val="Normal"/>
    <w:rsid w:val="006413CD"/>
    <w:pPr>
      <w:spacing w:before="40" w:after="20" w:line="240" w:lineRule="auto"/>
      <w:ind w:left="850" w:hanging="425"/>
    </w:pPr>
    <w:rPr>
      <w:rFonts w:eastAsia="MS Mincho"/>
    </w:rPr>
  </w:style>
  <w:style w:type="paragraph" w:styleId="ListNumber5">
    <w:name w:val="List Number 5"/>
    <w:basedOn w:val="Normal"/>
    <w:rsid w:val="006413CD"/>
    <w:pPr>
      <w:spacing w:after="120" w:line="240" w:lineRule="auto"/>
      <w:ind w:left="864" w:hanging="288"/>
    </w:pPr>
  </w:style>
  <w:style w:type="paragraph" w:styleId="ListNumber3">
    <w:name w:val="List Number 3"/>
    <w:aliases w:val="ad_sub"/>
    <w:basedOn w:val="ListNumber5"/>
    <w:rsid w:val="006413CD"/>
    <w:pPr>
      <w:numPr>
        <w:numId w:val="20"/>
      </w:numPr>
    </w:pPr>
  </w:style>
  <w:style w:type="paragraph" w:customStyle="1" w:styleId="ListNumber3AppJ">
    <w:name w:val="List Number 3 AppJ"/>
    <w:basedOn w:val="ListNumber3"/>
    <w:qFormat/>
    <w:rsid w:val="006413CD"/>
    <w:pPr>
      <w:numPr>
        <w:numId w:val="0"/>
      </w:numPr>
      <w:spacing w:after="240" w:line="320" w:lineRule="atLeast"/>
      <w:ind w:left="1152" w:hanging="576"/>
      <w:contextualSpacing/>
    </w:pPr>
  </w:style>
  <w:style w:type="paragraph" w:customStyle="1" w:styleId="ListNumber4S">
    <w:name w:val="List Number 4S"/>
    <w:basedOn w:val="ListNumber4"/>
    <w:qFormat/>
    <w:rsid w:val="006413CD"/>
    <w:pPr>
      <w:numPr>
        <w:numId w:val="0"/>
      </w:numPr>
      <w:spacing w:before="240"/>
      <w:ind w:left="360" w:hanging="360"/>
    </w:pPr>
  </w:style>
  <w:style w:type="paragraph" w:customStyle="1" w:styleId="ListNumber6">
    <w:name w:val="List Number 6"/>
    <w:basedOn w:val="Normal"/>
    <w:rsid w:val="006413CD"/>
    <w:pPr>
      <w:keepNext/>
      <w:keepLines/>
      <w:numPr>
        <w:numId w:val="21"/>
      </w:numPr>
      <w:tabs>
        <w:tab w:val="left" w:pos="1440"/>
      </w:tabs>
      <w:spacing w:after="120"/>
    </w:pPr>
  </w:style>
  <w:style w:type="paragraph" w:customStyle="1" w:styleId="ListNumber7">
    <w:name w:val="List Number 7"/>
    <w:basedOn w:val="Normal"/>
    <w:rsid w:val="006413CD"/>
    <w:pPr>
      <w:tabs>
        <w:tab w:val="num" w:pos="576"/>
      </w:tabs>
      <w:spacing w:after="240"/>
      <w:ind w:left="576" w:hanging="576"/>
      <w:contextualSpacing/>
    </w:pPr>
  </w:style>
  <w:style w:type="paragraph" w:customStyle="1" w:styleId="ListNumberLast">
    <w:name w:val="List Number_Last"/>
    <w:basedOn w:val="Normal"/>
    <w:qFormat/>
    <w:rsid w:val="006413CD"/>
    <w:pPr>
      <w:spacing w:after="200" w:line="276" w:lineRule="auto"/>
      <w:ind w:left="720" w:hanging="360"/>
    </w:pPr>
  </w:style>
  <w:style w:type="paragraph" w:customStyle="1" w:styleId="ListNumbertext">
    <w:name w:val="List Number_text"/>
    <w:basedOn w:val="Normal"/>
    <w:qFormat/>
    <w:rsid w:val="006413CD"/>
    <w:pPr>
      <w:tabs>
        <w:tab w:val="left" w:pos="720"/>
      </w:tabs>
      <w:spacing w:line="276" w:lineRule="auto"/>
    </w:pPr>
  </w:style>
  <w:style w:type="paragraph" w:styleId="ListParagraph">
    <w:name w:val="List Paragraph"/>
    <w:basedOn w:val="Normal"/>
    <w:uiPriority w:val="34"/>
    <w:qFormat/>
    <w:rsid w:val="001B124D"/>
    <w:pPr>
      <w:numPr>
        <w:numId w:val="35"/>
      </w:numPr>
      <w:spacing w:before="120" w:after="120" w:line="280" w:lineRule="exact"/>
    </w:pPr>
  </w:style>
  <w:style w:type="paragraph" w:customStyle="1" w:styleId="ListParagraph2">
    <w:name w:val="List Paragraph 2"/>
    <w:basedOn w:val="ListParagraph"/>
    <w:qFormat/>
    <w:rsid w:val="006413CD"/>
    <w:pPr>
      <w:numPr>
        <w:numId w:val="22"/>
      </w:numPr>
      <w:spacing w:after="240" w:line="320" w:lineRule="atLeast"/>
    </w:pPr>
    <w:rPr>
      <w:rFonts w:eastAsia="Calibri"/>
      <w:szCs w:val="24"/>
    </w:rPr>
  </w:style>
  <w:style w:type="paragraph" w:customStyle="1" w:styleId="ListParagraphAppJ">
    <w:name w:val="List Paragraph AppJ"/>
    <w:basedOn w:val="ListParagraph"/>
    <w:qFormat/>
    <w:rsid w:val="006413CD"/>
    <w:pPr>
      <w:keepNext/>
      <w:numPr>
        <w:numId w:val="23"/>
      </w:numPr>
      <w:autoSpaceDE w:val="0"/>
      <w:autoSpaceDN w:val="0"/>
      <w:adjustRightInd w:val="0"/>
      <w:spacing w:before="480"/>
    </w:pPr>
    <w:rPr>
      <w:b/>
      <w:sz w:val="23"/>
      <w:szCs w:val="23"/>
    </w:rPr>
  </w:style>
  <w:style w:type="paragraph" w:customStyle="1" w:styleId="ListParagraphAppJ2">
    <w:name w:val="List Paragraph AppJ2"/>
    <w:basedOn w:val="ListParagraph2"/>
    <w:qFormat/>
    <w:rsid w:val="006413CD"/>
    <w:pPr>
      <w:numPr>
        <w:numId w:val="0"/>
      </w:numPr>
      <w:spacing w:line="240" w:lineRule="auto"/>
      <w:ind w:left="360"/>
    </w:pPr>
    <w:rPr>
      <w:sz w:val="23"/>
    </w:rPr>
  </w:style>
  <w:style w:type="paragraph" w:customStyle="1" w:styleId="Listenabsatz">
    <w:name w:val="Listenabsatz"/>
    <w:basedOn w:val="Normal"/>
    <w:qFormat/>
    <w:rsid w:val="006413CD"/>
    <w:pPr>
      <w:spacing w:before="120" w:after="120" w:line="360" w:lineRule="auto"/>
      <w:ind w:left="720"/>
      <w:contextualSpacing/>
      <w:jc w:val="both"/>
    </w:pPr>
    <w:rPr>
      <w:rFonts w:ascii="Arial" w:eastAsia="Calibri" w:hAnsi="Arial"/>
      <w:szCs w:val="22"/>
      <w:lang w:val="de-DE"/>
    </w:rPr>
  </w:style>
  <w:style w:type="paragraph" w:customStyle="1" w:styleId="MarginSubhead">
    <w:name w:val="Margin Subhead"/>
    <w:rsid w:val="006413CD"/>
    <w:pPr>
      <w:spacing w:before="180" w:after="0" w:line="240" w:lineRule="auto"/>
      <w:ind w:left="216"/>
    </w:pPr>
    <w:rPr>
      <w:rFonts w:ascii="Arial" w:eastAsia="Times New Roman" w:hAnsi="Arial" w:cs="Times New Roman"/>
      <w:b/>
      <w:sz w:val="20"/>
      <w:szCs w:val="24"/>
    </w:rPr>
  </w:style>
  <w:style w:type="paragraph" w:styleId="MessageHeader">
    <w:name w:val="Message Header"/>
    <w:basedOn w:val="Normal"/>
    <w:link w:val="MessageHeaderChar"/>
    <w:rsid w:val="006413C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Arial" w:hAnsi="Arial"/>
      <w:szCs w:val="24"/>
    </w:rPr>
  </w:style>
  <w:style w:type="character" w:customStyle="1" w:styleId="MessageHeaderChar">
    <w:name w:val="Message Header Char"/>
    <w:basedOn w:val="DefaultParagraphFont"/>
    <w:link w:val="MessageHeader"/>
    <w:rsid w:val="006413CD"/>
    <w:rPr>
      <w:rFonts w:ascii="Arial" w:eastAsia="Times New Roman" w:hAnsi="Arial" w:cs="Times New Roman"/>
      <w:sz w:val="24"/>
      <w:szCs w:val="24"/>
      <w:shd w:val="pct20" w:color="auto" w:fill="auto"/>
    </w:rPr>
  </w:style>
  <w:style w:type="paragraph" w:styleId="NoSpacing">
    <w:name w:val="No Spacing"/>
    <w:uiPriority w:val="1"/>
    <w:qFormat/>
    <w:rsid w:val="006413CD"/>
    <w:pPr>
      <w:spacing w:after="0" w:line="240" w:lineRule="auto"/>
    </w:pPr>
    <w:rPr>
      <w:rFonts w:ascii="Times New Roman" w:eastAsiaTheme="minorEastAsia" w:hAnsi="Times New Roman" w:cs="Times New Roman"/>
      <w:sz w:val="24"/>
      <w:szCs w:val="20"/>
    </w:rPr>
  </w:style>
  <w:style w:type="paragraph" w:styleId="NormalWeb">
    <w:name w:val="Normal (Web)"/>
    <w:basedOn w:val="Normal"/>
    <w:uiPriority w:val="99"/>
    <w:rsid w:val="006413CD"/>
    <w:pPr>
      <w:spacing w:before="100" w:beforeAutospacing="1" w:after="100" w:afterAutospacing="1"/>
    </w:pPr>
    <w:rPr>
      <w:rFonts w:ascii="Verdana" w:hAnsi="Verdana"/>
      <w:color w:val="000000"/>
    </w:rPr>
  </w:style>
  <w:style w:type="paragraph" w:styleId="NormalIndent">
    <w:name w:val="Normal Indent"/>
    <w:basedOn w:val="Normal"/>
    <w:rsid w:val="006413CD"/>
    <w:pPr>
      <w:spacing w:line="240" w:lineRule="auto"/>
      <w:ind w:left="720"/>
    </w:pPr>
    <w:rPr>
      <w:rFonts w:ascii="Arial" w:hAnsi="Arial"/>
      <w:sz w:val="20"/>
    </w:rPr>
  </w:style>
  <w:style w:type="paragraph" w:customStyle="1" w:styleId="Normal1">
    <w:name w:val="Normal1"/>
    <w:basedOn w:val="Normal"/>
    <w:rsid w:val="006413CD"/>
    <w:pPr>
      <w:spacing w:before="100" w:beforeAutospacing="1" w:after="100" w:afterAutospacing="1" w:line="240" w:lineRule="auto"/>
    </w:pPr>
    <w:rPr>
      <w:rFonts w:eastAsiaTheme="minorHAnsi"/>
      <w:szCs w:val="24"/>
    </w:rPr>
  </w:style>
  <w:style w:type="paragraph" w:styleId="NoteHeading">
    <w:name w:val="Note Heading"/>
    <w:basedOn w:val="Normal"/>
    <w:next w:val="Normal"/>
    <w:link w:val="NoteHeadingChar"/>
    <w:rsid w:val="006413CD"/>
    <w:pPr>
      <w:spacing w:line="240" w:lineRule="auto"/>
    </w:pPr>
    <w:rPr>
      <w:rFonts w:ascii="Arial" w:hAnsi="Arial"/>
      <w:sz w:val="20"/>
    </w:rPr>
  </w:style>
  <w:style w:type="character" w:customStyle="1" w:styleId="NoteHeadingChar">
    <w:name w:val="Note Heading Char"/>
    <w:basedOn w:val="DefaultParagraphFont"/>
    <w:link w:val="NoteHeading"/>
    <w:rsid w:val="006413CD"/>
    <w:rPr>
      <w:rFonts w:ascii="Arial" w:eastAsia="Times New Roman" w:hAnsi="Arial" w:cs="Times New Roman"/>
      <w:sz w:val="20"/>
      <w:szCs w:val="20"/>
    </w:rPr>
  </w:style>
  <w:style w:type="paragraph" w:customStyle="1" w:styleId="NumberedList">
    <w:name w:val="Numbered List"/>
    <w:basedOn w:val="Normal"/>
    <w:qFormat/>
    <w:rsid w:val="006413CD"/>
    <w:pPr>
      <w:numPr>
        <w:numId w:val="24"/>
      </w:numPr>
      <w:spacing w:after="240" w:line="240" w:lineRule="auto"/>
    </w:pPr>
    <w:rPr>
      <w:rFonts w:asciiTheme="majorHAnsi" w:hAnsiTheme="majorHAnsi"/>
      <w:szCs w:val="24"/>
    </w:rPr>
  </w:style>
  <w:style w:type="paragraph" w:customStyle="1" w:styleId="PBodyText">
    <w:name w:val="P.Body Text"/>
    <w:link w:val="PBodyTextChar"/>
    <w:qFormat/>
    <w:rsid w:val="006413CD"/>
    <w:pPr>
      <w:spacing w:after="240" w:line="240" w:lineRule="auto"/>
    </w:pPr>
    <w:rPr>
      <w:rFonts w:ascii="Times New Roman" w:eastAsia="Times New Roman" w:hAnsi="Times New Roman" w:cs="Times"/>
      <w:sz w:val="24"/>
    </w:rPr>
  </w:style>
  <w:style w:type="character" w:customStyle="1" w:styleId="PBodyTextChar">
    <w:name w:val="P.Body Text Char"/>
    <w:basedOn w:val="DefaultParagraphFont"/>
    <w:link w:val="PBodyText"/>
    <w:locked/>
    <w:rsid w:val="006413CD"/>
    <w:rPr>
      <w:rFonts w:ascii="Times New Roman" w:eastAsia="Times New Roman" w:hAnsi="Times New Roman" w:cs="Times"/>
      <w:sz w:val="24"/>
    </w:rPr>
  </w:style>
  <w:style w:type="paragraph" w:customStyle="1" w:styleId="PBodyTextPreBullet">
    <w:name w:val="P.Body Text_PreBullet"/>
    <w:basedOn w:val="PBodyText"/>
    <w:qFormat/>
    <w:rsid w:val="006413CD"/>
    <w:pPr>
      <w:spacing w:after="120"/>
    </w:pPr>
  </w:style>
  <w:style w:type="paragraph" w:customStyle="1" w:styleId="P1-StandPara">
    <w:name w:val="P1-Stand Para"/>
    <w:link w:val="P1-StandParaChar"/>
    <w:rsid w:val="006413CD"/>
    <w:pPr>
      <w:spacing w:after="0" w:line="360" w:lineRule="atLeast"/>
      <w:ind w:firstLine="1152"/>
      <w:jc w:val="both"/>
    </w:pPr>
    <w:rPr>
      <w:rFonts w:ascii="Arial" w:eastAsia="Times New Roman" w:hAnsi="Arial" w:cs="Times New Roman"/>
      <w:spacing w:val="4"/>
      <w:sz w:val="23"/>
      <w:szCs w:val="24"/>
    </w:rPr>
  </w:style>
  <w:style w:type="character" w:customStyle="1" w:styleId="P1-StandParaChar">
    <w:name w:val="P1-Stand Para Char"/>
    <w:basedOn w:val="DefaultParagraphFont"/>
    <w:link w:val="P1-StandPara"/>
    <w:rsid w:val="006413CD"/>
    <w:rPr>
      <w:rFonts w:ascii="Arial" w:eastAsia="Times New Roman" w:hAnsi="Arial" w:cs="Times New Roman"/>
      <w:spacing w:val="4"/>
      <w:sz w:val="23"/>
      <w:szCs w:val="24"/>
    </w:rPr>
  </w:style>
  <w:style w:type="character" w:styleId="PageNumber">
    <w:name w:val="page number"/>
    <w:rsid w:val="006413CD"/>
    <w:rPr>
      <w:rFonts w:cs="Times New Roman"/>
    </w:rPr>
  </w:style>
  <w:style w:type="paragraph" w:customStyle="1" w:styleId="paraquote">
    <w:name w:val="para quote"/>
    <w:basedOn w:val="Normal"/>
    <w:link w:val="paraquoteChar"/>
    <w:rsid w:val="006413CD"/>
    <w:pPr>
      <w:keepNext/>
      <w:spacing w:before="240" w:line="240" w:lineRule="auto"/>
      <w:ind w:left="562" w:right="562"/>
      <w:jc w:val="both"/>
    </w:pPr>
    <w:rPr>
      <w:i/>
      <w:iCs/>
      <w:szCs w:val="24"/>
      <w:lang w:val="en-GB"/>
    </w:rPr>
  </w:style>
  <w:style w:type="character" w:customStyle="1" w:styleId="paraquoteChar">
    <w:name w:val="para quote Char"/>
    <w:link w:val="paraquote"/>
    <w:rsid w:val="006413CD"/>
    <w:rPr>
      <w:rFonts w:ascii="Times New Roman" w:eastAsia="Times New Roman" w:hAnsi="Times New Roman" w:cs="Times New Roman"/>
      <w:i/>
      <w:iCs/>
      <w:sz w:val="24"/>
      <w:szCs w:val="24"/>
      <w:lang w:val="en-GB"/>
    </w:rPr>
  </w:style>
  <w:style w:type="paragraph" w:customStyle="1" w:styleId="paraquotespeaker">
    <w:name w:val="para quote speaker"/>
    <w:basedOn w:val="Normal"/>
    <w:rsid w:val="006413CD"/>
    <w:pPr>
      <w:spacing w:before="120" w:line="240" w:lineRule="auto"/>
      <w:jc w:val="right"/>
    </w:pPr>
    <w:rPr>
      <w:b/>
      <w:bCs/>
      <w:szCs w:val="24"/>
      <w:lang w:val="en-GB"/>
    </w:rPr>
  </w:style>
  <w:style w:type="paragraph" w:customStyle="1" w:styleId="paraslidebox">
    <w:name w:val="para slide box"/>
    <w:basedOn w:val="Normal"/>
    <w:rsid w:val="006413CD"/>
    <w:pPr>
      <w:pBdr>
        <w:top w:val="single" w:sz="4" w:space="1" w:color="auto"/>
        <w:left w:val="single" w:sz="4" w:space="4" w:color="auto"/>
        <w:bottom w:val="single" w:sz="4" w:space="1" w:color="auto"/>
        <w:right w:val="single" w:sz="4" w:space="4" w:color="auto"/>
      </w:pBdr>
      <w:spacing w:before="240" w:line="240" w:lineRule="auto"/>
      <w:ind w:left="936" w:right="936"/>
      <w:jc w:val="center"/>
    </w:pPr>
    <w:rPr>
      <w:rFonts w:ascii="Verdana" w:hAnsi="Verdana"/>
      <w:sz w:val="20"/>
      <w:szCs w:val="24"/>
    </w:rPr>
  </w:style>
  <w:style w:type="paragraph" w:customStyle="1" w:styleId="paragraph">
    <w:name w:val="paragraph"/>
    <w:basedOn w:val="Normal"/>
    <w:link w:val="paragraphChar"/>
    <w:rsid w:val="006413CD"/>
    <w:pPr>
      <w:spacing w:before="240" w:line="320" w:lineRule="exact"/>
      <w:jc w:val="both"/>
    </w:pPr>
    <w:rPr>
      <w:rFonts w:ascii="Arial" w:hAnsi="Arial"/>
      <w:szCs w:val="24"/>
      <w:lang w:val="en-GB"/>
    </w:rPr>
  </w:style>
  <w:style w:type="character" w:customStyle="1" w:styleId="paragraphChar">
    <w:name w:val="paragraph Char"/>
    <w:link w:val="paragraph"/>
    <w:rsid w:val="006413CD"/>
    <w:rPr>
      <w:rFonts w:ascii="Arial" w:eastAsia="Times New Roman" w:hAnsi="Arial" w:cs="Times New Roman"/>
      <w:sz w:val="24"/>
      <w:szCs w:val="24"/>
      <w:lang w:val="en-GB"/>
    </w:rPr>
  </w:style>
  <w:style w:type="character" w:styleId="PlaceholderText">
    <w:name w:val="Placeholder Text"/>
    <w:basedOn w:val="DefaultParagraphFont"/>
    <w:uiPriority w:val="99"/>
    <w:semiHidden/>
    <w:rsid w:val="006413CD"/>
    <w:rPr>
      <w:color w:val="808080"/>
    </w:rPr>
  </w:style>
  <w:style w:type="paragraph" w:styleId="PlainText">
    <w:name w:val="Plain Text"/>
    <w:basedOn w:val="Normal"/>
    <w:link w:val="PlainTextChar"/>
    <w:rsid w:val="006413CD"/>
    <w:pPr>
      <w:spacing w:line="240" w:lineRule="auto"/>
    </w:pPr>
    <w:rPr>
      <w:rFonts w:ascii="Courier New" w:hAnsi="Courier New"/>
      <w:sz w:val="20"/>
    </w:rPr>
  </w:style>
  <w:style w:type="character" w:customStyle="1" w:styleId="PlainTextChar">
    <w:name w:val="Plain Text Char"/>
    <w:basedOn w:val="DefaultParagraphFont"/>
    <w:link w:val="PlainText"/>
    <w:rsid w:val="006413CD"/>
    <w:rPr>
      <w:rFonts w:ascii="Courier New" w:eastAsia="Times New Roman" w:hAnsi="Courier New" w:cs="Times New Roman"/>
      <w:sz w:val="20"/>
      <w:szCs w:val="20"/>
    </w:rPr>
  </w:style>
  <w:style w:type="paragraph" w:customStyle="1" w:styleId="Q1-Survey-Question">
    <w:name w:val="Q1-Survey-Question"/>
    <w:basedOn w:val="Normal"/>
    <w:rsid w:val="006413CD"/>
    <w:pPr>
      <w:keepNext/>
      <w:keepLines/>
      <w:tabs>
        <w:tab w:val="left" w:pos="432"/>
      </w:tabs>
      <w:spacing w:after="180" w:line="240" w:lineRule="auto"/>
      <w:ind w:left="432" w:hanging="432"/>
    </w:pPr>
    <w:rPr>
      <w:rFonts w:eastAsiaTheme="minorEastAsia"/>
    </w:rPr>
  </w:style>
  <w:style w:type="paragraph" w:customStyle="1" w:styleId="q2">
    <w:name w:val="q2"/>
    <w:basedOn w:val="Normal"/>
    <w:next w:val="Normal"/>
    <w:rsid w:val="006413CD"/>
    <w:pPr>
      <w:widowControl w:val="0"/>
      <w:spacing w:line="240" w:lineRule="auto"/>
      <w:ind w:left="634" w:hanging="576"/>
    </w:pPr>
    <w:rPr>
      <w:rFonts w:ascii="Helvetica" w:hAnsi="Helvetica"/>
      <w:b/>
    </w:rPr>
  </w:style>
  <w:style w:type="paragraph" w:customStyle="1" w:styleId="QAGAppendixBreakerPage">
    <w:name w:val="QAG_Appendix Breaker Page"/>
    <w:basedOn w:val="Heading1"/>
    <w:qFormat/>
    <w:rsid w:val="006413CD"/>
    <w:pPr>
      <w:ind w:left="2880"/>
    </w:pPr>
  </w:style>
  <w:style w:type="paragraph" w:customStyle="1" w:styleId="QAGBoldParagraph">
    <w:name w:val="QAG_Bold Paragraph"/>
    <w:qFormat/>
    <w:rsid w:val="006413CD"/>
    <w:pPr>
      <w:spacing w:before="360" w:after="240" w:line="240" w:lineRule="auto"/>
    </w:pPr>
    <w:rPr>
      <w:rFonts w:ascii="Times New Roman" w:hAnsi="Times New Roman" w:cs="Times New Roman"/>
      <w:b/>
      <w:sz w:val="24"/>
      <w:szCs w:val="20"/>
    </w:rPr>
  </w:style>
  <w:style w:type="paragraph" w:customStyle="1" w:styleId="QAGBulletsLevel1">
    <w:name w:val="QAG_Bullets Level 1"/>
    <w:basedOn w:val="Normal"/>
    <w:qFormat/>
    <w:rsid w:val="006413CD"/>
    <w:pPr>
      <w:spacing w:after="240" w:line="240" w:lineRule="auto"/>
      <w:ind w:left="504" w:hanging="360"/>
    </w:pPr>
    <w:rPr>
      <w:spacing w:val="4"/>
      <w:sz w:val="23"/>
      <w:szCs w:val="23"/>
    </w:rPr>
  </w:style>
  <w:style w:type="paragraph" w:customStyle="1" w:styleId="QAGQuestion1">
    <w:name w:val="QAG_Question 1"/>
    <w:qFormat/>
    <w:rsid w:val="006413CD"/>
    <w:pPr>
      <w:spacing w:after="240" w:line="240" w:lineRule="auto"/>
      <w:ind w:left="1440" w:hanging="1440"/>
    </w:pPr>
    <w:rPr>
      <w:rFonts w:ascii="Arial" w:hAnsi="Arial" w:cs="Times New Roman"/>
      <w:b/>
      <w:sz w:val="24"/>
      <w:szCs w:val="20"/>
    </w:rPr>
  </w:style>
  <w:style w:type="paragraph" w:customStyle="1" w:styleId="QAGQuestion1Response">
    <w:name w:val="QAG_Question 1 Response"/>
    <w:qFormat/>
    <w:rsid w:val="006413CD"/>
    <w:pPr>
      <w:tabs>
        <w:tab w:val="left" w:pos="1800"/>
        <w:tab w:val="left" w:pos="4320"/>
        <w:tab w:val="left" w:pos="6120"/>
      </w:tabs>
      <w:spacing w:after="0" w:line="240" w:lineRule="auto"/>
      <w:ind w:left="1440"/>
    </w:pPr>
    <w:rPr>
      <w:rFonts w:ascii="Arial" w:eastAsia="Times New Roman" w:hAnsi="Arial" w:cs="Times New Roman"/>
      <w:sz w:val="24"/>
      <w:szCs w:val="20"/>
    </w:rPr>
  </w:style>
  <w:style w:type="paragraph" w:customStyle="1" w:styleId="QAGQuestion1ResponseSpaceAfter">
    <w:name w:val="QAG_Question 1 Response Space After"/>
    <w:basedOn w:val="QAGQuestion1Response"/>
    <w:qFormat/>
    <w:rsid w:val="006413CD"/>
    <w:pPr>
      <w:spacing w:after="240"/>
    </w:pPr>
  </w:style>
  <w:style w:type="paragraph" w:customStyle="1" w:styleId="QAGQuestion2">
    <w:name w:val="QAG_Question 2"/>
    <w:qFormat/>
    <w:rsid w:val="006413CD"/>
    <w:pPr>
      <w:keepNext/>
      <w:keepLines/>
      <w:tabs>
        <w:tab w:val="left" w:pos="360"/>
      </w:tabs>
      <w:spacing w:before="360" w:after="180" w:line="240" w:lineRule="auto"/>
      <w:ind w:left="360" w:hanging="360"/>
    </w:pPr>
    <w:rPr>
      <w:rFonts w:ascii="Times New Roman" w:hAnsi="Times New Roman" w:cs="Times New Roman"/>
      <w:b/>
      <w:sz w:val="24"/>
      <w:szCs w:val="20"/>
    </w:rPr>
  </w:style>
  <w:style w:type="paragraph" w:customStyle="1" w:styleId="QAGQuestion2Checkbox">
    <w:name w:val="QAG_Question 2 Checkbox"/>
    <w:qFormat/>
    <w:rsid w:val="006413CD"/>
    <w:pPr>
      <w:tabs>
        <w:tab w:val="left" w:pos="990"/>
      </w:tabs>
      <w:spacing w:before="40" w:after="40" w:line="240" w:lineRule="auto"/>
      <w:ind w:left="1008" w:hanging="648"/>
    </w:pPr>
    <w:rPr>
      <w:rFonts w:ascii="Times New Roman" w:hAnsi="Times New Roman" w:cs="Times New Roman"/>
      <w:b/>
      <w:sz w:val="24"/>
      <w:szCs w:val="24"/>
    </w:rPr>
  </w:style>
  <w:style w:type="paragraph" w:customStyle="1" w:styleId="QAGQuestion2CheckboxLeftAlign">
    <w:name w:val="QAG_Question 2 Checkbox Left Align"/>
    <w:qFormat/>
    <w:rsid w:val="006413CD"/>
    <w:pPr>
      <w:tabs>
        <w:tab w:val="left" w:pos="990"/>
      </w:tabs>
      <w:spacing w:before="40" w:after="40" w:line="240" w:lineRule="auto"/>
      <w:ind w:left="302"/>
    </w:pPr>
    <w:rPr>
      <w:rFonts w:ascii="Times New Roman" w:eastAsia="Times New Roman" w:hAnsi="Times New Roman" w:cs="Times New Roman"/>
      <w:sz w:val="24"/>
      <w:szCs w:val="20"/>
    </w:rPr>
  </w:style>
  <w:style w:type="paragraph" w:customStyle="1" w:styleId="qs-supplemental-question">
    <w:name w:val="qs-supplemental-question"/>
    <w:basedOn w:val="Normal"/>
    <w:rsid w:val="006413CD"/>
    <w:pPr>
      <w:spacing w:before="100" w:beforeAutospacing="1" w:after="100" w:afterAutospacing="1" w:line="240" w:lineRule="auto"/>
    </w:pPr>
    <w:rPr>
      <w:rFonts w:eastAsiaTheme="minorHAnsi"/>
      <w:szCs w:val="24"/>
    </w:rPr>
  </w:style>
  <w:style w:type="paragraph" w:customStyle="1" w:styleId="QS-Supplemental-Question0">
    <w:name w:val="QS-Supplemental-Question"/>
    <w:basedOn w:val="Normal"/>
    <w:rsid w:val="006413CD"/>
    <w:pPr>
      <w:keepNext/>
      <w:keepLines/>
      <w:tabs>
        <w:tab w:val="left" w:pos="936"/>
      </w:tabs>
      <w:spacing w:after="180" w:line="240" w:lineRule="auto"/>
      <w:ind w:left="936" w:hanging="936"/>
    </w:pPr>
  </w:style>
  <w:style w:type="paragraph" w:customStyle="1" w:styleId="Question2">
    <w:name w:val="Question2"/>
    <w:basedOn w:val="Normal"/>
    <w:qFormat/>
    <w:rsid w:val="006413CD"/>
    <w:pPr>
      <w:tabs>
        <w:tab w:val="left" w:pos="2160"/>
        <w:tab w:val="left" w:pos="3600"/>
        <w:tab w:val="right" w:pos="8147"/>
      </w:tabs>
      <w:spacing w:before="240" w:after="120" w:line="240" w:lineRule="auto"/>
      <w:ind w:left="432" w:hanging="432"/>
    </w:pPr>
    <w:rPr>
      <w:rFonts w:ascii="Arial" w:hAnsi="Arial" w:cs="Arial"/>
      <w:sz w:val="20"/>
    </w:rPr>
  </w:style>
  <w:style w:type="paragraph" w:customStyle="1" w:styleId="Question">
    <w:name w:val="Question"/>
    <w:basedOn w:val="Question2"/>
    <w:qFormat/>
    <w:rsid w:val="006413CD"/>
    <w:pPr>
      <w:keepNext/>
    </w:pPr>
    <w:rPr>
      <w:b/>
    </w:rPr>
  </w:style>
  <w:style w:type="paragraph" w:customStyle="1" w:styleId="Question3">
    <w:name w:val="Question3"/>
    <w:basedOn w:val="Normal"/>
    <w:qFormat/>
    <w:rsid w:val="006413CD"/>
    <w:pPr>
      <w:tabs>
        <w:tab w:val="left" w:pos="2340"/>
      </w:tabs>
      <w:spacing w:before="120" w:after="120" w:line="240" w:lineRule="auto"/>
      <w:ind w:left="763" w:hanging="360"/>
    </w:pPr>
    <w:rPr>
      <w:rFonts w:ascii="Arial" w:hAnsi="Arial" w:cs="Arial"/>
      <w:sz w:val="20"/>
    </w:rPr>
  </w:style>
  <w:style w:type="paragraph" w:customStyle="1" w:styleId="QuexHeading1">
    <w:name w:val="Quex Heading 1"/>
    <w:basedOn w:val="Heading1"/>
    <w:qFormat/>
    <w:rsid w:val="006413CD"/>
    <w:pPr>
      <w:pBdr>
        <w:top w:val="single" w:sz="4" w:space="1" w:color="auto"/>
        <w:left w:val="single" w:sz="4" w:space="4" w:color="auto"/>
        <w:bottom w:val="single" w:sz="4" w:space="1" w:color="auto"/>
        <w:right w:val="single" w:sz="4" w:space="4" w:color="auto"/>
      </w:pBdr>
      <w:shd w:val="clear" w:color="auto" w:fill="DDDDDD"/>
      <w:spacing w:line="320" w:lineRule="atLeast"/>
      <w:ind w:left="3600" w:hanging="720"/>
    </w:pPr>
  </w:style>
  <w:style w:type="paragraph" w:customStyle="1" w:styleId="Quick1">
    <w:name w:val="Quick 1."/>
    <w:basedOn w:val="Normal"/>
    <w:semiHidden/>
    <w:rsid w:val="006413CD"/>
    <w:pPr>
      <w:widowControl w:val="0"/>
      <w:tabs>
        <w:tab w:val="num" w:pos="1080"/>
      </w:tabs>
      <w:spacing w:line="240" w:lineRule="auto"/>
      <w:ind w:left="720" w:hanging="720"/>
    </w:pPr>
    <w:rPr>
      <w:rFonts w:ascii="Wingdings" w:hAnsi="Wingdings"/>
    </w:rPr>
  </w:style>
  <w:style w:type="paragraph" w:customStyle="1" w:styleId="ReportTitle">
    <w:name w:val="Report Title"/>
    <w:basedOn w:val="Normal"/>
    <w:rsid w:val="006413CD"/>
    <w:pPr>
      <w:spacing w:line="480" w:lineRule="exact"/>
    </w:pPr>
    <w:rPr>
      <w:rFonts w:ascii="Arial Black" w:hAnsi="Arial Black"/>
      <w:sz w:val="48"/>
    </w:rPr>
  </w:style>
  <w:style w:type="paragraph" w:customStyle="1" w:styleId="ResBullet1">
    <w:name w:val="Res Bullet1"/>
    <w:rsid w:val="006413CD"/>
    <w:pPr>
      <w:numPr>
        <w:numId w:val="25"/>
      </w:numPr>
      <w:spacing w:after="240" w:line="240" w:lineRule="auto"/>
    </w:pPr>
    <w:rPr>
      <w:rFonts w:ascii="Times New Roman" w:eastAsia="Times New Roman" w:hAnsi="Times New Roman" w:cs="Times New Roman"/>
      <w:sz w:val="24"/>
      <w:szCs w:val="20"/>
    </w:rPr>
  </w:style>
  <w:style w:type="paragraph" w:styleId="Salutation">
    <w:name w:val="Salutation"/>
    <w:basedOn w:val="Normal"/>
    <w:next w:val="Normal"/>
    <w:link w:val="SalutationChar"/>
    <w:rsid w:val="006413CD"/>
    <w:pPr>
      <w:spacing w:line="240" w:lineRule="auto"/>
    </w:pPr>
    <w:rPr>
      <w:rFonts w:ascii="Arial" w:hAnsi="Arial"/>
      <w:sz w:val="20"/>
    </w:rPr>
  </w:style>
  <w:style w:type="character" w:customStyle="1" w:styleId="SalutationChar">
    <w:name w:val="Salutation Char"/>
    <w:basedOn w:val="DefaultParagraphFont"/>
    <w:link w:val="Salutation"/>
    <w:rsid w:val="006413CD"/>
    <w:rPr>
      <w:rFonts w:ascii="Arial" w:eastAsia="Times New Roman" w:hAnsi="Arial" w:cs="Times New Roman"/>
      <w:sz w:val="20"/>
      <w:szCs w:val="20"/>
    </w:rPr>
  </w:style>
  <w:style w:type="paragraph" w:styleId="Signature">
    <w:name w:val="Signature"/>
    <w:basedOn w:val="Normal"/>
    <w:link w:val="SignatureChar"/>
    <w:rsid w:val="006413CD"/>
    <w:pPr>
      <w:spacing w:line="240" w:lineRule="auto"/>
      <w:ind w:left="4320"/>
    </w:pPr>
    <w:rPr>
      <w:rFonts w:ascii="Arial" w:hAnsi="Arial"/>
      <w:sz w:val="20"/>
    </w:rPr>
  </w:style>
  <w:style w:type="character" w:customStyle="1" w:styleId="SignatureChar">
    <w:name w:val="Signature Char"/>
    <w:basedOn w:val="DefaultParagraphFont"/>
    <w:link w:val="Signature"/>
    <w:rsid w:val="006413CD"/>
    <w:rPr>
      <w:rFonts w:ascii="Arial" w:eastAsia="Times New Roman" w:hAnsi="Arial" w:cs="Times New Roman"/>
      <w:sz w:val="20"/>
      <w:szCs w:val="20"/>
    </w:rPr>
  </w:style>
  <w:style w:type="character" w:customStyle="1" w:styleId="SingleSpace">
    <w:name w:val="Single Space"/>
    <w:rsid w:val="006413CD"/>
  </w:style>
  <w:style w:type="paragraph" w:customStyle="1" w:styleId="SL-FlLftSg">
    <w:name w:val="SL-Fl Lft Sg"/>
    <w:rsid w:val="006413CD"/>
    <w:pPr>
      <w:suppressAutoHyphens/>
      <w:spacing w:after="0" w:line="240" w:lineRule="auto"/>
    </w:pPr>
    <w:rPr>
      <w:rFonts w:ascii="Arial" w:eastAsia="Times New Roman" w:hAnsi="Arial" w:cs="Times New Roman"/>
      <w:spacing w:val="-2"/>
      <w:sz w:val="24"/>
      <w:szCs w:val="20"/>
    </w:rPr>
  </w:style>
  <w:style w:type="paragraph" w:customStyle="1" w:styleId="SL-FlLftSgl">
    <w:name w:val="SL-Fl Lft Sgl"/>
    <w:rsid w:val="006413CD"/>
    <w:pPr>
      <w:spacing w:after="0" w:line="240" w:lineRule="auto"/>
    </w:pPr>
    <w:rPr>
      <w:rFonts w:ascii="Times New Roman" w:eastAsiaTheme="minorEastAsia" w:hAnsi="Times New Roman" w:cs="Times New Roman"/>
      <w:sz w:val="24"/>
      <w:szCs w:val="20"/>
    </w:rPr>
  </w:style>
  <w:style w:type="paragraph" w:customStyle="1" w:styleId="Source">
    <w:name w:val="Source"/>
    <w:basedOn w:val="BodyText"/>
    <w:rsid w:val="006413CD"/>
    <w:rPr>
      <w:sz w:val="20"/>
    </w:rPr>
  </w:style>
  <w:style w:type="paragraph" w:customStyle="1" w:styleId="StdHead">
    <w:name w:val="Std Head"/>
    <w:rsid w:val="006413CD"/>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character" w:styleId="Strong">
    <w:name w:val="Strong"/>
    <w:basedOn w:val="DefaultParagraphFont"/>
    <w:uiPriority w:val="22"/>
    <w:qFormat/>
    <w:rsid w:val="006413CD"/>
    <w:rPr>
      <w:b/>
      <w:bCs/>
    </w:rPr>
  </w:style>
  <w:style w:type="paragraph" w:customStyle="1" w:styleId="ST-Subtitle-Survey">
    <w:name w:val="ST-Subtitle-Survey"/>
    <w:basedOn w:val="SL-FlLftSgl"/>
    <w:next w:val="SL-FlLftSgl"/>
    <w:rsid w:val="006413CD"/>
    <w:pPr>
      <w:keepNext/>
      <w:keepLines/>
      <w:pBdr>
        <w:top w:val="single" w:sz="4" w:space="1" w:color="auto"/>
        <w:bottom w:val="single" w:sz="4" w:space="1" w:color="auto"/>
      </w:pBdr>
      <w:spacing w:after="240"/>
    </w:pPr>
    <w:rPr>
      <w:rFonts w:ascii="Arial" w:hAnsi="Arial"/>
      <w:b/>
      <w:sz w:val="26"/>
      <w:szCs w:val="26"/>
    </w:rPr>
  </w:style>
  <w:style w:type="paragraph" w:customStyle="1" w:styleId="StyleLeft026Hanging043After36pt">
    <w:name w:val="Style Left:  0.26&quot; Hanging:  0.43&quot; After:  36 pt"/>
    <w:basedOn w:val="Normal"/>
    <w:rsid w:val="006413CD"/>
    <w:pPr>
      <w:spacing w:after="720" w:line="240" w:lineRule="auto"/>
      <w:ind w:left="979" w:hanging="619"/>
    </w:pPr>
  </w:style>
  <w:style w:type="numbering" w:customStyle="1" w:styleId="Style1">
    <w:name w:val="Style1"/>
    <w:uiPriority w:val="99"/>
    <w:rsid w:val="006413CD"/>
    <w:pPr>
      <w:numPr>
        <w:numId w:val="26"/>
      </w:numPr>
    </w:pPr>
  </w:style>
  <w:style w:type="character" w:customStyle="1" w:styleId="Style1Char">
    <w:name w:val="Style1 Char"/>
    <w:basedOn w:val="DefaultParagraphFont"/>
    <w:rsid w:val="006413CD"/>
    <w:rPr>
      <w:rFonts w:ascii="Arial" w:eastAsia="Times New Roman" w:hAnsi="Arial" w:cs="Times New Roman"/>
      <w:b/>
      <w:iCs/>
      <w:color w:val="44546A" w:themeColor="text2"/>
      <w:sz w:val="28"/>
      <w:szCs w:val="28"/>
    </w:rPr>
  </w:style>
  <w:style w:type="paragraph" w:customStyle="1" w:styleId="Style2">
    <w:name w:val="Style2"/>
    <w:basedOn w:val="Heading4"/>
    <w:link w:val="Style2Char"/>
    <w:autoRedefine/>
    <w:qFormat/>
    <w:rsid w:val="006413CD"/>
    <w:rPr>
      <w:szCs w:val="26"/>
    </w:rPr>
  </w:style>
  <w:style w:type="character" w:customStyle="1" w:styleId="Style2Char">
    <w:name w:val="Style2 Char"/>
    <w:basedOn w:val="Heading4Char"/>
    <w:link w:val="Style2"/>
    <w:rsid w:val="006413CD"/>
    <w:rPr>
      <w:rFonts w:ascii="Arial" w:eastAsiaTheme="majorEastAsia" w:hAnsi="Arial" w:cstheme="majorBidi"/>
      <w:b/>
      <w:bCs w:val="0"/>
      <w:iCs w:val="0"/>
      <w:sz w:val="24"/>
      <w:szCs w:val="26"/>
    </w:rPr>
  </w:style>
  <w:style w:type="paragraph" w:styleId="Title">
    <w:name w:val="Title"/>
    <w:basedOn w:val="Normal"/>
    <w:link w:val="TitleChar"/>
    <w:qFormat/>
    <w:rsid w:val="006413CD"/>
    <w:pPr>
      <w:spacing w:before="1920" w:after="1920" w:line="240" w:lineRule="auto"/>
      <w:jc w:val="center"/>
    </w:pPr>
    <w:rPr>
      <w:rFonts w:ascii="Arial" w:hAnsi="Arial" w:cs="Arial"/>
      <w:b/>
      <w:bCs/>
      <w:sz w:val="56"/>
      <w:szCs w:val="56"/>
    </w:rPr>
  </w:style>
  <w:style w:type="character" w:customStyle="1" w:styleId="TitleChar">
    <w:name w:val="Title Char"/>
    <w:basedOn w:val="DefaultParagraphFont"/>
    <w:link w:val="Title"/>
    <w:rsid w:val="006413CD"/>
    <w:rPr>
      <w:rFonts w:ascii="Arial" w:eastAsia="Times New Roman" w:hAnsi="Arial" w:cs="Arial"/>
      <w:b/>
      <w:bCs/>
      <w:sz w:val="56"/>
      <w:szCs w:val="56"/>
    </w:rPr>
  </w:style>
  <w:style w:type="paragraph" w:styleId="Subtitle">
    <w:name w:val="Subtitle"/>
    <w:basedOn w:val="Title"/>
    <w:link w:val="SubtitleChar"/>
    <w:qFormat/>
    <w:rsid w:val="006413CD"/>
    <w:pPr>
      <w:spacing w:before="240" w:after="480"/>
    </w:pPr>
    <w:rPr>
      <w:sz w:val="40"/>
      <w:szCs w:val="40"/>
    </w:rPr>
  </w:style>
  <w:style w:type="character" w:customStyle="1" w:styleId="SubtitleChar">
    <w:name w:val="Subtitle Char"/>
    <w:basedOn w:val="DefaultParagraphFont"/>
    <w:link w:val="Subtitle"/>
    <w:rsid w:val="006413CD"/>
    <w:rPr>
      <w:rFonts w:ascii="Arial" w:eastAsia="Times New Roman" w:hAnsi="Arial" w:cs="Arial"/>
      <w:b/>
      <w:bCs/>
      <w:sz w:val="40"/>
      <w:szCs w:val="40"/>
    </w:rPr>
  </w:style>
  <w:style w:type="paragraph" w:customStyle="1" w:styleId="SurveyHead1">
    <w:name w:val="SurveyHead1"/>
    <w:basedOn w:val="Heading1"/>
    <w:qFormat/>
    <w:rsid w:val="006413CD"/>
    <w:pPr>
      <w:pBdr>
        <w:bottom w:val="single" w:sz="12" w:space="1" w:color="auto"/>
      </w:pBdr>
      <w:spacing w:before="480" w:after="120"/>
      <w:ind w:left="3600" w:hanging="720"/>
    </w:pPr>
    <w:rPr>
      <w:caps/>
      <w:smallCaps/>
      <w:sz w:val="24"/>
      <w:szCs w:val="24"/>
    </w:rPr>
  </w:style>
  <w:style w:type="paragraph" w:customStyle="1" w:styleId="tabfignote">
    <w:name w:val="tab/fig note"/>
    <w:basedOn w:val="Normal"/>
    <w:rsid w:val="006413CD"/>
    <w:pPr>
      <w:keepLines/>
      <w:spacing w:before="60" w:line="288" w:lineRule="auto"/>
    </w:pPr>
    <w:rPr>
      <w:rFonts w:ascii="Arial" w:hAnsi="Arial"/>
      <w:sz w:val="20"/>
    </w:rPr>
  </w:style>
  <w:style w:type="table" w:styleId="Table3Deffects1">
    <w:name w:val="Table 3D effects 1"/>
    <w:basedOn w:val="TableNormal"/>
    <w:rsid w:val="006413CD"/>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11">
    <w:name w:val="Table 3D effects 11"/>
    <w:basedOn w:val="TableNormal"/>
    <w:next w:val="Table3Deffects1"/>
    <w:rsid w:val="006413CD"/>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6413CD"/>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21">
    <w:name w:val="Table 3D effects 21"/>
    <w:basedOn w:val="TableNormal"/>
    <w:next w:val="Table3Deffects2"/>
    <w:rsid w:val="006413CD"/>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6413CD"/>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6413CD"/>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appAhead66">
    <w:name w:val="table app A head 6 6"/>
    <w:basedOn w:val="Normal"/>
    <w:rsid w:val="006413CD"/>
    <w:pPr>
      <w:spacing w:before="120" w:after="120" w:line="240" w:lineRule="auto"/>
    </w:pPr>
    <w:rPr>
      <w:rFonts w:ascii="Arial" w:eastAsia="MS Mincho" w:hAnsi="Arial"/>
      <w:sz w:val="22"/>
    </w:rPr>
  </w:style>
  <w:style w:type="paragraph" w:customStyle="1" w:styleId="tableappAbody62">
    <w:name w:val="table app A body 6 2"/>
    <w:basedOn w:val="tableappAhead66"/>
    <w:rsid w:val="006413CD"/>
    <w:pPr>
      <w:spacing w:after="40"/>
    </w:pPr>
    <w:rPr>
      <w:lang w:val="en-GB"/>
    </w:rPr>
  </w:style>
  <w:style w:type="paragraph" w:customStyle="1" w:styleId="Text">
    <w:name w:val="Text"/>
    <w:basedOn w:val="Normal"/>
    <w:link w:val="TextChar1"/>
    <w:rsid w:val="006413CD"/>
    <w:pPr>
      <w:spacing w:before="120" w:after="120" w:line="240" w:lineRule="auto"/>
    </w:pPr>
    <w:rPr>
      <w:rFonts w:eastAsia="MS Mincho"/>
    </w:rPr>
  </w:style>
  <w:style w:type="character" w:customStyle="1" w:styleId="TextChar1">
    <w:name w:val="Text Char1"/>
    <w:link w:val="Text"/>
    <w:rsid w:val="006413CD"/>
    <w:rPr>
      <w:rFonts w:ascii="Times New Roman" w:eastAsia="MS Mincho" w:hAnsi="Times New Roman" w:cs="Times New Roman"/>
      <w:sz w:val="24"/>
      <w:szCs w:val="20"/>
    </w:rPr>
  </w:style>
  <w:style w:type="paragraph" w:customStyle="1" w:styleId="tablebullet">
    <w:name w:val="table bullet"/>
    <w:basedOn w:val="Text"/>
    <w:rsid w:val="006413CD"/>
    <w:pPr>
      <w:numPr>
        <w:numId w:val="27"/>
      </w:numPr>
      <w:spacing w:after="40"/>
    </w:pPr>
    <w:rPr>
      <w:rFonts w:ascii="Arial" w:hAnsi="Arial"/>
      <w:sz w:val="22"/>
    </w:rPr>
  </w:style>
  <w:style w:type="paragraph" w:customStyle="1" w:styleId="Tablebullet1">
    <w:name w:val="Table bullet 1"/>
    <w:basedOn w:val="Normal"/>
    <w:rsid w:val="006413CD"/>
    <w:pPr>
      <w:spacing w:line="240" w:lineRule="auto"/>
    </w:pPr>
    <w:rPr>
      <w:sz w:val="22"/>
      <w:szCs w:val="24"/>
    </w:rPr>
  </w:style>
  <w:style w:type="paragraph" w:customStyle="1" w:styleId="Tablebullet2">
    <w:name w:val="Table bullet 2"/>
    <w:basedOn w:val="ListParagraph"/>
    <w:qFormat/>
    <w:rsid w:val="006413CD"/>
    <w:pPr>
      <w:widowControl w:val="0"/>
      <w:numPr>
        <w:numId w:val="28"/>
      </w:numPr>
      <w:spacing w:before="40" w:after="40"/>
    </w:pPr>
    <w:rPr>
      <w:sz w:val="22"/>
      <w:szCs w:val="24"/>
    </w:rPr>
  </w:style>
  <w:style w:type="paragraph" w:customStyle="1" w:styleId="TablebulletLM">
    <w:name w:val="Table bullet LM"/>
    <w:basedOn w:val="ListParagraph"/>
    <w:qFormat/>
    <w:rsid w:val="006413CD"/>
    <w:pPr>
      <w:widowControl w:val="0"/>
      <w:numPr>
        <w:numId w:val="29"/>
      </w:numPr>
      <w:spacing w:before="40" w:after="40"/>
    </w:pPr>
    <w:rPr>
      <w:sz w:val="22"/>
      <w:szCs w:val="24"/>
    </w:rPr>
  </w:style>
  <w:style w:type="paragraph" w:customStyle="1" w:styleId="TableCaption">
    <w:name w:val="Table Caption"/>
    <w:basedOn w:val="Caption"/>
    <w:qFormat/>
    <w:rsid w:val="006413CD"/>
    <w:pPr>
      <w:keepNext/>
      <w:keepLines/>
      <w:spacing w:after="120"/>
      <w:ind w:left="1080" w:hanging="1080"/>
    </w:pPr>
    <w:rPr>
      <w:rFonts w:ascii="Arial" w:hAnsi="Arial"/>
      <w:iCs/>
      <w:color w:val="auto"/>
      <w:sz w:val="20"/>
      <w:szCs w:val="20"/>
    </w:rPr>
  </w:style>
  <w:style w:type="paragraph" w:customStyle="1" w:styleId="TableCaptionContinued">
    <w:name w:val="Table Caption Continued"/>
    <w:basedOn w:val="TableCaption"/>
    <w:qFormat/>
    <w:rsid w:val="006413CD"/>
  </w:style>
  <w:style w:type="table" w:styleId="TableClassic1">
    <w:name w:val="Table Classic 1"/>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6413CD"/>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6413CD"/>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6413CD"/>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6413CD"/>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6413CD"/>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6413CD"/>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6413CD"/>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orful31">
    <w:name w:val="Table Colorful 31"/>
    <w:basedOn w:val="TableNormal"/>
    <w:next w:val="TableColorful3"/>
    <w:rsid w:val="006413CD"/>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6413CD"/>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11">
    <w:name w:val="Table Columns 11"/>
    <w:basedOn w:val="TableNormal"/>
    <w:next w:val="TableColumns1"/>
    <w:rsid w:val="006413CD"/>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6413CD"/>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6413CD"/>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6413CD"/>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6413CD"/>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6413CD"/>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customStyle="1" w:styleId="TableColumns41">
    <w:name w:val="Table Columns 41"/>
    <w:basedOn w:val="TableNormal"/>
    <w:next w:val="TableColumns4"/>
    <w:rsid w:val="006413CD"/>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6413CD"/>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TableColumns51">
    <w:name w:val="Table Columns 51"/>
    <w:basedOn w:val="TableNormal"/>
    <w:next w:val="TableColumns5"/>
    <w:rsid w:val="006413CD"/>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6413CD"/>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customStyle="1" w:styleId="TableContemporary1">
    <w:name w:val="Table Contemporary1"/>
    <w:basedOn w:val="TableNormal"/>
    <w:next w:val="TableContemporary"/>
    <w:rsid w:val="006413CD"/>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6413CD"/>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6413CD"/>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413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TableNormal"/>
    <w:next w:val="TableGrid1"/>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6413CD"/>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6413CD"/>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6413CD"/>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6413CD"/>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51">
    <w:name w:val="Table Grid 51"/>
    <w:basedOn w:val="TableNormal"/>
    <w:next w:val="TableGrid5"/>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61">
    <w:name w:val="Table Grid 61"/>
    <w:basedOn w:val="TableNormal"/>
    <w:next w:val="TableGrid6"/>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6413CD"/>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71">
    <w:name w:val="Table Grid 71"/>
    <w:basedOn w:val="TableNormal"/>
    <w:next w:val="TableGrid7"/>
    <w:rsid w:val="006413CD"/>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81">
    <w:name w:val="Table Grid 81"/>
    <w:basedOn w:val="TableNormal"/>
    <w:next w:val="TableGrid8"/>
    <w:rsid w:val="006413CD"/>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59"/>
    <w:rsid w:val="006413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59"/>
    <w:rsid w:val="006413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6413CD"/>
    <w:pPr>
      <w:spacing w:after="0" w:line="240" w:lineRule="auto"/>
    </w:pPr>
    <w:rPr>
      <w:rFonts w:ascii="Calibri"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413CD"/>
    <w:pPr>
      <w:spacing w:after="0" w:line="240" w:lineRule="auto"/>
    </w:pPr>
    <w:rPr>
      <w:rFonts w:ascii="Calibri"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6413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
    <w:basedOn w:val="TableNormal"/>
    <w:next w:val="TableGrid"/>
    <w:uiPriority w:val="59"/>
    <w:rsid w:val="006413CD"/>
    <w:pPr>
      <w:spacing w:after="0" w:line="240" w:lineRule="auto"/>
    </w:pPr>
    <w:rPr>
      <w:rFonts w:ascii="Calibri"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6413CD"/>
    <w:pPr>
      <w:spacing w:after="0" w:line="240" w:lineRule="auto"/>
    </w:pPr>
    <w:rPr>
      <w:rFonts w:ascii="Calibri"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anging">
    <w:name w:val="table hanging"/>
    <w:basedOn w:val="Normal"/>
    <w:rsid w:val="006413CD"/>
    <w:pPr>
      <w:tabs>
        <w:tab w:val="left" w:pos="360"/>
      </w:tabs>
      <w:spacing w:before="120" w:after="40" w:line="240" w:lineRule="auto"/>
      <w:ind w:left="360" w:hanging="360"/>
    </w:pPr>
    <w:rPr>
      <w:rFonts w:ascii="Arial" w:hAnsi="Arial"/>
      <w:sz w:val="22"/>
      <w:szCs w:val="24"/>
    </w:rPr>
  </w:style>
  <w:style w:type="paragraph" w:customStyle="1" w:styleId="TableHead">
    <w:name w:val="Table Head"/>
    <w:rsid w:val="006413CD"/>
    <w:pPr>
      <w:spacing w:before="40" w:after="40" w:line="200" w:lineRule="exact"/>
      <w:jc w:val="center"/>
    </w:pPr>
    <w:rPr>
      <w:rFonts w:ascii="Arial Narrow" w:eastAsia="Times New Roman" w:hAnsi="Arial Narrow" w:cs="Times New Roman"/>
      <w:b/>
      <w:color w:val="FFFFFF"/>
      <w:sz w:val="20"/>
      <w:szCs w:val="20"/>
    </w:rPr>
  </w:style>
  <w:style w:type="paragraph" w:customStyle="1" w:styleId="Tableheadings">
    <w:name w:val="Table headings"/>
    <w:basedOn w:val="Normal"/>
    <w:link w:val="TableheadingsChar"/>
    <w:rsid w:val="006413CD"/>
    <w:pPr>
      <w:keepNext/>
      <w:spacing w:before="40" w:after="40" w:line="240" w:lineRule="auto"/>
    </w:pPr>
    <w:rPr>
      <w:rFonts w:ascii="Arial" w:hAnsi="Arial"/>
      <w:b/>
      <w:sz w:val="20"/>
    </w:rPr>
  </w:style>
  <w:style w:type="character" w:customStyle="1" w:styleId="TableheadingsChar">
    <w:name w:val="Table headings Char"/>
    <w:link w:val="Tableheadings"/>
    <w:rsid w:val="006413CD"/>
    <w:rPr>
      <w:rFonts w:ascii="Arial" w:eastAsia="Times New Roman" w:hAnsi="Arial" w:cs="Times New Roman"/>
      <w:b/>
      <w:sz w:val="20"/>
      <w:szCs w:val="20"/>
    </w:rPr>
  </w:style>
  <w:style w:type="paragraph" w:customStyle="1" w:styleId="tableheadital">
    <w:name w:val="table head ital"/>
    <w:basedOn w:val="Tableheadings"/>
    <w:rsid w:val="006413CD"/>
    <w:pPr>
      <w:spacing w:line="320" w:lineRule="exact"/>
    </w:pPr>
    <w:rPr>
      <w:i/>
    </w:rPr>
  </w:style>
  <w:style w:type="paragraph" w:customStyle="1" w:styleId="TableHeading">
    <w:name w:val="Table Heading"/>
    <w:qFormat/>
    <w:rsid w:val="006413CD"/>
    <w:pPr>
      <w:spacing w:after="0" w:line="240" w:lineRule="auto"/>
      <w:jc w:val="center"/>
    </w:pPr>
    <w:rPr>
      <w:rFonts w:ascii="Times New Roman" w:eastAsia="Times New Roman" w:hAnsi="Times New Roman" w:cs="Times New Roman"/>
      <w:b/>
      <w:sz w:val="20"/>
      <w:szCs w:val="20"/>
    </w:rPr>
  </w:style>
  <w:style w:type="table" w:styleId="TableList1">
    <w:name w:val="Table List 1"/>
    <w:basedOn w:val="TableNormal"/>
    <w:rsid w:val="006413CD"/>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6413CD"/>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6413CD"/>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6413CD"/>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41">
    <w:name w:val="Table List 41"/>
    <w:basedOn w:val="TableNormal"/>
    <w:next w:val="TableList4"/>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TableList51">
    <w:name w:val="Table List 51"/>
    <w:basedOn w:val="TableNormal"/>
    <w:next w:val="TableList5"/>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6413C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customStyle="1" w:styleId="TableList61">
    <w:name w:val="Table List 61"/>
    <w:basedOn w:val="TableNormal"/>
    <w:next w:val="TableList6"/>
    <w:rsid w:val="006413C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6413CD"/>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TableList71">
    <w:name w:val="Table List 71"/>
    <w:basedOn w:val="TableNormal"/>
    <w:next w:val="TableList7"/>
    <w:rsid w:val="006413CD"/>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6413C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customStyle="1" w:styleId="TableList81">
    <w:name w:val="Table List 81"/>
    <w:basedOn w:val="TableNormal"/>
    <w:next w:val="TableList8"/>
    <w:rsid w:val="006413C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customStyle="1" w:styleId="TableText0">
    <w:name w:val="Table Text"/>
    <w:basedOn w:val="Normal"/>
    <w:link w:val="TableTextChar0"/>
    <w:qFormat/>
    <w:rsid w:val="006413CD"/>
    <w:pPr>
      <w:widowControl w:val="0"/>
      <w:spacing w:before="40" w:after="40" w:line="240" w:lineRule="auto"/>
    </w:pPr>
    <w:rPr>
      <w:rFonts w:eastAsia="Batang"/>
      <w:sz w:val="22"/>
    </w:rPr>
  </w:style>
  <w:style w:type="character" w:customStyle="1" w:styleId="TableTextChar0">
    <w:name w:val="Table Text Char"/>
    <w:basedOn w:val="DefaultParagraphFont"/>
    <w:link w:val="TableText0"/>
    <w:rsid w:val="006413CD"/>
    <w:rPr>
      <w:rFonts w:ascii="Times New Roman" w:eastAsia="Batang" w:hAnsi="Times New Roman" w:cs="Times New Roman"/>
      <w:szCs w:val="20"/>
    </w:rPr>
  </w:style>
  <w:style w:type="paragraph" w:customStyle="1" w:styleId="TableNumbering">
    <w:name w:val="Table Numbering"/>
    <w:basedOn w:val="TableText0"/>
    <w:uiPriority w:val="7"/>
    <w:qFormat/>
    <w:rsid w:val="006413CD"/>
    <w:pPr>
      <w:widowControl/>
      <w:numPr>
        <w:numId w:val="30"/>
      </w:numPr>
    </w:pPr>
    <w:rPr>
      <w:rFonts w:asciiTheme="minorHAnsi" w:eastAsiaTheme="minorEastAsia" w:hAnsiTheme="minorHAnsi"/>
      <w:szCs w:val="24"/>
    </w:rPr>
  </w:style>
  <w:style w:type="paragraph" w:styleId="TableofFigures">
    <w:name w:val="table of figures"/>
    <w:basedOn w:val="TableHeaders"/>
    <w:next w:val="Normal"/>
    <w:autoRedefine/>
    <w:uiPriority w:val="99"/>
    <w:unhideWhenUsed/>
    <w:rsid w:val="006413CD"/>
    <w:pPr>
      <w:tabs>
        <w:tab w:val="left" w:pos="720"/>
      </w:tabs>
      <w:spacing w:before="2400" w:after="60"/>
      <w:ind w:left="720" w:hanging="720"/>
      <w:jc w:val="center"/>
    </w:pPr>
    <w:rPr>
      <w:rFonts w:ascii="Times New Roman" w:hAnsi="Times New Roman"/>
      <w:b/>
      <w:sz w:val="24"/>
      <w:szCs w:val="24"/>
    </w:rPr>
  </w:style>
  <w:style w:type="table" w:styleId="TableProfessional">
    <w:name w:val="Table Professional"/>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TableProfessional1">
    <w:name w:val="Table Professional1"/>
    <w:basedOn w:val="TableNormal"/>
    <w:next w:val="TableProfession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imple11">
    <w:name w:val="Table Simple 11"/>
    <w:basedOn w:val="TableNormal"/>
    <w:next w:val="TableSimple1"/>
    <w:rsid w:val="006413CD"/>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6413CD"/>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Simple21">
    <w:name w:val="Table Simple 21"/>
    <w:basedOn w:val="TableNormal"/>
    <w:next w:val="TableSimple2"/>
    <w:rsid w:val="006413CD"/>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Simple31">
    <w:name w:val="Table Simple 31"/>
    <w:basedOn w:val="TableNormal"/>
    <w:next w:val="TableSimple3"/>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6413CD"/>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11">
    <w:name w:val="Table Subtle 11"/>
    <w:basedOn w:val="TableNormal"/>
    <w:next w:val="TableSubtle1"/>
    <w:rsid w:val="006413CD"/>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6413CD"/>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6413CD"/>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HangingIndent">
    <w:name w:val="Table Text_HangingIndent"/>
    <w:basedOn w:val="TableText0"/>
    <w:qFormat/>
    <w:rsid w:val="006413CD"/>
    <w:pPr>
      <w:spacing w:line="220" w:lineRule="exact"/>
      <w:ind w:left="144" w:hanging="144"/>
    </w:pPr>
    <w:rPr>
      <w:rFonts w:cstheme="minorBidi"/>
      <w:sz w:val="20"/>
    </w:rPr>
  </w:style>
  <w:style w:type="table" w:styleId="TableTheme">
    <w:name w:val="Table Theme"/>
    <w:basedOn w:val="TableNormal"/>
    <w:rsid w:val="006413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6413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rsid w:val="006413CD"/>
    <w:pPr>
      <w:keepNext/>
      <w:keepLines/>
      <w:spacing w:before="240" w:after="240" w:line="240" w:lineRule="auto"/>
      <w:jc w:val="center"/>
    </w:pPr>
    <w:rPr>
      <w:b/>
    </w:rPr>
  </w:style>
  <w:style w:type="paragraph" w:customStyle="1" w:styleId="TableTitleContinued">
    <w:name w:val="Table Title Continued"/>
    <w:basedOn w:val="TableCaption"/>
    <w:qFormat/>
    <w:rsid w:val="006413CD"/>
    <w:pPr>
      <w:ind w:left="0" w:firstLine="0"/>
      <w:jc w:val="center"/>
    </w:pPr>
    <w:rPr>
      <w:iCs w:val="0"/>
      <w:noProof/>
    </w:rPr>
  </w:style>
  <w:style w:type="table" w:styleId="TableWeb1">
    <w:name w:val="Table Web 1"/>
    <w:basedOn w:val="TableNormal"/>
    <w:rsid w:val="006413CD"/>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11">
    <w:name w:val="Table Web 11"/>
    <w:basedOn w:val="TableNormal"/>
    <w:next w:val="TableWeb1"/>
    <w:rsid w:val="006413CD"/>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6413CD"/>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6413CD"/>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6413CD"/>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6413CD"/>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TOC1Apps">
    <w:name w:val="TOC 1 Apps"/>
    <w:basedOn w:val="TOC1"/>
    <w:qFormat/>
    <w:rsid w:val="006413CD"/>
    <w:pPr>
      <w:tabs>
        <w:tab w:val="right" w:pos="9350"/>
      </w:tabs>
      <w:spacing w:after="60"/>
      <w:ind w:left="1584" w:hanging="1584"/>
    </w:pPr>
    <w:rPr>
      <w:b w:val="0"/>
      <w:i/>
      <w:color w:val="0000FF"/>
      <w:sz w:val="28"/>
    </w:rPr>
  </w:style>
  <w:style w:type="paragraph" w:customStyle="1" w:styleId="TOC1AApps">
    <w:name w:val="TOC 1A Apps"/>
    <w:basedOn w:val="TOC1Apps"/>
    <w:qFormat/>
    <w:rsid w:val="006413CD"/>
    <w:rPr>
      <w:b/>
      <w:i w:val="0"/>
      <w:color w:val="auto"/>
      <w:sz w:val="24"/>
      <w:szCs w:val="24"/>
    </w:rPr>
  </w:style>
  <w:style w:type="paragraph" w:styleId="TOC2">
    <w:name w:val="toc 2"/>
    <w:basedOn w:val="Normal"/>
    <w:next w:val="Normal"/>
    <w:uiPriority w:val="39"/>
    <w:unhideWhenUsed/>
    <w:rsid w:val="006413CD"/>
    <w:pPr>
      <w:tabs>
        <w:tab w:val="right" w:leader="dot" w:pos="9350"/>
      </w:tabs>
      <w:spacing w:after="100" w:line="240" w:lineRule="auto"/>
      <w:ind w:left="540" w:right="576"/>
    </w:pPr>
  </w:style>
  <w:style w:type="paragraph" w:styleId="TOC3">
    <w:name w:val="toc 3"/>
    <w:basedOn w:val="Normal"/>
    <w:next w:val="Normal"/>
    <w:autoRedefine/>
    <w:uiPriority w:val="39"/>
    <w:unhideWhenUsed/>
    <w:rsid w:val="006413CD"/>
    <w:pPr>
      <w:tabs>
        <w:tab w:val="right" w:leader="dot" w:pos="9350"/>
      </w:tabs>
      <w:spacing w:after="120" w:line="240" w:lineRule="auto"/>
      <w:ind w:left="1008" w:right="576"/>
    </w:pPr>
  </w:style>
  <w:style w:type="paragraph" w:styleId="TOC4">
    <w:name w:val="toc 4"/>
    <w:basedOn w:val="Normal"/>
    <w:next w:val="Normal"/>
    <w:autoRedefine/>
    <w:uiPriority w:val="39"/>
    <w:unhideWhenUsed/>
    <w:rsid w:val="006413CD"/>
    <w:pPr>
      <w:tabs>
        <w:tab w:val="right" w:leader="dot" w:pos="9350"/>
      </w:tabs>
      <w:spacing w:after="100" w:line="276" w:lineRule="auto"/>
      <w:ind w:left="1440"/>
    </w:pPr>
    <w:rPr>
      <w:rFonts w:asciiTheme="minorHAnsi" w:eastAsiaTheme="minorEastAsia" w:hAnsiTheme="minorHAnsi" w:cstheme="minorBidi"/>
      <w:sz w:val="22"/>
      <w:szCs w:val="22"/>
    </w:rPr>
  </w:style>
  <w:style w:type="paragraph" w:customStyle="1" w:styleId="TOC41">
    <w:name w:val="TOC 41"/>
    <w:basedOn w:val="Normal"/>
    <w:next w:val="Normal"/>
    <w:autoRedefine/>
    <w:uiPriority w:val="39"/>
    <w:unhideWhenUsed/>
    <w:rsid w:val="006413CD"/>
    <w:pPr>
      <w:tabs>
        <w:tab w:val="right" w:leader="dot" w:pos="9350"/>
      </w:tabs>
      <w:spacing w:after="100" w:line="276" w:lineRule="auto"/>
      <w:ind w:left="1440"/>
    </w:pPr>
    <w:rPr>
      <w:rFonts w:ascii="Calibri" w:eastAsia="SimSun" w:hAnsi="Calibri" w:cstheme="minorBidi"/>
      <w:sz w:val="22"/>
      <w:szCs w:val="24"/>
    </w:rPr>
  </w:style>
  <w:style w:type="paragraph" w:styleId="TOC5">
    <w:name w:val="toc 5"/>
    <w:basedOn w:val="Normal"/>
    <w:next w:val="Normal"/>
    <w:autoRedefine/>
    <w:uiPriority w:val="39"/>
    <w:unhideWhenUsed/>
    <w:rsid w:val="006413CD"/>
    <w:pPr>
      <w:tabs>
        <w:tab w:val="right" w:leader="dot" w:pos="9350"/>
      </w:tabs>
      <w:spacing w:after="100" w:line="276" w:lineRule="auto"/>
      <w:ind w:left="720"/>
    </w:pPr>
    <w:rPr>
      <w:rFonts w:asciiTheme="minorHAnsi" w:eastAsiaTheme="minorEastAsia" w:hAnsiTheme="minorHAnsi" w:cstheme="minorBidi"/>
      <w:sz w:val="22"/>
      <w:szCs w:val="22"/>
    </w:rPr>
  </w:style>
  <w:style w:type="paragraph" w:customStyle="1" w:styleId="TOC51">
    <w:name w:val="TOC 51"/>
    <w:basedOn w:val="Normal"/>
    <w:next w:val="Normal"/>
    <w:autoRedefine/>
    <w:uiPriority w:val="39"/>
    <w:unhideWhenUsed/>
    <w:rsid w:val="006413CD"/>
    <w:pPr>
      <w:tabs>
        <w:tab w:val="right" w:leader="dot" w:pos="9350"/>
      </w:tabs>
      <w:spacing w:after="100" w:line="276" w:lineRule="auto"/>
      <w:ind w:left="720"/>
    </w:pPr>
    <w:rPr>
      <w:rFonts w:ascii="Calibri" w:eastAsia="SimSun" w:hAnsi="Calibri" w:cstheme="minorBidi"/>
      <w:sz w:val="22"/>
      <w:szCs w:val="24"/>
    </w:rPr>
  </w:style>
  <w:style w:type="paragraph" w:styleId="TOC6">
    <w:name w:val="toc 6"/>
    <w:basedOn w:val="Normal"/>
    <w:next w:val="Normal"/>
    <w:autoRedefine/>
    <w:uiPriority w:val="39"/>
    <w:unhideWhenUsed/>
    <w:rsid w:val="006413CD"/>
    <w:pPr>
      <w:spacing w:after="100" w:line="276" w:lineRule="auto"/>
      <w:ind w:left="1100"/>
    </w:pPr>
    <w:rPr>
      <w:rFonts w:asciiTheme="minorHAnsi" w:eastAsiaTheme="minorEastAsia" w:hAnsiTheme="minorHAnsi" w:cstheme="minorBidi"/>
      <w:sz w:val="22"/>
      <w:szCs w:val="22"/>
    </w:rPr>
  </w:style>
  <w:style w:type="paragraph" w:customStyle="1" w:styleId="TOC61">
    <w:name w:val="TOC 61"/>
    <w:basedOn w:val="Normal"/>
    <w:next w:val="Normal"/>
    <w:autoRedefine/>
    <w:uiPriority w:val="39"/>
    <w:unhideWhenUsed/>
    <w:rsid w:val="006413CD"/>
    <w:pPr>
      <w:spacing w:after="100" w:line="276" w:lineRule="auto"/>
      <w:ind w:left="1100"/>
    </w:pPr>
    <w:rPr>
      <w:rFonts w:ascii="Calibri" w:eastAsia="SimSun" w:hAnsi="Calibri" w:cstheme="minorBidi"/>
      <w:sz w:val="22"/>
      <w:szCs w:val="24"/>
    </w:rPr>
  </w:style>
  <w:style w:type="paragraph" w:styleId="TOC7">
    <w:name w:val="toc 7"/>
    <w:basedOn w:val="Normal"/>
    <w:next w:val="Normal"/>
    <w:autoRedefine/>
    <w:uiPriority w:val="39"/>
    <w:unhideWhenUsed/>
    <w:rsid w:val="006413CD"/>
    <w:pPr>
      <w:spacing w:after="100" w:line="276" w:lineRule="auto"/>
      <w:ind w:left="1320"/>
    </w:pPr>
    <w:rPr>
      <w:rFonts w:asciiTheme="minorHAnsi" w:eastAsiaTheme="minorEastAsia" w:hAnsiTheme="minorHAnsi" w:cstheme="minorBidi"/>
      <w:sz w:val="22"/>
      <w:szCs w:val="22"/>
    </w:rPr>
  </w:style>
  <w:style w:type="paragraph" w:customStyle="1" w:styleId="TOC71">
    <w:name w:val="TOC 71"/>
    <w:basedOn w:val="Normal"/>
    <w:next w:val="Normal"/>
    <w:autoRedefine/>
    <w:uiPriority w:val="39"/>
    <w:unhideWhenUsed/>
    <w:rsid w:val="006413CD"/>
    <w:pPr>
      <w:spacing w:after="100" w:line="276" w:lineRule="auto"/>
      <w:ind w:left="1320"/>
    </w:pPr>
    <w:rPr>
      <w:rFonts w:ascii="Calibri" w:eastAsia="SimSun" w:hAnsi="Calibri" w:cstheme="minorBidi"/>
      <w:sz w:val="22"/>
      <w:szCs w:val="24"/>
    </w:rPr>
  </w:style>
  <w:style w:type="paragraph" w:styleId="TOC8">
    <w:name w:val="toc 8"/>
    <w:basedOn w:val="Normal"/>
    <w:next w:val="Normal"/>
    <w:autoRedefine/>
    <w:uiPriority w:val="39"/>
    <w:unhideWhenUsed/>
    <w:rsid w:val="006413CD"/>
    <w:pPr>
      <w:spacing w:after="100" w:line="276" w:lineRule="auto"/>
      <w:ind w:left="1540"/>
    </w:pPr>
    <w:rPr>
      <w:rFonts w:asciiTheme="minorHAnsi" w:eastAsiaTheme="minorEastAsia" w:hAnsiTheme="minorHAnsi" w:cstheme="minorBidi"/>
      <w:sz w:val="22"/>
      <w:szCs w:val="22"/>
    </w:rPr>
  </w:style>
  <w:style w:type="paragraph" w:customStyle="1" w:styleId="TOC81">
    <w:name w:val="TOC 81"/>
    <w:basedOn w:val="Normal"/>
    <w:next w:val="Normal"/>
    <w:autoRedefine/>
    <w:uiPriority w:val="39"/>
    <w:unhideWhenUsed/>
    <w:rsid w:val="006413CD"/>
    <w:pPr>
      <w:spacing w:after="100" w:line="276" w:lineRule="auto"/>
      <w:ind w:left="1540"/>
    </w:pPr>
    <w:rPr>
      <w:rFonts w:ascii="Calibri" w:eastAsia="SimSun" w:hAnsi="Calibri" w:cstheme="minorBidi"/>
      <w:sz w:val="22"/>
      <w:szCs w:val="24"/>
    </w:rPr>
  </w:style>
  <w:style w:type="paragraph" w:styleId="TOC9">
    <w:name w:val="toc 9"/>
    <w:basedOn w:val="Normal"/>
    <w:next w:val="Normal"/>
    <w:autoRedefine/>
    <w:uiPriority w:val="39"/>
    <w:unhideWhenUsed/>
    <w:rsid w:val="006413CD"/>
    <w:pPr>
      <w:spacing w:after="100" w:line="276" w:lineRule="auto"/>
      <w:ind w:left="1760"/>
    </w:pPr>
    <w:rPr>
      <w:rFonts w:asciiTheme="minorHAnsi" w:eastAsiaTheme="minorEastAsia" w:hAnsiTheme="minorHAnsi" w:cstheme="minorBidi"/>
      <w:sz w:val="22"/>
      <w:szCs w:val="22"/>
    </w:rPr>
  </w:style>
  <w:style w:type="paragraph" w:customStyle="1" w:styleId="TOC91">
    <w:name w:val="TOC 91"/>
    <w:basedOn w:val="Normal"/>
    <w:next w:val="Normal"/>
    <w:autoRedefine/>
    <w:uiPriority w:val="39"/>
    <w:unhideWhenUsed/>
    <w:rsid w:val="006413CD"/>
    <w:pPr>
      <w:spacing w:after="100" w:line="276" w:lineRule="auto"/>
      <w:ind w:left="1760"/>
    </w:pPr>
    <w:rPr>
      <w:rFonts w:ascii="Calibri" w:eastAsia="SimSun" w:hAnsi="Calibri" w:cstheme="minorBidi"/>
      <w:sz w:val="22"/>
      <w:szCs w:val="24"/>
    </w:rPr>
  </w:style>
  <w:style w:type="paragraph" w:styleId="TOCHeading">
    <w:name w:val="TOC Heading"/>
    <w:basedOn w:val="Normal"/>
    <w:next w:val="Normal"/>
    <w:uiPriority w:val="39"/>
    <w:qFormat/>
    <w:rsid w:val="006413CD"/>
    <w:pPr>
      <w:spacing w:after="360"/>
      <w:jc w:val="center"/>
    </w:pPr>
    <w:rPr>
      <w:rFonts w:ascii="Arial Bold" w:hAnsi="Arial Bold" w:cs="Arial"/>
      <w:b/>
      <w:bCs/>
      <w:smallCaps/>
      <w:sz w:val="28"/>
      <w:szCs w:val="28"/>
    </w:rPr>
  </w:style>
  <w:style w:type="paragraph" w:customStyle="1" w:styleId="TopicBoxesLine">
    <w:name w:val="Topic Boxes Line"/>
    <w:basedOn w:val="BodyText"/>
    <w:qFormat/>
    <w:rsid w:val="006413CD"/>
    <w:pPr>
      <w:spacing w:after="0"/>
    </w:pPr>
  </w:style>
  <w:style w:type="paragraph" w:customStyle="1" w:styleId="SurveyBodyText">
    <w:name w:val="_Survey Body Text"/>
    <w:basedOn w:val="Normal"/>
    <w:qFormat/>
    <w:rsid w:val="005C1E4F"/>
    <w:pPr>
      <w:spacing w:after="240" w:line="240" w:lineRule="auto"/>
    </w:pPr>
    <w:rPr>
      <w:rFonts w:eastAsiaTheme="minorHAnsi" w:cstheme="minorBidi"/>
      <w:szCs w:val="24"/>
    </w:rPr>
  </w:style>
  <w:style w:type="paragraph" w:customStyle="1" w:styleId="SurveyBodyTextIndented">
    <w:name w:val="_Survey Body Text_Indented"/>
    <w:basedOn w:val="Normal"/>
    <w:qFormat/>
    <w:rsid w:val="005C1E4F"/>
    <w:pPr>
      <w:spacing w:after="120" w:line="240" w:lineRule="auto"/>
      <w:ind w:left="360"/>
    </w:pPr>
    <w:rPr>
      <w:rFonts w:eastAsiaTheme="minorHAnsi" w:cstheme="minorBidi"/>
      <w:szCs w:val="24"/>
    </w:rPr>
  </w:style>
  <w:style w:type="paragraph" w:styleId="Revision">
    <w:name w:val="Revision"/>
    <w:hidden/>
    <w:uiPriority w:val="99"/>
    <w:semiHidden/>
    <w:rsid w:val="00F41277"/>
    <w:pPr>
      <w:spacing w:after="0" w:line="240" w:lineRule="auto"/>
    </w:pPr>
    <w:rPr>
      <w:rFonts w:ascii="Times New Roman" w:eastAsia="Times New Roman" w:hAnsi="Times New Roman" w:cs="Times New Roman"/>
      <w:sz w:val="24"/>
      <w:szCs w:val="20"/>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1B9A"/>
    <w:rPr>
      <w:color w:val="605E5C"/>
      <w:shd w:val="clear" w:color="auto" w:fill="E1DFDD"/>
    </w:rPr>
  </w:style>
  <w:style w:type="character" w:customStyle="1" w:styleId="normaltextrun">
    <w:name w:val="normaltextrun"/>
    <w:basedOn w:val="DefaultParagraphFont"/>
    <w:rsid w:val="00E04FDA"/>
  </w:style>
  <w:style w:type="paragraph" w:customStyle="1" w:styleId="Note">
    <w:name w:val="Note"/>
    <w:qFormat/>
    <w:rsid w:val="002719D2"/>
    <w:pPr>
      <w:spacing w:after="0" w:line="240" w:lineRule="auto"/>
    </w:pPr>
    <w:rPr>
      <w:rFonts w:ascii="PMingLiU" w:eastAsia="PMingLiU" w:hAnsi="PMingLiU" w:cs="PMingLiU"/>
      <w:sz w:val="20"/>
      <w:szCs w:val="24"/>
      <w:lang w:val="zh-TW" w:eastAsia="zh-TW" w:bidi="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23746">
      <w:bodyDiv w:val="1"/>
      <w:marLeft w:val="0"/>
      <w:marRight w:val="0"/>
      <w:marTop w:val="0"/>
      <w:marBottom w:val="0"/>
      <w:divBdr>
        <w:top w:val="none" w:sz="0" w:space="0" w:color="auto"/>
        <w:left w:val="none" w:sz="0" w:space="0" w:color="auto"/>
        <w:bottom w:val="none" w:sz="0" w:space="0" w:color="auto"/>
        <w:right w:val="none" w:sz="0" w:space="0" w:color="auto"/>
      </w:divBdr>
    </w:div>
    <w:div w:id="275647412">
      <w:bodyDiv w:val="1"/>
      <w:marLeft w:val="0"/>
      <w:marRight w:val="0"/>
      <w:marTop w:val="0"/>
      <w:marBottom w:val="0"/>
      <w:divBdr>
        <w:top w:val="none" w:sz="0" w:space="0" w:color="auto"/>
        <w:left w:val="none" w:sz="0" w:space="0" w:color="auto"/>
        <w:bottom w:val="none" w:sz="0" w:space="0" w:color="auto"/>
        <w:right w:val="none" w:sz="0" w:space="0" w:color="auto"/>
      </w:divBdr>
    </w:div>
    <w:div w:id="275867718">
      <w:bodyDiv w:val="1"/>
      <w:marLeft w:val="0"/>
      <w:marRight w:val="0"/>
      <w:marTop w:val="0"/>
      <w:marBottom w:val="0"/>
      <w:divBdr>
        <w:top w:val="none" w:sz="0" w:space="0" w:color="auto"/>
        <w:left w:val="none" w:sz="0" w:space="0" w:color="auto"/>
        <w:bottom w:val="none" w:sz="0" w:space="0" w:color="auto"/>
        <w:right w:val="none" w:sz="0" w:space="0" w:color="auto"/>
      </w:divBdr>
    </w:div>
    <w:div w:id="755828404">
      <w:bodyDiv w:val="1"/>
      <w:marLeft w:val="0"/>
      <w:marRight w:val="0"/>
      <w:marTop w:val="0"/>
      <w:marBottom w:val="0"/>
      <w:divBdr>
        <w:top w:val="none" w:sz="0" w:space="0" w:color="auto"/>
        <w:left w:val="none" w:sz="0" w:space="0" w:color="auto"/>
        <w:bottom w:val="none" w:sz="0" w:space="0" w:color="auto"/>
        <w:right w:val="none" w:sz="0" w:space="0" w:color="auto"/>
      </w:divBdr>
    </w:div>
    <w:div w:id="1017389122">
      <w:bodyDiv w:val="1"/>
      <w:marLeft w:val="0"/>
      <w:marRight w:val="0"/>
      <w:marTop w:val="0"/>
      <w:marBottom w:val="0"/>
      <w:divBdr>
        <w:top w:val="none" w:sz="0" w:space="0" w:color="auto"/>
        <w:left w:val="none" w:sz="0" w:space="0" w:color="auto"/>
        <w:bottom w:val="none" w:sz="0" w:space="0" w:color="auto"/>
        <w:right w:val="none" w:sz="0" w:space="0" w:color="auto"/>
      </w:divBdr>
    </w:div>
    <w:div w:id="1109350218">
      <w:bodyDiv w:val="1"/>
      <w:marLeft w:val="0"/>
      <w:marRight w:val="0"/>
      <w:marTop w:val="0"/>
      <w:marBottom w:val="0"/>
      <w:divBdr>
        <w:top w:val="none" w:sz="0" w:space="0" w:color="auto"/>
        <w:left w:val="none" w:sz="0" w:space="0" w:color="auto"/>
        <w:bottom w:val="none" w:sz="0" w:space="0" w:color="auto"/>
        <w:right w:val="none" w:sz="0" w:space="0" w:color="auto"/>
      </w:divBdr>
    </w:div>
    <w:div w:id="1518688787">
      <w:bodyDiv w:val="1"/>
      <w:marLeft w:val="0"/>
      <w:marRight w:val="0"/>
      <w:marTop w:val="0"/>
      <w:marBottom w:val="0"/>
      <w:divBdr>
        <w:top w:val="none" w:sz="0" w:space="0" w:color="auto"/>
        <w:left w:val="none" w:sz="0" w:space="0" w:color="auto"/>
        <w:bottom w:val="none" w:sz="0" w:space="0" w:color="auto"/>
        <w:right w:val="none" w:sz="0" w:space="0" w:color="auto"/>
      </w:divBdr>
    </w:div>
    <w:div w:id="1614753158">
      <w:bodyDiv w:val="1"/>
      <w:marLeft w:val="0"/>
      <w:marRight w:val="0"/>
      <w:marTop w:val="0"/>
      <w:marBottom w:val="0"/>
      <w:divBdr>
        <w:top w:val="none" w:sz="0" w:space="0" w:color="auto"/>
        <w:left w:val="none" w:sz="0" w:space="0" w:color="auto"/>
        <w:bottom w:val="none" w:sz="0" w:space="0" w:color="auto"/>
        <w:right w:val="none" w:sz="0" w:space="0" w:color="auto"/>
      </w:divBdr>
    </w:div>
    <w:div w:id="1978220358">
      <w:bodyDiv w:val="1"/>
      <w:marLeft w:val="0"/>
      <w:marRight w:val="0"/>
      <w:marTop w:val="0"/>
      <w:marBottom w:val="0"/>
      <w:divBdr>
        <w:top w:val="none" w:sz="0" w:space="0" w:color="auto"/>
        <w:left w:val="none" w:sz="0" w:space="0" w:color="auto"/>
        <w:bottom w:val="none" w:sz="0" w:space="0" w:color="auto"/>
        <w:right w:val="none" w:sz="0" w:space="0" w:color="auto"/>
      </w:divBdr>
    </w:div>
    <w:div w:id="207496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Yang, Manxi</DisplayName>
        <AccountId>233</AccountId>
        <AccountType/>
      </UserInfo>
      <UserInfo>
        <DisplayName>Van, Cindy</DisplayName>
        <AccountId>8641</AccountId>
        <AccountType/>
      </UserInfo>
    </SharedWithUsers>
    <lcf76f155ced4ddcb4097134ff3c332f xmlns="d8053c75-d5b1-4a8f-aa34-83600307078b">
      <Terms xmlns="http://schemas.microsoft.com/office/infopath/2007/PartnerControls"/>
    </lcf76f155ced4ddcb4097134ff3c332f>
    <TaxCatchAll xmlns="b8759a14-0f36-467b-89bb-6221a083b0fc" xsi:nil="true"/>
    <Date xmlns="d8053c75-d5b1-4a8f-aa34-83600307078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2" ma:contentTypeDescription="Create a new document." ma:contentTypeScope="" ma:versionID="551c3babaceaef7634df3133d627e1dc">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e08563acfd55115b262c1055c49ee310"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2A6372-F575-4EEE-B49E-93C1A8A6F563}">
  <ds:schemaRefs>
    <ds:schemaRef ds:uri="http://purl.org/dc/dcmitype/"/>
    <ds:schemaRef ds:uri="d8053c75-d5b1-4a8f-aa34-83600307078b"/>
    <ds:schemaRef ds:uri="b8759a14-0f36-467b-89bb-6221a083b0fc"/>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fa2d3107-6ff3-4101-8a67-eedbb21beb10"/>
    <ds:schemaRef ds:uri="http://www.w3.org/XML/1998/namespace"/>
  </ds:schemaRefs>
</ds:datastoreItem>
</file>

<file path=customXml/itemProps2.xml><?xml version="1.0" encoding="utf-8"?>
<ds:datastoreItem xmlns:ds="http://schemas.openxmlformats.org/officeDocument/2006/customXml" ds:itemID="{73A72EC3-D396-4C38-A566-7709497CC546}">
  <ds:schemaRefs>
    <ds:schemaRef ds:uri="http://schemas.microsoft.com/sharepoint/v3/contenttype/forms"/>
  </ds:schemaRefs>
</ds:datastoreItem>
</file>

<file path=customXml/itemProps3.xml><?xml version="1.0" encoding="utf-8"?>
<ds:datastoreItem xmlns:ds="http://schemas.openxmlformats.org/officeDocument/2006/customXml" ds:itemID="{63379B9A-3EE3-4573-9CCB-88A34F7152A9}">
  <ds:schemaRefs>
    <ds:schemaRef ds:uri="http://schemas.openxmlformats.org/officeDocument/2006/bibliography"/>
  </ds:schemaRefs>
</ds:datastoreItem>
</file>

<file path=customXml/itemProps4.xml><?xml version="1.0" encoding="utf-8"?>
<ds:datastoreItem xmlns:ds="http://schemas.openxmlformats.org/officeDocument/2006/customXml" ds:itemID="{920C2B3D-470F-40FA-8267-7DB32FAB1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1</Pages>
  <Words>5963</Words>
  <Characters>11404</Characters>
  <Application>Microsoft Office Word</Application>
  <DocSecurity>0</DocSecurity>
  <Lines>670</Lines>
  <Paragraphs>723</Paragraphs>
  <ScaleCrop>false</ScaleCrop>
  <HeadingPairs>
    <vt:vector size="2" baseType="variant">
      <vt:variant>
        <vt:lpstr>Title</vt:lpstr>
      </vt:variant>
      <vt:variant>
        <vt:i4>1</vt:i4>
      </vt:variant>
    </vt:vector>
  </HeadingPairs>
  <TitlesOfParts>
    <vt:vector size="1" baseType="lpstr">
      <vt:lpstr>2026 符合资格健保计划投保人体验调查网络脚本：英文</vt:lpstr>
    </vt:vector>
  </TitlesOfParts>
  <Company/>
  <LinksUpToDate>false</LinksUpToDate>
  <CharactersWithSpaces>1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符合资格健保计划投保人体验调查网络脚本：英文</dc:title>
  <dc:subject>2026 符合资格健保计划投保人体验调查</dc:subject>
  <dc:creator>联邦医疗保险和联邦医疗补助计划服务中心</dc:creator>
  <cp:keywords>脚本惯例；编程设计格式；文本惯例的要求；问卷说明；调查问卷脚本；健康保险计划；保健；私人医生；专科医生；身体、精神、或者情绪状况</cp:keywords>
  <dc:description/>
  <cp:lastModifiedBy>Gorelik, Perry</cp:lastModifiedBy>
  <cp:revision>17</cp:revision>
  <cp:lastPrinted>2018-08-15T02:43:00Z</cp:lastPrinted>
  <dcterms:created xsi:type="dcterms:W3CDTF">2026-01-23T12:49:00Z</dcterms:created>
  <dcterms:modified xsi:type="dcterms:W3CDTF">2026-01-30T17:08: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MediaServiceImageTags">
    <vt:lpwstr/>
  </property>
  <property fmtid="{D5CDD505-2E9C-101B-9397-08002B2CF9AE}" pid="4" name="GrammarlyDocumentId">
    <vt:lpwstr>72ae96fa4b89f80dd72941e199727a7a05b63965d30a64b4f078844355492028</vt:lpwstr>
  </property>
  <property fmtid="{D5CDD505-2E9C-101B-9397-08002B2CF9AE}" pid="5" name="Language">
    <vt:lpwstr>zh-CN</vt:lpwstr>
  </property>
</Properties>
</file>